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82EB09" w14:textId="77777777" w:rsidR="002070DF" w:rsidRDefault="002070DF" w:rsidP="0042547B"/>
    <w:p w14:paraId="6F7F8B36" w14:textId="77777777" w:rsidR="002070DF" w:rsidRDefault="002070DF" w:rsidP="0042547B"/>
    <w:p w14:paraId="0B0C99BF" w14:textId="77777777" w:rsidR="002070DF" w:rsidRDefault="002070DF" w:rsidP="0042547B"/>
    <w:p w14:paraId="7D72E2EA" w14:textId="77777777" w:rsidR="002070DF" w:rsidRDefault="002070DF" w:rsidP="0042547B"/>
    <w:p w14:paraId="3B78237E" w14:textId="77777777" w:rsidR="002070DF" w:rsidRDefault="002070DF" w:rsidP="0042547B"/>
    <w:p w14:paraId="0AF6759D" w14:textId="77777777" w:rsidR="002070DF" w:rsidRDefault="002070DF" w:rsidP="0042547B"/>
    <w:p w14:paraId="2C0ABD89" w14:textId="77777777" w:rsidR="002070DF" w:rsidRDefault="002070DF" w:rsidP="0042547B"/>
    <w:p w14:paraId="3315FEC5" w14:textId="77777777" w:rsidR="00027EDE" w:rsidRDefault="00027EDE" w:rsidP="0042547B"/>
    <w:p w14:paraId="6DDBA8C6" w14:textId="77777777" w:rsidR="00027EDE" w:rsidRDefault="00027EDE" w:rsidP="0042547B"/>
    <w:p w14:paraId="1EE6B2A3" w14:textId="77777777" w:rsidR="00027EDE" w:rsidRDefault="00027EDE" w:rsidP="0042547B"/>
    <w:p w14:paraId="135FD0B0" w14:textId="77777777" w:rsidR="00027EDE" w:rsidRDefault="00027EDE" w:rsidP="0042547B"/>
    <w:p w14:paraId="5DD5AFA0" w14:textId="77777777" w:rsidR="00027EDE" w:rsidRDefault="00027EDE" w:rsidP="0042547B"/>
    <w:p w14:paraId="69BF7619" w14:textId="77777777" w:rsidR="00027EDE" w:rsidRDefault="00027EDE" w:rsidP="0042547B"/>
    <w:p w14:paraId="71228947" w14:textId="77777777" w:rsidR="00027EDE" w:rsidRDefault="00027EDE" w:rsidP="0042547B"/>
    <w:p w14:paraId="54F94DB8" w14:textId="77777777" w:rsidR="00027EDE" w:rsidRDefault="00027EDE" w:rsidP="0042547B"/>
    <w:p w14:paraId="7B277F74" w14:textId="77777777" w:rsidR="00027EDE" w:rsidRDefault="00027EDE" w:rsidP="0042547B"/>
    <w:p w14:paraId="35518FC2" w14:textId="77777777" w:rsidR="00027EDE" w:rsidRDefault="00027EDE" w:rsidP="0042547B"/>
    <w:p w14:paraId="1504E0AB" w14:textId="77777777" w:rsidR="00027EDE" w:rsidRDefault="00FF00B3" w:rsidP="00027EDE">
      <w:pPr>
        <w:jc w:val="center"/>
        <w:rPr>
          <w:sz w:val="96"/>
          <w:szCs w:val="96"/>
        </w:rPr>
      </w:pPr>
      <w:r>
        <w:rPr>
          <w:sz w:val="96"/>
          <w:szCs w:val="96"/>
        </w:rPr>
        <w:t>Ninety Degrees South</w:t>
      </w:r>
    </w:p>
    <w:p w14:paraId="772BB5C4" w14:textId="77777777" w:rsidR="001C6D00" w:rsidRDefault="001C6D00" w:rsidP="00027EDE">
      <w:pPr>
        <w:jc w:val="center"/>
        <w:rPr>
          <w:i/>
          <w:sz w:val="72"/>
          <w:szCs w:val="72"/>
        </w:rPr>
      </w:pPr>
    </w:p>
    <w:p w14:paraId="62E92280" w14:textId="77777777" w:rsidR="005A4E13" w:rsidRPr="001C6D00" w:rsidRDefault="005A4E13" w:rsidP="00027EDE">
      <w:pPr>
        <w:jc w:val="center"/>
        <w:rPr>
          <w:i/>
          <w:sz w:val="72"/>
          <w:szCs w:val="72"/>
        </w:rPr>
      </w:pPr>
    </w:p>
    <w:p w14:paraId="24DD83E9" w14:textId="77777777" w:rsidR="00027EDE" w:rsidRPr="00027EDE" w:rsidRDefault="00027EDE" w:rsidP="00AF0E7D">
      <w:pPr>
        <w:ind w:left="-360" w:right="-180"/>
        <w:jc w:val="center"/>
        <w:rPr>
          <w:sz w:val="48"/>
          <w:szCs w:val="48"/>
        </w:rPr>
      </w:pPr>
      <w:r w:rsidRPr="00FC743B">
        <w:rPr>
          <w:sz w:val="48"/>
          <w:szCs w:val="48"/>
          <w:u w:val="single"/>
        </w:rPr>
        <w:t xml:space="preserve">EPISODE </w:t>
      </w:r>
      <w:r w:rsidR="00FF00B3">
        <w:rPr>
          <w:sz w:val="48"/>
          <w:szCs w:val="48"/>
          <w:u w:val="single"/>
        </w:rPr>
        <w:t>FOUR</w:t>
      </w:r>
      <w:r w:rsidRPr="00027EDE">
        <w:rPr>
          <w:sz w:val="48"/>
          <w:szCs w:val="48"/>
        </w:rPr>
        <w:t xml:space="preserve">: </w:t>
      </w:r>
      <w:r w:rsidR="00993831">
        <w:rPr>
          <w:sz w:val="44"/>
          <w:szCs w:val="48"/>
        </w:rPr>
        <w:t xml:space="preserve">All I Have </w:t>
      </w:r>
      <w:r w:rsidR="0015210E">
        <w:rPr>
          <w:sz w:val="44"/>
          <w:szCs w:val="48"/>
        </w:rPr>
        <w:t>Left</w:t>
      </w:r>
      <w:r w:rsidR="00993831">
        <w:rPr>
          <w:sz w:val="44"/>
          <w:szCs w:val="48"/>
        </w:rPr>
        <w:t xml:space="preserve"> </w:t>
      </w:r>
      <w:r w:rsidR="003223C2">
        <w:rPr>
          <w:sz w:val="44"/>
          <w:szCs w:val="48"/>
        </w:rPr>
        <w:t>Are</w:t>
      </w:r>
      <w:r w:rsidR="00993831">
        <w:rPr>
          <w:sz w:val="44"/>
          <w:szCs w:val="48"/>
        </w:rPr>
        <w:t xml:space="preserve"> Memories</w:t>
      </w:r>
      <w:r w:rsidR="0018681F">
        <w:rPr>
          <w:sz w:val="44"/>
          <w:szCs w:val="48"/>
        </w:rPr>
        <w:t>.</w:t>
      </w:r>
    </w:p>
    <w:p w14:paraId="611A3B56" w14:textId="77777777" w:rsidR="00027EDE" w:rsidRDefault="00027EDE" w:rsidP="00027EDE"/>
    <w:p w14:paraId="46634D33" w14:textId="77777777" w:rsidR="00027EDE" w:rsidRDefault="00027EDE" w:rsidP="00027EDE">
      <w:pPr>
        <w:jc w:val="center"/>
        <w:rPr>
          <w:sz w:val="36"/>
          <w:szCs w:val="36"/>
        </w:rPr>
      </w:pPr>
      <w:r w:rsidRPr="00027EDE">
        <w:rPr>
          <w:sz w:val="36"/>
          <w:szCs w:val="36"/>
        </w:rPr>
        <w:t xml:space="preserve">DRAFT 1: March </w:t>
      </w:r>
      <w:r w:rsidR="00711062">
        <w:rPr>
          <w:sz w:val="36"/>
          <w:szCs w:val="36"/>
        </w:rPr>
        <w:t>2</w:t>
      </w:r>
      <w:r w:rsidR="00DB422E">
        <w:rPr>
          <w:sz w:val="36"/>
          <w:szCs w:val="36"/>
        </w:rPr>
        <w:t>3</w:t>
      </w:r>
      <w:r w:rsidRPr="00027EDE">
        <w:rPr>
          <w:sz w:val="36"/>
          <w:szCs w:val="36"/>
        </w:rPr>
        <w:t>, 2021</w:t>
      </w:r>
    </w:p>
    <w:p w14:paraId="6A957A23" w14:textId="77777777" w:rsidR="00AF3964" w:rsidRDefault="00AF3964" w:rsidP="00027EDE">
      <w:pPr>
        <w:jc w:val="center"/>
        <w:rPr>
          <w:sz w:val="36"/>
          <w:szCs w:val="36"/>
        </w:rPr>
      </w:pPr>
      <w:r>
        <w:rPr>
          <w:sz w:val="36"/>
          <w:szCs w:val="36"/>
        </w:rPr>
        <w:t>Draft 2: March 30, 2021</w:t>
      </w:r>
    </w:p>
    <w:p w14:paraId="037B7E0A" w14:textId="77777777" w:rsidR="00FC743B" w:rsidRPr="00E36BCF" w:rsidRDefault="00E36BCF" w:rsidP="00027EDE">
      <w:pPr>
        <w:jc w:val="center"/>
        <w:rPr>
          <w:color w:val="FF0000"/>
          <w:sz w:val="36"/>
          <w:szCs w:val="36"/>
        </w:rPr>
      </w:pPr>
      <w:r w:rsidRPr="00E36BCF">
        <w:rPr>
          <w:color w:val="FF0000"/>
          <w:sz w:val="36"/>
          <w:szCs w:val="36"/>
        </w:rPr>
        <w:t>FINAL: June 10, 2021</w:t>
      </w:r>
    </w:p>
    <w:p w14:paraId="339EF9A2" w14:textId="77777777" w:rsidR="00FC743B" w:rsidRDefault="00FC743B" w:rsidP="00AF3964">
      <w:pPr>
        <w:rPr>
          <w:sz w:val="36"/>
          <w:szCs w:val="36"/>
        </w:rPr>
      </w:pPr>
    </w:p>
    <w:p w14:paraId="74DB97EF" w14:textId="77777777" w:rsidR="00FC743B" w:rsidRDefault="00FC743B" w:rsidP="00027EDE">
      <w:pPr>
        <w:jc w:val="center"/>
        <w:rPr>
          <w:sz w:val="36"/>
          <w:szCs w:val="36"/>
        </w:rPr>
      </w:pPr>
    </w:p>
    <w:p w14:paraId="2760B518" w14:textId="77777777" w:rsidR="00FC743B" w:rsidRDefault="00FC743B" w:rsidP="00027EDE">
      <w:pPr>
        <w:jc w:val="center"/>
        <w:rPr>
          <w:sz w:val="36"/>
          <w:szCs w:val="36"/>
        </w:rPr>
      </w:pPr>
    </w:p>
    <w:p w14:paraId="44102A91" w14:textId="77777777" w:rsidR="00FC743B" w:rsidRDefault="00FC743B" w:rsidP="00027EDE">
      <w:pPr>
        <w:jc w:val="center"/>
        <w:rPr>
          <w:sz w:val="36"/>
          <w:szCs w:val="36"/>
        </w:rPr>
      </w:pPr>
    </w:p>
    <w:p w14:paraId="3B3DD624" w14:textId="77777777" w:rsidR="00FC743B" w:rsidRPr="00027EDE" w:rsidRDefault="00FC743B" w:rsidP="00027EDE">
      <w:pPr>
        <w:jc w:val="center"/>
        <w:rPr>
          <w:sz w:val="36"/>
          <w:szCs w:val="36"/>
        </w:rPr>
      </w:pPr>
      <w:r>
        <w:rPr>
          <w:sz w:val="36"/>
          <w:szCs w:val="36"/>
        </w:rPr>
        <w:t>Brian M Bradley</w:t>
      </w:r>
    </w:p>
    <w:p w14:paraId="4E4CF845" w14:textId="77777777" w:rsidR="00027EDE" w:rsidRDefault="00027EDE" w:rsidP="0042547B"/>
    <w:p w14:paraId="79DD5D0F" w14:textId="77777777" w:rsidR="00027EDE" w:rsidRDefault="00027EDE" w:rsidP="0042547B"/>
    <w:p w14:paraId="3C47FB2A" w14:textId="77777777" w:rsidR="00C47442" w:rsidRPr="00C47442" w:rsidRDefault="00C47442" w:rsidP="00E7564D">
      <w:pPr>
        <w:tabs>
          <w:tab w:val="left" w:pos="720"/>
          <w:tab w:val="left" w:pos="2160"/>
          <w:tab w:val="left" w:pos="3600"/>
          <w:tab w:val="left" w:pos="4320"/>
        </w:tabs>
        <w:rPr>
          <w:rFonts w:cstheme="minorHAnsi"/>
          <w:sz w:val="28"/>
          <w:szCs w:val="28"/>
        </w:rPr>
      </w:pPr>
      <w:r w:rsidRPr="00C47442">
        <w:rPr>
          <w:rFonts w:cstheme="minorHAnsi"/>
          <w:sz w:val="28"/>
          <w:szCs w:val="28"/>
        </w:rPr>
        <w:lastRenderedPageBreak/>
        <w:t>INTRO MUSIC</w:t>
      </w:r>
    </w:p>
    <w:p w14:paraId="307B57B2" w14:textId="77777777" w:rsidR="00C47442" w:rsidRPr="00C47442" w:rsidRDefault="00C47442" w:rsidP="00E7564D">
      <w:pPr>
        <w:tabs>
          <w:tab w:val="left" w:pos="720"/>
          <w:tab w:val="left" w:pos="2160"/>
          <w:tab w:val="left" w:pos="3600"/>
          <w:tab w:val="left" w:pos="4320"/>
        </w:tabs>
        <w:rPr>
          <w:rFonts w:cstheme="minorHAnsi"/>
          <w:sz w:val="28"/>
          <w:szCs w:val="28"/>
        </w:rPr>
      </w:pPr>
    </w:p>
    <w:p w14:paraId="06E00E8D" w14:textId="77777777" w:rsidR="00C47442" w:rsidRPr="00C47442" w:rsidRDefault="00C47442" w:rsidP="00E7564D">
      <w:pPr>
        <w:tabs>
          <w:tab w:val="left" w:pos="720"/>
          <w:tab w:val="left" w:pos="2160"/>
          <w:tab w:val="left" w:pos="3600"/>
          <w:tab w:val="left" w:pos="4320"/>
        </w:tabs>
        <w:rPr>
          <w:rFonts w:cstheme="minorHAnsi"/>
          <w:sz w:val="28"/>
          <w:szCs w:val="28"/>
        </w:rPr>
      </w:pPr>
    </w:p>
    <w:p w14:paraId="5C9AE441" w14:textId="77777777" w:rsidR="00C47442" w:rsidRPr="00C47442" w:rsidRDefault="00C47442" w:rsidP="00E7564D">
      <w:pPr>
        <w:tabs>
          <w:tab w:val="left" w:pos="720"/>
          <w:tab w:val="left" w:pos="2160"/>
          <w:tab w:val="left" w:pos="3600"/>
          <w:tab w:val="left" w:pos="4320"/>
        </w:tabs>
        <w:rPr>
          <w:rFonts w:cstheme="minorHAnsi"/>
          <w:sz w:val="28"/>
          <w:szCs w:val="28"/>
          <w:u w:val="single"/>
        </w:rPr>
      </w:pPr>
      <w:r w:rsidRPr="00C47442">
        <w:rPr>
          <w:rFonts w:cstheme="minorHAnsi"/>
          <w:sz w:val="28"/>
          <w:szCs w:val="28"/>
        </w:rPr>
        <w:tab/>
      </w:r>
      <w:r w:rsidRPr="00C47442">
        <w:rPr>
          <w:rFonts w:cstheme="minorHAnsi"/>
          <w:sz w:val="28"/>
          <w:szCs w:val="28"/>
          <w:u w:val="single"/>
        </w:rPr>
        <w:t>PA BELL OPEN</w:t>
      </w:r>
    </w:p>
    <w:p w14:paraId="3D3371D2" w14:textId="77777777" w:rsidR="00C47442" w:rsidRPr="00C47442" w:rsidRDefault="00C47442" w:rsidP="00E7564D">
      <w:pPr>
        <w:tabs>
          <w:tab w:val="left" w:pos="720"/>
          <w:tab w:val="left" w:pos="2160"/>
          <w:tab w:val="left" w:pos="3600"/>
          <w:tab w:val="left" w:pos="4320"/>
        </w:tabs>
        <w:rPr>
          <w:rFonts w:cstheme="minorHAnsi"/>
          <w:sz w:val="28"/>
          <w:szCs w:val="28"/>
        </w:rPr>
      </w:pPr>
    </w:p>
    <w:p w14:paraId="79A267D1" w14:textId="77777777" w:rsidR="00E7564D" w:rsidRDefault="00E7564D"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15404B">
        <w:rPr>
          <w:rFonts w:cstheme="minorHAnsi"/>
          <w:sz w:val="28"/>
          <w:szCs w:val="28"/>
        </w:rPr>
        <w:t>CHERYL-LYNN</w:t>
      </w:r>
      <w:r w:rsidR="00C47442" w:rsidRPr="00C47442">
        <w:rPr>
          <w:rFonts w:cstheme="minorHAnsi"/>
          <w:sz w:val="28"/>
          <w:szCs w:val="28"/>
        </w:rPr>
        <w:t>:</w:t>
      </w:r>
      <w:r w:rsidR="00C47442" w:rsidRPr="00C47442">
        <w:rPr>
          <w:rFonts w:cstheme="minorHAnsi"/>
          <w:sz w:val="28"/>
          <w:szCs w:val="28"/>
        </w:rPr>
        <w:tab/>
      </w:r>
    </w:p>
    <w:p w14:paraId="6675B7A8" w14:textId="77777777" w:rsidR="00E7564D" w:rsidRDefault="00E7564D"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 xml:space="preserve">(VO / OVERHEAD SPEAKER) </w:t>
      </w:r>
    </w:p>
    <w:p w14:paraId="4D13961A" w14:textId="77777777" w:rsidR="00C47442" w:rsidRPr="00C47442" w:rsidRDefault="00C47442" w:rsidP="00E7564D">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Good Morning, Ya'll and I hope all my </w:t>
      </w:r>
      <w:r w:rsidR="00E7564D">
        <w:rPr>
          <w:rFonts w:cstheme="minorHAnsi"/>
          <w:sz w:val="28"/>
          <w:szCs w:val="28"/>
        </w:rPr>
        <w:t>pole</w:t>
      </w:r>
      <w:r w:rsidR="003E7093">
        <w:rPr>
          <w:rFonts w:cstheme="minorHAnsi"/>
          <w:sz w:val="28"/>
          <w:szCs w:val="28"/>
        </w:rPr>
        <w:t>ies</w:t>
      </w:r>
      <w:r w:rsidRPr="00C47442">
        <w:rPr>
          <w:rFonts w:cstheme="minorHAnsi"/>
          <w:sz w:val="28"/>
          <w:szCs w:val="28"/>
        </w:rPr>
        <w:t xml:space="preserve"> are doing wonderful this morning.  Today is Monday, October 11th, and it's 09:00 on the tick. This is Ms. </w:t>
      </w:r>
      <w:r w:rsidR="00956AF8">
        <w:rPr>
          <w:rFonts w:cstheme="minorHAnsi"/>
          <w:sz w:val="28"/>
          <w:szCs w:val="28"/>
        </w:rPr>
        <w:t>Cheryl-Lynn</w:t>
      </w:r>
      <w:r w:rsidRPr="00C47442">
        <w:rPr>
          <w:rFonts w:cstheme="minorHAnsi"/>
          <w:sz w:val="28"/>
          <w:szCs w:val="28"/>
        </w:rPr>
        <w:t xml:space="preserve"> here with your South Pole daily announcements!</w:t>
      </w:r>
    </w:p>
    <w:p w14:paraId="037236C5" w14:textId="77777777" w:rsidR="00C47442" w:rsidRPr="00C47442" w:rsidRDefault="00C47442" w:rsidP="00E7564D">
      <w:pPr>
        <w:tabs>
          <w:tab w:val="left" w:pos="720"/>
          <w:tab w:val="left" w:pos="2160"/>
          <w:tab w:val="left" w:pos="3600"/>
          <w:tab w:val="left" w:pos="4320"/>
        </w:tabs>
        <w:rPr>
          <w:rFonts w:cstheme="minorHAnsi"/>
          <w:sz w:val="28"/>
          <w:szCs w:val="28"/>
        </w:rPr>
      </w:pPr>
    </w:p>
    <w:p w14:paraId="4FABD671" w14:textId="77777777" w:rsidR="00C47442" w:rsidRPr="00C47442" w:rsidRDefault="00C47442" w:rsidP="0014475E">
      <w:pPr>
        <w:tabs>
          <w:tab w:val="left" w:pos="720"/>
          <w:tab w:val="left" w:pos="2160"/>
          <w:tab w:val="left" w:pos="3600"/>
          <w:tab w:val="left" w:pos="4320"/>
        </w:tabs>
        <w:ind w:left="720"/>
        <w:rPr>
          <w:rFonts w:cstheme="minorHAnsi"/>
          <w:sz w:val="28"/>
          <w:szCs w:val="28"/>
          <w:u w:val="single"/>
        </w:rPr>
      </w:pPr>
      <w:r w:rsidRPr="00C47442">
        <w:rPr>
          <w:rFonts w:cstheme="minorHAnsi"/>
          <w:sz w:val="28"/>
          <w:szCs w:val="28"/>
          <w:u w:val="single"/>
        </w:rPr>
        <w:t>OVERHEAD SPEAKER -TAPE RECORDER BUTTON SOUND, CHEESY FANFAIR MUSIC PLAYS, TAPE RECORDER BUTTON SOUND.</w:t>
      </w:r>
    </w:p>
    <w:p w14:paraId="0E4E93B5" w14:textId="77777777" w:rsidR="00C47442" w:rsidRPr="00C47442" w:rsidRDefault="00C47442" w:rsidP="00E7564D">
      <w:pPr>
        <w:tabs>
          <w:tab w:val="left" w:pos="720"/>
          <w:tab w:val="left" w:pos="2160"/>
          <w:tab w:val="left" w:pos="3600"/>
          <w:tab w:val="left" w:pos="4320"/>
        </w:tabs>
        <w:rPr>
          <w:rFonts w:cstheme="minorHAnsi"/>
          <w:sz w:val="28"/>
          <w:szCs w:val="28"/>
        </w:rPr>
      </w:pPr>
    </w:p>
    <w:p w14:paraId="77853462"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15404B">
        <w:rPr>
          <w:rFonts w:cstheme="minorHAnsi"/>
          <w:sz w:val="28"/>
          <w:szCs w:val="28"/>
        </w:rPr>
        <w:t>CHERYL-LYNN</w:t>
      </w:r>
      <w:r w:rsidR="00C47442" w:rsidRPr="00C47442">
        <w:rPr>
          <w:rFonts w:cstheme="minorHAnsi"/>
          <w:sz w:val="28"/>
          <w:szCs w:val="28"/>
        </w:rPr>
        <w:t>:</w:t>
      </w:r>
      <w:r w:rsidR="00C47442" w:rsidRPr="00C47442">
        <w:rPr>
          <w:rFonts w:cstheme="minorHAnsi"/>
          <w:sz w:val="28"/>
          <w:szCs w:val="28"/>
        </w:rPr>
        <w:tab/>
      </w:r>
    </w:p>
    <w:p w14:paraId="4C378531"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 / OVERHEAD SPEAKER) </w:t>
      </w:r>
    </w:p>
    <w:p w14:paraId="08FD90BB" w14:textId="77777777" w:rsidR="00C47442" w:rsidRPr="00C47442" w:rsidRDefault="00C47442" w:rsidP="0014475E">
      <w:pPr>
        <w:tabs>
          <w:tab w:val="left" w:pos="720"/>
          <w:tab w:val="left" w:pos="2160"/>
          <w:tab w:val="left" w:pos="3600"/>
          <w:tab w:val="left" w:pos="4320"/>
        </w:tabs>
        <w:ind w:left="2160"/>
        <w:rPr>
          <w:rFonts w:cstheme="minorHAnsi"/>
          <w:sz w:val="28"/>
          <w:szCs w:val="28"/>
        </w:rPr>
      </w:pPr>
      <w:r w:rsidRPr="00C47442">
        <w:rPr>
          <w:rFonts w:cstheme="minorHAnsi"/>
          <w:sz w:val="28"/>
          <w:szCs w:val="28"/>
        </w:rPr>
        <w:t>Today, we'll have TWO cargo flights coming into PAX terminal.  First scheduled for 10:50 hours and will have food stores resupply and consumables knick-</w:t>
      </w:r>
      <w:proofErr w:type="spellStart"/>
      <w:r w:rsidRPr="00C47442">
        <w:rPr>
          <w:rFonts w:cstheme="minorHAnsi"/>
          <w:sz w:val="28"/>
          <w:szCs w:val="28"/>
        </w:rPr>
        <w:t>nacks</w:t>
      </w:r>
      <w:proofErr w:type="spellEnd"/>
      <w:r w:rsidRPr="00C47442">
        <w:rPr>
          <w:rFonts w:cstheme="minorHAnsi"/>
          <w:sz w:val="28"/>
          <w:szCs w:val="28"/>
        </w:rPr>
        <w:t xml:space="preserve">.  The second arrival is at 15:10 Hrs.  Chemicals and electrical components will arrive. Ya'll in cargo teams 3, and 7 need to skedaddle to make sure offloading don't go </w:t>
      </w:r>
      <w:proofErr w:type="spellStart"/>
      <w:r w:rsidRPr="00C47442">
        <w:rPr>
          <w:rFonts w:cstheme="minorHAnsi"/>
          <w:sz w:val="28"/>
          <w:szCs w:val="28"/>
        </w:rPr>
        <w:t>kaddie-whompus</w:t>
      </w:r>
      <w:proofErr w:type="spellEnd"/>
      <w:r w:rsidRPr="00C47442">
        <w:rPr>
          <w:rFonts w:cstheme="minorHAnsi"/>
          <w:sz w:val="28"/>
          <w:szCs w:val="28"/>
        </w:rPr>
        <w:t xml:space="preserve">. </w:t>
      </w:r>
    </w:p>
    <w:p w14:paraId="02A606F1" w14:textId="77777777" w:rsidR="00C47442" w:rsidRPr="00C47442" w:rsidRDefault="00C47442" w:rsidP="00E7564D">
      <w:pPr>
        <w:tabs>
          <w:tab w:val="left" w:pos="720"/>
          <w:tab w:val="left" w:pos="2160"/>
          <w:tab w:val="left" w:pos="3600"/>
          <w:tab w:val="left" w:pos="4320"/>
        </w:tabs>
        <w:rPr>
          <w:rFonts w:cstheme="minorHAnsi"/>
          <w:sz w:val="28"/>
          <w:szCs w:val="28"/>
        </w:rPr>
      </w:pPr>
    </w:p>
    <w:p w14:paraId="3664F716" w14:textId="77777777" w:rsidR="00C47442" w:rsidRPr="00C47442" w:rsidRDefault="00C47442" w:rsidP="0014475E">
      <w:pPr>
        <w:tabs>
          <w:tab w:val="left" w:pos="720"/>
          <w:tab w:val="left" w:pos="2160"/>
          <w:tab w:val="left" w:pos="3600"/>
          <w:tab w:val="left" w:pos="4320"/>
        </w:tabs>
        <w:ind w:left="720"/>
        <w:rPr>
          <w:rFonts w:cstheme="minorHAnsi"/>
          <w:sz w:val="28"/>
          <w:szCs w:val="28"/>
          <w:u w:val="single"/>
        </w:rPr>
      </w:pPr>
      <w:r w:rsidRPr="00C47442">
        <w:rPr>
          <w:rFonts w:cstheme="minorHAnsi"/>
          <w:sz w:val="28"/>
          <w:szCs w:val="28"/>
          <w:u w:val="single"/>
        </w:rPr>
        <w:t>OVERHEAD SPEAKER -TAPE RECORDER BUTTON SOUND, CHEESY FANFAIR MUSIC PLAYS, TAPE RECORDER BUTTON SOUND.</w:t>
      </w:r>
    </w:p>
    <w:p w14:paraId="5A67CEED" w14:textId="77777777" w:rsidR="00C47442" w:rsidRPr="00C47442" w:rsidRDefault="00C47442" w:rsidP="00E7564D">
      <w:pPr>
        <w:tabs>
          <w:tab w:val="left" w:pos="720"/>
          <w:tab w:val="left" w:pos="2160"/>
          <w:tab w:val="left" w:pos="3600"/>
          <w:tab w:val="left" w:pos="4320"/>
        </w:tabs>
        <w:rPr>
          <w:rFonts w:cstheme="minorHAnsi"/>
          <w:sz w:val="28"/>
          <w:szCs w:val="28"/>
        </w:rPr>
      </w:pPr>
    </w:p>
    <w:p w14:paraId="5B7A32F6"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15404B">
        <w:rPr>
          <w:rFonts w:cstheme="minorHAnsi"/>
          <w:sz w:val="28"/>
          <w:szCs w:val="28"/>
        </w:rPr>
        <w:t>CHERYL-LYNN</w:t>
      </w:r>
      <w:r w:rsidR="00C47442" w:rsidRPr="00C47442">
        <w:rPr>
          <w:rFonts w:cstheme="minorHAnsi"/>
          <w:sz w:val="28"/>
          <w:szCs w:val="28"/>
        </w:rPr>
        <w:t>:</w:t>
      </w:r>
      <w:r w:rsidR="00C47442" w:rsidRPr="00C47442">
        <w:rPr>
          <w:rFonts w:cstheme="minorHAnsi"/>
          <w:sz w:val="28"/>
          <w:szCs w:val="28"/>
        </w:rPr>
        <w:tab/>
      </w:r>
    </w:p>
    <w:p w14:paraId="7A01F18A"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VO</w:t>
      </w:r>
      <w:r>
        <w:rPr>
          <w:rFonts w:cstheme="minorHAnsi"/>
          <w:sz w:val="28"/>
          <w:szCs w:val="28"/>
        </w:rPr>
        <w:t xml:space="preserve"> / OVERHEAD SPEAKER) (excited) </w:t>
      </w:r>
    </w:p>
    <w:p w14:paraId="379C23BC" w14:textId="77777777" w:rsidR="00C47442" w:rsidRPr="00C47442" w:rsidRDefault="00C47442" w:rsidP="0014475E">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Now listen up ya'll, the start time for the Ice-Picks volleyball team practice has been moved from 17:00 to 17:30. Coach Glenn reminds you to drink lots of that water to hydrate and stop flexing when you check your watches on the floor; you ain't Val Kilmer! </w:t>
      </w:r>
    </w:p>
    <w:p w14:paraId="7C13ACA6" w14:textId="77777777" w:rsidR="00C47442" w:rsidRPr="00C47442" w:rsidRDefault="00C47442" w:rsidP="00E7564D">
      <w:pPr>
        <w:tabs>
          <w:tab w:val="left" w:pos="720"/>
          <w:tab w:val="left" w:pos="2160"/>
          <w:tab w:val="left" w:pos="3600"/>
          <w:tab w:val="left" w:pos="4320"/>
        </w:tabs>
        <w:rPr>
          <w:rFonts w:cstheme="minorHAnsi"/>
          <w:sz w:val="28"/>
          <w:szCs w:val="28"/>
        </w:rPr>
      </w:pPr>
    </w:p>
    <w:p w14:paraId="19D355D7" w14:textId="77777777" w:rsidR="00C47442" w:rsidRPr="00C47442" w:rsidRDefault="00C47442" w:rsidP="0014475E">
      <w:pPr>
        <w:tabs>
          <w:tab w:val="left" w:pos="720"/>
          <w:tab w:val="left" w:pos="2160"/>
          <w:tab w:val="left" w:pos="3600"/>
          <w:tab w:val="left" w:pos="4320"/>
        </w:tabs>
        <w:ind w:left="720"/>
        <w:rPr>
          <w:rFonts w:cstheme="minorHAnsi"/>
          <w:sz w:val="28"/>
          <w:szCs w:val="28"/>
          <w:u w:val="single"/>
        </w:rPr>
      </w:pPr>
      <w:r w:rsidRPr="00C47442">
        <w:rPr>
          <w:rFonts w:cstheme="minorHAnsi"/>
          <w:sz w:val="28"/>
          <w:szCs w:val="28"/>
          <w:u w:val="single"/>
        </w:rPr>
        <w:t>OVERHEAD SPEAKER -TAPE RECORDER BUTTON SOUND, CHEESY FANFAIR MUSIC PLAYS, TAPE RECORDER BUTTON SOUND.</w:t>
      </w:r>
    </w:p>
    <w:p w14:paraId="5B90E468" w14:textId="77777777" w:rsidR="00C47442" w:rsidRPr="00C47442" w:rsidRDefault="00C47442" w:rsidP="00E7564D">
      <w:pPr>
        <w:tabs>
          <w:tab w:val="left" w:pos="720"/>
          <w:tab w:val="left" w:pos="2160"/>
          <w:tab w:val="left" w:pos="3600"/>
          <w:tab w:val="left" w:pos="4320"/>
        </w:tabs>
        <w:rPr>
          <w:rFonts w:cstheme="minorHAnsi"/>
          <w:sz w:val="28"/>
          <w:szCs w:val="28"/>
        </w:rPr>
      </w:pPr>
    </w:p>
    <w:p w14:paraId="609758AC"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15404B">
        <w:rPr>
          <w:rFonts w:cstheme="minorHAnsi"/>
          <w:sz w:val="28"/>
          <w:szCs w:val="28"/>
        </w:rPr>
        <w:t>CHERYL-LYNN</w:t>
      </w:r>
      <w:r w:rsidR="00C47442" w:rsidRPr="00C47442">
        <w:rPr>
          <w:rFonts w:cstheme="minorHAnsi"/>
          <w:sz w:val="28"/>
          <w:szCs w:val="28"/>
        </w:rPr>
        <w:t>:</w:t>
      </w:r>
      <w:r w:rsidR="00C47442" w:rsidRPr="00C47442">
        <w:rPr>
          <w:rFonts w:cstheme="minorHAnsi"/>
          <w:sz w:val="28"/>
          <w:szCs w:val="28"/>
        </w:rPr>
        <w:tab/>
      </w:r>
    </w:p>
    <w:p w14:paraId="2931B818"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 xml:space="preserve">(VO / OVERHEAD SPEAKER) </w:t>
      </w:r>
    </w:p>
    <w:p w14:paraId="737042FD" w14:textId="77777777" w:rsidR="00C47442" w:rsidRPr="00C47442" w:rsidRDefault="00C47442" w:rsidP="0014475E">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Our activities </w:t>
      </w:r>
      <w:r w:rsidR="00C551BD">
        <w:rPr>
          <w:rFonts w:cstheme="minorHAnsi"/>
          <w:sz w:val="28"/>
          <w:szCs w:val="28"/>
        </w:rPr>
        <w:t>director</w:t>
      </w:r>
      <w:r w:rsidRPr="00C47442">
        <w:rPr>
          <w:rFonts w:cstheme="minorHAnsi"/>
          <w:sz w:val="28"/>
          <w:szCs w:val="28"/>
        </w:rPr>
        <w:t xml:space="preserve"> will host part 2 in a 5 part (struggle with name) 'C</w:t>
      </w:r>
      <w:r w:rsidR="005A4BA3">
        <w:rPr>
          <w:rFonts w:cstheme="minorHAnsi"/>
          <w:sz w:val="28"/>
          <w:szCs w:val="28"/>
        </w:rPr>
        <w:t>ure-o-saw-ah'? 'Kur-</w:t>
      </w:r>
      <w:proofErr w:type="spellStart"/>
      <w:r w:rsidR="005A4BA3">
        <w:rPr>
          <w:rFonts w:cstheme="minorHAnsi"/>
          <w:sz w:val="28"/>
          <w:szCs w:val="28"/>
        </w:rPr>
        <w:t>os</w:t>
      </w:r>
      <w:proofErr w:type="spellEnd"/>
      <w:r w:rsidR="005A4BA3">
        <w:rPr>
          <w:rFonts w:cstheme="minorHAnsi"/>
          <w:sz w:val="28"/>
          <w:szCs w:val="28"/>
        </w:rPr>
        <w:t>-ahh-wha'…</w:t>
      </w:r>
      <w:r w:rsidRPr="00C47442">
        <w:rPr>
          <w:rFonts w:cstheme="minorHAnsi"/>
          <w:sz w:val="28"/>
          <w:szCs w:val="28"/>
        </w:rPr>
        <w:t>'</w:t>
      </w:r>
      <w:proofErr w:type="spellStart"/>
      <w:r w:rsidRPr="00C47442">
        <w:rPr>
          <w:rFonts w:cstheme="minorHAnsi"/>
          <w:sz w:val="28"/>
          <w:szCs w:val="28"/>
        </w:rPr>
        <w:t>Kuroo-sa-wa</w:t>
      </w:r>
      <w:proofErr w:type="spellEnd"/>
      <w:r w:rsidRPr="00C47442">
        <w:rPr>
          <w:rFonts w:cstheme="minorHAnsi"/>
          <w:sz w:val="28"/>
          <w:szCs w:val="28"/>
        </w:rPr>
        <w:t>'</w:t>
      </w:r>
      <w:r w:rsidR="005A4BA3">
        <w:rPr>
          <w:rFonts w:cstheme="minorHAnsi"/>
          <w:sz w:val="28"/>
          <w:szCs w:val="28"/>
        </w:rPr>
        <w:t>…</w:t>
      </w:r>
      <w:r w:rsidRPr="00C47442">
        <w:rPr>
          <w:rFonts w:cstheme="minorHAnsi"/>
          <w:sz w:val="28"/>
          <w:szCs w:val="28"/>
        </w:rPr>
        <w:t xml:space="preserve"> film festival tonight at 20:00 hours after supper's through. </w:t>
      </w:r>
      <w:r w:rsidR="0071604E">
        <w:rPr>
          <w:rFonts w:cstheme="minorHAnsi"/>
          <w:sz w:val="28"/>
          <w:szCs w:val="28"/>
        </w:rPr>
        <w:t>Ya’ll</w:t>
      </w:r>
      <w:r w:rsidRPr="00C47442">
        <w:rPr>
          <w:rFonts w:cstheme="minorHAnsi"/>
          <w:sz w:val="28"/>
          <w:szCs w:val="28"/>
        </w:rPr>
        <w:t xml:space="preserve"> come to the B-1 Lounge, and you can watch</w:t>
      </w:r>
      <w:r w:rsidR="005A4BA3">
        <w:rPr>
          <w:rFonts w:cstheme="minorHAnsi"/>
          <w:sz w:val="28"/>
          <w:szCs w:val="28"/>
        </w:rPr>
        <w:t>…</w:t>
      </w:r>
      <w:r w:rsidRPr="00C47442">
        <w:rPr>
          <w:rFonts w:cstheme="minorHAnsi"/>
          <w:sz w:val="28"/>
          <w:szCs w:val="28"/>
        </w:rPr>
        <w:t>oh lord</w:t>
      </w:r>
      <w:r w:rsidR="005A4BA3">
        <w:rPr>
          <w:rFonts w:cstheme="minorHAnsi"/>
          <w:sz w:val="28"/>
          <w:szCs w:val="28"/>
        </w:rPr>
        <w:t>…</w:t>
      </w:r>
      <w:r w:rsidRPr="00C47442">
        <w:rPr>
          <w:rFonts w:cstheme="minorHAnsi"/>
          <w:sz w:val="28"/>
          <w:szCs w:val="28"/>
        </w:rPr>
        <w:t>Kak-</w:t>
      </w:r>
      <w:proofErr w:type="spellStart"/>
      <w:r w:rsidRPr="00C47442">
        <w:rPr>
          <w:rFonts w:cstheme="minorHAnsi"/>
          <w:sz w:val="28"/>
          <w:szCs w:val="28"/>
        </w:rPr>
        <w:t>ooo</w:t>
      </w:r>
      <w:proofErr w:type="spellEnd"/>
      <w:r w:rsidRPr="00C47442">
        <w:rPr>
          <w:rFonts w:cstheme="minorHAnsi"/>
          <w:sz w:val="28"/>
          <w:szCs w:val="28"/>
        </w:rPr>
        <w:t>-</w:t>
      </w:r>
      <w:proofErr w:type="spellStart"/>
      <w:r w:rsidRPr="00C47442">
        <w:rPr>
          <w:rFonts w:cstheme="minorHAnsi"/>
          <w:sz w:val="28"/>
          <w:szCs w:val="28"/>
        </w:rPr>
        <w:t>shee</w:t>
      </w:r>
      <w:proofErr w:type="spellEnd"/>
      <w:r w:rsidRPr="00C47442">
        <w:rPr>
          <w:rFonts w:cstheme="minorHAnsi"/>
          <w:sz w:val="28"/>
          <w:szCs w:val="28"/>
        </w:rPr>
        <w:t xml:space="preserve"> tor-</w:t>
      </w:r>
      <w:proofErr w:type="spellStart"/>
      <w:r w:rsidRPr="00C47442">
        <w:rPr>
          <w:rFonts w:cstheme="minorHAnsi"/>
          <w:sz w:val="28"/>
          <w:szCs w:val="28"/>
        </w:rPr>
        <w:t>iddee</w:t>
      </w:r>
      <w:proofErr w:type="spellEnd"/>
      <w:r w:rsidRPr="00C47442">
        <w:rPr>
          <w:rFonts w:cstheme="minorHAnsi"/>
          <w:sz w:val="28"/>
          <w:szCs w:val="28"/>
        </w:rPr>
        <w:t>-no-</w:t>
      </w:r>
      <w:proofErr w:type="spellStart"/>
      <w:r w:rsidRPr="00C47442">
        <w:rPr>
          <w:rFonts w:cstheme="minorHAnsi"/>
          <w:sz w:val="28"/>
          <w:szCs w:val="28"/>
        </w:rPr>
        <w:t>sa</w:t>
      </w:r>
      <w:proofErr w:type="spellEnd"/>
      <w:r w:rsidRPr="00C47442">
        <w:rPr>
          <w:rFonts w:cstheme="minorHAnsi"/>
          <w:sz w:val="28"/>
          <w:szCs w:val="28"/>
        </w:rPr>
        <w:t>-ack-you-</w:t>
      </w:r>
      <w:proofErr w:type="spellStart"/>
      <w:r w:rsidRPr="00C47442">
        <w:rPr>
          <w:rFonts w:cstheme="minorHAnsi"/>
          <w:sz w:val="28"/>
          <w:szCs w:val="28"/>
        </w:rPr>
        <w:t>nin</w:t>
      </w:r>
      <w:proofErr w:type="spellEnd"/>
      <w:r w:rsidRPr="00C47442">
        <w:rPr>
          <w:rFonts w:cstheme="minorHAnsi"/>
          <w:sz w:val="28"/>
          <w:szCs w:val="28"/>
        </w:rPr>
        <w:t xml:space="preserve">. With subtitles even.  </w:t>
      </w:r>
      <w:r w:rsidR="0071604E">
        <w:rPr>
          <w:rFonts w:cstheme="minorHAnsi"/>
          <w:sz w:val="28"/>
          <w:szCs w:val="28"/>
        </w:rPr>
        <w:t>Ya’ll</w:t>
      </w:r>
      <w:r w:rsidRPr="00C47442">
        <w:rPr>
          <w:rFonts w:cstheme="minorHAnsi"/>
          <w:sz w:val="28"/>
          <w:szCs w:val="28"/>
        </w:rPr>
        <w:t xml:space="preserve"> have fun tonight, I like to watch my shows, not read 'em </w:t>
      </w:r>
      <w:r w:rsidR="005A4BA3">
        <w:rPr>
          <w:rFonts w:cstheme="minorHAnsi"/>
          <w:sz w:val="28"/>
          <w:szCs w:val="28"/>
        </w:rPr>
        <w:t>…</w:t>
      </w:r>
      <w:r w:rsidRPr="00C47442">
        <w:rPr>
          <w:rFonts w:cstheme="minorHAnsi"/>
          <w:sz w:val="28"/>
          <w:szCs w:val="28"/>
        </w:rPr>
        <w:t xml:space="preserve"> so Imma pass. </w:t>
      </w:r>
    </w:p>
    <w:p w14:paraId="34C6CEAF" w14:textId="77777777" w:rsidR="00C47442" w:rsidRPr="00C47442" w:rsidRDefault="00C47442" w:rsidP="00E7564D">
      <w:pPr>
        <w:tabs>
          <w:tab w:val="left" w:pos="720"/>
          <w:tab w:val="left" w:pos="2160"/>
          <w:tab w:val="left" w:pos="3600"/>
          <w:tab w:val="left" w:pos="4320"/>
        </w:tabs>
        <w:rPr>
          <w:rFonts w:cstheme="minorHAnsi"/>
          <w:sz w:val="28"/>
          <w:szCs w:val="28"/>
        </w:rPr>
      </w:pPr>
    </w:p>
    <w:p w14:paraId="49F3E345" w14:textId="77777777" w:rsidR="00C47442" w:rsidRPr="00C47442" w:rsidRDefault="00C47442" w:rsidP="0014475E">
      <w:pPr>
        <w:tabs>
          <w:tab w:val="left" w:pos="720"/>
          <w:tab w:val="left" w:pos="2160"/>
          <w:tab w:val="left" w:pos="3600"/>
          <w:tab w:val="left" w:pos="4320"/>
        </w:tabs>
        <w:ind w:left="720"/>
        <w:rPr>
          <w:rFonts w:cstheme="minorHAnsi"/>
          <w:sz w:val="28"/>
          <w:szCs w:val="28"/>
          <w:u w:val="single"/>
        </w:rPr>
      </w:pPr>
      <w:r w:rsidRPr="00C47442">
        <w:rPr>
          <w:rFonts w:cstheme="minorHAnsi"/>
          <w:sz w:val="28"/>
          <w:szCs w:val="28"/>
          <w:u w:val="single"/>
        </w:rPr>
        <w:t>OVERHEAD SPEAKER -TAPE RECORDER BUTTON SOUND, CHEESY OLD TIME DOO_DOO_DOO_DOO DATELINE SOUND PLAYS, TAPE RECORDER BUTTON SOUND.</w:t>
      </w:r>
    </w:p>
    <w:p w14:paraId="2C62A3C9" w14:textId="77777777" w:rsidR="00C47442" w:rsidRPr="00C47442" w:rsidRDefault="00C47442" w:rsidP="00E7564D">
      <w:pPr>
        <w:tabs>
          <w:tab w:val="left" w:pos="720"/>
          <w:tab w:val="left" w:pos="2160"/>
          <w:tab w:val="left" w:pos="3600"/>
          <w:tab w:val="left" w:pos="4320"/>
        </w:tabs>
        <w:rPr>
          <w:rFonts w:cstheme="minorHAnsi"/>
          <w:sz w:val="28"/>
          <w:szCs w:val="28"/>
        </w:rPr>
      </w:pPr>
    </w:p>
    <w:p w14:paraId="5F322810"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15404B">
        <w:rPr>
          <w:rFonts w:cstheme="minorHAnsi"/>
          <w:sz w:val="28"/>
          <w:szCs w:val="28"/>
        </w:rPr>
        <w:t>CHERYL-LYNN</w:t>
      </w:r>
      <w:r w:rsidR="00C47442" w:rsidRPr="00C47442">
        <w:rPr>
          <w:rFonts w:cstheme="minorHAnsi"/>
          <w:sz w:val="28"/>
          <w:szCs w:val="28"/>
        </w:rPr>
        <w:t>:</w:t>
      </w:r>
      <w:r w:rsidR="00C47442" w:rsidRPr="00C47442">
        <w:rPr>
          <w:rFonts w:cstheme="minorHAnsi"/>
          <w:sz w:val="28"/>
          <w:szCs w:val="28"/>
        </w:rPr>
        <w:tab/>
      </w:r>
    </w:p>
    <w:p w14:paraId="2237EA0C"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 / OVERHEAD SPEAKER) </w:t>
      </w:r>
    </w:p>
    <w:p w14:paraId="561A87FA" w14:textId="77777777" w:rsidR="00C47442" w:rsidRPr="00C47442" w:rsidRDefault="00C47442" w:rsidP="0014475E">
      <w:pPr>
        <w:tabs>
          <w:tab w:val="left" w:pos="720"/>
          <w:tab w:val="left" w:pos="2160"/>
          <w:tab w:val="left" w:pos="3600"/>
          <w:tab w:val="left" w:pos="4320"/>
        </w:tabs>
        <w:ind w:left="2160"/>
        <w:rPr>
          <w:rFonts w:cstheme="minorHAnsi"/>
          <w:sz w:val="28"/>
          <w:szCs w:val="28"/>
        </w:rPr>
      </w:pPr>
      <w:r w:rsidRPr="00C47442">
        <w:rPr>
          <w:rFonts w:cstheme="minorHAnsi"/>
          <w:sz w:val="28"/>
          <w:szCs w:val="28"/>
        </w:rPr>
        <w:t>This just in from Lunch-Lady Alice. Lunch specials Today are Philly Cheesesteak, Sloppy-Joe sandwiches, or Ms. Alice's own Potato-salad surprise.  For supper, we got specials of Flank steak, As</w:t>
      </w:r>
      <w:r w:rsidR="005A4BA3">
        <w:rPr>
          <w:rFonts w:cstheme="minorHAnsi"/>
          <w:sz w:val="28"/>
          <w:szCs w:val="28"/>
        </w:rPr>
        <w:t>ian style.  Chicken-fried steak…</w:t>
      </w:r>
      <w:r w:rsidRPr="00C47442">
        <w:rPr>
          <w:rFonts w:cstheme="minorHAnsi"/>
          <w:sz w:val="28"/>
          <w:szCs w:val="28"/>
        </w:rPr>
        <w:t xml:space="preserve">mmmmm yum </w:t>
      </w:r>
      <w:proofErr w:type="spellStart"/>
      <w:r w:rsidRPr="00C47442">
        <w:rPr>
          <w:rFonts w:cstheme="minorHAnsi"/>
          <w:sz w:val="28"/>
          <w:szCs w:val="28"/>
        </w:rPr>
        <w:t>yum</w:t>
      </w:r>
      <w:proofErr w:type="spellEnd"/>
      <w:r w:rsidRPr="00C47442">
        <w:rPr>
          <w:rFonts w:cstheme="minorHAnsi"/>
          <w:sz w:val="28"/>
          <w:szCs w:val="28"/>
        </w:rPr>
        <w:t>, and for all ya'll California vegetarians</w:t>
      </w:r>
      <w:r w:rsidR="005A4BA3">
        <w:rPr>
          <w:rFonts w:cstheme="minorHAnsi"/>
          <w:sz w:val="28"/>
          <w:szCs w:val="28"/>
        </w:rPr>
        <w:t>…</w:t>
      </w:r>
      <w:r w:rsidRPr="00C47442">
        <w:rPr>
          <w:rFonts w:cstheme="minorHAnsi"/>
          <w:sz w:val="28"/>
          <w:szCs w:val="28"/>
        </w:rPr>
        <w:t xml:space="preserve">you have your choice of roasted Eggplant Lasagna or Creamy chickpea curry on your choice of brown or white rice. </w:t>
      </w:r>
    </w:p>
    <w:p w14:paraId="52DF75CF" w14:textId="77777777" w:rsidR="00C47442" w:rsidRPr="00C47442" w:rsidRDefault="00C47442" w:rsidP="00E7564D">
      <w:pPr>
        <w:tabs>
          <w:tab w:val="left" w:pos="720"/>
          <w:tab w:val="left" w:pos="2160"/>
          <w:tab w:val="left" w:pos="3600"/>
          <w:tab w:val="left" w:pos="4320"/>
        </w:tabs>
        <w:rPr>
          <w:rFonts w:cstheme="minorHAnsi"/>
          <w:sz w:val="28"/>
          <w:szCs w:val="28"/>
        </w:rPr>
      </w:pPr>
      <w:r w:rsidRPr="00C47442">
        <w:rPr>
          <w:rFonts w:cstheme="minorHAnsi"/>
          <w:sz w:val="28"/>
          <w:szCs w:val="28"/>
        </w:rPr>
        <w:t xml:space="preserve">  </w:t>
      </w:r>
    </w:p>
    <w:p w14:paraId="61B766EE" w14:textId="77777777" w:rsidR="00C47442" w:rsidRPr="00C47442" w:rsidRDefault="00C47442" w:rsidP="0014475E">
      <w:pPr>
        <w:tabs>
          <w:tab w:val="left" w:pos="720"/>
          <w:tab w:val="left" w:pos="2160"/>
          <w:tab w:val="left" w:pos="3600"/>
          <w:tab w:val="left" w:pos="4320"/>
        </w:tabs>
        <w:ind w:left="720"/>
        <w:rPr>
          <w:rFonts w:cstheme="minorHAnsi"/>
          <w:sz w:val="28"/>
          <w:szCs w:val="28"/>
          <w:u w:val="single"/>
        </w:rPr>
      </w:pPr>
      <w:r w:rsidRPr="00C47442">
        <w:rPr>
          <w:rFonts w:cstheme="minorHAnsi"/>
          <w:sz w:val="28"/>
          <w:szCs w:val="28"/>
        </w:rPr>
        <w:t xml:space="preserve"> </w:t>
      </w:r>
      <w:r w:rsidRPr="00C47442">
        <w:rPr>
          <w:rFonts w:cstheme="minorHAnsi"/>
          <w:sz w:val="28"/>
          <w:szCs w:val="28"/>
          <w:u w:val="single"/>
        </w:rPr>
        <w:t>OVERHEAD SPEAKER -TAPE RECORDER BUTTON SOUND, CHEESY FANFAIR MUSIC PLAYS, TAPE RECORDER BUTTON SOUND.</w:t>
      </w:r>
    </w:p>
    <w:p w14:paraId="53F4A568" w14:textId="77777777" w:rsidR="00C47442" w:rsidRPr="00C47442" w:rsidRDefault="00C47442" w:rsidP="00E7564D">
      <w:pPr>
        <w:tabs>
          <w:tab w:val="left" w:pos="720"/>
          <w:tab w:val="left" w:pos="2160"/>
          <w:tab w:val="left" w:pos="3600"/>
          <w:tab w:val="left" w:pos="4320"/>
        </w:tabs>
        <w:rPr>
          <w:rFonts w:cstheme="minorHAnsi"/>
          <w:sz w:val="28"/>
          <w:szCs w:val="28"/>
        </w:rPr>
      </w:pPr>
    </w:p>
    <w:p w14:paraId="6B7A64AA"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15404B">
        <w:rPr>
          <w:rFonts w:cstheme="minorHAnsi"/>
          <w:sz w:val="28"/>
          <w:szCs w:val="28"/>
        </w:rPr>
        <w:t>CHERYL-LYNN</w:t>
      </w:r>
      <w:r w:rsidR="00C47442" w:rsidRPr="00C47442">
        <w:rPr>
          <w:rFonts w:cstheme="minorHAnsi"/>
          <w:sz w:val="28"/>
          <w:szCs w:val="28"/>
        </w:rPr>
        <w:t>:</w:t>
      </w:r>
      <w:r w:rsidR="00C47442" w:rsidRPr="00C47442">
        <w:rPr>
          <w:rFonts w:cstheme="minorHAnsi"/>
          <w:sz w:val="28"/>
          <w:szCs w:val="28"/>
        </w:rPr>
        <w:tab/>
      </w:r>
    </w:p>
    <w:p w14:paraId="5174BE73"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 / OVERHEAD SPEAKER) </w:t>
      </w:r>
    </w:p>
    <w:p w14:paraId="06BB22D0" w14:textId="77777777" w:rsidR="00C47442" w:rsidRPr="00C47442" w:rsidRDefault="00C47442" w:rsidP="0014475E">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Finally, A friendly reminder from our area manager, Dr. Lawrence </w:t>
      </w:r>
      <w:r w:rsidR="00702297">
        <w:rPr>
          <w:rFonts w:cstheme="minorHAnsi"/>
          <w:sz w:val="28"/>
          <w:szCs w:val="28"/>
        </w:rPr>
        <w:t>Waynewright</w:t>
      </w:r>
      <w:r w:rsidR="005A4BA3">
        <w:rPr>
          <w:rFonts w:cstheme="minorHAnsi"/>
          <w:sz w:val="28"/>
          <w:szCs w:val="28"/>
        </w:rPr>
        <w:t>…</w:t>
      </w:r>
      <w:r w:rsidRPr="00C47442">
        <w:rPr>
          <w:rFonts w:cstheme="minorHAnsi"/>
          <w:sz w:val="28"/>
          <w:szCs w:val="28"/>
        </w:rPr>
        <w:t>ahem</w:t>
      </w:r>
      <w:r w:rsidR="005A4BA3">
        <w:rPr>
          <w:rFonts w:cstheme="minorHAnsi"/>
          <w:sz w:val="28"/>
          <w:szCs w:val="28"/>
        </w:rPr>
        <w:t>…</w:t>
      </w:r>
      <w:r w:rsidRPr="00C47442">
        <w:rPr>
          <w:rFonts w:cstheme="minorHAnsi"/>
          <w:sz w:val="28"/>
          <w:szCs w:val="28"/>
        </w:rPr>
        <w:t xml:space="preserve"> We here in Amundsen-Scott South Pole Research Station welcome all our new scientist, our contract workers and bid a fond farewell to those departing. Our new</w:t>
      </w:r>
      <w:r w:rsidR="00AF3964">
        <w:rPr>
          <w:rFonts w:cstheme="minorHAnsi"/>
          <w:sz w:val="28"/>
          <w:szCs w:val="28"/>
        </w:rPr>
        <w:t>,</w:t>
      </w:r>
      <w:r w:rsidRPr="00C47442">
        <w:rPr>
          <w:rFonts w:cstheme="minorHAnsi"/>
          <w:sz w:val="28"/>
          <w:szCs w:val="28"/>
        </w:rPr>
        <w:t xml:space="preserve"> dear make-sure-you-accent-this-word deputy Marshal Marlow has assured me those found to not be of interest in the unfortunate incident last season and were scheduled to disembark will shortly be cleared to </w:t>
      </w:r>
      <w:r w:rsidR="00AF3964">
        <w:rPr>
          <w:rFonts w:cstheme="minorHAnsi"/>
          <w:sz w:val="28"/>
          <w:szCs w:val="28"/>
        </w:rPr>
        <w:t>do so</w:t>
      </w:r>
      <w:r w:rsidRPr="00C47442">
        <w:rPr>
          <w:rFonts w:cstheme="minorHAnsi"/>
          <w:sz w:val="28"/>
          <w:szCs w:val="28"/>
        </w:rPr>
        <w:t>.  On behalf of the National Science Foundation and Beauregard-Lowing Corporation, we bid you</w:t>
      </w:r>
      <w:r w:rsidR="005A4BA3">
        <w:rPr>
          <w:rFonts w:cstheme="minorHAnsi"/>
          <w:sz w:val="28"/>
          <w:szCs w:val="28"/>
        </w:rPr>
        <w:t>…</w:t>
      </w:r>
      <w:r w:rsidRPr="00C47442">
        <w:rPr>
          <w:rFonts w:cstheme="minorHAnsi"/>
          <w:sz w:val="28"/>
          <w:szCs w:val="28"/>
        </w:rPr>
        <w:t xml:space="preserve">farewell. </w:t>
      </w:r>
    </w:p>
    <w:p w14:paraId="543341A7" w14:textId="77777777" w:rsidR="00C47442" w:rsidRPr="00C47442" w:rsidRDefault="00C47442" w:rsidP="00E7564D">
      <w:pPr>
        <w:tabs>
          <w:tab w:val="left" w:pos="720"/>
          <w:tab w:val="left" w:pos="2160"/>
          <w:tab w:val="left" w:pos="3600"/>
          <w:tab w:val="left" w:pos="4320"/>
        </w:tabs>
        <w:rPr>
          <w:rFonts w:cstheme="minorHAnsi"/>
          <w:sz w:val="28"/>
          <w:szCs w:val="28"/>
        </w:rPr>
      </w:pPr>
    </w:p>
    <w:p w14:paraId="4D6A976F" w14:textId="77777777" w:rsidR="00C47442" w:rsidRPr="00C47442" w:rsidRDefault="00C47442" w:rsidP="00E7564D">
      <w:pPr>
        <w:tabs>
          <w:tab w:val="left" w:pos="720"/>
          <w:tab w:val="left" w:pos="2160"/>
          <w:tab w:val="left" w:pos="3600"/>
          <w:tab w:val="left" w:pos="4320"/>
        </w:tabs>
        <w:rPr>
          <w:rFonts w:cstheme="minorHAnsi"/>
          <w:sz w:val="28"/>
          <w:szCs w:val="28"/>
          <w:u w:val="single"/>
        </w:rPr>
      </w:pPr>
      <w:r w:rsidRPr="00C47442">
        <w:rPr>
          <w:rFonts w:cstheme="minorHAnsi"/>
          <w:sz w:val="28"/>
          <w:szCs w:val="28"/>
        </w:rPr>
        <w:tab/>
      </w:r>
      <w:r w:rsidRPr="00C47442">
        <w:rPr>
          <w:rFonts w:cstheme="minorHAnsi"/>
          <w:sz w:val="28"/>
          <w:szCs w:val="28"/>
          <w:u w:val="single"/>
        </w:rPr>
        <w:t>PAPER WAVING AS PLACE</w:t>
      </w:r>
      <w:r w:rsidR="00AF3964">
        <w:rPr>
          <w:rFonts w:cstheme="minorHAnsi"/>
          <w:sz w:val="28"/>
          <w:szCs w:val="28"/>
          <w:u w:val="single"/>
        </w:rPr>
        <w:t>D</w:t>
      </w:r>
      <w:r w:rsidRPr="00C47442">
        <w:rPr>
          <w:rFonts w:cstheme="minorHAnsi"/>
          <w:sz w:val="28"/>
          <w:szCs w:val="28"/>
          <w:u w:val="single"/>
        </w:rPr>
        <w:t xml:space="preserve"> ON TABLE</w:t>
      </w:r>
    </w:p>
    <w:p w14:paraId="0D404928" w14:textId="77777777" w:rsidR="00C47442" w:rsidRPr="00C47442" w:rsidRDefault="00C47442" w:rsidP="00E7564D">
      <w:pPr>
        <w:tabs>
          <w:tab w:val="left" w:pos="720"/>
          <w:tab w:val="left" w:pos="2160"/>
          <w:tab w:val="left" w:pos="3600"/>
          <w:tab w:val="left" w:pos="4320"/>
        </w:tabs>
        <w:rPr>
          <w:rFonts w:cstheme="minorHAnsi"/>
          <w:sz w:val="28"/>
          <w:szCs w:val="28"/>
        </w:rPr>
      </w:pPr>
    </w:p>
    <w:p w14:paraId="7643301C"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15404B">
        <w:rPr>
          <w:rFonts w:cstheme="minorHAnsi"/>
          <w:sz w:val="28"/>
          <w:szCs w:val="28"/>
        </w:rPr>
        <w:t>CHERYL-LYNN</w:t>
      </w:r>
      <w:r w:rsidR="00C47442" w:rsidRPr="00C47442">
        <w:rPr>
          <w:rFonts w:cstheme="minorHAnsi"/>
          <w:sz w:val="28"/>
          <w:szCs w:val="28"/>
        </w:rPr>
        <w:t>:</w:t>
      </w:r>
      <w:r w:rsidR="00C47442" w:rsidRPr="00C47442">
        <w:rPr>
          <w:rFonts w:cstheme="minorHAnsi"/>
          <w:sz w:val="28"/>
          <w:szCs w:val="28"/>
        </w:rPr>
        <w:tab/>
      </w:r>
    </w:p>
    <w:p w14:paraId="0A99A54D"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 / OVERHEAD SPEAKER) </w:t>
      </w:r>
    </w:p>
    <w:p w14:paraId="43672981" w14:textId="77777777" w:rsidR="00C47442" w:rsidRPr="00C47442" w:rsidRDefault="00C47442" w:rsidP="0014475E">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So there you go!  I want each of my </w:t>
      </w:r>
      <w:r w:rsidR="002D4ACB">
        <w:rPr>
          <w:rFonts w:cstheme="minorHAnsi"/>
          <w:sz w:val="28"/>
          <w:szCs w:val="28"/>
        </w:rPr>
        <w:t>pollies</w:t>
      </w:r>
      <w:r w:rsidRPr="00C47442">
        <w:rPr>
          <w:rFonts w:cstheme="minorHAnsi"/>
          <w:sz w:val="28"/>
          <w:szCs w:val="28"/>
        </w:rPr>
        <w:t xml:space="preserve"> to be careful and safe with your chores </w:t>
      </w:r>
      <w:r w:rsidR="002D4ACB" w:rsidRPr="00C47442">
        <w:rPr>
          <w:rFonts w:cstheme="minorHAnsi"/>
          <w:sz w:val="28"/>
          <w:szCs w:val="28"/>
        </w:rPr>
        <w:t>today</w:t>
      </w:r>
      <w:r w:rsidRPr="00C47442">
        <w:rPr>
          <w:rFonts w:cstheme="minorHAnsi"/>
          <w:sz w:val="28"/>
          <w:szCs w:val="28"/>
        </w:rPr>
        <w:t>! Have a wonderful and blessed day.  Too-da-loo!</w:t>
      </w:r>
    </w:p>
    <w:p w14:paraId="67B00BFC" w14:textId="77777777" w:rsidR="00C47442" w:rsidRPr="00C47442" w:rsidRDefault="00C47442" w:rsidP="00E7564D">
      <w:pPr>
        <w:tabs>
          <w:tab w:val="left" w:pos="720"/>
          <w:tab w:val="left" w:pos="2160"/>
          <w:tab w:val="left" w:pos="3600"/>
          <w:tab w:val="left" w:pos="4320"/>
        </w:tabs>
        <w:rPr>
          <w:rFonts w:cstheme="minorHAnsi"/>
          <w:sz w:val="28"/>
          <w:szCs w:val="28"/>
        </w:rPr>
      </w:pPr>
    </w:p>
    <w:p w14:paraId="67C89F62" w14:textId="77777777" w:rsidR="00C47442" w:rsidRPr="00C47442" w:rsidRDefault="005A4BA3" w:rsidP="00E7564D">
      <w:pPr>
        <w:tabs>
          <w:tab w:val="left" w:pos="720"/>
          <w:tab w:val="left" w:pos="2160"/>
          <w:tab w:val="left" w:pos="3600"/>
          <w:tab w:val="left" w:pos="4320"/>
        </w:tabs>
        <w:rPr>
          <w:rFonts w:cstheme="minorHAnsi"/>
          <w:sz w:val="28"/>
          <w:szCs w:val="28"/>
          <w:u w:val="single"/>
        </w:rPr>
      </w:pPr>
      <w:r>
        <w:rPr>
          <w:rFonts w:cstheme="minorHAnsi"/>
          <w:sz w:val="28"/>
          <w:szCs w:val="28"/>
        </w:rPr>
        <w:tab/>
      </w:r>
      <w:r w:rsidR="00C47442" w:rsidRPr="00C47442">
        <w:rPr>
          <w:rFonts w:cstheme="minorHAnsi"/>
          <w:sz w:val="28"/>
          <w:szCs w:val="28"/>
          <w:u w:val="single"/>
        </w:rPr>
        <w:t xml:space="preserve">PA BELL </w:t>
      </w:r>
      <w:r w:rsidR="00C47442">
        <w:rPr>
          <w:rFonts w:cstheme="minorHAnsi"/>
          <w:sz w:val="28"/>
          <w:szCs w:val="28"/>
          <w:u w:val="single"/>
        </w:rPr>
        <w:t>CLOSE</w:t>
      </w:r>
    </w:p>
    <w:p w14:paraId="16974E77" w14:textId="77777777" w:rsidR="00C47442" w:rsidRPr="00C47442" w:rsidRDefault="00C47442" w:rsidP="00E7564D">
      <w:pPr>
        <w:tabs>
          <w:tab w:val="left" w:pos="720"/>
          <w:tab w:val="left" w:pos="2160"/>
          <w:tab w:val="left" w:pos="3600"/>
          <w:tab w:val="left" w:pos="4320"/>
        </w:tabs>
        <w:rPr>
          <w:rFonts w:cstheme="minorHAnsi"/>
          <w:sz w:val="28"/>
          <w:szCs w:val="28"/>
        </w:rPr>
      </w:pPr>
    </w:p>
    <w:p w14:paraId="45A9F93B" w14:textId="77777777" w:rsidR="00C47442" w:rsidRPr="005A4BA3" w:rsidRDefault="005A4BA3" w:rsidP="00E7564D">
      <w:pPr>
        <w:tabs>
          <w:tab w:val="left" w:pos="720"/>
          <w:tab w:val="left" w:pos="2160"/>
          <w:tab w:val="left" w:pos="3600"/>
          <w:tab w:val="left" w:pos="4320"/>
        </w:tabs>
        <w:rPr>
          <w:rFonts w:cstheme="minorHAnsi"/>
          <w:sz w:val="28"/>
          <w:szCs w:val="28"/>
          <w:u w:val="single"/>
        </w:rPr>
      </w:pPr>
      <w:r>
        <w:rPr>
          <w:rFonts w:cstheme="minorHAnsi"/>
          <w:sz w:val="28"/>
          <w:szCs w:val="28"/>
        </w:rPr>
        <w:tab/>
      </w:r>
      <w:r w:rsidR="00C47442" w:rsidRPr="005A4BA3">
        <w:rPr>
          <w:rFonts w:cstheme="minorHAnsi"/>
          <w:sz w:val="28"/>
          <w:szCs w:val="28"/>
          <w:u w:val="single"/>
        </w:rPr>
        <w:t>PAUSE TWO SECONDS</w:t>
      </w:r>
    </w:p>
    <w:p w14:paraId="24CB29A5" w14:textId="77777777" w:rsidR="00C47442" w:rsidRPr="00C47442" w:rsidRDefault="00C47442" w:rsidP="00E7564D">
      <w:pPr>
        <w:tabs>
          <w:tab w:val="left" w:pos="720"/>
          <w:tab w:val="left" w:pos="2160"/>
          <w:tab w:val="left" w:pos="3600"/>
          <w:tab w:val="left" w:pos="4320"/>
        </w:tabs>
        <w:rPr>
          <w:rFonts w:cstheme="minorHAnsi"/>
          <w:sz w:val="28"/>
          <w:szCs w:val="28"/>
        </w:rPr>
      </w:pPr>
    </w:p>
    <w:p w14:paraId="21097749" w14:textId="77777777" w:rsidR="00C47442" w:rsidRPr="00C47442" w:rsidRDefault="005A4BA3" w:rsidP="00E7564D">
      <w:pPr>
        <w:tabs>
          <w:tab w:val="left" w:pos="720"/>
          <w:tab w:val="left" w:pos="2160"/>
          <w:tab w:val="left" w:pos="3600"/>
          <w:tab w:val="left" w:pos="4320"/>
        </w:tabs>
        <w:rPr>
          <w:rFonts w:cstheme="minorHAnsi"/>
          <w:sz w:val="28"/>
          <w:szCs w:val="28"/>
          <w:u w:val="single"/>
        </w:rPr>
      </w:pPr>
      <w:r>
        <w:rPr>
          <w:rFonts w:cstheme="minorHAnsi"/>
          <w:sz w:val="28"/>
          <w:szCs w:val="28"/>
        </w:rPr>
        <w:tab/>
      </w:r>
      <w:r w:rsidR="00C47442" w:rsidRPr="00C47442">
        <w:rPr>
          <w:rFonts w:cstheme="minorHAnsi"/>
          <w:sz w:val="28"/>
          <w:szCs w:val="28"/>
          <w:u w:val="single"/>
        </w:rPr>
        <w:t>ELECTRONIC BEEP, FEMALE ROBOTIC VOICE – RECORDING STARTED</w:t>
      </w:r>
    </w:p>
    <w:p w14:paraId="0331E4EB" w14:textId="77777777" w:rsidR="00C47442" w:rsidRPr="00C47442" w:rsidRDefault="00C47442" w:rsidP="00E7564D">
      <w:pPr>
        <w:tabs>
          <w:tab w:val="left" w:pos="720"/>
          <w:tab w:val="left" w:pos="2160"/>
          <w:tab w:val="left" w:pos="3600"/>
          <w:tab w:val="left" w:pos="4320"/>
        </w:tabs>
        <w:rPr>
          <w:rFonts w:cstheme="minorHAnsi"/>
          <w:sz w:val="28"/>
          <w:szCs w:val="28"/>
        </w:rPr>
      </w:pPr>
    </w:p>
    <w:p w14:paraId="2C27C418" w14:textId="77777777" w:rsidR="00C47442" w:rsidRPr="00C47442" w:rsidRDefault="005A4BA3" w:rsidP="00E7564D">
      <w:pPr>
        <w:tabs>
          <w:tab w:val="left" w:pos="720"/>
          <w:tab w:val="left" w:pos="2160"/>
          <w:tab w:val="left" w:pos="3600"/>
          <w:tab w:val="left" w:pos="4320"/>
        </w:tabs>
        <w:rPr>
          <w:rFonts w:cstheme="minorHAnsi"/>
          <w:sz w:val="28"/>
          <w:szCs w:val="28"/>
          <w:u w:val="single"/>
        </w:rPr>
      </w:pPr>
      <w:r>
        <w:rPr>
          <w:rFonts w:cstheme="minorHAnsi"/>
          <w:sz w:val="28"/>
          <w:szCs w:val="28"/>
        </w:rPr>
        <w:tab/>
      </w:r>
      <w:r w:rsidR="00C47442" w:rsidRPr="00C47442">
        <w:rPr>
          <w:rFonts w:cstheme="minorHAnsi"/>
          <w:sz w:val="28"/>
          <w:szCs w:val="28"/>
          <w:u w:val="single"/>
        </w:rPr>
        <w:t xml:space="preserve">WALKING DOWN HALLWAY, MODERATE HALLWAY CHATTER. DOOR OPEN </w:t>
      </w:r>
      <w:r>
        <w:rPr>
          <w:rFonts w:cstheme="minorHAnsi"/>
          <w:sz w:val="28"/>
          <w:szCs w:val="28"/>
        </w:rPr>
        <w:tab/>
      </w:r>
      <w:r w:rsidR="00C47442" w:rsidRPr="00C47442">
        <w:rPr>
          <w:rFonts w:cstheme="minorHAnsi"/>
          <w:sz w:val="28"/>
          <w:szCs w:val="28"/>
          <w:u w:val="single"/>
        </w:rPr>
        <w:t>ABRUPTLY</w:t>
      </w:r>
    </w:p>
    <w:p w14:paraId="0C9A9375" w14:textId="77777777" w:rsidR="00C47442" w:rsidRPr="00C47442" w:rsidRDefault="00C47442" w:rsidP="00E7564D">
      <w:pPr>
        <w:tabs>
          <w:tab w:val="left" w:pos="720"/>
          <w:tab w:val="left" w:pos="2160"/>
          <w:tab w:val="left" w:pos="3600"/>
          <w:tab w:val="left" w:pos="4320"/>
        </w:tabs>
        <w:rPr>
          <w:rFonts w:cstheme="minorHAnsi"/>
          <w:sz w:val="28"/>
          <w:szCs w:val="28"/>
        </w:rPr>
      </w:pPr>
    </w:p>
    <w:p w14:paraId="2117A59B"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2338E455"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 xml:space="preserve">(angrily) </w:t>
      </w:r>
    </w:p>
    <w:p w14:paraId="589C4D1F" w14:textId="77777777" w:rsidR="00C47442" w:rsidRPr="00C47442"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D45114">
        <w:rPr>
          <w:rFonts w:cstheme="minorHAnsi"/>
          <w:sz w:val="28"/>
          <w:szCs w:val="28"/>
        </w:rPr>
        <w:t>Seriously</w:t>
      </w:r>
      <w:r w:rsidR="00C47442" w:rsidRPr="00C47442">
        <w:rPr>
          <w:rFonts w:cstheme="minorHAnsi"/>
          <w:sz w:val="28"/>
          <w:szCs w:val="28"/>
        </w:rPr>
        <w:t xml:space="preserve"> </w:t>
      </w:r>
      <w:r w:rsidR="00702297">
        <w:rPr>
          <w:rFonts w:cstheme="minorHAnsi"/>
          <w:sz w:val="28"/>
          <w:szCs w:val="28"/>
        </w:rPr>
        <w:t>Waynewright</w:t>
      </w:r>
      <w:r w:rsidR="00C47442" w:rsidRPr="00C47442">
        <w:rPr>
          <w:rFonts w:cstheme="minorHAnsi"/>
          <w:sz w:val="28"/>
          <w:szCs w:val="28"/>
        </w:rPr>
        <w:t>?</w:t>
      </w:r>
    </w:p>
    <w:p w14:paraId="7F477999" w14:textId="77777777" w:rsidR="00C47442" w:rsidRPr="00C47442" w:rsidRDefault="00C47442" w:rsidP="00E7564D">
      <w:pPr>
        <w:tabs>
          <w:tab w:val="left" w:pos="720"/>
          <w:tab w:val="left" w:pos="2160"/>
          <w:tab w:val="left" w:pos="3600"/>
          <w:tab w:val="left" w:pos="4320"/>
        </w:tabs>
        <w:rPr>
          <w:rFonts w:cstheme="minorHAnsi"/>
          <w:sz w:val="28"/>
          <w:szCs w:val="28"/>
        </w:rPr>
      </w:pPr>
    </w:p>
    <w:p w14:paraId="7410CC87"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LARRY:</w:t>
      </w:r>
    </w:p>
    <w:p w14:paraId="4383511A"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Smugly)</w:t>
      </w:r>
      <w:r>
        <w:rPr>
          <w:rFonts w:cstheme="minorHAnsi"/>
          <w:sz w:val="28"/>
          <w:szCs w:val="28"/>
        </w:rPr>
        <w:tab/>
      </w:r>
    </w:p>
    <w:p w14:paraId="1FCB283E" w14:textId="77777777" w:rsidR="00C47442" w:rsidRPr="00C47442" w:rsidRDefault="0014475E" w:rsidP="0014475E">
      <w:pPr>
        <w:tabs>
          <w:tab w:val="left" w:pos="720"/>
          <w:tab w:val="left" w:pos="2160"/>
          <w:tab w:val="left" w:pos="3600"/>
          <w:tab w:val="left" w:pos="4320"/>
        </w:tabs>
        <w:ind w:left="2160"/>
        <w:rPr>
          <w:rFonts w:cstheme="minorHAnsi"/>
          <w:sz w:val="28"/>
          <w:szCs w:val="28"/>
        </w:rPr>
      </w:pPr>
      <w:r>
        <w:rPr>
          <w:rFonts w:cstheme="minorHAnsi"/>
          <w:sz w:val="28"/>
          <w:szCs w:val="28"/>
        </w:rPr>
        <w:t xml:space="preserve">COME IN! </w:t>
      </w:r>
      <w:r w:rsidR="00C47442" w:rsidRPr="00C47442">
        <w:rPr>
          <w:rFonts w:cstheme="minorHAnsi"/>
          <w:sz w:val="28"/>
          <w:szCs w:val="28"/>
        </w:rPr>
        <w:t xml:space="preserve">. . . oh, </w:t>
      </w:r>
      <w:r w:rsidR="00D45114" w:rsidRPr="00D45114">
        <w:rPr>
          <w:rFonts w:cstheme="minorHAnsi"/>
          <w:b/>
          <w:sz w:val="28"/>
          <w:szCs w:val="28"/>
        </w:rPr>
        <w:t>DEPUTY</w:t>
      </w:r>
      <w:r w:rsidR="00C47442" w:rsidRPr="00C47442">
        <w:rPr>
          <w:rFonts w:cstheme="minorHAnsi"/>
          <w:sz w:val="28"/>
          <w:szCs w:val="28"/>
        </w:rPr>
        <w:t xml:space="preserve"> Marshal. . .I guess they never explained the necessity of knocking in Marshal school, huh?</w:t>
      </w:r>
    </w:p>
    <w:p w14:paraId="4FD3852D" w14:textId="77777777" w:rsidR="00C47442" w:rsidRPr="00C47442" w:rsidRDefault="00C47442" w:rsidP="00E7564D">
      <w:pPr>
        <w:tabs>
          <w:tab w:val="left" w:pos="720"/>
          <w:tab w:val="left" w:pos="2160"/>
          <w:tab w:val="left" w:pos="3600"/>
          <w:tab w:val="left" w:pos="4320"/>
        </w:tabs>
        <w:rPr>
          <w:rFonts w:cstheme="minorHAnsi"/>
          <w:sz w:val="28"/>
          <w:szCs w:val="28"/>
        </w:rPr>
      </w:pPr>
    </w:p>
    <w:p w14:paraId="00A8E119"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69D03613"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 xml:space="preserve">(confrontational) </w:t>
      </w:r>
    </w:p>
    <w:p w14:paraId="73B7675E" w14:textId="77777777" w:rsidR="00C47442" w:rsidRPr="00C47442" w:rsidRDefault="00C47442" w:rsidP="0014475E">
      <w:pPr>
        <w:tabs>
          <w:tab w:val="left" w:pos="720"/>
          <w:tab w:val="left" w:pos="2160"/>
          <w:tab w:val="left" w:pos="3600"/>
          <w:tab w:val="left" w:pos="4320"/>
        </w:tabs>
        <w:ind w:left="2160"/>
        <w:rPr>
          <w:rFonts w:cstheme="minorHAnsi"/>
          <w:sz w:val="28"/>
          <w:szCs w:val="28"/>
        </w:rPr>
      </w:pPr>
      <w:r w:rsidRPr="00C47442">
        <w:rPr>
          <w:rFonts w:cstheme="minorHAnsi"/>
          <w:sz w:val="28"/>
          <w:szCs w:val="28"/>
        </w:rPr>
        <w:t>I'm also guessing not obstructing a federal agent in the performance of his duties wasn't on the official distributed university syllabus?  Huh?</w:t>
      </w:r>
    </w:p>
    <w:p w14:paraId="5E057F1A" w14:textId="77777777" w:rsidR="00C47442" w:rsidRPr="00C47442" w:rsidRDefault="00C47442" w:rsidP="00E7564D">
      <w:pPr>
        <w:tabs>
          <w:tab w:val="left" w:pos="720"/>
          <w:tab w:val="left" w:pos="2160"/>
          <w:tab w:val="left" w:pos="3600"/>
          <w:tab w:val="left" w:pos="4320"/>
        </w:tabs>
        <w:rPr>
          <w:rFonts w:cstheme="minorHAnsi"/>
          <w:sz w:val="28"/>
          <w:szCs w:val="28"/>
        </w:rPr>
      </w:pPr>
    </w:p>
    <w:p w14:paraId="13E9EF53"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LARRY:</w:t>
      </w:r>
      <w:r w:rsidR="00C47442" w:rsidRPr="00C47442">
        <w:rPr>
          <w:rFonts w:cstheme="minorHAnsi"/>
          <w:sz w:val="28"/>
          <w:szCs w:val="28"/>
        </w:rPr>
        <w:tab/>
      </w:r>
    </w:p>
    <w:p w14:paraId="108F05B1"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feigned shock) </w:t>
      </w:r>
    </w:p>
    <w:p w14:paraId="59DA162A" w14:textId="77777777" w:rsidR="00C47442" w:rsidRPr="00C47442"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Obstructing?  I would never do any such thing!</w:t>
      </w:r>
    </w:p>
    <w:p w14:paraId="1E91324F" w14:textId="77777777" w:rsidR="00C47442" w:rsidRPr="00C47442" w:rsidRDefault="00C47442" w:rsidP="00E7564D">
      <w:pPr>
        <w:tabs>
          <w:tab w:val="left" w:pos="720"/>
          <w:tab w:val="left" w:pos="2160"/>
          <w:tab w:val="left" w:pos="3600"/>
          <w:tab w:val="left" w:pos="4320"/>
        </w:tabs>
        <w:rPr>
          <w:rFonts w:cstheme="minorHAnsi"/>
          <w:sz w:val="28"/>
          <w:szCs w:val="28"/>
        </w:rPr>
      </w:pPr>
    </w:p>
    <w:p w14:paraId="4343CD80"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1B2F884F"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fuming) </w:t>
      </w:r>
    </w:p>
    <w:p w14:paraId="098D0C41" w14:textId="77777777" w:rsidR="00C47442" w:rsidRPr="00C47442" w:rsidRDefault="00C47442" w:rsidP="0014475E">
      <w:pPr>
        <w:tabs>
          <w:tab w:val="left" w:pos="720"/>
          <w:tab w:val="left" w:pos="2160"/>
          <w:tab w:val="left" w:pos="3600"/>
          <w:tab w:val="left" w:pos="4320"/>
        </w:tabs>
        <w:ind w:left="2160"/>
        <w:rPr>
          <w:rFonts w:cstheme="minorHAnsi"/>
          <w:sz w:val="28"/>
          <w:szCs w:val="28"/>
        </w:rPr>
      </w:pPr>
      <w:r w:rsidRPr="00C47442">
        <w:rPr>
          <w:rFonts w:cstheme="minorHAnsi"/>
          <w:sz w:val="28"/>
          <w:szCs w:val="28"/>
        </w:rPr>
        <w:t>Then why the announcement</w:t>
      </w:r>
      <w:r w:rsidR="00AF3964">
        <w:rPr>
          <w:rFonts w:cstheme="minorHAnsi"/>
          <w:sz w:val="28"/>
          <w:szCs w:val="28"/>
        </w:rPr>
        <w:t xml:space="preserve">? </w:t>
      </w:r>
      <w:r w:rsidRPr="00C47442">
        <w:rPr>
          <w:rFonts w:cstheme="minorHAnsi"/>
          <w:sz w:val="28"/>
          <w:szCs w:val="28"/>
        </w:rPr>
        <w:t>Why are you telling people we're letting them go?</w:t>
      </w:r>
    </w:p>
    <w:p w14:paraId="031BCD05" w14:textId="77777777" w:rsidR="00C47442" w:rsidRPr="00C47442" w:rsidRDefault="00C47442" w:rsidP="00E7564D">
      <w:pPr>
        <w:tabs>
          <w:tab w:val="left" w:pos="720"/>
          <w:tab w:val="left" w:pos="2160"/>
          <w:tab w:val="left" w:pos="3600"/>
          <w:tab w:val="left" w:pos="4320"/>
        </w:tabs>
        <w:rPr>
          <w:rFonts w:cstheme="minorHAnsi"/>
          <w:sz w:val="28"/>
          <w:szCs w:val="28"/>
        </w:rPr>
      </w:pPr>
    </w:p>
    <w:p w14:paraId="5C94DD28"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LARRY:</w:t>
      </w:r>
      <w:r w:rsidR="00C47442" w:rsidRPr="00C47442">
        <w:rPr>
          <w:rFonts w:cstheme="minorHAnsi"/>
          <w:sz w:val="28"/>
          <w:szCs w:val="28"/>
        </w:rPr>
        <w:tab/>
      </w:r>
    </w:p>
    <w:p w14:paraId="55F5250B"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Smugly, Smug) </w:t>
      </w:r>
    </w:p>
    <w:p w14:paraId="389AFBDA" w14:textId="77777777" w:rsidR="00C47442" w:rsidRPr="00C47442" w:rsidRDefault="00C47442" w:rsidP="0014475E">
      <w:pPr>
        <w:tabs>
          <w:tab w:val="left" w:pos="720"/>
          <w:tab w:val="left" w:pos="2160"/>
          <w:tab w:val="left" w:pos="3600"/>
          <w:tab w:val="left" w:pos="4320"/>
        </w:tabs>
        <w:ind w:left="2160"/>
        <w:rPr>
          <w:rFonts w:cstheme="minorHAnsi"/>
          <w:sz w:val="28"/>
          <w:szCs w:val="28"/>
        </w:rPr>
      </w:pPr>
      <w:r w:rsidRPr="00C47442">
        <w:rPr>
          <w:rFonts w:cstheme="minorHAnsi"/>
          <w:sz w:val="28"/>
          <w:szCs w:val="28"/>
        </w:rPr>
        <w:t>Did you not. . .receive the message from the Marshal Service?  Did it not. . .say that the NSF required those scheduled to depart to be free to leave if found to be immaterial to the ongoing investigation?</w:t>
      </w:r>
    </w:p>
    <w:p w14:paraId="2CBCA068" w14:textId="77777777" w:rsidR="00C47442" w:rsidRPr="00C47442" w:rsidRDefault="00C47442" w:rsidP="00E7564D">
      <w:pPr>
        <w:tabs>
          <w:tab w:val="left" w:pos="720"/>
          <w:tab w:val="left" w:pos="2160"/>
          <w:tab w:val="left" w:pos="3600"/>
          <w:tab w:val="left" w:pos="4320"/>
        </w:tabs>
        <w:rPr>
          <w:rFonts w:cstheme="minorHAnsi"/>
          <w:sz w:val="28"/>
          <w:szCs w:val="28"/>
        </w:rPr>
      </w:pPr>
    </w:p>
    <w:p w14:paraId="5B6270D3"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6A8F2D96"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Angry) </w:t>
      </w:r>
    </w:p>
    <w:p w14:paraId="11D4B2A7" w14:textId="77777777" w:rsidR="00C47442" w:rsidRPr="00C47442" w:rsidRDefault="00C47442" w:rsidP="0014475E">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This is *my* investigation </w:t>
      </w:r>
      <w:r w:rsidR="00702297">
        <w:rPr>
          <w:rFonts w:cstheme="minorHAnsi"/>
          <w:sz w:val="28"/>
          <w:szCs w:val="28"/>
        </w:rPr>
        <w:t>Waynewright</w:t>
      </w:r>
      <w:r w:rsidRPr="00C47442">
        <w:rPr>
          <w:rFonts w:cstheme="minorHAnsi"/>
          <w:sz w:val="28"/>
          <w:szCs w:val="28"/>
        </w:rPr>
        <w:t>.  *I* make the determination on when somebody is immaterial or otherwise.  Me!  Not you, not Honolulu, and absolutely NOT some stuffed shirt bureaucrat in the NSF.</w:t>
      </w:r>
    </w:p>
    <w:p w14:paraId="27D67E5F" w14:textId="77777777" w:rsidR="00C47442" w:rsidRPr="00C47442" w:rsidRDefault="00C47442" w:rsidP="00E7564D">
      <w:pPr>
        <w:tabs>
          <w:tab w:val="left" w:pos="720"/>
          <w:tab w:val="left" w:pos="2160"/>
          <w:tab w:val="left" w:pos="3600"/>
          <w:tab w:val="left" w:pos="4320"/>
        </w:tabs>
        <w:rPr>
          <w:rFonts w:cstheme="minorHAnsi"/>
          <w:sz w:val="28"/>
          <w:szCs w:val="28"/>
        </w:rPr>
      </w:pPr>
    </w:p>
    <w:p w14:paraId="6ABAC3D9"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LARRY:</w:t>
      </w:r>
      <w:r w:rsidR="00C47442" w:rsidRPr="00C47442">
        <w:rPr>
          <w:rFonts w:cstheme="minorHAnsi"/>
          <w:sz w:val="28"/>
          <w:szCs w:val="28"/>
        </w:rPr>
        <w:tab/>
      </w:r>
    </w:p>
    <w:p w14:paraId="19F844A9"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w:t>
      </w:r>
      <w:r>
        <w:rPr>
          <w:rFonts w:cstheme="minorHAnsi"/>
          <w:sz w:val="28"/>
          <w:szCs w:val="28"/>
        </w:rPr>
        <w:t xml:space="preserve">Confrontational, Smug) </w:t>
      </w:r>
    </w:p>
    <w:p w14:paraId="646EBF4A" w14:textId="77777777" w:rsidR="00C47442" w:rsidRPr="00C47442"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 xml:space="preserve">I respect your candor </w:t>
      </w:r>
      <w:r w:rsidR="00C47442" w:rsidRPr="00D45114">
        <w:rPr>
          <w:rFonts w:cstheme="minorHAnsi"/>
          <w:b/>
          <w:sz w:val="28"/>
          <w:szCs w:val="28"/>
        </w:rPr>
        <w:t>DEPUTY</w:t>
      </w:r>
      <w:r w:rsidR="00C47442" w:rsidRPr="00C47442">
        <w:rPr>
          <w:rFonts w:cstheme="minorHAnsi"/>
          <w:sz w:val="28"/>
          <w:szCs w:val="28"/>
        </w:rPr>
        <w:t xml:space="preserve"> Marshal, so I will be just as direct. </w:t>
      </w:r>
    </w:p>
    <w:p w14:paraId="07AD670F" w14:textId="77777777" w:rsidR="00C47442" w:rsidRPr="00C47442" w:rsidRDefault="00C47442" w:rsidP="00E7564D">
      <w:pPr>
        <w:tabs>
          <w:tab w:val="left" w:pos="720"/>
          <w:tab w:val="left" w:pos="2160"/>
          <w:tab w:val="left" w:pos="3600"/>
          <w:tab w:val="left" w:pos="4320"/>
        </w:tabs>
        <w:rPr>
          <w:rFonts w:cstheme="minorHAnsi"/>
          <w:sz w:val="28"/>
          <w:szCs w:val="28"/>
        </w:rPr>
      </w:pPr>
    </w:p>
    <w:p w14:paraId="22575084" w14:textId="77777777" w:rsidR="00C47442" w:rsidRPr="00C47442" w:rsidRDefault="00C47442" w:rsidP="00E7564D">
      <w:pPr>
        <w:tabs>
          <w:tab w:val="left" w:pos="720"/>
          <w:tab w:val="left" w:pos="2160"/>
          <w:tab w:val="left" w:pos="3600"/>
          <w:tab w:val="left" w:pos="4320"/>
        </w:tabs>
        <w:rPr>
          <w:rFonts w:cstheme="minorHAnsi"/>
          <w:sz w:val="28"/>
          <w:szCs w:val="28"/>
          <w:u w:val="single"/>
        </w:rPr>
      </w:pPr>
      <w:r w:rsidRPr="00C47442">
        <w:rPr>
          <w:rFonts w:cstheme="minorHAnsi"/>
          <w:sz w:val="28"/>
          <w:szCs w:val="28"/>
        </w:rPr>
        <w:tab/>
      </w:r>
      <w:r w:rsidRPr="00C47442">
        <w:rPr>
          <w:rFonts w:cstheme="minorHAnsi"/>
          <w:sz w:val="28"/>
          <w:szCs w:val="28"/>
          <w:u w:val="single"/>
        </w:rPr>
        <w:t xml:space="preserve">CHAIR SCOOTING BACK   </w:t>
      </w:r>
    </w:p>
    <w:p w14:paraId="0AB895EC" w14:textId="77777777" w:rsidR="00C47442" w:rsidRPr="00C47442" w:rsidRDefault="00C47442" w:rsidP="00E7564D">
      <w:pPr>
        <w:tabs>
          <w:tab w:val="left" w:pos="720"/>
          <w:tab w:val="left" w:pos="2160"/>
          <w:tab w:val="left" w:pos="3600"/>
          <w:tab w:val="left" w:pos="4320"/>
        </w:tabs>
        <w:rPr>
          <w:rFonts w:cstheme="minorHAnsi"/>
          <w:sz w:val="28"/>
          <w:szCs w:val="28"/>
        </w:rPr>
      </w:pPr>
    </w:p>
    <w:p w14:paraId="665C3A86"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LARRY:</w:t>
      </w:r>
      <w:r w:rsidR="00C47442" w:rsidRPr="00C47442">
        <w:rPr>
          <w:rFonts w:cstheme="minorHAnsi"/>
          <w:sz w:val="28"/>
          <w:szCs w:val="28"/>
        </w:rPr>
        <w:tab/>
      </w:r>
    </w:p>
    <w:p w14:paraId="7B3E24EE"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Firm</w:t>
      </w:r>
      <w:r>
        <w:rPr>
          <w:rFonts w:cstheme="minorHAnsi"/>
          <w:sz w:val="28"/>
          <w:szCs w:val="28"/>
        </w:rPr>
        <w:t xml:space="preserve"> &amp; Smug) </w:t>
      </w:r>
    </w:p>
    <w:p w14:paraId="1A1BC123" w14:textId="77777777" w:rsidR="00C47442" w:rsidRPr="00C47442" w:rsidRDefault="00C47442" w:rsidP="0014475E">
      <w:pPr>
        <w:tabs>
          <w:tab w:val="left" w:pos="720"/>
          <w:tab w:val="left" w:pos="2160"/>
          <w:tab w:val="left" w:pos="3600"/>
          <w:tab w:val="left" w:pos="4320"/>
        </w:tabs>
        <w:ind w:left="2160"/>
        <w:rPr>
          <w:rFonts w:cstheme="minorHAnsi"/>
          <w:sz w:val="28"/>
          <w:szCs w:val="28"/>
        </w:rPr>
      </w:pPr>
      <w:r w:rsidRPr="00C47442">
        <w:rPr>
          <w:rFonts w:cstheme="minorHAnsi"/>
          <w:sz w:val="28"/>
          <w:szCs w:val="28"/>
        </w:rPr>
        <w:t>This is *my* research facility.  This is *my* base complex. *I* am charged with overseeing the efficient operation of day-to-day activities and all scientific endeavors or experiments.  *You* and your investigation will not impact that efficient operation or disrupt the higher pursuit of advancing scientific knowledge.</w:t>
      </w:r>
    </w:p>
    <w:p w14:paraId="35CD2D2A" w14:textId="77777777" w:rsidR="00C47442" w:rsidRPr="00C47442" w:rsidRDefault="00C47442" w:rsidP="00E7564D">
      <w:pPr>
        <w:tabs>
          <w:tab w:val="left" w:pos="720"/>
          <w:tab w:val="left" w:pos="2160"/>
          <w:tab w:val="left" w:pos="3600"/>
          <w:tab w:val="left" w:pos="4320"/>
        </w:tabs>
        <w:rPr>
          <w:rFonts w:cstheme="minorHAnsi"/>
          <w:sz w:val="28"/>
          <w:szCs w:val="28"/>
        </w:rPr>
      </w:pPr>
    </w:p>
    <w:p w14:paraId="1B4A68BF" w14:textId="77777777" w:rsidR="00C47442" w:rsidRPr="00C47442" w:rsidRDefault="00C47442" w:rsidP="00E7564D">
      <w:pPr>
        <w:tabs>
          <w:tab w:val="left" w:pos="720"/>
          <w:tab w:val="left" w:pos="2160"/>
          <w:tab w:val="left" w:pos="3600"/>
          <w:tab w:val="left" w:pos="4320"/>
        </w:tabs>
        <w:rPr>
          <w:rFonts w:cstheme="minorHAnsi"/>
          <w:sz w:val="28"/>
          <w:szCs w:val="28"/>
          <w:u w:val="single"/>
        </w:rPr>
      </w:pPr>
      <w:r w:rsidRPr="00C47442">
        <w:rPr>
          <w:rFonts w:cstheme="minorHAnsi"/>
          <w:sz w:val="28"/>
          <w:szCs w:val="28"/>
        </w:rPr>
        <w:tab/>
      </w:r>
      <w:r w:rsidRPr="00C47442">
        <w:rPr>
          <w:rFonts w:cstheme="minorHAnsi"/>
          <w:sz w:val="28"/>
          <w:szCs w:val="28"/>
          <w:u w:val="single"/>
        </w:rPr>
        <w:t>SILENCE, JUST OVERHEAD BASE HUM</w:t>
      </w:r>
    </w:p>
    <w:p w14:paraId="10A11B9D" w14:textId="77777777" w:rsidR="00C47442" w:rsidRDefault="00C47442" w:rsidP="00E7564D">
      <w:pPr>
        <w:tabs>
          <w:tab w:val="left" w:pos="720"/>
          <w:tab w:val="left" w:pos="2160"/>
          <w:tab w:val="left" w:pos="3600"/>
          <w:tab w:val="left" w:pos="4320"/>
        </w:tabs>
        <w:rPr>
          <w:rFonts w:cstheme="minorHAnsi"/>
          <w:sz w:val="28"/>
          <w:szCs w:val="28"/>
        </w:rPr>
      </w:pPr>
    </w:p>
    <w:p w14:paraId="0FAD20AB" w14:textId="77777777" w:rsidR="0014475E" w:rsidRDefault="0014475E" w:rsidP="00E7564D">
      <w:pPr>
        <w:tabs>
          <w:tab w:val="left" w:pos="720"/>
          <w:tab w:val="left" w:pos="2160"/>
          <w:tab w:val="left" w:pos="3600"/>
          <w:tab w:val="left" w:pos="4320"/>
        </w:tabs>
        <w:rPr>
          <w:rFonts w:cstheme="minorHAnsi"/>
          <w:sz w:val="28"/>
          <w:szCs w:val="28"/>
        </w:rPr>
      </w:pPr>
    </w:p>
    <w:p w14:paraId="7FCAF04C" w14:textId="77777777" w:rsidR="0014475E" w:rsidRDefault="0014475E" w:rsidP="00E7564D">
      <w:pPr>
        <w:tabs>
          <w:tab w:val="left" w:pos="720"/>
          <w:tab w:val="left" w:pos="2160"/>
          <w:tab w:val="left" w:pos="3600"/>
          <w:tab w:val="left" w:pos="4320"/>
        </w:tabs>
        <w:rPr>
          <w:rFonts w:cstheme="minorHAnsi"/>
          <w:sz w:val="28"/>
          <w:szCs w:val="28"/>
        </w:rPr>
      </w:pPr>
    </w:p>
    <w:p w14:paraId="27718BF2" w14:textId="77777777" w:rsidR="0014475E" w:rsidRPr="00C47442" w:rsidRDefault="0014475E" w:rsidP="00E7564D">
      <w:pPr>
        <w:tabs>
          <w:tab w:val="left" w:pos="720"/>
          <w:tab w:val="left" w:pos="2160"/>
          <w:tab w:val="left" w:pos="3600"/>
          <w:tab w:val="left" w:pos="4320"/>
        </w:tabs>
        <w:rPr>
          <w:rFonts w:cstheme="minorHAnsi"/>
          <w:sz w:val="28"/>
          <w:szCs w:val="28"/>
        </w:rPr>
      </w:pPr>
    </w:p>
    <w:p w14:paraId="4A1291D0"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LARRY:</w:t>
      </w:r>
      <w:r w:rsidR="00C47442" w:rsidRPr="00C47442">
        <w:rPr>
          <w:rFonts w:cstheme="minorHAnsi"/>
          <w:sz w:val="28"/>
          <w:szCs w:val="28"/>
        </w:rPr>
        <w:tab/>
      </w:r>
    </w:p>
    <w:p w14:paraId="4570BCAB"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Smug) </w:t>
      </w:r>
    </w:p>
    <w:p w14:paraId="1102B960" w14:textId="77777777" w:rsidR="00C47442" w:rsidRPr="00C47442" w:rsidRDefault="00C47442" w:rsidP="0014475E">
      <w:pPr>
        <w:tabs>
          <w:tab w:val="left" w:pos="720"/>
          <w:tab w:val="left" w:pos="2160"/>
          <w:tab w:val="left" w:pos="3600"/>
          <w:tab w:val="left" w:pos="4320"/>
        </w:tabs>
        <w:ind w:left="2160"/>
        <w:rPr>
          <w:rFonts w:cstheme="minorHAnsi"/>
          <w:sz w:val="28"/>
          <w:szCs w:val="28"/>
        </w:rPr>
      </w:pPr>
      <w:r w:rsidRPr="00C47442">
        <w:rPr>
          <w:rFonts w:cstheme="minorHAnsi"/>
          <w:sz w:val="28"/>
          <w:szCs w:val="28"/>
        </w:rPr>
        <w:t>Wonderful, then I think we have a clear understanding of one another.</w:t>
      </w:r>
    </w:p>
    <w:p w14:paraId="308E55C4" w14:textId="77777777" w:rsidR="00C47442" w:rsidRPr="00C47442" w:rsidRDefault="00C47442" w:rsidP="00E7564D">
      <w:pPr>
        <w:tabs>
          <w:tab w:val="left" w:pos="720"/>
          <w:tab w:val="left" w:pos="2160"/>
          <w:tab w:val="left" w:pos="3600"/>
          <w:tab w:val="left" w:pos="4320"/>
        </w:tabs>
        <w:rPr>
          <w:rFonts w:cstheme="minorHAnsi"/>
          <w:sz w:val="28"/>
          <w:szCs w:val="28"/>
        </w:rPr>
      </w:pPr>
    </w:p>
    <w:p w14:paraId="5F7D1B64" w14:textId="77777777" w:rsidR="00C47442" w:rsidRPr="00C47442" w:rsidRDefault="00C47442" w:rsidP="00E7564D">
      <w:pPr>
        <w:tabs>
          <w:tab w:val="left" w:pos="720"/>
          <w:tab w:val="left" w:pos="2160"/>
          <w:tab w:val="left" w:pos="3600"/>
          <w:tab w:val="left" w:pos="4320"/>
        </w:tabs>
        <w:rPr>
          <w:rFonts w:cstheme="minorHAnsi"/>
          <w:sz w:val="28"/>
          <w:szCs w:val="28"/>
          <w:u w:val="single"/>
        </w:rPr>
      </w:pPr>
      <w:r w:rsidRPr="00C47442">
        <w:rPr>
          <w:rFonts w:cstheme="minorHAnsi"/>
          <w:sz w:val="28"/>
          <w:szCs w:val="28"/>
        </w:rPr>
        <w:tab/>
      </w:r>
      <w:r w:rsidRPr="00C47442">
        <w:rPr>
          <w:rFonts w:cstheme="minorHAnsi"/>
          <w:sz w:val="28"/>
          <w:szCs w:val="28"/>
          <w:u w:val="single"/>
        </w:rPr>
        <w:t>CHAIR SCOOTS BACK IN</w:t>
      </w:r>
    </w:p>
    <w:p w14:paraId="5D90A757" w14:textId="77777777" w:rsidR="00C47442" w:rsidRPr="00C47442" w:rsidRDefault="00C47442" w:rsidP="00E7564D">
      <w:pPr>
        <w:tabs>
          <w:tab w:val="left" w:pos="720"/>
          <w:tab w:val="left" w:pos="2160"/>
          <w:tab w:val="left" w:pos="3600"/>
          <w:tab w:val="left" w:pos="4320"/>
        </w:tabs>
        <w:rPr>
          <w:rFonts w:cstheme="minorHAnsi"/>
          <w:sz w:val="28"/>
          <w:szCs w:val="28"/>
        </w:rPr>
      </w:pPr>
    </w:p>
    <w:p w14:paraId="1170908C"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LARRY:</w:t>
      </w:r>
      <w:r w:rsidR="00C47442" w:rsidRPr="00C47442">
        <w:rPr>
          <w:rFonts w:cstheme="minorHAnsi"/>
          <w:sz w:val="28"/>
          <w:szCs w:val="28"/>
        </w:rPr>
        <w:tab/>
      </w:r>
    </w:p>
    <w:p w14:paraId="2665F977"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w:t>
      </w:r>
      <w:r w:rsidR="004523DE" w:rsidRPr="00C47442">
        <w:rPr>
          <w:rFonts w:cstheme="minorHAnsi"/>
          <w:sz w:val="28"/>
          <w:szCs w:val="28"/>
        </w:rPr>
        <w:t>Dismissive</w:t>
      </w:r>
      <w:r>
        <w:rPr>
          <w:rFonts w:cstheme="minorHAnsi"/>
          <w:sz w:val="28"/>
          <w:szCs w:val="28"/>
        </w:rPr>
        <w:t xml:space="preserve">, smug) </w:t>
      </w:r>
    </w:p>
    <w:p w14:paraId="31202352" w14:textId="77777777" w:rsidR="00C47442" w:rsidRPr="00C47442"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That is all; you may leave now.</w:t>
      </w:r>
    </w:p>
    <w:p w14:paraId="38F7D981" w14:textId="77777777" w:rsidR="00C47442" w:rsidRPr="00C47442" w:rsidRDefault="00C47442" w:rsidP="00E7564D">
      <w:pPr>
        <w:tabs>
          <w:tab w:val="left" w:pos="720"/>
          <w:tab w:val="left" w:pos="2160"/>
          <w:tab w:val="left" w:pos="3600"/>
          <w:tab w:val="left" w:pos="4320"/>
        </w:tabs>
        <w:rPr>
          <w:rFonts w:cstheme="minorHAnsi"/>
          <w:sz w:val="28"/>
          <w:szCs w:val="28"/>
        </w:rPr>
      </w:pPr>
    </w:p>
    <w:p w14:paraId="1760061A" w14:textId="77777777" w:rsidR="00C47442" w:rsidRPr="00C47442" w:rsidRDefault="00C47442" w:rsidP="00E7564D">
      <w:pPr>
        <w:tabs>
          <w:tab w:val="left" w:pos="720"/>
          <w:tab w:val="left" w:pos="2160"/>
          <w:tab w:val="left" w:pos="3600"/>
          <w:tab w:val="left" w:pos="4320"/>
        </w:tabs>
        <w:rPr>
          <w:rFonts w:cstheme="minorHAnsi"/>
          <w:sz w:val="28"/>
          <w:szCs w:val="28"/>
          <w:u w:val="single"/>
        </w:rPr>
      </w:pPr>
      <w:r w:rsidRPr="00C47442">
        <w:rPr>
          <w:rFonts w:cstheme="minorHAnsi"/>
          <w:sz w:val="28"/>
          <w:szCs w:val="28"/>
        </w:rPr>
        <w:tab/>
      </w:r>
      <w:r w:rsidRPr="00C47442">
        <w:rPr>
          <w:rFonts w:cstheme="minorHAnsi"/>
          <w:sz w:val="28"/>
          <w:szCs w:val="28"/>
          <w:u w:val="single"/>
        </w:rPr>
        <w:t>FURIOUS FOOTSTEPS OUT AND DOWN THE HALL</w:t>
      </w:r>
    </w:p>
    <w:p w14:paraId="59D6DDEC" w14:textId="77777777" w:rsidR="00C47442" w:rsidRPr="00C47442" w:rsidRDefault="00C47442" w:rsidP="00E7564D">
      <w:pPr>
        <w:tabs>
          <w:tab w:val="left" w:pos="720"/>
          <w:tab w:val="left" w:pos="2160"/>
          <w:tab w:val="left" w:pos="3600"/>
          <w:tab w:val="left" w:pos="4320"/>
        </w:tabs>
        <w:rPr>
          <w:rFonts w:cstheme="minorHAnsi"/>
          <w:sz w:val="28"/>
          <w:szCs w:val="28"/>
        </w:rPr>
      </w:pPr>
    </w:p>
    <w:p w14:paraId="230C95B5" w14:textId="77777777" w:rsidR="00C47442" w:rsidRPr="00C47442" w:rsidRDefault="0014475E" w:rsidP="00E7564D">
      <w:pPr>
        <w:tabs>
          <w:tab w:val="left" w:pos="720"/>
          <w:tab w:val="left" w:pos="2160"/>
          <w:tab w:val="left" w:pos="3600"/>
          <w:tab w:val="left" w:pos="4320"/>
        </w:tabs>
        <w:rPr>
          <w:rFonts w:cstheme="minorHAnsi"/>
          <w:sz w:val="28"/>
          <w:szCs w:val="28"/>
          <w:u w:val="single"/>
        </w:rPr>
      </w:pPr>
      <w:r w:rsidRPr="0014475E">
        <w:rPr>
          <w:rFonts w:cstheme="minorHAnsi"/>
          <w:sz w:val="28"/>
          <w:szCs w:val="28"/>
        </w:rPr>
        <w:tab/>
      </w:r>
      <w:r w:rsidR="00C47442" w:rsidRPr="00C47442">
        <w:rPr>
          <w:rFonts w:cstheme="minorHAnsi"/>
          <w:sz w:val="28"/>
          <w:szCs w:val="28"/>
          <w:u w:val="single"/>
        </w:rPr>
        <w:t>ELECTRONIC BOOP, FEMALE ROBOTIC VOICE – RECORDING  STOPPED</w:t>
      </w:r>
    </w:p>
    <w:p w14:paraId="34D7F49B" w14:textId="77777777" w:rsidR="00C47442" w:rsidRPr="00C47442" w:rsidRDefault="00C47442" w:rsidP="00E7564D">
      <w:pPr>
        <w:tabs>
          <w:tab w:val="left" w:pos="720"/>
          <w:tab w:val="left" w:pos="2160"/>
          <w:tab w:val="left" w:pos="3600"/>
          <w:tab w:val="left" w:pos="4320"/>
        </w:tabs>
        <w:rPr>
          <w:rFonts w:cstheme="minorHAnsi"/>
          <w:sz w:val="28"/>
          <w:szCs w:val="28"/>
        </w:rPr>
      </w:pPr>
    </w:p>
    <w:p w14:paraId="5BCFAC75" w14:textId="77777777" w:rsidR="00C47442" w:rsidRPr="00C47442" w:rsidRDefault="00C47442" w:rsidP="00E7564D">
      <w:pPr>
        <w:tabs>
          <w:tab w:val="left" w:pos="720"/>
          <w:tab w:val="left" w:pos="2160"/>
          <w:tab w:val="left" w:pos="3600"/>
          <w:tab w:val="left" w:pos="4320"/>
        </w:tabs>
        <w:rPr>
          <w:rFonts w:cstheme="minorHAnsi"/>
          <w:sz w:val="28"/>
          <w:szCs w:val="28"/>
          <w:u w:val="single"/>
        </w:rPr>
      </w:pPr>
      <w:r w:rsidRPr="00C47442">
        <w:rPr>
          <w:rFonts w:cstheme="minorHAnsi"/>
          <w:sz w:val="28"/>
          <w:szCs w:val="28"/>
        </w:rPr>
        <w:tab/>
      </w:r>
      <w:r w:rsidRPr="00C47442">
        <w:rPr>
          <w:rFonts w:cstheme="minorHAnsi"/>
          <w:sz w:val="28"/>
          <w:szCs w:val="28"/>
          <w:u w:val="single"/>
        </w:rPr>
        <w:t>ELECTRIC BEEP</w:t>
      </w:r>
    </w:p>
    <w:p w14:paraId="4917EFA7" w14:textId="77777777" w:rsidR="00C47442" w:rsidRPr="00C47442" w:rsidRDefault="00C47442" w:rsidP="00E7564D">
      <w:pPr>
        <w:tabs>
          <w:tab w:val="left" w:pos="720"/>
          <w:tab w:val="left" w:pos="2160"/>
          <w:tab w:val="left" w:pos="3600"/>
          <w:tab w:val="left" w:pos="4320"/>
        </w:tabs>
        <w:rPr>
          <w:rFonts w:cstheme="minorHAnsi"/>
          <w:sz w:val="28"/>
          <w:szCs w:val="28"/>
        </w:rPr>
      </w:pPr>
    </w:p>
    <w:p w14:paraId="3651A9C4"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75EAA4B5"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VO), formal</w:t>
      </w:r>
      <w:r>
        <w:rPr>
          <w:rFonts w:cstheme="minorHAnsi"/>
          <w:sz w:val="28"/>
          <w:szCs w:val="28"/>
        </w:rPr>
        <w:t xml:space="preserve">, </w:t>
      </w:r>
      <w:proofErr w:type="gramStart"/>
      <w:r>
        <w:rPr>
          <w:rFonts w:cstheme="minorHAnsi"/>
          <w:sz w:val="28"/>
          <w:szCs w:val="28"/>
        </w:rPr>
        <w:t>Obviously</w:t>
      </w:r>
      <w:proofErr w:type="gramEnd"/>
      <w:r>
        <w:rPr>
          <w:rFonts w:cstheme="minorHAnsi"/>
          <w:sz w:val="28"/>
          <w:szCs w:val="28"/>
        </w:rPr>
        <w:t xml:space="preserve"> still frustrated.) </w:t>
      </w:r>
    </w:p>
    <w:p w14:paraId="45BDB228" w14:textId="77777777" w:rsidR="00C47442" w:rsidRPr="00C47442" w:rsidRDefault="00C47442" w:rsidP="0014475E">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Day 6. October 8th. 2021. 9:20AM.  Agenda Today:  Interview 5 suspects.  Bustamante comma </w:t>
      </w:r>
      <w:r w:rsidR="00B66B60">
        <w:rPr>
          <w:rFonts w:cstheme="minorHAnsi"/>
          <w:sz w:val="28"/>
          <w:szCs w:val="28"/>
        </w:rPr>
        <w:t>Ezekiel. J</w:t>
      </w:r>
      <w:r w:rsidRPr="00C47442">
        <w:rPr>
          <w:rFonts w:cstheme="minorHAnsi"/>
          <w:sz w:val="28"/>
          <w:szCs w:val="28"/>
        </w:rPr>
        <w:t>, Facilities and Chief Engineer of the station. Biggs, David &amp; Daniel general engineers and finally, Decker, Lou. Logistics support.  Interview starts at 10:00 Hrs.</w:t>
      </w:r>
    </w:p>
    <w:p w14:paraId="196892DB" w14:textId="77777777" w:rsidR="00C47442" w:rsidRPr="00C47442" w:rsidRDefault="00C47442" w:rsidP="00E7564D">
      <w:pPr>
        <w:tabs>
          <w:tab w:val="left" w:pos="720"/>
          <w:tab w:val="left" w:pos="2160"/>
          <w:tab w:val="left" w:pos="3600"/>
          <w:tab w:val="left" w:pos="4320"/>
        </w:tabs>
        <w:rPr>
          <w:rFonts w:cstheme="minorHAnsi"/>
          <w:sz w:val="28"/>
          <w:szCs w:val="28"/>
        </w:rPr>
      </w:pPr>
    </w:p>
    <w:p w14:paraId="5BD6ABBB" w14:textId="77777777" w:rsidR="00C47442" w:rsidRPr="00C47442" w:rsidRDefault="00C47442" w:rsidP="00E7564D">
      <w:pPr>
        <w:tabs>
          <w:tab w:val="left" w:pos="720"/>
          <w:tab w:val="left" w:pos="2160"/>
          <w:tab w:val="left" w:pos="3600"/>
          <w:tab w:val="left" w:pos="4320"/>
        </w:tabs>
        <w:rPr>
          <w:rFonts w:cstheme="minorHAnsi"/>
          <w:sz w:val="28"/>
          <w:szCs w:val="28"/>
          <w:u w:val="single"/>
        </w:rPr>
      </w:pPr>
      <w:r w:rsidRPr="00C47442">
        <w:rPr>
          <w:rFonts w:cstheme="minorHAnsi"/>
          <w:sz w:val="28"/>
          <w:szCs w:val="28"/>
        </w:rPr>
        <w:tab/>
      </w:r>
      <w:r w:rsidRPr="00C47442">
        <w:rPr>
          <w:rFonts w:cstheme="minorHAnsi"/>
          <w:sz w:val="28"/>
          <w:szCs w:val="28"/>
          <w:u w:val="single"/>
        </w:rPr>
        <w:t>DRINK WATER</w:t>
      </w:r>
    </w:p>
    <w:p w14:paraId="55870C69" w14:textId="77777777" w:rsidR="00C47442" w:rsidRPr="00C47442" w:rsidRDefault="00C47442" w:rsidP="00E7564D">
      <w:pPr>
        <w:tabs>
          <w:tab w:val="left" w:pos="720"/>
          <w:tab w:val="left" w:pos="2160"/>
          <w:tab w:val="left" w:pos="3600"/>
          <w:tab w:val="left" w:pos="4320"/>
        </w:tabs>
        <w:rPr>
          <w:rFonts w:cstheme="minorHAnsi"/>
          <w:sz w:val="28"/>
          <w:szCs w:val="28"/>
        </w:rPr>
      </w:pPr>
    </w:p>
    <w:p w14:paraId="38F3EC11" w14:textId="77777777" w:rsidR="0014475E"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00B40C71" w14:textId="77777777" w:rsidR="00896512" w:rsidRDefault="0014475E"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896512">
        <w:rPr>
          <w:rFonts w:cstheme="minorHAnsi"/>
          <w:sz w:val="28"/>
          <w:szCs w:val="28"/>
        </w:rPr>
        <w:t xml:space="preserve">(VO, sarcastic) </w:t>
      </w:r>
    </w:p>
    <w:p w14:paraId="164DEA60" w14:textId="77777777" w:rsidR="00C47442" w:rsidRPr="00C47442" w:rsidRDefault="00C47442" w:rsidP="00896512">
      <w:pPr>
        <w:tabs>
          <w:tab w:val="left" w:pos="720"/>
          <w:tab w:val="left" w:pos="2160"/>
          <w:tab w:val="left" w:pos="3600"/>
          <w:tab w:val="left" w:pos="4320"/>
        </w:tabs>
        <w:ind w:left="2160"/>
        <w:rPr>
          <w:rFonts w:cstheme="minorHAnsi"/>
          <w:sz w:val="28"/>
          <w:szCs w:val="28"/>
        </w:rPr>
      </w:pPr>
      <w:r w:rsidRPr="00C47442">
        <w:rPr>
          <w:rFonts w:cstheme="minorHAnsi"/>
          <w:sz w:val="28"/>
          <w:szCs w:val="28"/>
        </w:rPr>
        <w:t>Assuming, of course</w:t>
      </w:r>
      <w:r w:rsidR="005011C9" w:rsidRPr="00C47442">
        <w:rPr>
          <w:rFonts w:cstheme="minorHAnsi"/>
          <w:sz w:val="28"/>
          <w:szCs w:val="28"/>
        </w:rPr>
        <w:t>, that</w:t>
      </w:r>
      <w:r w:rsidRPr="00C47442">
        <w:rPr>
          <w:rFonts w:cstheme="minorHAnsi"/>
          <w:sz w:val="28"/>
          <w:szCs w:val="28"/>
        </w:rPr>
        <w:t xml:space="preserve"> Napoleon Bonaparte doesn't try to hamstring me there as well!  (sigh) (informal) Diane, scratch that last sentence. </w:t>
      </w:r>
    </w:p>
    <w:p w14:paraId="46251581" w14:textId="77777777" w:rsidR="00C47442" w:rsidRDefault="00C47442" w:rsidP="00E7564D">
      <w:pPr>
        <w:tabs>
          <w:tab w:val="left" w:pos="720"/>
          <w:tab w:val="left" w:pos="2160"/>
          <w:tab w:val="left" w:pos="3600"/>
          <w:tab w:val="left" w:pos="4320"/>
        </w:tabs>
        <w:rPr>
          <w:rFonts w:cstheme="minorHAnsi"/>
          <w:sz w:val="28"/>
          <w:szCs w:val="28"/>
        </w:rPr>
      </w:pPr>
    </w:p>
    <w:p w14:paraId="17B6D6C9" w14:textId="77777777" w:rsidR="00896512" w:rsidRDefault="00896512" w:rsidP="00E7564D">
      <w:pPr>
        <w:tabs>
          <w:tab w:val="left" w:pos="720"/>
          <w:tab w:val="left" w:pos="2160"/>
          <w:tab w:val="left" w:pos="3600"/>
          <w:tab w:val="left" w:pos="4320"/>
        </w:tabs>
        <w:rPr>
          <w:rFonts w:cstheme="minorHAnsi"/>
          <w:sz w:val="28"/>
          <w:szCs w:val="28"/>
        </w:rPr>
      </w:pPr>
    </w:p>
    <w:p w14:paraId="5C5AA1E1" w14:textId="77777777" w:rsidR="00896512" w:rsidRDefault="00896512" w:rsidP="00E7564D">
      <w:pPr>
        <w:tabs>
          <w:tab w:val="left" w:pos="720"/>
          <w:tab w:val="left" w:pos="2160"/>
          <w:tab w:val="left" w:pos="3600"/>
          <w:tab w:val="left" w:pos="4320"/>
        </w:tabs>
        <w:rPr>
          <w:rFonts w:cstheme="minorHAnsi"/>
          <w:sz w:val="28"/>
          <w:szCs w:val="28"/>
        </w:rPr>
      </w:pPr>
    </w:p>
    <w:p w14:paraId="1C010BCF" w14:textId="77777777" w:rsidR="00896512" w:rsidRDefault="00896512" w:rsidP="00E7564D">
      <w:pPr>
        <w:tabs>
          <w:tab w:val="left" w:pos="720"/>
          <w:tab w:val="left" w:pos="2160"/>
          <w:tab w:val="left" w:pos="3600"/>
          <w:tab w:val="left" w:pos="4320"/>
        </w:tabs>
        <w:rPr>
          <w:rFonts w:cstheme="minorHAnsi"/>
          <w:sz w:val="28"/>
          <w:szCs w:val="28"/>
        </w:rPr>
      </w:pPr>
    </w:p>
    <w:p w14:paraId="6F2EBA38" w14:textId="77777777" w:rsidR="00896512" w:rsidRDefault="00896512" w:rsidP="00E7564D">
      <w:pPr>
        <w:tabs>
          <w:tab w:val="left" w:pos="720"/>
          <w:tab w:val="left" w:pos="2160"/>
          <w:tab w:val="left" w:pos="3600"/>
          <w:tab w:val="left" w:pos="4320"/>
        </w:tabs>
        <w:rPr>
          <w:rFonts w:cstheme="minorHAnsi"/>
          <w:sz w:val="28"/>
          <w:szCs w:val="28"/>
        </w:rPr>
      </w:pPr>
    </w:p>
    <w:p w14:paraId="6EAAF51F" w14:textId="77777777" w:rsidR="00A33440" w:rsidRPr="00C47442" w:rsidRDefault="00A33440" w:rsidP="00E7564D">
      <w:pPr>
        <w:tabs>
          <w:tab w:val="left" w:pos="720"/>
          <w:tab w:val="left" w:pos="2160"/>
          <w:tab w:val="left" w:pos="3600"/>
          <w:tab w:val="left" w:pos="4320"/>
        </w:tabs>
        <w:rPr>
          <w:rFonts w:cstheme="minorHAnsi"/>
          <w:sz w:val="28"/>
          <w:szCs w:val="28"/>
        </w:rPr>
      </w:pPr>
    </w:p>
    <w:p w14:paraId="2F8A8CFD"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714FA0F2"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 Formal) </w:t>
      </w:r>
    </w:p>
    <w:p w14:paraId="16DE585B" w14:textId="77777777" w:rsidR="00C47442" w:rsidRPr="00C47442" w:rsidRDefault="00C47442" w:rsidP="00896512">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15:30 Hrs I'm to receive an update from Station IT on their analysis of the laptop retrieved from Dr. Rodney's office inside of the MAPO lab.  A summary of the last 72 hours has been compiled. A copy of all information and data is being sent off to Honolulu for additional computer forensics review. </w:t>
      </w:r>
      <w:r w:rsidR="004523DE">
        <w:rPr>
          <w:rFonts w:cstheme="minorHAnsi"/>
          <w:sz w:val="28"/>
          <w:szCs w:val="28"/>
        </w:rPr>
        <w:t xml:space="preserve"> Make sure Fionna knows it's coming.</w:t>
      </w:r>
    </w:p>
    <w:p w14:paraId="6AF058DF" w14:textId="77777777" w:rsidR="00C47442" w:rsidRPr="00C47442" w:rsidRDefault="00C47442" w:rsidP="00E7564D">
      <w:pPr>
        <w:tabs>
          <w:tab w:val="left" w:pos="720"/>
          <w:tab w:val="left" w:pos="2160"/>
          <w:tab w:val="left" w:pos="3600"/>
          <w:tab w:val="left" w:pos="4320"/>
        </w:tabs>
        <w:rPr>
          <w:rFonts w:cstheme="minorHAnsi"/>
          <w:sz w:val="28"/>
          <w:szCs w:val="28"/>
        </w:rPr>
      </w:pPr>
    </w:p>
    <w:p w14:paraId="218E5D99"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6DA97059"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 Formal) </w:t>
      </w:r>
    </w:p>
    <w:p w14:paraId="18480843" w14:textId="77777777" w:rsidR="00C47442" w:rsidRPr="00C47442" w:rsidRDefault="00C47442" w:rsidP="00896512">
      <w:pPr>
        <w:tabs>
          <w:tab w:val="left" w:pos="720"/>
          <w:tab w:val="left" w:pos="2160"/>
          <w:tab w:val="left" w:pos="3600"/>
          <w:tab w:val="left" w:pos="4320"/>
        </w:tabs>
        <w:ind w:left="2160"/>
        <w:rPr>
          <w:rFonts w:cstheme="minorHAnsi"/>
          <w:sz w:val="28"/>
          <w:szCs w:val="28"/>
        </w:rPr>
      </w:pPr>
      <w:r w:rsidRPr="00C47442">
        <w:rPr>
          <w:rFonts w:cstheme="minorHAnsi"/>
          <w:sz w:val="28"/>
          <w:szCs w:val="28"/>
        </w:rPr>
        <w:t>16:45 Hrs</w:t>
      </w:r>
      <w:r w:rsidR="004523DE">
        <w:rPr>
          <w:rFonts w:cstheme="minorHAnsi"/>
          <w:sz w:val="28"/>
          <w:szCs w:val="28"/>
        </w:rPr>
        <w:t>.</w:t>
      </w:r>
      <w:r w:rsidRPr="00C47442">
        <w:rPr>
          <w:rFonts w:cstheme="minorHAnsi"/>
          <w:sz w:val="28"/>
          <w:szCs w:val="28"/>
        </w:rPr>
        <w:t xml:space="preserve"> complete weekly review paperwork, expense reports,  hopefully in time for dinner, get some exercise and then bed.  (sigh) Pause, . . .Diane, I've been thinking about this the last few days.  Not sure reaching out to Dr. Jennings is the right thing here.  It's. . . . .ok, Yeah! She's attractive, like, beautiful</w:t>
      </w:r>
      <w:r w:rsidR="004523DE">
        <w:rPr>
          <w:rFonts w:cstheme="minorHAnsi"/>
          <w:sz w:val="28"/>
          <w:szCs w:val="28"/>
        </w:rPr>
        <w:t>!</w:t>
      </w:r>
      <w:r w:rsidRPr="00C47442">
        <w:rPr>
          <w:rFonts w:cstheme="minorHAnsi"/>
          <w:sz w:val="28"/>
          <w:szCs w:val="28"/>
        </w:rPr>
        <w:t xml:space="preserve"> She's obviously intelligent as, according to this report, she's researching things I can't even pronounce!   (</w:t>
      </w:r>
      <w:r w:rsidR="004523DE" w:rsidRPr="00C47442">
        <w:rPr>
          <w:rFonts w:cstheme="minorHAnsi"/>
          <w:sz w:val="28"/>
          <w:szCs w:val="28"/>
        </w:rPr>
        <w:t>Frustrated</w:t>
      </w:r>
      <w:r w:rsidRPr="00C47442">
        <w:rPr>
          <w:rFonts w:cstheme="minorHAnsi"/>
          <w:sz w:val="28"/>
          <w:szCs w:val="28"/>
        </w:rPr>
        <w:t xml:space="preserve"> sigh)</w:t>
      </w:r>
    </w:p>
    <w:p w14:paraId="1E71A478" w14:textId="77777777" w:rsidR="00C47442" w:rsidRPr="00C47442" w:rsidRDefault="00C47442" w:rsidP="00E7564D">
      <w:pPr>
        <w:tabs>
          <w:tab w:val="left" w:pos="720"/>
          <w:tab w:val="left" w:pos="2160"/>
          <w:tab w:val="left" w:pos="3600"/>
          <w:tab w:val="left" w:pos="4320"/>
        </w:tabs>
        <w:rPr>
          <w:rFonts w:cstheme="minorHAnsi"/>
          <w:sz w:val="28"/>
          <w:szCs w:val="28"/>
        </w:rPr>
      </w:pPr>
    </w:p>
    <w:p w14:paraId="08BF56EE"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2F7698F1"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 Informal) </w:t>
      </w:r>
    </w:p>
    <w:p w14:paraId="73D61D08" w14:textId="77777777" w:rsidR="00C47442" w:rsidRPr="00C47442" w:rsidRDefault="00C47442" w:rsidP="00896512">
      <w:pPr>
        <w:tabs>
          <w:tab w:val="left" w:pos="720"/>
          <w:tab w:val="left" w:pos="2160"/>
          <w:tab w:val="left" w:pos="3600"/>
          <w:tab w:val="left" w:pos="4320"/>
        </w:tabs>
        <w:ind w:left="2160"/>
        <w:rPr>
          <w:rFonts w:cstheme="minorHAnsi"/>
          <w:sz w:val="28"/>
          <w:szCs w:val="28"/>
        </w:rPr>
      </w:pPr>
      <w:r w:rsidRPr="00C47442">
        <w:rPr>
          <w:rFonts w:cstheme="minorHAnsi"/>
          <w:sz w:val="28"/>
          <w:szCs w:val="28"/>
        </w:rPr>
        <w:t>If we run into one another, we run into one another.  Need to stay focused! Eye on the prize!  Head in the game!</w:t>
      </w:r>
    </w:p>
    <w:p w14:paraId="7824A0AF" w14:textId="77777777" w:rsidR="00C47442" w:rsidRPr="00C47442" w:rsidRDefault="00C47442" w:rsidP="00E7564D">
      <w:pPr>
        <w:tabs>
          <w:tab w:val="left" w:pos="720"/>
          <w:tab w:val="left" w:pos="2160"/>
          <w:tab w:val="left" w:pos="3600"/>
          <w:tab w:val="left" w:pos="4320"/>
        </w:tabs>
        <w:rPr>
          <w:rFonts w:cstheme="minorHAnsi"/>
          <w:sz w:val="28"/>
          <w:szCs w:val="28"/>
        </w:rPr>
      </w:pPr>
    </w:p>
    <w:p w14:paraId="30353F41" w14:textId="77777777" w:rsidR="00C47442" w:rsidRPr="00C47442" w:rsidRDefault="00C47442" w:rsidP="00E7564D">
      <w:pPr>
        <w:tabs>
          <w:tab w:val="left" w:pos="720"/>
          <w:tab w:val="left" w:pos="2160"/>
          <w:tab w:val="left" w:pos="3600"/>
          <w:tab w:val="left" w:pos="4320"/>
        </w:tabs>
        <w:rPr>
          <w:rFonts w:cstheme="minorHAnsi"/>
          <w:sz w:val="28"/>
          <w:szCs w:val="28"/>
          <w:u w:val="single"/>
        </w:rPr>
      </w:pPr>
      <w:r w:rsidRPr="00C47442">
        <w:rPr>
          <w:rFonts w:cstheme="minorHAnsi"/>
          <w:sz w:val="28"/>
          <w:szCs w:val="28"/>
        </w:rPr>
        <w:tab/>
      </w:r>
      <w:r w:rsidRPr="00C47442">
        <w:rPr>
          <w:rFonts w:cstheme="minorHAnsi"/>
          <w:sz w:val="28"/>
          <w:szCs w:val="28"/>
          <w:u w:val="single"/>
        </w:rPr>
        <w:t>DRINK WATER</w:t>
      </w:r>
    </w:p>
    <w:p w14:paraId="05C866D3" w14:textId="77777777" w:rsidR="00C47442" w:rsidRPr="00C47442" w:rsidRDefault="00C47442" w:rsidP="00E7564D">
      <w:pPr>
        <w:tabs>
          <w:tab w:val="left" w:pos="720"/>
          <w:tab w:val="left" w:pos="2160"/>
          <w:tab w:val="left" w:pos="3600"/>
          <w:tab w:val="left" w:pos="4320"/>
        </w:tabs>
        <w:rPr>
          <w:rFonts w:cstheme="minorHAnsi"/>
          <w:sz w:val="28"/>
          <w:szCs w:val="28"/>
        </w:rPr>
      </w:pPr>
    </w:p>
    <w:p w14:paraId="741D67B1"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271FF69A"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 Formal) </w:t>
      </w:r>
    </w:p>
    <w:p w14:paraId="10442AD2" w14:textId="77777777" w:rsidR="00C47442" w:rsidRPr="00C47442" w:rsidRDefault="00C47442" w:rsidP="00896512">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With the lifeline satellites proving reliable and allowing for more communication stability, I've been asked to updated Chuc (catches himself). . .Marshal Goodwill on the investigation process each Tuesday &amp; Thursday.  I'm sure his interest is completely professional.  Any concern for his DM's in the field has *nothing at all* to do with DC or any 3rd party defense contractor intervention. </w:t>
      </w:r>
    </w:p>
    <w:p w14:paraId="222B6899" w14:textId="77777777" w:rsidR="00C47442" w:rsidRDefault="00C47442" w:rsidP="00E7564D">
      <w:pPr>
        <w:tabs>
          <w:tab w:val="left" w:pos="720"/>
          <w:tab w:val="left" w:pos="2160"/>
          <w:tab w:val="left" w:pos="3600"/>
          <w:tab w:val="left" w:pos="4320"/>
        </w:tabs>
        <w:rPr>
          <w:rFonts w:cstheme="minorHAnsi"/>
          <w:sz w:val="28"/>
          <w:szCs w:val="28"/>
        </w:rPr>
      </w:pPr>
    </w:p>
    <w:p w14:paraId="765872CC" w14:textId="77777777" w:rsidR="00896512" w:rsidRDefault="00896512" w:rsidP="00E7564D">
      <w:pPr>
        <w:tabs>
          <w:tab w:val="left" w:pos="720"/>
          <w:tab w:val="left" w:pos="2160"/>
          <w:tab w:val="left" w:pos="3600"/>
          <w:tab w:val="left" w:pos="4320"/>
        </w:tabs>
        <w:rPr>
          <w:rFonts w:cstheme="minorHAnsi"/>
          <w:sz w:val="28"/>
          <w:szCs w:val="28"/>
        </w:rPr>
      </w:pPr>
    </w:p>
    <w:p w14:paraId="3A38E54F" w14:textId="77777777" w:rsidR="00896512" w:rsidRPr="00C47442" w:rsidRDefault="00896512" w:rsidP="00E7564D">
      <w:pPr>
        <w:tabs>
          <w:tab w:val="left" w:pos="720"/>
          <w:tab w:val="left" w:pos="2160"/>
          <w:tab w:val="left" w:pos="3600"/>
          <w:tab w:val="left" w:pos="4320"/>
        </w:tabs>
        <w:rPr>
          <w:rFonts w:cstheme="minorHAnsi"/>
          <w:sz w:val="28"/>
          <w:szCs w:val="28"/>
        </w:rPr>
      </w:pPr>
    </w:p>
    <w:p w14:paraId="33C1E270" w14:textId="77777777" w:rsidR="00C47442" w:rsidRPr="00C47442" w:rsidRDefault="00C47442" w:rsidP="00E7564D">
      <w:pPr>
        <w:tabs>
          <w:tab w:val="left" w:pos="720"/>
          <w:tab w:val="left" w:pos="2160"/>
          <w:tab w:val="left" w:pos="3600"/>
          <w:tab w:val="left" w:pos="4320"/>
        </w:tabs>
        <w:rPr>
          <w:rFonts w:cstheme="minorHAnsi"/>
          <w:sz w:val="28"/>
          <w:szCs w:val="28"/>
          <w:u w:val="single"/>
        </w:rPr>
      </w:pPr>
      <w:r w:rsidRPr="00C47442">
        <w:rPr>
          <w:rFonts w:cstheme="minorHAnsi"/>
          <w:sz w:val="28"/>
          <w:szCs w:val="28"/>
        </w:rPr>
        <w:tab/>
      </w:r>
      <w:r w:rsidRPr="00C47442">
        <w:rPr>
          <w:rFonts w:cstheme="minorHAnsi"/>
          <w:sz w:val="28"/>
          <w:szCs w:val="28"/>
          <w:u w:val="single"/>
        </w:rPr>
        <w:t>PHONE RINGS TWICE &amp; THEN CLICK TO ANSWER</w:t>
      </w:r>
    </w:p>
    <w:p w14:paraId="3018BB41" w14:textId="77777777" w:rsidR="00C47442" w:rsidRPr="00C47442" w:rsidRDefault="00C47442" w:rsidP="00E7564D">
      <w:pPr>
        <w:tabs>
          <w:tab w:val="left" w:pos="720"/>
          <w:tab w:val="left" w:pos="2160"/>
          <w:tab w:val="left" w:pos="3600"/>
          <w:tab w:val="left" w:pos="4320"/>
        </w:tabs>
        <w:rPr>
          <w:rFonts w:cstheme="minorHAnsi"/>
          <w:sz w:val="28"/>
          <w:szCs w:val="28"/>
        </w:rPr>
      </w:pPr>
    </w:p>
    <w:p w14:paraId="3FD47AEA"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557C35BA"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 Formal) </w:t>
      </w:r>
    </w:p>
    <w:p w14:paraId="19260ECB" w14:textId="77777777" w:rsidR="00C47442" w:rsidRPr="00C4744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Deputy Marshal Marlow.</w:t>
      </w:r>
    </w:p>
    <w:p w14:paraId="64123CA3" w14:textId="77777777" w:rsidR="00C47442" w:rsidRDefault="00C47442" w:rsidP="00E7564D">
      <w:pPr>
        <w:tabs>
          <w:tab w:val="left" w:pos="720"/>
          <w:tab w:val="left" w:pos="2160"/>
          <w:tab w:val="left" w:pos="3600"/>
          <w:tab w:val="left" w:pos="4320"/>
        </w:tabs>
        <w:rPr>
          <w:rFonts w:cstheme="minorHAnsi"/>
          <w:sz w:val="28"/>
          <w:szCs w:val="28"/>
        </w:rPr>
      </w:pPr>
    </w:p>
    <w:p w14:paraId="2AAD3094"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MALE VOICE:</w:t>
      </w:r>
      <w:r w:rsidR="00C47442" w:rsidRPr="00C47442">
        <w:rPr>
          <w:rFonts w:cstheme="minorHAnsi"/>
          <w:sz w:val="28"/>
          <w:szCs w:val="28"/>
        </w:rPr>
        <w:tab/>
      </w:r>
    </w:p>
    <w:p w14:paraId="512D5ECD"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 </w:t>
      </w:r>
    </w:p>
    <w:p w14:paraId="549AD1C9" w14:textId="77777777" w:rsidR="00C47442" w:rsidRPr="00C4744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Sir, Station Ops center.  You have an incoming call from Honolulu.</w:t>
      </w:r>
    </w:p>
    <w:p w14:paraId="526EFAC3" w14:textId="77777777" w:rsidR="00C47442" w:rsidRPr="00C47442" w:rsidRDefault="00C47442" w:rsidP="00E7564D">
      <w:pPr>
        <w:tabs>
          <w:tab w:val="left" w:pos="720"/>
          <w:tab w:val="left" w:pos="2160"/>
          <w:tab w:val="left" w:pos="3600"/>
          <w:tab w:val="left" w:pos="4320"/>
        </w:tabs>
        <w:rPr>
          <w:rFonts w:cstheme="minorHAnsi"/>
          <w:sz w:val="28"/>
          <w:szCs w:val="28"/>
        </w:rPr>
      </w:pPr>
    </w:p>
    <w:p w14:paraId="0696F684"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687BDA1A"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 </w:t>
      </w:r>
    </w:p>
    <w:p w14:paraId="726B0177" w14:textId="77777777" w:rsidR="00C47442" w:rsidRPr="00C4744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Please transfer it here.</w:t>
      </w:r>
    </w:p>
    <w:p w14:paraId="0E243343" w14:textId="77777777" w:rsidR="00C47442" w:rsidRPr="00C47442" w:rsidRDefault="00C47442" w:rsidP="00E7564D">
      <w:pPr>
        <w:tabs>
          <w:tab w:val="left" w:pos="720"/>
          <w:tab w:val="left" w:pos="2160"/>
          <w:tab w:val="left" w:pos="3600"/>
          <w:tab w:val="left" w:pos="4320"/>
        </w:tabs>
        <w:rPr>
          <w:rFonts w:cstheme="minorHAnsi"/>
          <w:sz w:val="28"/>
          <w:szCs w:val="28"/>
        </w:rPr>
      </w:pPr>
    </w:p>
    <w:p w14:paraId="1DCF3C93"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MALE VOICE:</w:t>
      </w:r>
      <w:r w:rsidR="00C47442" w:rsidRPr="00C47442">
        <w:rPr>
          <w:rFonts w:cstheme="minorHAnsi"/>
          <w:sz w:val="28"/>
          <w:szCs w:val="28"/>
        </w:rPr>
        <w:tab/>
      </w:r>
    </w:p>
    <w:p w14:paraId="3253A5D3"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 </w:t>
      </w:r>
    </w:p>
    <w:p w14:paraId="4E0D61FF" w14:textId="77777777" w:rsidR="00C47442" w:rsidRPr="00C4744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One Moment, Sir.</w:t>
      </w:r>
    </w:p>
    <w:p w14:paraId="72756560" w14:textId="77777777" w:rsidR="00C47442" w:rsidRPr="00C47442" w:rsidRDefault="00C47442" w:rsidP="00E7564D">
      <w:pPr>
        <w:tabs>
          <w:tab w:val="left" w:pos="720"/>
          <w:tab w:val="left" w:pos="2160"/>
          <w:tab w:val="left" w:pos="3600"/>
          <w:tab w:val="left" w:pos="4320"/>
        </w:tabs>
        <w:rPr>
          <w:rFonts w:cstheme="minorHAnsi"/>
          <w:sz w:val="28"/>
          <w:szCs w:val="28"/>
        </w:rPr>
      </w:pPr>
    </w:p>
    <w:p w14:paraId="1CBF09BD" w14:textId="77777777" w:rsidR="00C47442" w:rsidRPr="00C47442" w:rsidRDefault="00C47442" w:rsidP="00E7564D">
      <w:pPr>
        <w:tabs>
          <w:tab w:val="left" w:pos="720"/>
          <w:tab w:val="left" w:pos="2160"/>
          <w:tab w:val="left" w:pos="3600"/>
          <w:tab w:val="left" w:pos="4320"/>
        </w:tabs>
        <w:rPr>
          <w:rFonts w:cstheme="minorHAnsi"/>
          <w:sz w:val="28"/>
          <w:szCs w:val="28"/>
          <w:u w:val="single"/>
        </w:rPr>
      </w:pPr>
      <w:r w:rsidRPr="00C47442">
        <w:rPr>
          <w:rFonts w:cstheme="minorHAnsi"/>
          <w:sz w:val="28"/>
          <w:szCs w:val="28"/>
        </w:rPr>
        <w:tab/>
      </w:r>
      <w:r w:rsidRPr="00C47442">
        <w:rPr>
          <w:rFonts w:cstheme="minorHAnsi"/>
          <w:sz w:val="28"/>
          <w:szCs w:val="28"/>
          <w:u w:val="single"/>
        </w:rPr>
        <w:t>AUTOMATED CLICKING TWICE</w:t>
      </w:r>
    </w:p>
    <w:p w14:paraId="67E566DB" w14:textId="77777777" w:rsidR="00C47442" w:rsidRPr="00C47442" w:rsidRDefault="00C47442" w:rsidP="00E7564D">
      <w:pPr>
        <w:tabs>
          <w:tab w:val="left" w:pos="720"/>
          <w:tab w:val="left" w:pos="2160"/>
          <w:tab w:val="left" w:pos="3600"/>
          <w:tab w:val="left" w:pos="4320"/>
        </w:tabs>
        <w:rPr>
          <w:rFonts w:cstheme="minorHAnsi"/>
          <w:sz w:val="28"/>
          <w:szCs w:val="28"/>
        </w:rPr>
      </w:pPr>
    </w:p>
    <w:p w14:paraId="66A7DF89"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CHUCK:</w:t>
      </w:r>
      <w:r w:rsidR="00C47442" w:rsidRPr="00C47442">
        <w:rPr>
          <w:rFonts w:cstheme="minorHAnsi"/>
          <w:sz w:val="28"/>
          <w:szCs w:val="28"/>
        </w:rPr>
        <w:tab/>
      </w:r>
    </w:p>
    <w:p w14:paraId="51376DE6"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VO/connection scra</w:t>
      </w:r>
      <w:r>
        <w:rPr>
          <w:rFonts w:cstheme="minorHAnsi"/>
          <w:sz w:val="28"/>
          <w:szCs w:val="28"/>
        </w:rPr>
        <w:t xml:space="preserve">tchy) </w:t>
      </w:r>
    </w:p>
    <w:p w14:paraId="567FF64E" w14:textId="77777777" w:rsidR="00C47442" w:rsidRPr="00C4744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Bass? You there?</w:t>
      </w:r>
    </w:p>
    <w:p w14:paraId="061901CE" w14:textId="77777777" w:rsidR="00C47442" w:rsidRPr="00C47442" w:rsidRDefault="00C47442" w:rsidP="00E7564D">
      <w:pPr>
        <w:tabs>
          <w:tab w:val="left" w:pos="720"/>
          <w:tab w:val="left" w:pos="2160"/>
          <w:tab w:val="left" w:pos="3600"/>
          <w:tab w:val="left" w:pos="4320"/>
        </w:tabs>
        <w:rPr>
          <w:rFonts w:cstheme="minorHAnsi"/>
          <w:sz w:val="28"/>
          <w:szCs w:val="28"/>
        </w:rPr>
      </w:pPr>
    </w:p>
    <w:p w14:paraId="0866EBCB"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6F7087CF"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 </w:t>
      </w:r>
    </w:p>
    <w:p w14:paraId="4B1711D3" w14:textId="77777777" w:rsidR="00C47442" w:rsidRPr="00C4744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I'm here Charlie, go ahead.</w:t>
      </w:r>
    </w:p>
    <w:p w14:paraId="4F13AEA2" w14:textId="77777777" w:rsidR="00C47442" w:rsidRPr="00C47442" w:rsidRDefault="00C47442" w:rsidP="00E7564D">
      <w:pPr>
        <w:tabs>
          <w:tab w:val="left" w:pos="720"/>
          <w:tab w:val="left" w:pos="2160"/>
          <w:tab w:val="left" w:pos="3600"/>
          <w:tab w:val="left" w:pos="4320"/>
        </w:tabs>
        <w:rPr>
          <w:rFonts w:cstheme="minorHAnsi"/>
          <w:sz w:val="28"/>
          <w:szCs w:val="28"/>
        </w:rPr>
      </w:pPr>
    </w:p>
    <w:p w14:paraId="411F54AB"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CHUCK:</w:t>
      </w:r>
      <w:r w:rsidR="00C47442" w:rsidRPr="00C47442">
        <w:rPr>
          <w:rFonts w:cstheme="minorHAnsi"/>
          <w:sz w:val="28"/>
          <w:szCs w:val="28"/>
        </w:rPr>
        <w:tab/>
      </w:r>
    </w:p>
    <w:p w14:paraId="69FFF976"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connection scratchy) </w:t>
      </w:r>
    </w:p>
    <w:p w14:paraId="1C121FCD" w14:textId="77777777" w:rsidR="00C47442" w:rsidRPr="00C47442" w:rsidRDefault="00C47442" w:rsidP="00896512">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Have the result back from the fingerprints and </w:t>
      </w:r>
      <w:r w:rsidR="00427D47" w:rsidRPr="00C47442">
        <w:rPr>
          <w:rFonts w:cstheme="minorHAnsi"/>
          <w:sz w:val="28"/>
          <w:szCs w:val="28"/>
        </w:rPr>
        <w:t>facial recognition</w:t>
      </w:r>
      <w:r w:rsidR="004523DE">
        <w:rPr>
          <w:rFonts w:cstheme="minorHAnsi"/>
          <w:sz w:val="28"/>
          <w:szCs w:val="28"/>
        </w:rPr>
        <w:t xml:space="preserve"> searche</w:t>
      </w:r>
      <w:r w:rsidRPr="00C47442">
        <w:rPr>
          <w:rFonts w:cstheme="minorHAnsi"/>
          <w:sz w:val="28"/>
          <w:szCs w:val="28"/>
        </w:rPr>
        <w:t xml:space="preserve">s you requested.  </w:t>
      </w:r>
    </w:p>
    <w:p w14:paraId="7E5ABF94" w14:textId="77777777" w:rsidR="00C47442" w:rsidRPr="00C47442" w:rsidRDefault="00C47442" w:rsidP="00E7564D">
      <w:pPr>
        <w:tabs>
          <w:tab w:val="left" w:pos="720"/>
          <w:tab w:val="left" w:pos="2160"/>
          <w:tab w:val="left" w:pos="3600"/>
          <w:tab w:val="left" w:pos="4320"/>
        </w:tabs>
        <w:rPr>
          <w:rFonts w:cstheme="minorHAnsi"/>
          <w:sz w:val="28"/>
          <w:szCs w:val="28"/>
        </w:rPr>
      </w:pPr>
    </w:p>
    <w:p w14:paraId="7A74953C"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658E2464"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 anticipation) </w:t>
      </w:r>
    </w:p>
    <w:p w14:paraId="19170B70" w14:textId="77777777" w:rsidR="00C47442" w:rsidRPr="00C4744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4523DE">
        <w:rPr>
          <w:rFonts w:cstheme="minorHAnsi"/>
          <w:sz w:val="28"/>
          <w:szCs w:val="28"/>
        </w:rPr>
        <w:t>….Well?  D</w:t>
      </w:r>
      <w:r w:rsidR="00C47442" w:rsidRPr="00C47442">
        <w:rPr>
          <w:rFonts w:cstheme="minorHAnsi"/>
          <w:sz w:val="28"/>
          <w:szCs w:val="28"/>
        </w:rPr>
        <w:t>on't leave me hanging here, Charlie!</w:t>
      </w:r>
    </w:p>
    <w:p w14:paraId="241E8BE0" w14:textId="77777777" w:rsidR="00C47442" w:rsidRDefault="00C47442" w:rsidP="00E7564D">
      <w:pPr>
        <w:tabs>
          <w:tab w:val="left" w:pos="720"/>
          <w:tab w:val="left" w:pos="2160"/>
          <w:tab w:val="left" w:pos="3600"/>
          <w:tab w:val="left" w:pos="4320"/>
        </w:tabs>
        <w:rPr>
          <w:rFonts w:cstheme="minorHAnsi"/>
          <w:sz w:val="28"/>
          <w:szCs w:val="28"/>
        </w:rPr>
      </w:pPr>
    </w:p>
    <w:p w14:paraId="42E8CF17" w14:textId="77777777" w:rsidR="00A33440" w:rsidRPr="00C47442" w:rsidRDefault="00A33440" w:rsidP="00E7564D">
      <w:pPr>
        <w:tabs>
          <w:tab w:val="left" w:pos="720"/>
          <w:tab w:val="left" w:pos="2160"/>
          <w:tab w:val="left" w:pos="3600"/>
          <w:tab w:val="left" w:pos="4320"/>
        </w:tabs>
        <w:rPr>
          <w:rFonts w:cstheme="minorHAnsi"/>
          <w:sz w:val="28"/>
          <w:szCs w:val="28"/>
        </w:rPr>
      </w:pPr>
    </w:p>
    <w:p w14:paraId="785D8077"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CHUCK:</w:t>
      </w:r>
      <w:r w:rsidR="00C47442" w:rsidRPr="00C47442">
        <w:rPr>
          <w:rFonts w:cstheme="minorHAnsi"/>
          <w:sz w:val="28"/>
          <w:szCs w:val="28"/>
        </w:rPr>
        <w:tab/>
      </w:r>
    </w:p>
    <w:p w14:paraId="361650A3"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connection scratchy) </w:t>
      </w:r>
    </w:p>
    <w:p w14:paraId="11205D5A" w14:textId="77777777" w:rsidR="00C47442" w:rsidRPr="00C4744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proofErr w:type="spellStart"/>
      <w:r w:rsidR="00C47442" w:rsidRPr="00C47442">
        <w:rPr>
          <w:rFonts w:cstheme="minorHAnsi"/>
          <w:sz w:val="28"/>
          <w:szCs w:val="28"/>
        </w:rPr>
        <w:t>Bupkiss</w:t>
      </w:r>
      <w:proofErr w:type="spellEnd"/>
      <w:r w:rsidR="00C47442" w:rsidRPr="00C47442">
        <w:rPr>
          <w:rFonts w:cstheme="minorHAnsi"/>
          <w:sz w:val="28"/>
          <w:szCs w:val="28"/>
        </w:rPr>
        <w:t xml:space="preserve">! </w:t>
      </w:r>
    </w:p>
    <w:p w14:paraId="21A9FAE6" w14:textId="77777777" w:rsidR="00C47442" w:rsidRPr="00C47442" w:rsidRDefault="00C47442" w:rsidP="00E7564D">
      <w:pPr>
        <w:tabs>
          <w:tab w:val="left" w:pos="720"/>
          <w:tab w:val="left" w:pos="2160"/>
          <w:tab w:val="left" w:pos="3600"/>
          <w:tab w:val="left" w:pos="4320"/>
        </w:tabs>
        <w:rPr>
          <w:rFonts w:cstheme="minorHAnsi"/>
          <w:sz w:val="28"/>
          <w:szCs w:val="28"/>
        </w:rPr>
      </w:pPr>
    </w:p>
    <w:p w14:paraId="110AFBAF"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6D662FE7"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 questioning) </w:t>
      </w:r>
    </w:p>
    <w:p w14:paraId="0448AE21" w14:textId="77777777" w:rsidR="00C47442" w:rsidRPr="00C4744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Nothing at all?</w:t>
      </w:r>
    </w:p>
    <w:p w14:paraId="734CC92E" w14:textId="77777777" w:rsidR="00C47442" w:rsidRPr="00C47442" w:rsidRDefault="00C47442" w:rsidP="00E7564D">
      <w:pPr>
        <w:tabs>
          <w:tab w:val="left" w:pos="720"/>
          <w:tab w:val="left" w:pos="2160"/>
          <w:tab w:val="left" w:pos="3600"/>
          <w:tab w:val="left" w:pos="4320"/>
        </w:tabs>
        <w:rPr>
          <w:rFonts w:cstheme="minorHAnsi"/>
          <w:sz w:val="28"/>
          <w:szCs w:val="28"/>
        </w:rPr>
      </w:pPr>
    </w:p>
    <w:p w14:paraId="63CED575"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 xml:space="preserve">CHUCK: </w:t>
      </w:r>
      <w:r w:rsidR="00C47442" w:rsidRPr="00C47442">
        <w:rPr>
          <w:rFonts w:cstheme="minorHAnsi"/>
          <w:sz w:val="28"/>
          <w:szCs w:val="28"/>
        </w:rPr>
        <w:tab/>
      </w:r>
    </w:p>
    <w:p w14:paraId="10DFCAFD"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connection scratchy) </w:t>
      </w:r>
    </w:p>
    <w:p w14:paraId="747B0B72" w14:textId="77777777" w:rsidR="00C47442" w:rsidRPr="00C47442" w:rsidRDefault="00C47442" w:rsidP="00896512">
      <w:pPr>
        <w:tabs>
          <w:tab w:val="left" w:pos="720"/>
          <w:tab w:val="left" w:pos="2160"/>
          <w:tab w:val="left" w:pos="3600"/>
          <w:tab w:val="left" w:pos="4320"/>
        </w:tabs>
        <w:ind w:left="2160"/>
        <w:rPr>
          <w:rFonts w:cstheme="minorHAnsi"/>
          <w:sz w:val="28"/>
          <w:szCs w:val="28"/>
        </w:rPr>
      </w:pPr>
      <w:r w:rsidRPr="00C47442">
        <w:rPr>
          <w:rFonts w:cstheme="minorHAnsi"/>
          <w:sz w:val="28"/>
          <w:szCs w:val="28"/>
        </w:rPr>
        <w:t>Nothing!  CIA database</w:t>
      </w:r>
      <w:r w:rsidR="004523DE">
        <w:rPr>
          <w:rFonts w:cstheme="minorHAnsi"/>
          <w:sz w:val="28"/>
          <w:szCs w:val="28"/>
        </w:rPr>
        <w:t>,</w:t>
      </w:r>
      <w:r w:rsidRPr="00C47442">
        <w:rPr>
          <w:rFonts w:cstheme="minorHAnsi"/>
          <w:sz w:val="28"/>
          <w:szCs w:val="28"/>
        </w:rPr>
        <w:t xml:space="preserve"> nothing. NSA database</w:t>
      </w:r>
      <w:r w:rsidR="004523DE">
        <w:rPr>
          <w:rFonts w:cstheme="minorHAnsi"/>
          <w:sz w:val="28"/>
          <w:szCs w:val="28"/>
        </w:rPr>
        <w:t>,</w:t>
      </w:r>
      <w:r w:rsidRPr="00C47442">
        <w:rPr>
          <w:rFonts w:cstheme="minorHAnsi"/>
          <w:sz w:val="28"/>
          <w:szCs w:val="28"/>
        </w:rPr>
        <w:t xml:space="preserve"> nothing, FBI's AFIS, Interpol, </w:t>
      </w:r>
      <w:r w:rsidR="00896512">
        <w:rPr>
          <w:rFonts w:cstheme="minorHAnsi"/>
          <w:sz w:val="28"/>
          <w:szCs w:val="28"/>
        </w:rPr>
        <w:t xml:space="preserve">CODIS, </w:t>
      </w:r>
      <w:r w:rsidRPr="00C47442">
        <w:rPr>
          <w:rFonts w:cstheme="minorHAnsi"/>
          <w:sz w:val="28"/>
          <w:szCs w:val="28"/>
        </w:rPr>
        <w:t>MI-5.  Don't know who you have down there, Bass. Still, she's never been printed and apparently has evaded every camera on the planet for the last twenty-five years.</w:t>
      </w:r>
    </w:p>
    <w:p w14:paraId="2F7315D1" w14:textId="77777777" w:rsidR="00C47442" w:rsidRPr="00C47442" w:rsidRDefault="00C47442" w:rsidP="00E7564D">
      <w:pPr>
        <w:tabs>
          <w:tab w:val="left" w:pos="720"/>
          <w:tab w:val="left" w:pos="2160"/>
          <w:tab w:val="left" w:pos="3600"/>
          <w:tab w:val="left" w:pos="4320"/>
        </w:tabs>
        <w:rPr>
          <w:rFonts w:cstheme="minorHAnsi"/>
          <w:sz w:val="28"/>
          <w:szCs w:val="28"/>
        </w:rPr>
      </w:pPr>
    </w:p>
    <w:p w14:paraId="6D18C113"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69B3E10C"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 dubious) </w:t>
      </w:r>
    </w:p>
    <w:p w14:paraId="34CD7FD2" w14:textId="77777777" w:rsidR="00C47442" w:rsidRPr="00C4744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What about the Capitol Hill hospital?</w:t>
      </w:r>
    </w:p>
    <w:p w14:paraId="4AAD7BCC" w14:textId="77777777" w:rsidR="00C47442" w:rsidRPr="00C47442" w:rsidRDefault="00C47442" w:rsidP="00E7564D">
      <w:pPr>
        <w:tabs>
          <w:tab w:val="left" w:pos="720"/>
          <w:tab w:val="left" w:pos="2160"/>
          <w:tab w:val="left" w:pos="3600"/>
          <w:tab w:val="left" w:pos="4320"/>
        </w:tabs>
        <w:rPr>
          <w:rFonts w:cstheme="minorHAnsi"/>
          <w:sz w:val="28"/>
          <w:szCs w:val="28"/>
        </w:rPr>
      </w:pPr>
    </w:p>
    <w:p w14:paraId="7C731926"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CHUCK:</w:t>
      </w:r>
      <w:r w:rsidR="00C47442" w:rsidRPr="00C47442">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 xml:space="preserve">(VO/connection scratchy) </w:t>
      </w:r>
    </w:p>
    <w:p w14:paraId="6698B10D" w14:textId="77777777" w:rsidR="00C47442" w:rsidRPr="00C4744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 xml:space="preserve">See definition – </w:t>
      </w:r>
      <w:proofErr w:type="spellStart"/>
      <w:r w:rsidR="00C47442" w:rsidRPr="00C47442">
        <w:rPr>
          <w:rFonts w:cstheme="minorHAnsi"/>
          <w:sz w:val="28"/>
          <w:szCs w:val="28"/>
        </w:rPr>
        <w:t>Bupkiss</w:t>
      </w:r>
      <w:proofErr w:type="spellEnd"/>
      <w:r w:rsidR="00C47442" w:rsidRPr="00C47442">
        <w:rPr>
          <w:rFonts w:cstheme="minorHAnsi"/>
          <w:sz w:val="28"/>
          <w:szCs w:val="28"/>
        </w:rPr>
        <w:t>.</w:t>
      </w:r>
    </w:p>
    <w:p w14:paraId="0ACD2F4B" w14:textId="77777777" w:rsidR="00C47442" w:rsidRPr="00C47442" w:rsidRDefault="00C47442" w:rsidP="00E7564D">
      <w:pPr>
        <w:tabs>
          <w:tab w:val="left" w:pos="720"/>
          <w:tab w:val="left" w:pos="2160"/>
          <w:tab w:val="left" w:pos="3600"/>
          <w:tab w:val="left" w:pos="4320"/>
        </w:tabs>
        <w:rPr>
          <w:rFonts w:cstheme="minorHAnsi"/>
          <w:sz w:val="28"/>
          <w:szCs w:val="28"/>
        </w:rPr>
      </w:pPr>
    </w:p>
    <w:p w14:paraId="7C9C157A"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0AF0E33B"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VO, c</w:t>
      </w:r>
      <w:r>
        <w:rPr>
          <w:rFonts w:cstheme="minorHAnsi"/>
          <w:sz w:val="28"/>
          <w:szCs w:val="28"/>
        </w:rPr>
        <w:t xml:space="preserve">onfused) </w:t>
      </w:r>
    </w:p>
    <w:p w14:paraId="564A164A" w14:textId="77777777" w:rsidR="00C47442" w:rsidRPr="00C47442" w:rsidRDefault="00C47442" w:rsidP="00896512">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So no net </w:t>
      </w:r>
      <w:r w:rsidR="00702297" w:rsidRPr="00C47442">
        <w:rPr>
          <w:rFonts w:cstheme="minorHAnsi"/>
          <w:sz w:val="28"/>
          <w:szCs w:val="28"/>
        </w:rPr>
        <w:t>presence</w:t>
      </w:r>
      <w:r w:rsidR="00702297">
        <w:rPr>
          <w:rFonts w:cstheme="minorHAnsi"/>
          <w:sz w:val="28"/>
          <w:szCs w:val="28"/>
        </w:rPr>
        <w:t>,</w:t>
      </w:r>
      <w:r w:rsidRPr="00C47442">
        <w:rPr>
          <w:rFonts w:cstheme="minorHAnsi"/>
          <w:sz w:val="28"/>
          <w:szCs w:val="28"/>
        </w:rPr>
        <w:t xml:space="preserve"> isn't on paper, no photograph</w:t>
      </w:r>
      <w:r w:rsidR="004523DE">
        <w:rPr>
          <w:rFonts w:cstheme="minorHAnsi"/>
          <w:sz w:val="28"/>
          <w:szCs w:val="28"/>
        </w:rPr>
        <w:t>s other than the winterover one?</w:t>
      </w:r>
    </w:p>
    <w:p w14:paraId="7345F623" w14:textId="77777777" w:rsidR="00C47442" w:rsidRPr="00C47442" w:rsidRDefault="00C47442" w:rsidP="00E7564D">
      <w:pPr>
        <w:tabs>
          <w:tab w:val="left" w:pos="720"/>
          <w:tab w:val="left" w:pos="2160"/>
          <w:tab w:val="left" w:pos="3600"/>
          <w:tab w:val="left" w:pos="4320"/>
        </w:tabs>
        <w:rPr>
          <w:rFonts w:cstheme="minorHAnsi"/>
          <w:sz w:val="28"/>
          <w:szCs w:val="28"/>
        </w:rPr>
      </w:pPr>
    </w:p>
    <w:p w14:paraId="5E009413"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CHUCK:</w:t>
      </w:r>
      <w:r w:rsidR="00C47442" w:rsidRPr="00C47442">
        <w:rPr>
          <w:rFonts w:cstheme="minorHAnsi"/>
          <w:sz w:val="28"/>
          <w:szCs w:val="28"/>
        </w:rPr>
        <w:tab/>
      </w:r>
    </w:p>
    <w:p w14:paraId="573D8461"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connection scratchy) </w:t>
      </w:r>
    </w:p>
    <w:p w14:paraId="6E0C5128" w14:textId="77777777" w:rsidR="00C47442" w:rsidRPr="00C47442" w:rsidRDefault="00C47442" w:rsidP="00896512">
      <w:pPr>
        <w:tabs>
          <w:tab w:val="left" w:pos="720"/>
          <w:tab w:val="left" w:pos="2160"/>
          <w:tab w:val="left" w:pos="3600"/>
          <w:tab w:val="left" w:pos="4320"/>
        </w:tabs>
        <w:ind w:left="2160"/>
        <w:rPr>
          <w:rFonts w:cstheme="minorHAnsi"/>
          <w:sz w:val="28"/>
          <w:szCs w:val="28"/>
        </w:rPr>
      </w:pPr>
      <w:r w:rsidRPr="00C47442">
        <w:rPr>
          <w:rFonts w:cstheme="minorHAnsi"/>
          <w:sz w:val="28"/>
          <w:szCs w:val="28"/>
        </w:rPr>
        <w:t>Rare, I grant you, but not unheard of.  You always have survivalist, off-the-grid people. Seems to me you don't get more off the grid than the pole!</w:t>
      </w:r>
    </w:p>
    <w:p w14:paraId="69925627" w14:textId="77777777" w:rsidR="00C47442" w:rsidRDefault="00C47442" w:rsidP="00E7564D">
      <w:pPr>
        <w:tabs>
          <w:tab w:val="left" w:pos="720"/>
          <w:tab w:val="left" w:pos="2160"/>
          <w:tab w:val="left" w:pos="3600"/>
          <w:tab w:val="left" w:pos="4320"/>
        </w:tabs>
        <w:rPr>
          <w:rFonts w:cstheme="minorHAnsi"/>
          <w:sz w:val="28"/>
          <w:szCs w:val="28"/>
        </w:rPr>
      </w:pPr>
    </w:p>
    <w:p w14:paraId="2E00024A" w14:textId="77777777" w:rsidR="00896512" w:rsidRDefault="00896512" w:rsidP="00E7564D">
      <w:pPr>
        <w:tabs>
          <w:tab w:val="left" w:pos="720"/>
          <w:tab w:val="left" w:pos="2160"/>
          <w:tab w:val="left" w:pos="3600"/>
          <w:tab w:val="left" w:pos="4320"/>
        </w:tabs>
        <w:rPr>
          <w:rFonts w:cstheme="minorHAnsi"/>
          <w:sz w:val="28"/>
          <w:szCs w:val="28"/>
        </w:rPr>
      </w:pPr>
    </w:p>
    <w:p w14:paraId="5164AED8" w14:textId="77777777" w:rsidR="00896512" w:rsidRDefault="00896512" w:rsidP="00E7564D">
      <w:pPr>
        <w:tabs>
          <w:tab w:val="left" w:pos="720"/>
          <w:tab w:val="left" w:pos="2160"/>
          <w:tab w:val="left" w:pos="3600"/>
          <w:tab w:val="left" w:pos="4320"/>
        </w:tabs>
        <w:rPr>
          <w:rFonts w:cstheme="minorHAnsi"/>
          <w:sz w:val="28"/>
          <w:szCs w:val="28"/>
        </w:rPr>
      </w:pPr>
    </w:p>
    <w:p w14:paraId="1E9465C5" w14:textId="77777777" w:rsidR="00A33440" w:rsidRDefault="00A33440" w:rsidP="00E7564D">
      <w:pPr>
        <w:tabs>
          <w:tab w:val="left" w:pos="720"/>
          <w:tab w:val="left" w:pos="2160"/>
          <w:tab w:val="left" w:pos="3600"/>
          <w:tab w:val="left" w:pos="4320"/>
        </w:tabs>
        <w:rPr>
          <w:rFonts w:cstheme="minorHAnsi"/>
          <w:sz w:val="28"/>
          <w:szCs w:val="28"/>
        </w:rPr>
      </w:pPr>
    </w:p>
    <w:p w14:paraId="3E10ED1D" w14:textId="77777777" w:rsidR="00896512" w:rsidRPr="00C47442" w:rsidRDefault="00896512" w:rsidP="00E7564D">
      <w:pPr>
        <w:tabs>
          <w:tab w:val="left" w:pos="720"/>
          <w:tab w:val="left" w:pos="2160"/>
          <w:tab w:val="left" w:pos="3600"/>
          <w:tab w:val="left" w:pos="4320"/>
        </w:tabs>
        <w:rPr>
          <w:rFonts w:cstheme="minorHAnsi"/>
          <w:sz w:val="28"/>
          <w:szCs w:val="28"/>
        </w:rPr>
      </w:pPr>
    </w:p>
    <w:p w14:paraId="2A65545E"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0C626408"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 Mulling) </w:t>
      </w:r>
    </w:p>
    <w:p w14:paraId="35A43E21" w14:textId="77777777" w:rsidR="00C47442" w:rsidRPr="00C4744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 xml:space="preserve">I suppose. </w:t>
      </w:r>
    </w:p>
    <w:p w14:paraId="78F04CCE" w14:textId="77777777" w:rsidR="00C47442" w:rsidRPr="00C47442" w:rsidRDefault="00C47442" w:rsidP="00E7564D">
      <w:pPr>
        <w:tabs>
          <w:tab w:val="left" w:pos="720"/>
          <w:tab w:val="left" w:pos="2160"/>
          <w:tab w:val="left" w:pos="3600"/>
          <w:tab w:val="left" w:pos="4320"/>
        </w:tabs>
        <w:rPr>
          <w:rFonts w:cstheme="minorHAnsi"/>
          <w:sz w:val="28"/>
          <w:szCs w:val="28"/>
        </w:rPr>
      </w:pPr>
    </w:p>
    <w:p w14:paraId="35BF6C5A"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CHUCK:</w:t>
      </w:r>
      <w:r w:rsidR="00C47442" w:rsidRPr="00C47442">
        <w:rPr>
          <w:rFonts w:cstheme="minorHAnsi"/>
          <w:sz w:val="28"/>
          <w:szCs w:val="28"/>
        </w:rPr>
        <w:tab/>
      </w:r>
    </w:p>
    <w:p w14:paraId="0BAC99BB"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connection scratchy) </w:t>
      </w:r>
    </w:p>
    <w:p w14:paraId="77925706" w14:textId="77777777" w:rsidR="00C47442" w:rsidRPr="00C4744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 xml:space="preserve">Listen, Bass, I hear chatter that the NSF wants an expedited </w:t>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 xml:space="preserve">resolution to this homicide investigation. </w:t>
      </w:r>
    </w:p>
    <w:p w14:paraId="442174F2" w14:textId="77777777" w:rsidR="00C47442" w:rsidRPr="00C47442" w:rsidRDefault="00C47442" w:rsidP="00E7564D">
      <w:pPr>
        <w:tabs>
          <w:tab w:val="left" w:pos="720"/>
          <w:tab w:val="left" w:pos="2160"/>
          <w:tab w:val="left" w:pos="3600"/>
          <w:tab w:val="left" w:pos="4320"/>
        </w:tabs>
        <w:rPr>
          <w:rFonts w:cstheme="minorHAnsi"/>
          <w:sz w:val="28"/>
          <w:szCs w:val="28"/>
        </w:rPr>
      </w:pPr>
    </w:p>
    <w:p w14:paraId="529033D1"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0120B2D8"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 </w:t>
      </w:r>
    </w:p>
    <w:p w14:paraId="5E79BABE" w14:textId="77777777" w:rsidR="00C47442" w:rsidRPr="00C4744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4523DE">
        <w:rPr>
          <w:rFonts w:cstheme="minorHAnsi"/>
          <w:sz w:val="28"/>
          <w:szCs w:val="28"/>
        </w:rPr>
        <w:t xml:space="preserve">Oh, I'm </w:t>
      </w:r>
      <w:r w:rsidR="004523DE" w:rsidRPr="004523DE">
        <w:rPr>
          <w:rFonts w:cstheme="minorHAnsi"/>
          <w:b/>
          <w:sz w:val="28"/>
          <w:szCs w:val="28"/>
        </w:rPr>
        <w:t>WELL</w:t>
      </w:r>
      <w:r w:rsidR="004523DE">
        <w:rPr>
          <w:rFonts w:cstheme="minorHAnsi"/>
          <w:sz w:val="28"/>
          <w:szCs w:val="28"/>
        </w:rPr>
        <w:t xml:space="preserve"> </w:t>
      </w:r>
      <w:r>
        <w:rPr>
          <w:rFonts w:cstheme="minorHAnsi"/>
          <w:sz w:val="28"/>
          <w:szCs w:val="28"/>
        </w:rPr>
        <w:t>aware</w:t>
      </w:r>
      <w:r w:rsidR="004523DE">
        <w:rPr>
          <w:rFonts w:cstheme="minorHAnsi"/>
          <w:sz w:val="28"/>
          <w:szCs w:val="28"/>
        </w:rPr>
        <w:t xml:space="preserve"> Charlie!</w:t>
      </w:r>
    </w:p>
    <w:p w14:paraId="7EFE06A7" w14:textId="77777777" w:rsidR="00C47442" w:rsidRPr="00C47442" w:rsidRDefault="00C47442" w:rsidP="00E7564D">
      <w:pPr>
        <w:tabs>
          <w:tab w:val="left" w:pos="720"/>
          <w:tab w:val="left" w:pos="2160"/>
          <w:tab w:val="left" w:pos="3600"/>
          <w:tab w:val="left" w:pos="4320"/>
        </w:tabs>
        <w:rPr>
          <w:rFonts w:cstheme="minorHAnsi"/>
          <w:sz w:val="28"/>
          <w:szCs w:val="28"/>
        </w:rPr>
      </w:pPr>
    </w:p>
    <w:p w14:paraId="72523518"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CHUCK:</w:t>
      </w:r>
      <w:r w:rsidR="00C47442" w:rsidRPr="00C47442">
        <w:rPr>
          <w:rFonts w:cstheme="minorHAnsi"/>
          <w:sz w:val="28"/>
          <w:szCs w:val="28"/>
        </w:rPr>
        <w:tab/>
      </w:r>
    </w:p>
    <w:p w14:paraId="56CBC04B"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connection scratchy) </w:t>
      </w:r>
    </w:p>
    <w:p w14:paraId="619CF0B5" w14:textId="77777777" w:rsidR="00C47442" w:rsidRPr="00C47442" w:rsidRDefault="00C47442" w:rsidP="00896512">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I can hold off the hand shakers and baby kissers for a while, but you need to do ME a favor and cool your jets a bit.  Turn off the afterburners and coast. . .not on the investigation, just on the. . .other stuff. </w:t>
      </w:r>
    </w:p>
    <w:p w14:paraId="5CCB4C6F" w14:textId="77777777" w:rsidR="00C47442" w:rsidRPr="00C47442" w:rsidRDefault="00C47442" w:rsidP="00E7564D">
      <w:pPr>
        <w:tabs>
          <w:tab w:val="left" w:pos="720"/>
          <w:tab w:val="left" w:pos="2160"/>
          <w:tab w:val="left" w:pos="3600"/>
          <w:tab w:val="left" w:pos="4320"/>
        </w:tabs>
        <w:rPr>
          <w:rFonts w:cstheme="minorHAnsi"/>
          <w:sz w:val="28"/>
          <w:szCs w:val="28"/>
        </w:rPr>
      </w:pPr>
    </w:p>
    <w:p w14:paraId="7E4021C0"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7D5BC45F"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VO)</w:t>
      </w:r>
    </w:p>
    <w:p w14:paraId="448979DB" w14:textId="77777777" w:rsidR="00C47442" w:rsidRPr="00C4744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 xml:space="preserve"> </w:t>
      </w:r>
      <w:r w:rsidR="005A4BA3">
        <w:rPr>
          <w:rFonts w:cstheme="minorHAnsi"/>
          <w:sz w:val="28"/>
          <w:szCs w:val="28"/>
        </w:rPr>
        <w:t>…</w:t>
      </w:r>
      <w:r w:rsidR="00C47442" w:rsidRPr="00C47442">
        <w:rPr>
          <w:rFonts w:cstheme="minorHAnsi"/>
          <w:sz w:val="28"/>
          <w:szCs w:val="28"/>
        </w:rPr>
        <w:t>I hear what you're saying, Charlie.</w:t>
      </w:r>
    </w:p>
    <w:p w14:paraId="69149E73" w14:textId="77777777" w:rsidR="00C47442" w:rsidRPr="00C47442" w:rsidRDefault="00C47442" w:rsidP="00E7564D">
      <w:pPr>
        <w:tabs>
          <w:tab w:val="left" w:pos="720"/>
          <w:tab w:val="left" w:pos="2160"/>
          <w:tab w:val="left" w:pos="3600"/>
          <w:tab w:val="left" w:pos="4320"/>
        </w:tabs>
        <w:rPr>
          <w:rFonts w:cstheme="minorHAnsi"/>
          <w:sz w:val="28"/>
          <w:szCs w:val="28"/>
        </w:rPr>
      </w:pPr>
    </w:p>
    <w:p w14:paraId="570F7E17"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CHUCK:</w:t>
      </w:r>
      <w:r w:rsidR="00C47442" w:rsidRPr="00C47442">
        <w:rPr>
          <w:rFonts w:cstheme="minorHAnsi"/>
          <w:sz w:val="28"/>
          <w:szCs w:val="28"/>
        </w:rPr>
        <w:tab/>
      </w:r>
    </w:p>
    <w:p w14:paraId="086509CE"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connection scratchy) </w:t>
      </w:r>
    </w:p>
    <w:p w14:paraId="2735E852" w14:textId="77777777" w:rsidR="00C47442" w:rsidRPr="00C4744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That's my boy! Hang in there, Bass.</w:t>
      </w:r>
    </w:p>
    <w:p w14:paraId="5A1E6C60" w14:textId="77777777" w:rsidR="00C47442" w:rsidRPr="00C47442" w:rsidRDefault="00C47442" w:rsidP="00E7564D">
      <w:pPr>
        <w:tabs>
          <w:tab w:val="left" w:pos="720"/>
          <w:tab w:val="left" w:pos="2160"/>
          <w:tab w:val="left" w:pos="3600"/>
          <w:tab w:val="left" w:pos="4320"/>
        </w:tabs>
        <w:rPr>
          <w:rFonts w:cstheme="minorHAnsi"/>
          <w:sz w:val="28"/>
          <w:szCs w:val="28"/>
        </w:rPr>
      </w:pPr>
    </w:p>
    <w:p w14:paraId="5C308FDE" w14:textId="77777777" w:rsidR="00C47442" w:rsidRPr="00C47442" w:rsidRDefault="00C47442" w:rsidP="00E7564D">
      <w:pPr>
        <w:tabs>
          <w:tab w:val="left" w:pos="720"/>
          <w:tab w:val="left" w:pos="2160"/>
          <w:tab w:val="left" w:pos="3600"/>
          <w:tab w:val="left" w:pos="4320"/>
        </w:tabs>
        <w:rPr>
          <w:rFonts w:cstheme="minorHAnsi"/>
          <w:sz w:val="28"/>
          <w:szCs w:val="28"/>
        </w:rPr>
      </w:pPr>
      <w:r w:rsidRPr="00C47442">
        <w:rPr>
          <w:rFonts w:cstheme="minorHAnsi"/>
          <w:sz w:val="28"/>
          <w:szCs w:val="28"/>
        </w:rPr>
        <w:tab/>
      </w:r>
      <w:r w:rsidRPr="00C47442">
        <w:rPr>
          <w:rFonts w:cstheme="minorHAnsi"/>
          <w:sz w:val="28"/>
          <w:szCs w:val="28"/>
          <w:u w:val="single"/>
        </w:rPr>
        <w:t>CLICK OF THE LINE DROPPING</w:t>
      </w:r>
      <w:r w:rsidRPr="00C47442">
        <w:rPr>
          <w:rFonts w:cstheme="minorHAnsi"/>
          <w:sz w:val="28"/>
          <w:szCs w:val="28"/>
        </w:rPr>
        <w:t>.</w:t>
      </w:r>
    </w:p>
    <w:p w14:paraId="4E0C0E31" w14:textId="77777777" w:rsidR="00C47442" w:rsidRPr="00C47442" w:rsidRDefault="00C47442" w:rsidP="00E7564D">
      <w:pPr>
        <w:tabs>
          <w:tab w:val="left" w:pos="720"/>
          <w:tab w:val="left" w:pos="2160"/>
          <w:tab w:val="left" w:pos="3600"/>
          <w:tab w:val="left" w:pos="4320"/>
        </w:tabs>
        <w:rPr>
          <w:rFonts w:cstheme="minorHAnsi"/>
          <w:sz w:val="28"/>
          <w:szCs w:val="28"/>
        </w:rPr>
      </w:pPr>
    </w:p>
    <w:p w14:paraId="3F893FC6"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0F605DD5" w14:textId="77777777" w:rsidR="0089651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Deep sigh, VO)</w:t>
      </w:r>
    </w:p>
    <w:p w14:paraId="7EFC721E" w14:textId="77777777" w:rsidR="00C47442" w:rsidRPr="00C47442" w:rsidRDefault="00896512"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5A4BA3">
        <w:rPr>
          <w:rFonts w:cstheme="minorHAnsi"/>
          <w:sz w:val="28"/>
          <w:szCs w:val="28"/>
        </w:rPr>
        <w:t>…</w:t>
      </w:r>
      <w:r w:rsidR="00C47442" w:rsidRPr="00C47442">
        <w:rPr>
          <w:rFonts w:cstheme="minorHAnsi"/>
          <w:sz w:val="28"/>
          <w:szCs w:val="28"/>
        </w:rPr>
        <w:t xml:space="preserve"> A</w:t>
      </w:r>
      <w:r w:rsidR="004523DE">
        <w:rPr>
          <w:rFonts w:cstheme="minorHAnsi"/>
          <w:sz w:val="28"/>
          <w:szCs w:val="28"/>
        </w:rPr>
        <w:t>w</w:t>
      </w:r>
      <w:r w:rsidR="00C47442" w:rsidRPr="00C47442">
        <w:rPr>
          <w:rFonts w:cstheme="minorHAnsi"/>
          <w:sz w:val="28"/>
          <w:szCs w:val="28"/>
        </w:rPr>
        <w:t xml:space="preserve"> </w:t>
      </w:r>
      <w:r w:rsidR="004523DE">
        <w:rPr>
          <w:rFonts w:cstheme="minorHAnsi"/>
          <w:sz w:val="28"/>
          <w:szCs w:val="28"/>
        </w:rPr>
        <w:t>Shit</w:t>
      </w:r>
      <w:r w:rsidR="00C47442" w:rsidRPr="00C47442">
        <w:rPr>
          <w:rFonts w:cstheme="minorHAnsi"/>
          <w:sz w:val="28"/>
          <w:szCs w:val="28"/>
        </w:rPr>
        <w:t>!</w:t>
      </w:r>
    </w:p>
    <w:p w14:paraId="35B2DC84" w14:textId="77777777" w:rsidR="00C47442" w:rsidRDefault="00C47442" w:rsidP="00E7564D">
      <w:pPr>
        <w:tabs>
          <w:tab w:val="left" w:pos="720"/>
          <w:tab w:val="left" w:pos="2160"/>
          <w:tab w:val="left" w:pos="3600"/>
          <w:tab w:val="left" w:pos="4320"/>
        </w:tabs>
        <w:rPr>
          <w:rFonts w:cstheme="minorHAnsi"/>
          <w:sz w:val="28"/>
          <w:szCs w:val="28"/>
        </w:rPr>
      </w:pPr>
    </w:p>
    <w:p w14:paraId="29C271EC" w14:textId="77777777" w:rsidR="00B30350" w:rsidRDefault="00B30350" w:rsidP="00E7564D">
      <w:pPr>
        <w:tabs>
          <w:tab w:val="left" w:pos="720"/>
          <w:tab w:val="left" w:pos="2160"/>
          <w:tab w:val="left" w:pos="3600"/>
          <w:tab w:val="left" w:pos="4320"/>
        </w:tabs>
        <w:rPr>
          <w:rFonts w:cstheme="minorHAnsi"/>
          <w:sz w:val="28"/>
          <w:szCs w:val="28"/>
        </w:rPr>
      </w:pPr>
    </w:p>
    <w:p w14:paraId="23992687" w14:textId="77777777" w:rsidR="00B30350" w:rsidRDefault="00B30350" w:rsidP="00E7564D">
      <w:pPr>
        <w:tabs>
          <w:tab w:val="left" w:pos="720"/>
          <w:tab w:val="left" w:pos="2160"/>
          <w:tab w:val="left" w:pos="3600"/>
          <w:tab w:val="left" w:pos="4320"/>
        </w:tabs>
        <w:rPr>
          <w:rFonts w:cstheme="minorHAnsi"/>
          <w:sz w:val="28"/>
          <w:szCs w:val="28"/>
        </w:rPr>
      </w:pPr>
    </w:p>
    <w:p w14:paraId="4567E0EF" w14:textId="77777777" w:rsidR="00B30350" w:rsidRPr="00C47442" w:rsidRDefault="00B30350" w:rsidP="00E7564D">
      <w:pPr>
        <w:tabs>
          <w:tab w:val="left" w:pos="720"/>
          <w:tab w:val="left" w:pos="2160"/>
          <w:tab w:val="left" w:pos="3600"/>
          <w:tab w:val="left" w:pos="4320"/>
        </w:tabs>
        <w:rPr>
          <w:rFonts w:cstheme="minorHAnsi"/>
          <w:sz w:val="28"/>
          <w:szCs w:val="28"/>
        </w:rPr>
      </w:pPr>
    </w:p>
    <w:p w14:paraId="3D2D0D23" w14:textId="77777777" w:rsidR="00C47442" w:rsidRPr="00C47442" w:rsidRDefault="00C47442" w:rsidP="00E7564D">
      <w:pPr>
        <w:tabs>
          <w:tab w:val="left" w:pos="720"/>
          <w:tab w:val="left" w:pos="2160"/>
          <w:tab w:val="left" w:pos="3600"/>
          <w:tab w:val="left" w:pos="4320"/>
        </w:tabs>
        <w:rPr>
          <w:rFonts w:cstheme="minorHAnsi"/>
          <w:sz w:val="28"/>
          <w:szCs w:val="28"/>
          <w:u w:val="single"/>
        </w:rPr>
      </w:pPr>
      <w:r w:rsidRPr="00C47442">
        <w:rPr>
          <w:rFonts w:cstheme="minorHAnsi"/>
          <w:sz w:val="28"/>
          <w:szCs w:val="28"/>
        </w:rPr>
        <w:tab/>
      </w:r>
      <w:r w:rsidRPr="00C47442">
        <w:rPr>
          <w:rFonts w:cstheme="minorHAnsi"/>
          <w:sz w:val="28"/>
          <w:szCs w:val="28"/>
          <w:u w:val="single"/>
        </w:rPr>
        <w:t>RECORDER PICKED UP, ELECTRONIC BOOP</w:t>
      </w:r>
    </w:p>
    <w:p w14:paraId="045DC92A" w14:textId="77777777" w:rsidR="00C47442" w:rsidRPr="00C47442" w:rsidRDefault="00C47442" w:rsidP="00E7564D">
      <w:pPr>
        <w:tabs>
          <w:tab w:val="left" w:pos="720"/>
          <w:tab w:val="left" w:pos="2160"/>
          <w:tab w:val="left" w:pos="3600"/>
          <w:tab w:val="left" w:pos="4320"/>
        </w:tabs>
        <w:rPr>
          <w:rFonts w:cstheme="minorHAnsi"/>
          <w:sz w:val="28"/>
          <w:szCs w:val="28"/>
        </w:rPr>
      </w:pPr>
    </w:p>
    <w:p w14:paraId="1CFB14BF" w14:textId="77777777" w:rsidR="00C47442" w:rsidRPr="00C47442" w:rsidRDefault="00C47442" w:rsidP="00E7564D">
      <w:pPr>
        <w:tabs>
          <w:tab w:val="left" w:pos="720"/>
          <w:tab w:val="left" w:pos="2160"/>
          <w:tab w:val="left" w:pos="3600"/>
          <w:tab w:val="left" w:pos="4320"/>
        </w:tabs>
        <w:rPr>
          <w:rFonts w:cstheme="minorHAnsi"/>
          <w:sz w:val="28"/>
          <w:szCs w:val="28"/>
          <w:u w:val="single"/>
        </w:rPr>
      </w:pPr>
      <w:r w:rsidRPr="00C47442">
        <w:rPr>
          <w:rFonts w:cstheme="minorHAnsi"/>
          <w:sz w:val="28"/>
          <w:szCs w:val="28"/>
        </w:rPr>
        <w:tab/>
      </w:r>
      <w:r w:rsidRPr="00C47442">
        <w:rPr>
          <w:rFonts w:cstheme="minorHAnsi"/>
          <w:sz w:val="28"/>
          <w:szCs w:val="28"/>
          <w:u w:val="single"/>
        </w:rPr>
        <w:t>FADE IN, RECORDING IN PROGRESS</w:t>
      </w:r>
    </w:p>
    <w:p w14:paraId="6757979C" w14:textId="77777777" w:rsidR="00C47442" w:rsidRPr="00C47442" w:rsidRDefault="00C47442" w:rsidP="00E7564D">
      <w:pPr>
        <w:tabs>
          <w:tab w:val="left" w:pos="720"/>
          <w:tab w:val="left" w:pos="2160"/>
          <w:tab w:val="left" w:pos="3600"/>
          <w:tab w:val="left" w:pos="4320"/>
        </w:tabs>
        <w:rPr>
          <w:rFonts w:cstheme="minorHAnsi"/>
          <w:sz w:val="28"/>
          <w:szCs w:val="28"/>
        </w:rPr>
      </w:pPr>
    </w:p>
    <w:p w14:paraId="26602CAA"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sidR="00C47442" w:rsidRPr="00C47442">
        <w:rPr>
          <w:rFonts w:cstheme="minorHAnsi"/>
          <w:sz w:val="28"/>
          <w:szCs w:val="28"/>
        </w:rPr>
        <w:t>:</w:t>
      </w:r>
      <w:r w:rsidR="00C47442" w:rsidRPr="00C47442">
        <w:rPr>
          <w:rFonts w:cstheme="minorHAnsi"/>
          <w:sz w:val="28"/>
          <w:szCs w:val="28"/>
        </w:rPr>
        <w:tab/>
      </w:r>
    </w:p>
    <w:p w14:paraId="529E4C4D" w14:textId="77777777" w:rsidR="00C47442" w:rsidRPr="00C47442" w:rsidRDefault="005A4BA3" w:rsidP="00B30350">
      <w:pPr>
        <w:tabs>
          <w:tab w:val="left" w:pos="720"/>
          <w:tab w:val="left" w:pos="2160"/>
          <w:tab w:val="left" w:pos="3600"/>
          <w:tab w:val="left" w:pos="4320"/>
        </w:tabs>
        <w:ind w:left="2160"/>
        <w:rPr>
          <w:rFonts w:cstheme="minorHAnsi"/>
          <w:sz w:val="28"/>
          <w:szCs w:val="28"/>
        </w:rPr>
      </w:pPr>
      <w:r>
        <w:rPr>
          <w:rFonts w:cstheme="minorHAnsi"/>
          <w:sz w:val="28"/>
          <w:szCs w:val="28"/>
        </w:rPr>
        <w:t>…</w:t>
      </w:r>
      <w:r w:rsidR="00C47442" w:rsidRPr="00C47442">
        <w:rPr>
          <w:rFonts w:cstheme="minorHAnsi"/>
          <w:sz w:val="28"/>
          <w:szCs w:val="28"/>
        </w:rPr>
        <w:t xml:space="preserve"> and for the first part of the first season I was here, the chief just </w:t>
      </w:r>
      <w:r w:rsidR="004523DE">
        <w:rPr>
          <w:rFonts w:cstheme="minorHAnsi"/>
          <w:sz w:val="28"/>
          <w:szCs w:val="28"/>
        </w:rPr>
        <w:t xml:space="preserve">never understood how I knew what needed </w:t>
      </w:r>
      <w:proofErr w:type="spellStart"/>
      <w:r w:rsidR="004523DE">
        <w:rPr>
          <w:rFonts w:cstheme="minorHAnsi"/>
          <w:sz w:val="28"/>
          <w:szCs w:val="28"/>
        </w:rPr>
        <w:t>fixin</w:t>
      </w:r>
      <w:proofErr w:type="spellEnd"/>
      <w:r w:rsidR="004523DE">
        <w:rPr>
          <w:rFonts w:cstheme="minorHAnsi"/>
          <w:sz w:val="28"/>
          <w:szCs w:val="28"/>
        </w:rPr>
        <w:t>'. He'd start having me fill out the work assignments. Give him more time to focus on the bigger stuff.</w:t>
      </w:r>
    </w:p>
    <w:p w14:paraId="1DE1F7F2" w14:textId="77777777" w:rsidR="00C47442" w:rsidRPr="00C47442" w:rsidRDefault="00C47442" w:rsidP="00E7564D">
      <w:pPr>
        <w:tabs>
          <w:tab w:val="left" w:pos="720"/>
          <w:tab w:val="left" w:pos="2160"/>
          <w:tab w:val="left" w:pos="3600"/>
          <w:tab w:val="left" w:pos="4320"/>
        </w:tabs>
        <w:rPr>
          <w:rFonts w:cstheme="minorHAnsi"/>
          <w:sz w:val="28"/>
          <w:szCs w:val="28"/>
        </w:rPr>
      </w:pPr>
    </w:p>
    <w:p w14:paraId="00F1CDD1"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577188AA"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 xml:space="preserve">OK, </w:t>
      </w:r>
      <w:r w:rsidR="00C509AF">
        <w:rPr>
          <w:rFonts w:cstheme="minorHAnsi"/>
          <w:sz w:val="28"/>
          <w:szCs w:val="28"/>
        </w:rPr>
        <w:t>Zeke</w:t>
      </w:r>
      <w:r w:rsidR="00C47442" w:rsidRPr="00C47442">
        <w:rPr>
          <w:rFonts w:cstheme="minorHAnsi"/>
          <w:sz w:val="28"/>
          <w:szCs w:val="28"/>
        </w:rPr>
        <w:t>.  What is it that you do at the station?</w:t>
      </w:r>
    </w:p>
    <w:p w14:paraId="3994D560" w14:textId="77777777" w:rsidR="00C47442" w:rsidRPr="00C47442" w:rsidRDefault="00C47442" w:rsidP="00E7564D">
      <w:pPr>
        <w:tabs>
          <w:tab w:val="left" w:pos="720"/>
          <w:tab w:val="left" w:pos="2160"/>
          <w:tab w:val="left" w:pos="3600"/>
          <w:tab w:val="left" w:pos="4320"/>
        </w:tabs>
        <w:rPr>
          <w:rFonts w:cstheme="minorHAnsi"/>
          <w:sz w:val="28"/>
          <w:szCs w:val="28"/>
        </w:rPr>
      </w:pPr>
    </w:p>
    <w:p w14:paraId="1DCA8D3B"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sidR="00C47442" w:rsidRPr="00C47442">
        <w:rPr>
          <w:rFonts w:cstheme="minorHAnsi"/>
          <w:sz w:val="28"/>
          <w:szCs w:val="28"/>
        </w:rPr>
        <w:t>:</w:t>
      </w:r>
      <w:r w:rsidR="00C47442" w:rsidRPr="00C47442">
        <w:rPr>
          <w:rFonts w:cstheme="minorHAnsi"/>
          <w:sz w:val="28"/>
          <w:szCs w:val="28"/>
        </w:rPr>
        <w:tab/>
      </w:r>
    </w:p>
    <w:p w14:paraId="7E98E39A"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correcting him) </w:t>
      </w:r>
    </w:p>
    <w:p w14:paraId="4A607C9C"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My station!</w:t>
      </w:r>
    </w:p>
    <w:p w14:paraId="72995BA3" w14:textId="77777777" w:rsidR="00C47442" w:rsidRPr="00C47442" w:rsidRDefault="00C47442" w:rsidP="00E7564D">
      <w:pPr>
        <w:tabs>
          <w:tab w:val="left" w:pos="720"/>
          <w:tab w:val="left" w:pos="2160"/>
          <w:tab w:val="left" w:pos="3600"/>
          <w:tab w:val="left" w:pos="4320"/>
        </w:tabs>
        <w:rPr>
          <w:rFonts w:cstheme="minorHAnsi"/>
          <w:sz w:val="28"/>
          <w:szCs w:val="28"/>
        </w:rPr>
      </w:pPr>
    </w:p>
    <w:p w14:paraId="005D7CCC"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1D8945E6"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confused) </w:t>
      </w:r>
    </w:p>
    <w:p w14:paraId="364B4D57"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5A4BA3">
        <w:rPr>
          <w:rFonts w:cstheme="minorHAnsi"/>
          <w:sz w:val="28"/>
          <w:szCs w:val="28"/>
        </w:rPr>
        <w:t>…</w:t>
      </w:r>
      <w:r w:rsidR="00C47442" w:rsidRPr="00C47442">
        <w:rPr>
          <w:rFonts w:cstheme="minorHAnsi"/>
          <w:sz w:val="28"/>
          <w:szCs w:val="28"/>
        </w:rPr>
        <w:t>sorry?</w:t>
      </w:r>
    </w:p>
    <w:p w14:paraId="01E2E118" w14:textId="77777777" w:rsidR="00C47442" w:rsidRPr="00C47442" w:rsidRDefault="00C47442" w:rsidP="00E7564D">
      <w:pPr>
        <w:tabs>
          <w:tab w:val="left" w:pos="720"/>
          <w:tab w:val="left" w:pos="2160"/>
          <w:tab w:val="left" w:pos="3600"/>
          <w:tab w:val="left" w:pos="4320"/>
        </w:tabs>
        <w:rPr>
          <w:rFonts w:cstheme="minorHAnsi"/>
          <w:sz w:val="28"/>
          <w:szCs w:val="28"/>
        </w:rPr>
      </w:pPr>
    </w:p>
    <w:p w14:paraId="77E20B11"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Pr>
          <w:rFonts w:cstheme="minorHAnsi"/>
          <w:sz w:val="28"/>
          <w:szCs w:val="28"/>
        </w:rPr>
        <w:t xml:space="preserve">: </w:t>
      </w:r>
      <w:r>
        <w:rPr>
          <w:rFonts w:cstheme="minorHAnsi"/>
          <w:sz w:val="28"/>
          <w:szCs w:val="28"/>
        </w:rPr>
        <w:tab/>
      </w:r>
    </w:p>
    <w:p w14:paraId="35CF719B" w14:textId="77777777" w:rsidR="00C47442" w:rsidRPr="00C47442" w:rsidRDefault="00C47442" w:rsidP="00B30350">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See, now I know </w:t>
      </w:r>
      <w:r w:rsidR="00702297">
        <w:rPr>
          <w:rFonts w:cstheme="minorHAnsi"/>
          <w:sz w:val="28"/>
          <w:szCs w:val="28"/>
        </w:rPr>
        <w:t>Waynewright</w:t>
      </w:r>
      <w:r w:rsidRPr="00C47442">
        <w:rPr>
          <w:rFonts w:cstheme="minorHAnsi"/>
          <w:sz w:val="28"/>
          <w:szCs w:val="28"/>
        </w:rPr>
        <w:t xml:space="preserve"> is the man on the throne, making all the rules and accepting all the awards and whatnot, but the station. . .She's a special lady.</w:t>
      </w:r>
    </w:p>
    <w:p w14:paraId="72461D66" w14:textId="77777777" w:rsidR="00C47442" w:rsidRPr="00C47442" w:rsidRDefault="00C47442" w:rsidP="00E7564D">
      <w:pPr>
        <w:tabs>
          <w:tab w:val="left" w:pos="720"/>
          <w:tab w:val="left" w:pos="2160"/>
          <w:tab w:val="left" w:pos="3600"/>
          <w:tab w:val="left" w:pos="4320"/>
        </w:tabs>
        <w:rPr>
          <w:rFonts w:cstheme="minorHAnsi"/>
          <w:sz w:val="28"/>
          <w:szCs w:val="28"/>
        </w:rPr>
      </w:pPr>
    </w:p>
    <w:p w14:paraId="06E2C6F2"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44F6F32D"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 xml:space="preserve">(Still </w:t>
      </w:r>
      <w:r>
        <w:rPr>
          <w:rFonts w:cstheme="minorHAnsi"/>
          <w:sz w:val="28"/>
          <w:szCs w:val="28"/>
        </w:rPr>
        <w:t xml:space="preserve">confused) </w:t>
      </w:r>
    </w:p>
    <w:p w14:paraId="50DBE734"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So you run the station?</w:t>
      </w:r>
    </w:p>
    <w:p w14:paraId="1F419846" w14:textId="77777777" w:rsidR="00C47442" w:rsidRPr="00C47442" w:rsidRDefault="00C47442" w:rsidP="00E7564D">
      <w:pPr>
        <w:tabs>
          <w:tab w:val="left" w:pos="720"/>
          <w:tab w:val="left" w:pos="2160"/>
          <w:tab w:val="left" w:pos="3600"/>
          <w:tab w:val="left" w:pos="4320"/>
        </w:tabs>
        <w:rPr>
          <w:rFonts w:cstheme="minorHAnsi"/>
          <w:sz w:val="28"/>
          <w:szCs w:val="28"/>
        </w:rPr>
      </w:pPr>
    </w:p>
    <w:p w14:paraId="327B7BDD"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sidR="00C47442" w:rsidRPr="00C47442">
        <w:rPr>
          <w:rFonts w:cstheme="minorHAnsi"/>
          <w:sz w:val="28"/>
          <w:szCs w:val="28"/>
        </w:rPr>
        <w:t>:</w:t>
      </w:r>
      <w:r w:rsidR="00C47442" w:rsidRPr="00C47442">
        <w:rPr>
          <w:rFonts w:cstheme="minorHAnsi"/>
          <w:sz w:val="28"/>
          <w:szCs w:val="28"/>
        </w:rPr>
        <w:tab/>
      </w:r>
    </w:p>
    <w:p w14:paraId="464B9D3C"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laughs) </w:t>
      </w:r>
    </w:p>
    <w:p w14:paraId="5DDBD95E" w14:textId="77777777" w:rsidR="00C47442" w:rsidRPr="00C47442" w:rsidRDefault="00C47442" w:rsidP="00B30350">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Naw </w:t>
      </w:r>
      <w:proofErr w:type="spellStart"/>
      <w:r w:rsidRPr="00C47442">
        <w:rPr>
          <w:rFonts w:cstheme="minorHAnsi"/>
          <w:sz w:val="28"/>
          <w:szCs w:val="28"/>
        </w:rPr>
        <w:t>Naw</w:t>
      </w:r>
      <w:proofErr w:type="spellEnd"/>
      <w:r w:rsidRPr="00C47442">
        <w:rPr>
          <w:rFonts w:cstheme="minorHAnsi"/>
          <w:sz w:val="28"/>
          <w:szCs w:val="28"/>
        </w:rPr>
        <w:t xml:space="preserve"> Naw</w:t>
      </w:r>
      <w:r w:rsidR="005A4BA3">
        <w:rPr>
          <w:rFonts w:cstheme="minorHAnsi"/>
          <w:sz w:val="28"/>
          <w:szCs w:val="28"/>
        </w:rPr>
        <w:t>…</w:t>
      </w:r>
      <w:r w:rsidRPr="00C47442">
        <w:rPr>
          <w:rFonts w:cstheme="minorHAnsi"/>
          <w:sz w:val="28"/>
          <w:szCs w:val="28"/>
        </w:rPr>
        <w:t>ok so, you ever have a car you loved? A truck? Jeep? Whatever?</w:t>
      </w:r>
    </w:p>
    <w:p w14:paraId="562ECB6E" w14:textId="77777777" w:rsidR="00C47442" w:rsidRDefault="00C47442" w:rsidP="00E7564D">
      <w:pPr>
        <w:tabs>
          <w:tab w:val="left" w:pos="720"/>
          <w:tab w:val="left" w:pos="2160"/>
          <w:tab w:val="left" w:pos="3600"/>
          <w:tab w:val="left" w:pos="4320"/>
        </w:tabs>
        <w:rPr>
          <w:rFonts w:cstheme="minorHAnsi"/>
          <w:sz w:val="28"/>
          <w:szCs w:val="28"/>
        </w:rPr>
      </w:pPr>
    </w:p>
    <w:p w14:paraId="5C3F2475" w14:textId="77777777" w:rsidR="005A4BA3" w:rsidRPr="00C47442" w:rsidRDefault="005A4BA3" w:rsidP="00E7564D">
      <w:pPr>
        <w:tabs>
          <w:tab w:val="left" w:pos="720"/>
          <w:tab w:val="left" w:pos="2160"/>
          <w:tab w:val="left" w:pos="3600"/>
          <w:tab w:val="left" w:pos="4320"/>
        </w:tabs>
        <w:rPr>
          <w:rFonts w:cstheme="minorHAnsi"/>
          <w:sz w:val="28"/>
          <w:szCs w:val="28"/>
        </w:rPr>
      </w:pPr>
    </w:p>
    <w:p w14:paraId="7D66931D"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6326ADFA"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Well yeah, sure.</w:t>
      </w:r>
    </w:p>
    <w:p w14:paraId="5DED45FB" w14:textId="77777777" w:rsidR="00C47442" w:rsidRPr="00C47442" w:rsidRDefault="00C47442" w:rsidP="00E7564D">
      <w:pPr>
        <w:tabs>
          <w:tab w:val="left" w:pos="720"/>
          <w:tab w:val="left" w:pos="2160"/>
          <w:tab w:val="left" w:pos="3600"/>
          <w:tab w:val="left" w:pos="4320"/>
        </w:tabs>
        <w:rPr>
          <w:rFonts w:cstheme="minorHAnsi"/>
          <w:sz w:val="28"/>
          <w:szCs w:val="28"/>
        </w:rPr>
      </w:pPr>
    </w:p>
    <w:p w14:paraId="72A2992E"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sidR="00C47442" w:rsidRPr="00C47442">
        <w:rPr>
          <w:rFonts w:cstheme="minorHAnsi"/>
          <w:sz w:val="28"/>
          <w:szCs w:val="28"/>
        </w:rPr>
        <w:t>:</w:t>
      </w:r>
      <w:r w:rsidR="00C47442" w:rsidRPr="00C47442">
        <w:rPr>
          <w:rFonts w:cstheme="minorHAnsi"/>
          <w:sz w:val="28"/>
          <w:szCs w:val="28"/>
        </w:rPr>
        <w:tab/>
      </w:r>
    </w:p>
    <w:p w14:paraId="62DB623C"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curious) </w:t>
      </w:r>
    </w:p>
    <w:p w14:paraId="155480A0"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What was she?</w:t>
      </w:r>
    </w:p>
    <w:p w14:paraId="65D73205" w14:textId="77777777" w:rsidR="00C47442" w:rsidRPr="00C47442" w:rsidRDefault="00C47442" w:rsidP="00E7564D">
      <w:pPr>
        <w:tabs>
          <w:tab w:val="left" w:pos="720"/>
          <w:tab w:val="left" w:pos="2160"/>
          <w:tab w:val="left" w:pos="3600"/>
          <w:tab w:val="left" w:pos="4320"/>
        </w:tabs>
        <w:rPr>
          <w:rFonts w:cstheme="minorHAnsi"/>
          <w:sz w:val="28"/>
          <w:szCs w:val="28"/>
        </w:rPr>
      </w:pPr>
    </w:p>
    <w:p w14:paraId="0BA6D6FE"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1A927457"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chuckles) </w:t>
      </w:r>
    </w:p>
    <w:p w14:paraId="7F85EB91"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68 Chevy Camaro.</w:t>
      </w:r>
    </w:p>
    <w:p w14:paraId="4FAB2232" w14:textId="77777777" w:rsidR="00C47442" w:rsidRPr="00C47442" w:rsidRDefault="00C47442" w:rsidP="00E7564D">
      <w:pPr>
        <w:tabs>
          <w:tab w:val="left" w:pos="720"/>
          <w:tab w:val="left" w:pos="2160"/>
          <w:tab w:val="left" w:pos="3600"/>
          <w:tab w:val="left" w:pos="4320"/>
        </w:tabs>
        <w:rPr>
          <w:rFonts w:cstheme="minorHAnsi"/>
          <w:sz w:val="28"/>
          <w:szCs w:val="28"/>
        </w:rPr>
      </w:pPr>
    </w:p>
    <w:p w14:paraId="734BB00D"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sidR="00C47442" w:rsidRPr="00C47442">
        <w:rPr>
          <w:rFonts w:cstheme="minorHAnsi"/>
          <w:sz w:val="28"/>
          <w:szCs w:val="28"/>
        </w:rPr>
        <w:t>:</w:t>
      </w:r>
      <w:r w:rsidR="00C47442" w:rsidRPr="00C47442">
        <w:rPr>
          <w:rFonts w:cstheme="minorHAnsi"/>
          <w:sz w:val="28"/>
          <w:szCs w:val="28"/>
        </w:rPr>
        <w:tab/>
      </w:r>
    </w:p>
    <w:p w14:paraId="39ADE566"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Impressed) </w:t>
      </w:r>
    </w:p>
    <w:p w14:paraId="5F464B80"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proofErr w:type="spellStart"/>
      <w:r w:rsidR="00C47442" w:rsidRPr="00C47442">
        <w:rPr>
          <w:rFonts w:cstheme="minorHAnsi"/>
          <w:sz w:val="28"/>
          <w:szCs w:val="28"/>
        </w:rPr>
        <w:t>Whoooooooooo</w:t>
      </w:r>
      <w:proofErr w:type="spellEnd"/>
      <w:r w:rsidR="00C47442" w:rsidRPr="00C47442">
        <w:rPr>
          <w:rFonts w:cstheme="minorHAnsi"/>
          <w:sz w:val="28"/>
          <w:szCs w:val="28"/>
        </w:rPr>
        <w:t>! RS?</w:t>
      </w:r>
    </w:p>
    <w:p w14:paraId="26CB5859" w14:textId="77777777" w:rsidR="00C47442" w:rsidRPr="00C47442" w:rsidRDefault="00C47442" w:rsidP="00E7564D">
      <w:pPr>
        <w:tabs>
          <w:tab w:val="left" w:pos="720"/>
          <w:tab w:val="left" w:pos="2160"/>
          <w:tab w:val="left" w:pos="3600"/>
          <w:tab w:val="left" w:pos="4320"/>
        </w:tabs>
        <w:rPr>
          <w:rFonts w:cstheme="minorHAnsi"/>
          <w:sz w:val="28"/>
          <w:szCs w:val="28"/>
        </w:rPr>
      </w:pPr>
    </w:p>
    <w:p w14:paraId="620928EB"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1473B05E"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Proud) </w:t>
      </w:r>
    </w:p>
    <w:p w14:paraId="3541B654"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SS.</w:t>
      </w:r>
    </w:p>
    <w:p w14:paraId="34FC867D" w14:textId="77777777" w:rsidR="00C47442" w:rsidRPr="00C47442" w:rsidRDefault="00C47442" w:rsidP="00E7564D">
      <w:pPr>
        <w:tabs>
          <w:tab w:val="left" w:pos="720"/>
          <w:tab w:val="left" w:pos="2160"/>
          <w:tab w:val="left" w:pos="3600"/>
          <w:tab w:val="left" w:pos="4320"/>
        </w:tabs>
        <w:rPr>
          <w:rFonts w:cstheme="minorHAnsi"/>
          <w:sz w:val="28"/>
          <w:szCs w:val="28"/>
        </w:rPr>
      </w:pPr>
    </w:p>
    <w:p w14:paraId="56C0384F"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sidR="00C47442" w:rsidRPr="00C47442">
        <w:rPr>
          <w:rFonts w:cstheme="minorHAnsi"/>
          <w:sz w:val="28"/>
          <w:szCs w:val="28"/>
        </w:rPr>
        <w:t>:</w:t>
      </w:r>
      <w:r w:rsidR="00C47442" w:rsidRPr="00C47442">
        <w:rPr>
          <w:rFonts w:cstheme="minorHAnsi"/>
          <w:sz w:val="28"/>
          <w:szCs w:val="28"/>
        </w:rPr>
        <w:tab/>
      </w:r>
    </w:p>
    <w:p w14:paraId="273D12CE"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HAPPY) </w:t>
      </w:r>
    </w:p>
    <w:p w14:paraId="6D073616"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68 Chevrolet Camaro SS 4-speed!  350?</w:t>
      </w:r>
    </w:p>
    <w:p w14:paraId="48B2CE3F" w14:textId="77777777" w:rsidR="00C47442" w:rsidRPr="00C47442" w:rsidRDefault="00C47442" w:rsidP="00E7564D">
      <w:pPr>
        <w:tabs>
          <w:tab w:val="left" w:pos="720"/>
          <w:tab w:val="left" w:pos="2160"/>
          <w:tab w:val="left" w:pos="3600"/>
          <w:tab w:val="left" w:pos="4320"/>
        </w:tabs>
        <w:rPr>
          <w:rFonts w:cstheme="minorHAnsi"/>
          <w:sz w:val="28"/>
          <w:szCs w:val="28"/>
        </w:rPr>
      </w:pPr>
    </w:p>
    <w:p w14:paraId="0E9F2214"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09EB0EEB"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Smiling) </w:t>
      </w:r>
    </w:p>
    <w:p w14:paraId="19A802F3"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396</w:t>
      </w:r>
    </w:p>
    <w:p w14:paraId="5D85D2E2" w14:textId="77777777" w:rsidR="00C47442" w:rsidRPr="00C47442" w:rsidRDefault="00C47442" w:rsidP="00E7564D">
      <w:pPr>
        <w:tabs>
          <w:tab w:val="left" w:pos="720"/>
          <w:tab w:val="left" w:pos="2160"/>
          <w:tab w:val="left" w:pos="3600"/>
          <w:tab w:val="left" w:pos="4320"/>
        </w:tabs>
        <w:rPr>
          <w:rFonts w:cstheme="minorHAnsi"/>
          <w:sz w:val="28"/>
          <w:szCs w:val="28"/>
        </w:rPr>
      </w:pPr>
    </w:p>
    <w:p w14:paraId="71F80130"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sidR="00C47442" w:rsidRPr="00C47442">
        <w:rPr>
          <w:rFonts w:cstheme="minorHAnsi"/>
          <w:sz w:val="28"/>
          <w:szCs w:val="28"/>
        </w:rPr>
        <w:t>:</w:t>
      </w:r>
      <w:r w:rsidR="00C47442" w:rsidRPr="00C47442">
        <w:rPr>
          <w:rFonts w:cstheme="minorHAnsi"/>
          <w:sz w:val="28"/>
          <w:szCs w:val="28"/>
        </w:rPr>
        <w:tab/>
      </w:r>
    </w:p>
    <w:p w14:paraId="52528D84"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Claps his hands once) </w:t>
      </w:r>
    </w:p>
    <w:p w14:paraId="440BDD31" w14:textId="77777777" w:rsidR="00C47442" w:rsidRPr="00C47442" w:rsidRDefault="00B30350" w:rsidP="00B30350">
      <w:pPr>
        <w:tabs>
          <w:tab w:val="left" w:pos="720"/>
          <w:tab w:val="left" w:pos="2160"/>
          <w:tab w:val="left" w:pos="3600"/>
          <w:tab w:val="left" w:pos="4320"/>
        </w:tabs>
        <w:ind w:left="2160"/>
        <w:rPr>
          <w:rFonts w:cstheme="minorHAnsi"/>
          <w:sz w:val="28"/>
          <w:szCs w:val="28"/>
        </w:rPr>
      </w:pPr>
      <w:r>
        <w:rPr>
          <w:rFonts w:cstheme="minorHAnsi"/>
          <w:sz w:val="28"/>
          <w:szCs w:val="28"/>
        </w:rPr>
        <w:t>Then</w:t>
      </w:r>
      <w:r w:rsidR="00C47442" w:rsidRPr="00C47442">
        <w:rPr>
          <w:rFonts w:cstheme="minorHAnsi"/>
          <w:sz w:val="28"/>
          <w:szCs w:val="28"/>
        </w:rPr>
        <w:t xml:space="preserve"> you know EXACTLY what I'm talking about!  375 Horsepower! V-8 engine and zero to 60 in six seconds.</w:t>
      </w:r>
    </w:p>
    <w:p w14:paraId="16316B48" w14:textId="77777777" w:rsidR="00C47442" w:rsidRPr="00C47442" w:rsidRDefault="00C47442" w:rsidP="00E7564D">
      <w:pPr>
        <w:tabs>
          <w:tab w:val="left" w:pos="720"/>
          <w:tab w:val="left" w:pos="2160"/>
          <w:tab w:val="left" w:pos="3600"/>
          <w:tab w:val="left" w:pos="4320"/>
        </w:tabs>
        <w:rPr>
          <w:rFonts w:cstheme="minorHAnsi"/>
          <w:sz w:val="28"/>
          <w:szCs w:val="28"/>
        </w:rPr>
      </w:pPr>
    </w:p>
    <w:p w14:paraId="00ED71C4"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3032200E"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Regains composure) </w:t>
      </w:r>
    </w:p>
    <w:p w14:paraId="0E04873E"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 xml:space="preserve">Actually </w:t>
      </w:r>
      <w:r w:rsidR="005A4BA3">
        <w:rPr>
          <w:rFonts w:cstheme="minorHAnsi"/>
          <w:sz w:val="28"/>
          <w:szCs w:val="28"/>
        </w:rPr>
        <w:t>…</w:t>
      </w:r>
      <w:r w:rsidR="00C47442" w:rsidRPr="00C47442">
        <w:rPr>
          <w:rFonts w:cstheme="minorHAnsi"/>
          <w:sz w:val="28"/>
          <w:szCs w:val="28"/>
        </w:rPr>
        <w:t>no</w:t>
      </w:r>
      <w:r w:rsidR="00C829FF">
        <w:rPr>
          <w:rFonts w:cstheme="minorHAnsi"/>
          <w:sz w:val="28"/>
          <w:szCs w:val="28"/>
        </w:rPr>
        <w:t>, what are you talking about?</w:t>
      </w:r>
    </w:p>
    <w:p w14:paraId="5EC4FF72" w14:textId="77777777" w:rsidR="00C47442" w:rsidRPr="00C47442" w:rsidRDefault="00C47442" w:rsidP="00E7564D">
      <w:pPr>
        <w:tabs>
          <w:tab w:val="left" w:pos="720"/>
          <w:tab w:val="left" w:pos="2160"/>
          <w:tab w:val="left" w:pos="3600"/>
          <w:tab w:val="left" w:pos="4320"/>
        </w:tabs>
        <w:rPr>
          <w:rFonts w:cstheme="minorHAnsi"/>
          <w:sz w:val="28"/>
          <w:szCs w:val="28"/>
        </w:rPr>
      </w:pPr>
    </w:p>
    <w:p w14:paraId="46889729"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p>
    <w:p w14:paraId="011BE0DB" w14:textId="77777777" w:rsidR="00B30350" w:rsidRDefault="00B30350" w:rsidP="00E7564D">
      <w:pPr>
        <w:tabs>
          <w:tab w:val="left" w:pos="720"/>
          <w:tab w:val="left" w:pos="2160"/>
          <w:tab w:val="left" w:pos="3600"/>
          <w:tab w:val="left" w:pos="4320"/>
        </w:tabs>
        <w:rPr>
          <w:rFonts w:cstheme="minorHAnsi"/>
          <w:sz w:val="28"/>
          <w:szCs w:val="28"/>
        </w:rPr>
      </w:pPr>
    </w:p>
    <w:p w14:paraId="258DE6AF" w14:textId="77777777" w:rsidR="00B30350" w:rsidRDefault="00B30350" w:rsidP="00E7564D">
      <w:pPr>
        <w:tabs>
          <w:tab w:val="left" w:pos="720"/>
          <w:tab w:val="left" w:pos="2160"/>
          <w:tab w:val="left" w:pos="3600"/>
          <w:tab w:val="left" w:pos="4320"/>
        </w:tabs>
        <w:rPr>
          <w:rFonts w:cstheme="minorHAnsi"/>
          <w:sz w:val="28"/>
          <w:szCs w:val="28"/>
        </w:rPr>
      </w:pPr>
    </w:p>
    <w:p w14:paraId="4FD79919"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sidR="00C47442" w:rsidRPr="00C47442">
        <w:rPr>
          <w:rFonts w:cstheme="minorHAnsi"/>
          <w:sz w:val="28"/>
          <w:szCs w:val="28"/>
        </w:rPr>
        <w:t>:</w:t>
      </w:r>
      <w:r w:rsidR="00C47442" w:rsidRPr="00C47442">
        <w:rPr>
          <w:rFonts w:cstheme="minorHAnsi"/>
          <w:sz w:val="28"/>
          <w:szCs w:val="28"/>
        </w:rPr>
        <w:tab/>
      </w:r>
    </w:p>
    <w:p w14:paraId="1D192B0A" w14:textId="77777777" w:rsidR="00B30350" w:rsidRDefault="00B30350" w:rsidP="00B30350">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 </w:t>
      </w:r>
      <w:r>
        <w:rPr>
          <w:rFonts w:cstheme="minorHAnsi"/>
          <w:sz w:val="28"/>
          <w:szCs w:val="28"/>
        </w:rPr>
        <w:tab/>
        <w:t xml:space="preserve">(Frustrated) </w:t>
      </w:r>
    </w:p>
    <w:p w14:paraId="6994DD6C" w14:textId="77777777" w:rsidR="00C47442" w:rsidRPr="00C47442" w:rsidRDefault="00C47442" w:rsidP="00B30350">
      <w:pPr>
        <w:tabs>
          <w:tab w:val="left" w:pos="720"/>
          <w:tab w:val="left" w:pos="2160"/>
          <w:tab w:val="left" w:pos="3600"/>
          <w:tab w:val="left" w:pos="4320"/>
        </w:tabs>
        <w:ind w:left="2160"/>
        <w:rPr>
          <w:rFonts w:cstheme="minorHAnsi"/>
          <w:sz w:val="28"/>
          <w:szCs w:val="28"/>
        </w:rPr>
      </w:pPr>
      <w:proofErr w:type="spellStart"/>
      <w:r w:rsidRPr="00C47442">
        <w:rPr>
          <w:rFonts w:cstheme="minorHAnsi"/>
          <w:sz w:val="28"/>
          <w:szCs w:val="28"/>
        </w:rPr>
        <w:t>Awwwwww</w:t>
      </w:r>
      <w:proofErr w:type="spellEnd"/>
      <w:r w:rsidRPr="00C47442">
        <w:rPr>
          <w:rFonts w:cstheme="minorHAnsi"/>
          <w:sz w:val="28"/>
          <w:szCs w:val="28"/>
        </w:rPr>
        <w:t xml:space="preserve">! (sigh) OK, you going down the highway, doing </w:t>
      </w:r>
      <w:r w:rsidR="005011C9">
        <w:rPr>
          <w:rFonts w:cstheme="minorHAnsi"/>
          <w:sz w:val="28"/>
          <w:szCs w:val="28"/>
        </w:rPr>
        <w:t>sixty</w:t>
      </w:r>
      <w:r w:rsidRPr="00C47442">
        <w:rPr>
          <w:rFonts w:cstheme="minorHAnsi"/>
          <w:sz w:val="28"/>
          <w:szCs w:val="28"/>
        </w:rPr>
        <w:t>. . .</w:t>
      </w:r>
      <w:r w:rsidR="005011C9">
        <w:rPr>
          <w:rFonts w:cstheme="minorHAnsi"/>
          <w:sz w:val="28"/>
          <w:szCs w:val="28"/>
        </w:rPr>
        <w:t>sixty-five</w:t>
      </w:r>
      <w:r w:rsidRPr="00C47442">
        <w:rPr>
          <w:rFonts w:cstheme="minorHAnsi"/>
          <w:sz w:val="28"/>
          <w:szCs w:val="28"/>
        </w:rPr>
        <w:t xml:space="preserve">. You know every vibration through the steering wheel.  You know the way the air should sound around the windshield.  Every bump in the road either feels like the shocks are </w:t>
      </w:r>
      <w:r w:rsidR="00C829FF">
        <w:rPr>
          <w:rFonts w:cstheme="minorHAnsi"/>
          <w:sz w:val="28"/>
          <w:szCs w:val="28"/>
        </w:rPr>
        <w:t xml:space="preserve">either </w:t>
      </w:r>
      <w:r w:rsidRPr="00C47442">
        <w:rPr>
          <w:rFonts w:cstheme="minorHAnsi"/>
          <w:sz w:val="28"/>
          <w:szCs w:val="28"/>
        </w:rPr>
        <w:t>fine, or something feel</w:t>
      </w:r>
      <w:r w:rsidR="00AF3964">
        <w:rPr>
          <w:rFonts w:cstheme="minorHAnsi"/>
          <w:sz w:val="28"/>
          <w:szCs w:val="28"/>
        </w:rPr>
        <w:t>s</w:t>
      </w:r>
      <w:r w:rsidRPr="00C47442">
        <w:rPr>
          <w:rFonts w:cstheme="minorHAnsi"/>
          <w:sz w:val="28"/>
          <w:szCs w:val="28"/>
        </w:rPr>
        <w:t xml:space="preserve"> really wrong.</w:t>
      </w:r>
    </w:p>
    <w:p w14:paraId="0EFF5A52" w14:textId="77777777" w:rsidR="00C47442" w:rsidRPr="00C47442" w:rsidRDefault="00C47442" w:rsidP="00E7564D">
      <w:pPr>
        <w:tabs>
          <w:tab w:val="left" w:pos="720"/>
          <w:tab w:val="left" w:pos="2160"/>
          <w:tab w:val="left" w:pos="3600"/>
          <w:tab w:val="left" w:pos="4320"/>
        </w:tabs>
        <w:rPr>
          <w:rFonts w:cstheme="minorHAnsi"/>
          <w:sz w:val="28"/>
          <w:szCs w:val="28"/>
        </w:rPr>
      </w:pPr>
    </w:p>
    <w:p w14:paraId="7538A658"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195284C4"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gets it) </w:t>
      </w:r>
    </w:p>
    <w:p w14:paraId="0DBC245B"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Yeah, that's actually true.</w:t>
      </w:r>
    </w:p>
    <w:p w14:paraId="05CB5FAC" w14:textId="77777777" w:rsidR="00C47442" w:rsidRPr="00C47442" w:rsidRDefault="00C47442" w:rsidP="00E7564D">
      <w:pPr>
        <w:tabs>
          <w:tab w:val="left" w:pos="720"/>
          <w:tab w:val="left" w:pos="2160"/>
          <w:tab w:val="left" w:pos="3600"/>
          <w:tab w:val="left" w:pos="4320"/>
        </w:tabs>
        <w:rPr>
          <w:rFonts w:cstheme="minorHAnsi"/>
          <w:sz w:val="28"/>
          <w:szCs w:val="28"/>
        </w:rPr>
      </w:pPr>
    </w:p>
    <w:p w14:paraId="66220E31"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Pr>
          <w:rFonts w:cstheme="minorHAnsi"/>
          <w:sz w:val="28"/>
          <w:szCs w:val="28"/>
        </w:rPr>
        <w:t>:</w:t>
      </w:r>
      <w:r>
        <w:rPr>
          <w:rFonts w:cstheme="minorHAnsi"/>
          <w:sz w:val="28"/>
          <w:szCs w:val="28"/>
        </w:rPr>
        <w:tab/>
      </w:r>
    </w:p>
    <w:p w14:paraId="43875D4B" w14:textId="77777777" w:rsidR="00C47442" w:rsidRPr="00C47442" w:rsidRDefault="00C47442" w:rsidP="00B30350">
      <w:pPr>
        <w:tabs>
          <w:tab w:val="left" w:pos="720"/>
          <w:tab w:val="left" w:pos="2160"/>
          <w:tab w:val="left" w:pos="3600"/>
          <w:tab w:val="left" w:pos="4320"/>
        </w:tabs>
        <w:ind w:left="2160"/>
        <w:rPr>
          <w:rFonts w:cstheme="minorHAnsi"/>
          <w:sz w:val="28"/>
          <w:szCs w:val="28"/>
        </w:rPr>
      </w:pPr>
      <w:r w:rsidRPr="00C47442">
        <w:rPr>
          <w:rFonts w:cstheme="minorHAnsi"/>
          <w:sz w:val="28"/>
          <w:szCs w:val="28"/>
        </w:rPr>
        <w:t>My man! (snaps fingers) that's how it is with me and my girl here.  I know every ri</w:t>
      </w:r>
      <w:r w:rsidR="005011C9">
        <w:rPr>
          <w:rFonts w:cstheme="minorHAnsi"/>
          <w:sz w:val="28"/>
          <w:szCs w:val="28"/>
        </w:rPr>
        <w:t>vet, every seam. I know when a f</w:t>
      </w:r>
      <w:r w:rsidRPr="00C47442">
        <w:rPr>
          <w:rFonts w:cstheme="minorHAnsi"/>
          <w:sz w:val="28"/>
          <w:szCs w:val="28"/>
        </w:rPr>
        <w:t xml:space="preserve">an unit has a frayed belt that will snap in a week. I know when a generator is at 85% capacity and hasn't had its weekly load test.  (Leans in, slight quieter voice) Sometimes at night, when it's late and </w:t>
      </w:r>
      <w:r w:rsidR="00C829FF">
        <w:rPr>
          <w:rFonts w:cstheme="minorHAnsi"/>
          <w:sz w:val="28"/>
          <w:szCs w:val="28"/>
        </w:rPr>
        <w:t>quiet</w:t>
      </w:r>
      <w:r w:rsidRPr="00C47442">
        <w:rPr>
          <w:rFonts w:cstheme="minorHAnsi"/>
          <w:sz w:val="28"/>
          <w:szCs w:val="28"/>
        </w:rPr>
        <w:t>, I can tell just by the way the floor vibrates where the air balance is off.</w:t>
      </w:r>
    </w:p>
    <w:p w14:paraId="3B12EAE0" w14:textId="77777777" w:rsidR="00C47442" w:rsidRPr="00C47442" w:rsidRDefault="00C47442" w:rsidP="00E7564D">
      <w:pPr>
        <w:tabs>
          <w:tab w:val="left" w:pos="720"/>
          <w:tab w:val="left" w:pos="2160"/>
          <w:tab w:val="left" w:pos="3600"/>
          <w:tab w:val="left" w:pos="4320"/>
        </w:tabs>
        <w:rPr>
          <w:rFonts w:cstheme="minorHAnsi"/>
          <w:sz w:val="28"/>
          <w:szCs w:val="28"/>
        </w:rPr>
      </w:pPr>
    </w:p>
    <w:p w14:paraId="5FC96B0A"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r>
        <w:rPr>
          <w:rFonts w:cstheme="minorHAnsi"/>
          <w:sz w:val="28"/>
          <w:szCs w:val="28"/>
        </w:rPr>
        <w:tab/>
      </w:r>
    </w:p>
    <w:p w14:paraId="4D1C4C67"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I understand. You don't run the station; you keep her running.</w:t>
      </w:r>
    </w:p>
    <w:p w14:paraId="51ABE93A" w14:textId="77777777" w:rsidR="00C47442" w:rsidRPr="00C47442" w:rsidRDefault="00C47442" w:rsidP="00E7564D">
      <w:pPr>
        <w:tabs>
          <w:tab w:val="left" w:pos="720"/>
          <w:tab w:val="left" w:pos="2160"/>
          <w:tab w:val="left" w:pos="3600"/>
          <w:tab w:val="left" w:pos="4320"/>
        </w:tabs>
        <w:rPr>
          <w:rFonts w:cstheme="minorHAnsi"/>
          <w:sz w:val="28"/>
          <w:szCs w:val="28"/>
        </w:rPr>
      </w:pPr>
    </w:p>
    <w:p w14:paraId="4B1F3FCB"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Pr>
          <w:rFonts w:cstheme="minorHAnsi"/>
          <w:sz w:val="28"/>
          <w:szCs w:val="28"/>
        </w:rPr>
        <w:t>:</w:t>
      </w:r>
      <w:r>
        <w:rPr>
          <w:rFonts w:cstheme="minorHAnsi"/>
          <w:sz w:val="28"/>
          <w:szCs w:val="28"/>
        </w:rPr>
        <w:tab/>
      </w:r>
    </w:p>
    <w:p w14:paraId="08DF33E7"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I keep her</w:t>
      </w:r>
      <w:r w:rsidR="005A4BA3">
        <w:rPr>
          <w:rFonts w:cstheme="minorHAnsi"/>
          <w:sz w:val="28"/>
          <w:szCs w:val="28"/>
        </w:rPr>
        <w:t>…</w:t>
      </w:r>
      <w:r w:rsidR="00C47442" w:rsidRPr="00C47442">
        <w:rPr>
          <w:rFonts w:cstheme="minorHAnsi"/>
          <w:sz w:val="28"/>
          <w:szCs w:val="28"/>
        </w:rPr>
        <w:t xml:space="preserve"> happy!</w:t>
      </w:r>
    </w:p>
    <w:p w14:paraId="75D6E0A2" w14:textId="77777777" w:rsidR="00C47442" w:rsidRPr="00C47442" w:rsidRDefault="00C47442" w:rsidP="00E7564D">
      <w:pPr>
        <w:tabs>
          <w:tab w:val="left" w:pos="720"/>
          <w:tab w:val="left" w:pos="2160"/>
          <w:tab w:val="left" w:pos="3600"/>
          <w:tab w:val="left" w:pos="4320"/>
        </w:tabs>
        <w:rPr>
          <w:rFonts w:cstheme="minorHAnsi"/>
          <w:sz w:val="28"/>
          <w:szCs w:val="28"/>
        </w:rPr>
      </w:pPr>
    </w:p>
    <w:p w14:paraId="4F749E23"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47E38526"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snaps himself back)</w:t>
      </w:r>
    </w:p>
    <w:p w14:paraId="7E77D3E0"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OK, so how well did you know Doctor Rodney?</w:t>
      </w:r>
    </w:p>
    <w:p w14:paraId="560826BE" w14:textId="77777777" w:rsidR="00C47442" w:rsidRPr="00C47442" w:rsidRDefault="00C47442" w:rsidP="00E7564D">
      <w:pPr>
        <w:tabs>
          <w:tab w:val="left" w:pos="720"/>
          <w:tab w:val="left" w:pos="2160"/>
          <w:tab w:val="left" w:pos="3600"/>
          <w:tab w:val="left" w:pos="4320"/>
        </w:tabs>
        <w:rPr>
          <w:rFonts w:cstheme="minorHAnsi"/>
          <w:sz w:val="28"/>
          <w:szCs w:val="28"/>
        </w:rPr>
      </w:pPr>
    </w:p>
    <w:p w14:paraId="11C3364C"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Pr>
          <w:rFonts w:cstheme="minorHAnsi"/>
          <w:sz w:val="28"/>
          <w:szCs w:val="28"/>
        </w:rPr>
        <w:t>:</w:t>
      </w:r>
    </w:p>
    <w:p w14:paraId="0906AAF9"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Knew who he was.  Can't say we were friends or nothing.</w:t>
      </w:r>
    </w:p>
    <w:p w14:paraId="5FD9D01F" w14:textId="77777777" w:rsidR="00C47442" w:rsidRPr="00C47442" w:rsidRDefault="00C47442" w:rsidP="00E7564D">
      <w:pPr>
        <w:tabs>
          <w:tab w:val="left" w:pos="720"/>
          <w:tab w:val="left" w:pos="2160"/>
          <w:tab w:val="left" w:pos="3600"/>
          <w:tab w:val="left" w:pos="4320"/>
        </w:tabs>
        <w:rPr>
          <w:rFonts w:cstheme="minorHAnsi"/>
          <w:sz w:val="28"/>
          <w:szCs w:val="28"/>
        </w:rPr>
      </w:pPr>
    </w:p>
    <w:p w14:paraId="421221E8"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r>
        <w:rPr>
          <w:rFonts w:cstheme="minorHAnsi"/>
          <w:sz w:val="28"/>
          <w:szCs w:val="28"/>
        </w:rPr>
        <w:tab/>
      </w:r>
    </w:p>
    <w:p w14:paraId="4CABA9A8"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Get along OK?</w:t>
      </w:r>
    </w:p>
    <w:p w14:paraId="70986CD7" w14:textId="77777777" w:rsidR="00B30350" w:rsidRPr="00C47442" w:rsidRDefault="00B30350" w:rsidP="00E7564D">
      <w:pPr>
        <w:tabs>
          <w:tab w:val="left" w:pos="720"/>
          <w:tab w:val="left" w:pos="2160"/>
          <w:tab w:val="left" w:pos="3600"/>
          <w:tab w:val="left" w:pos="4320"/>
        </w:tabs>
        <w:rPr>
          <w:rFonts w:cstheme="minorHAnsi"/>
          <w:sz w:val="28"/>
          <w:szCs w:val="28"/>
        </w:rPr>
      </w:pPr>
    </w:p>
    <w:p w14:paraId="22947A01"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Pr>
          <w:rFonts w:cstheme="minorHAnsi"/>
          <w:sz w:val="28"/>
          <w:szCs w:val="28"/>
        </w:rPr>
        <w:t>:</w:t>
      </w:r>
      <w:r>
        <w:rPr>
          <w:rFonts w:cstheme="minorHAnsi"/>
          <w:sz w:val="28"/>
          <w:szCs w:val="28"/>
        </w:rPr>
        <w:tab/>
      </w:r>
    </w:p>
    <w:p w14:paraId="3519429E" w14:textId="77777777" w:rsidR="00C47442" w:rsidRPr="00C47442" w:rsidRDefault="00C47442" w:rsidP="00B30350">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Along </w:t>
      </w:r>
      <w:r w:rsidR="00C829FF">
        <w:rPr>
          <w:rFonts w:cstheme="minorHAnsi"/>
          <w:sz w:val="28"/>
          <w:szCs w:val="28"/>
        </w:rPr>
        <w:t>as well as any two Beakers and c</w:t>
      </w:r>
      <w:r w:rsidRPr="00C47442">
        <w:rPr>
          <w:rFonts w:cstheme="minorHAnsi"/>
          <w:sz w:val="28"/>
          <w:szCs w:val="28"/>
        </w:rPr>
        <w:t>ontractors get. You had to have seen by now; DeWalts &amp; Beakers don't typically mix. (Thinks a sec, reconsiders) Naw! That ain't 100% true.  Some of the beakers are alright.  They don't look down on us or anyt</w:t>
      </w:r>
      <w:r w:rsidR="00C829FF">
        <w:rPr>
          <w:rFonts w:cstheme="minorHAnsi"/>
          <w:sz w:val="28"/>
          <w:szCs w:val="28"/>
        </w:rPr>
        <w:t>hing. Then there are the other B</w:t>
      </w:r>
      <w:r w:rsidRPr="00C47442">
        <w:rPr>
          <w:rFonts w:cstheme="minorHAnsi"/>
          <w:sz w:val="28"/>
          <w:szCs w:val="28"/>
        </w:rPr>
        <w:t>eakers. The ones who think we're 'the help'. Not scientist, so not worth caring about. Those the Beakers I can't stand.</w:t>
      </w:r>
    </w:p>
    <w:p w14:paraId="251D8177" w14:textId="77777777" w:rsidR="00C47442" w:rsidRPr="00C47442" w:rsidRDefault="00C47442" w:rsidP="00E7564D">
      <w:pPr>
        <w:tabs>
          <w:tab w:val="left" w:pos="720"/>
          <w:tab w:val="left" w:pos="2160"/>
          <w:tab w:val="left" w:pos="3600"/>
          <w:tab w:val="left" w:pos="4320"/>
        </w:tabs>
        <w:rPr>
          <w:rFonts w:cstheme="minorHAnsi"/>
          <w:sz w:val="28"/>
          <w:szCs w:val="28"/>
        </w:rPr>
      </w:pPr>
    </w:p>
    <w:p w14:paraId="77FC7271"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2ABF4C71"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Questioning)</w:t>
      </w:r>
    </w:p>
    <w:p w14:paraId="07E45A67"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Doctor Rodney in the second group?</w:t>
      </w:r>
    </w:p>
    <w:p w14:paraId="5E6CE29B" w14:textId="77777777" w:rsidR="00C47442" w:rsidRPr="00C47442" w:rsidRDefault="00C47442" w:rsidP="00E7564D">
      <w:pPr>
        <w:tabs>
          <w:tab w:val="left" w:pos="720"/>
          <w:tab w:val="left" w:pos="2160"/>
          <w:tab w:val="left" w:pos="3600"/>
          <w:tab w:val="left" w:pos="4320"/>
        </w:tabs>
        <w:rPr>
          <w:rFonts w:cstheme="minorHAnsi"/>
          <w:sz w:val="28"/>
          <w:szCs w:val="28"/>
        </w:rPr>
      </w:pPr>
    </w:p>
    <w:p w14:paraId="123E2F33"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sidR="00C47442" w:rsidRPr="00C47442">
        <w:rPr>
          <w:rFonts w:cstheme="minorHAnsi"/>
          <w:sz w:val="28"/>
          <w:szCs w:val="28"/>
        </w:rPr>
        <w:t>:</w:t>
      </w:r>
      <w:r w:rsidR="00C47442" w:rsidRPr="00C47442">
        <w:rPr>
          <w:rFonts w:cstheme="minorHAnsi"/>
          <w:sz w:val="28"/>
          <w:szCs w:val="28"/>
        </w:rPr>
        <w:tab/>
      </w:r>
    </w:p>
    <w:p w14:paraId="76A577AA"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factual) </w:t>
      </w:r>
    </w:p>
    <w:p w14:paraId="44ECA12E" w14:textId="77777777" w:rsidR="00C47442" w:rsidRPr="00C47442" w:rsidRDefault="00C47442" w:rsidP="00B30350">
      <w:pPr>
        <w:tabs>
          <w:tab w:val="left" w:pos="720"/>
          <w:tab w:val="left" w:pos="2160"/>
          <w:tab w:val="left" w:pos="3600"/>
          <w:tab w:val="left" w:pos="4320"/>
        </w:tabs>
        <w:ind w:left="2160"/>
        <w:rPr>
          <w:rFonts w:cstheme="minorHAnsi"/>
          <w:sz w:val="28"/>
          <w:szCs w:val="28"/>
        </w:rPr>
      </w:pPr>
      <w:r w:rsidRPr="00C47442">
        <w:rPr>
          <w:rFonts w:cstheme="minorHAnsi"/>
          <w:sz w:val="28"/>
          <w:szCs w:val="28"/>
        </w:rPr>
        <w:t>Doctor Rodney was the Ki</w:t>
      </w:r>
      <w:r w:rsidR="00C829FF">
        <w:rPr>
          <w:rFonts w:cstheme="minorHAnsi"/>
          <w:sz w:val="28"/>
          <w:szCs w:val="28"/>
        </w:rPr>
        <w:t>ng almighty of the second group!</w:t>
      </w:r>
      <w:r w:rsidRPr="00C47442">
        <w:rPr>
          <w:rFonts w:cstheme="minorHAnsi"/>
          <w:sz w:val="28"/>
          <w:szCs w:val="28"/>
        </w:rPr>
        <w:t xml:space="preserve"> He had no respect for anybody unless you had letters after your name.  You think </w:t>
      </w:r>
      <w:r w:rsidR="00702297">
        <w:rPr>
          <w:rFonts w:cstheme="minorHAnsi"/>
          <w:sz w:val="28"/>
          <w:szCs w:val="28"/>
        </w:rPr>
        <w:t>Waynewright</w:t>
      </w:r>
      <w:r w:rsidRPr="00C47442">
        <w:rPr>
          <w:rFonts w:cstheme="minorHAnsi"/>
          <w:sz w:val="28"/>
          <w:szCs w:val="28"/>
        </w:rPr>
        <w:t xml:space="preserve"> is up-tight? (</w:t>
      </w:r>
      <w:proofErr w:type="spellStart"/>
      <w:proofErr w:type="gramStart"/>
      <w:r w:rsidRPr="00C47442">
        <w:rPr>
          <w:rFonts w:cstheme="minorHAnsi"/>
          <w:sz w:val="28"/>
          <w:szCs w:val="28"/>
        </w:rPr>
        <w:t>psssshhhhhhh</w:t>
      </w:r>
      <w:proofErr w:type="spellEnd"/>
      <w:proofErr w:type="gramEnd"/>
      <w:r w:rsidRPr="00C47442">
        <w:rPr>
          <w:rFonts w:cstheme="minorHAnsi"/>
          <w:sz w:val="28"/>
          <w:szCs w:val="28"/>
        </w:rPr>
        <w:t>.) Rodney had a stick so far up his ass you could take out geese with his head.</w:t>
      </w:r>
    </w:p>
    <w:p w14:paraId="44F03542" w14:textId="77777777" w:rsidR="00C47442" w:rsidRPr="00C47442" w:rsidRDefault="00C47442" w:rsidP="00E7564D">
      <w:pPr>
        <w:tabs>
          <w:tab w:val="left" w:pos="720"/>
          <w:tab w:val="left" w:pos="2160"/>
          <w:tab w:val="left" w:pos="3600"/>
          <w:tab w:val="left" w:pos="4320"/>
        </w:tabs>
        <w:rPr>
          <w:rFonts w:cstheme="minorHAnsi"/>
          <w:sz w:val="28"/>
          <w:szCs w:val="28"/>
        </w:rPr>
      </w:pPr>
    </w:p>
    <w:p w14:paraId="4E37ECC2"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r>
        <w:rPr>
          <w:rFonts w:cstheme="minorHAnsi"/>
          <w:sz w:val="28"/>
          <w:szCs w:val="28"/>
        </w:rPr>
        <w:tab/>
      </w:r>
    </w:p>
    <w:p w14:paraId="5282A8C4"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 xml:space="preserve">Any run-ins? </w:t>
      </w:r>
    </w:p>
    <w:p w14:paraId="79913C52" w14:textId="77777777" w:rsidR="00C47442" w:rsidRPr="00C47442" w:rsidRDefault="00C47442" w:rsidP="00E7564D">
      <w:pPr>
        <w:tabs>
          <w:tab w:val="left" w:pos="720"/>
          <w:tab w:val="left" w:pos="2160"/>
          <w:tab w:val="left" w:pos="3600"/>
          <w:tab w:val="left" w:pos="4320"/>
        </w:tabs>
        <w:rPr>
          <w:rFonts w:cstheme="minorHAnsi"/>
          <w:sz w:val="28"/>
          <w:szCs w:val="28"/>
        </w:rPr>
      </w:pPr>
    </w:p>
    <w:p w14:paraId="53C3FCD1" w14:textId="77777777" w:rsidR="00C47442" w:rsidRPr="00C47442" w:rsidRDefault="00C47442" w:rsidP="00E7564D">
      <w:pPr>
        <w:tabs>
          <w:tab w:val="left" w:pos="720"/>
          <w:tab w:val="left" w:pos="2160"/>
          <w:tab w:val="left" w:pos="3600"/>
          <w:tab w:val="left" w:pos="4320"/>
        </w:tabs>
        <w:rPr>
          <w:rFonts w:cstheme="minorHAnsi"/>
          <w:sz w:val="28"/>
          <w:szCs w:val="28"/>
          <w:u w:val="single"/>
        </w:rPr>
      </w:pPr>
      <w:r w:rsidRPr="00C47442">
        <w:rPr>
          <w:rFonts w:cstheme="minorHAnsi"/>
          <w:sz w:val="28"/>
          <w:szCs w:val="28"/>
        </w:rPr>
        <w:tab/>
      </w:r>
      <w:r w:rsidRPr="00C47442">
        <w:rPr>
          <w:rFonts w:cstheme="minorHAnsi"/>
          <w:sz w:val="28"/>
          <w:szCs w:val="28"/>
          <w:u w:val="single"/>
        </w:rPr>
        <w:t>PENCIL WRITING IN NOTEPAD</w:t>
      </w:r>
    </w:p>
    <w:p w14:paraId="20C6AE7A" w14:textId="77777777" w:rsidR="00C47442" w:rsidRPr="00C47442" w:rsidRDefault="00C47442" w:rsidP="00E7564D">
      <w:pPr>
        <w:tabs>
          <w:tab w:val="left" w:pos="720"/>
          <w:tab w:val="left" w:pos="2160"/>
          <w:tab w:val="left" w:pos="3600"/>
          <w:tab w:val="left" w:pos="4320"/>
        </w:tabs>
        <w:rPr>
          <w:rFonts w:cstheme="minorHAnsi"/>
          <w:sz w:val="28"/>
          <w:szCs w:val="28"/>
        </w:rPr>
      </w:pPr>
    </w:p>
    <w:p w14:paraId="01203BEA"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Pr>
          <w:rFonts w:cstheme="minorHAnsi"/>
          <w:sz w:val="28"/>
          <w:szCs w:val="28"/>
        </w:rPr>
        <w:t>:</w:t>
      </w:r>
      <w:r>
        <w:rPr>
          <w:rFonts w:cstheme="minorHAnsi"/>
          <w:sz w:val="28"/>
          <w:szCs w:val="28"/>
        </w:rPr>
        <w:tab/>
      </w:r>
    </w:p>
    <w:p w14:paraId="4CA73F52" w14:textId="77777777" w:rsidR="00C47442" w:rsidRPr="00C47442" w:rsidRDefault="00C47442" w:rsidP="00B30350">
      <w:pPr>
        <w:tabs>
          <w:tab w:val="left" w:pos="720"/>
          <w:tab w:val="left" w:pos="2160"/>
          <w:tab w:val="left" w:pos="3600"/>
          <w:tab w:val="left" w:pos="4320"/>
        </w:tabs>
        <w:ind w:left="2160"/>
        <w:rPr>
          <w:rFonts w:cstheme="minorHAnsi"/>
          <w:sz w:val="28"/>
          <w:szCs w:val="28"/>
        </w:rPr>
      </w:pPr>
      <w:r w:rsidRPr="00C47442">
        <w:rPr>
          <w:rFonts w:cstheme="minorHAnsi"/>
          <w:sz w:val="28"/>
          <w:szCs w:val="28"/>
        </w:rPr>
        <w:t>Not if you want to keep your job! (leans back</w:t>
      </w:r>
      <w:r w:rsidR="00C829FF">
        <w:rPr>
          <w:rFonts w:cstheme="minorHAnsi"/>
          <w:sz w:val="28"/>
          <w:szCs w:val="28"/>
        </w:rPr>
        <w:t>)  Like I said, it's not *all* B</w:t>
      </w:r>
      <w:r w:rsidRPr="00C47442">
        <w:rPr>
          <w:rFonts w:cstheme="minorHAnsi"/>
          <w:sz w:val="28"/>
          <w:szCs w:val="28"/>
        </w:rPr>
        <w:t xml:space="preserve">eakers; I think most of them are good people! *But*, there have been problems going back a long time, longer than me being here.  I took over as chief after </w:t>
      </w:r>
      <w:r w:rsidR="00A03934">
        <w:rPr>
          <w:rFonts w:cstheme="minorHAnsi"/>
          <w:sz w:val="28"/>
          <w:szCs w:val="28"/>
        </w:rPr>
        <w:t>two</w:t>
      </w:r>
      <w:r w:rsidRPr="00C47442">
        <w:rPr>
          <w:rFonts w:cstheme="minorHAnsi"/>
          <w:sz w:val="28"/>
          <w:szCs w:val="28"/>
        </w:rPr>
        <w:t xml:space="preserve"> seasons because the old chief pushed an astronomer who got too drunk and tried to start something.  NSF got called, and the chief was on the next LC-130 out of here.  I got the job.  Some people will tell you Beakers have a license to kill around here. It's not that bad, but I've seen things that if it were one of my crew that did it, there wouldn't be no </w:t>
      </w:r>
      <w:r w:rsidRPr="00C47442">
        <w:rPr>
          <w:rFonts w:cstheme="minorHAnsi"/>
          <w:sz w:val="28"/>
          <w:szCs w:val="28"/>
        </w:rPr>
        <w:lastRenderedPageBreak/>
        <w:t>'disciplinary review'.  Wouldn't be no 'investigation into the matter.  Just pack your bag, wheels up first flight out tomorrow.</w:t>
      </w:r>
    </w:p>
    <w:p w14:paraId="47351949" w14:textId="77777777" w:rsidR="00C47442" w:rsidRPr="00C47442" w:rsidRDefault="00C47442" w:rsidP="00E7564D">
      <w:pPr>
        <w:tabs>
          <w:tab w:val="left" w:pos="720"/>
          <w:tab w:val="left" w:pos="2160"/>
          <w:tab w:val="left" w:pos="3600"/>
          <w:tab w:val="left" w:pos="4320"/>
        </w:tabs>
        <w:rPr>
          <w:rFonts w:cstheme="minorHAnsi"/>
          <w:sz w:val="28"/>
          <w:szCs w:val="28"/>
        </w:rPr>
      </w:pPr>
    </w:p>
    <w:p w14:paraId="5B17EB6C"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r>
        <w:rPr>
          <w:rFonts w:cstheme="minorHAnsi"/>
          <w:sz w:val="28"/>
          <w:szCs w:val="28"/>
        </w:rPr>
        <w:tab/>
      </w:r>
    </w:p>
    <w:p w14:paraId="3FAF6946"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But no run-ins between you and Doctor Rodney?</w:t>
      </w:r>
    </w:p>
    <w:p w14:paraId="47667081" w14:textId="77777777" w:rsidR="00C47442" w:rsidRPr="00C47442" w:rsidRDefault="00C47442" w:rsidP="00E7564D">
      <w:pPr>
        <w:tabs>
          <w:tab w:val="left" w:pos="720"/>
          <w:tab w:val="left" w:pos="2160"/>
          <w:tab w:val="left" w:pos="3600"/>
          <w:tab w:val="left" w:pos="4320"/>
        </w:tabs>
        <w:rPr>
          <w:rFonts w:cstheme="minorHAnsi"/>
          <w:sz w:val="28"/>
          <w:szCs w:val="28"/>
        </w:rPr>
      </w:pPr>
    </w:p>
    <w:p w14:paraId="3FF6E90B"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Pr>
          <w:rFonts w:cstheme="minorHAnsi"/>
          <w:sz w:val="28"/>
          <w:szCs w:val="28"/>
        </w:rPr>
        <w:t>:</w:t>
      </w:r>
      <w:r>
        <w:rPr>
          <w:rFonts w:cstheme="minorHAnsi"/>
          <w:sz w:val="28"/>
          <w:szCs w:val="28"/>
        </w:rPr>
        <w:tab/>
      </w:r>
    </w:p>
    <w:p w14:paraId="7E571F36"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 xml:space="preserve">I wouldn't call in a run-in! </w:t>
      </w:r>
    </w:p>
    <w:p w14:paraId="6F55611C" w14:textId="77777777" w:rsidR="00C47442" w:rsidRPr="00C47442" w:rsidRDefault="00C47442" w:rsidP="00E7564D">
      <w:pPr>
        <w:tabs>
          <w:tab w:val="left" w:pos="720"/>
          <w:tab w:val="left" w:pos="2160"/>
          <w:tab w:val="left" w:pos="3600"/>
          <w:tab w:val="left" w:pos="4320"/>
        </w:tabs>
        <w:rPr>
          <w:rFonts w:cstheme="minorHAnsi"/>
          <w:sz w:val="28"/>
          <w:szCs w:val="28"/>
        </w:rPr>
      </w:pPr>
    </w:p>
    <w:p w14:paraId="397B712C" w14:textId="77777777" w:rsidR="00C47442" w:rsidRPr="00C47442" w:rsidRDefault="00C47442" w:rsidP="00E7564D">
      <w:pPr>
        <w:tabs>
          <w:tab w:val="left" w:pos="720"/>
          <w:tab w:val="left" w:pos="2160"/>
          <w:tab w:val="left" w:pos="3600"/>
          <w:tab w:val="left" w:pos="4320"/>
        </w:tabs>
        <w:rPr>
          <w:rFonts w:cstheme="minorHAnsi"/>
          <w:sz w:val="28"/>
          <w:szCs w:val="28"/>
          <w:u w:val="single"/>
        </w:rPr>
      </w:pPr>
      <w:r w:rsidRPr="00C47442">
        <w:rPr>
          <w:rFonts w:cstheme="minorHAnsi"/>
          <w:sz w:val="28"/>
          <w:szCs w:val="28"/>
        </w:rPr>
        <w:tab/>
      </w:r>
      <w:r w:rsidRPr="00C47442">
        <w:rPr>
          <w:rFonts w:cstheme="minorHAnsi"/>
          <w:sz w:val="28"/>
          <w:szCs w:val="28"/>
          <w:u w:val="single"/>
        </w:rPr>
        <w:t>PENCIL WRITING STOPS</w:t>
      </w:r>
    </w:p>
    <w:p w14:paraId="4FB18484" w14:textId="77777777" w:rsidR="00C47442" w:rsidRPr="00C47442" w:rsidRDefault="00C47442" w:rsidP="00E7564D">
      <w:pPr>
        <w:tabs>
          <w:tab w:val="left" w:pos="720"/>
          <w:tab w:val="left" w:pos="2160"/>
          <w:tab w:val="left" w:pos="3600"/>
          <w:tab w:val="left" w:pos="4320"/>
        </w:tabs>
        <w:rPr>
          <w:rFonts w:cstheme="minorHAnsi"/>
          <w:sz w:val="28"/>
          <w:szCs w:val="28"/>
        </w:rPr>
      </w:pPr>
    </w:p>
    <w:p w14:paraId="6835AC7E"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6E27573B"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curious) </w:t>
      </w:r>
    </w:p>
    <w:p w14:paraId="764A5D21"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What would you call it?</w:t>
      </w:r>
    </w:p>
    <w:p w14:paraId="1DE3AE01" w14:textId="77777777" w:rsidR="00C47442" w:rsidRPr="00C47442" w:rsidRDefault="00C47442" w:rsidP="00E7564D">
      <w:pPr>
        <w:tabs>
          <w:tab w:val="left" w:pos="720"/>
          <w:tab w:val="left" w:pos="2160"/>
          <w:tab w:val="left" w:pos="3600"/>
          <w:tab w:val="left" w:pos="4320"/>
        </w:tabs>
        <w:rPr>
          <w:rFonts w:cstheme="minorHAnsi"/>
          <w:sz w:val="28"/>
          <w:szCs w:val="28"/>
        </w:rPr>
      </w:pPr>
    </w:p>
    <w:p w14:paraId="42972F4F"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sidR="00C47442" w:rsidRPr="00C47442">
        <w:rPr>
          <w:rFonts w:cstheme="minorHAnsi"/>
          <w:sz w:val="28"/>
          <w:szCs w:val="28"/>
        </w:rPr>
        <w:t>:</w:t>
      </w:r>
      <w:r w:rsidR="00C47442" w:rsidRPr="00C47442">
        <w:rPr>
          <w:rFonts w:cstheme="minorHAnsi"/>
          <w:sz w:val="28"/>
          <w:szCs w:val="28"/>
        </w:rPr>
        <w:tab/>
      </w:r>
    </w:p>
    <w:p w14:paraId="3CFEC676"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clarifies) </w:t>
      </w:r>
    </w:p>
    <w:p w14:paraId="151071C4"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 xml:space="preserve">We had </w:t>
      </w:r>
      <w:r w:rsidR="00C829FF">
        <w:rPr>
          <w:rFonts w:cstheme="minorHAnsi"/>
          <w:sz w:val="28"/>
          <w:szCs w:val="28"/>
        </w:rPr>
        <w:t>…</w:t>
      </w:r>
      <w:r w:rsidR="00C47442" w:rsidRPr="00C47442">
        <w:rPr>
          <w:rFonts w:cstheme="minorHAnsi"/>
          <w:sz w:val="28"/>
          <w:szCs w:val="28"/>
        </w:rPr>
        <w:t>words!</w:t>
      </w:r>
    </w:p>
    <w:p w14:paraId="32E917F6" w14:textId="77777777" w:rsidR="00C47442" w:rsidRPr="00C47442" w:rsidRDefault="00C47442" w:rsidP="00E7564D">
      <w:pPr>
        <w:tabs>
          <w:tab w:val="left" w:pos="720"/>
          <w:tab w:val="left" w:pos="2160"/>
          <w:tab w:val="left" w:pos="3600"/>
          <w:tab w:val="left" w:pos="4320"/>
        </w:tabs>
        <w:rPr>
          <w:rFonts w:cstheme="minorHAnsi"/>
          <w:sz w:val="28"/>
          <w:szCs w:val="28"/>
        </w:rPr>
      </w:pPr>
    </w:p>
    <w:p w14:paraId="33491534"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w:t>
      </w:r>
      <w:r>
        <w:rPr>
          <w:rFonts w:cstheme="minorHAnsi"/>
          <w:sz w:val="28"/>
          <w:szCs w:val="28"/>
        </w:rPr>
        <w:t>SS:</w:t>
      </w:r>
      <w:r>
        <w:rPr>
          <w:rFonts w:cstheme="minorHAnsi"/>
          <w:sz w:val="28"/>
          <w:szCs w:val="28"/>
        </w:rPr>
        <w:tab/>
      </w:r>
    </w:p>
    <w:p w14:paraId="15BF47C1"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Walk me through it.</w:t>
      </w:r>
    </w:p>
    <w:p w14:paraId="6630851D" w14:textId="77777777" w:rsidR="00C47442" w:rsidRPr="00C47442" w:rsidRDefault="00C47442" w:rsidP="00E7564D">
      <w:pPr>
        <w:tabs>
          <w:tab w:val="left" w:pos="720"/>
          <w:tab w:val="left" w:pos="2160"/>
          <w:tab w:val="left" w:pos="3600"/>
          <w:tab w:val="left" w:pos="4320"/>
        </w:tabs>
        <w:rPr>
          <w:rFonts w:cstheme="minorHAnsi"/>
          <w:sz w:val="28"/>
          <w:szCs w:val="28"/>
        </w:rPr>
      </w:pPr>
    </w:p>
    <w:p w14:paraId="6E6F86BE"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sidR="00C47442" w:rsidRPr="00C47442">
        <w:rPr>
          <w:rFonts w:cstheme="minorHAnsi"/>
          <w:sz w:val="28"/>
          <w:szCs w:val="28"/>
        </w:rPr>
        <w:t>:</w:t>
      </w:r>
      <w:r w:rsidR="00C47442" w:rsidRPr="00C47442">
        <w:rPr>
          <w:rFonts w:cstheme="minorHAnsi"/>
          <w:sz w:val="28"/>
          <w:szCs w:val="28"/>
        </w:rPr>
        <w:tab/>
      </w:r>
    </w:p>
    <w:p w14:paraId="479125BA"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 xml:space="preserve">(Sighs as remembers) </w:t>
      </w:r>
    </w:p>
    <w:p w14:paraId="26613068" w14:textId="77777777" w:rsidR="00C47442" w:rsidRPr="00C47442" w:rsidRDefault="00B30350" w:rsidP="00B30350">
      <w:pPr>
        <w:tabs>
          <w:tab w:val="left" w:pos="720"/>
          <w:tab w:val="left" w:pos="2160"/>
          <w:tab w:val="left" w:pos="3600"/>
          <w:tab w:val="left" w:pos="4320"/>
        </w:tabs>
        <w:ind w:left="2160"/>
        <w:rPr>
          <w:rFonts w:cstheme="minorHAnsi"/>
          <w:sz w:val="28"/>
          <w:szCs w:val="28"/>
        </w:rPr>
      </w:pPr>
      <w:r>
        <w:rPr>
          <w:rFonts w:cstheme="minorHAnsi"/>
          <w:sz w:val="28"/>
          <w:szCs w:val="28"/>
        </w:rPr>
        <w:t>…</w:t>
      </w:r>
      <w:r w:rsidR="00C47442" w:rsidRPr="00C47442">
        <w:rPr>
          <w:rFonts w:cstheme="minorHAnsi"/>
          <w:sz w:val="28"/>
          <w:szCs w:val="28"/>
        </w:rPr>
        <w:t xml:space="preserve">This would have been middle March, I think.  Yeah, that's actually right. The last of the summer crew was </w:t>
      </w:r>
      <w:r w:rsidR="00C829FF">
        <w:rPr>
          <w:rFonts w:cstheme="minorHAnsi"/>
          <w:sz w:val="28"/>
          <w:szCs w:val="28"/>
        </w:rPr>
        <w:t>rolling</w:t>
      </w:r>
      <w:r w:rsidR="00C47442" w:rsidRPr="00C47442">
        <w:rPr>
          <w:rFonts w:cstheme="minorHAnsi"/>
          <w:sz w:val="28"/>
          <w:szCs w:val="28"/>
        </w:rPr>
        <w:t xml:space="preserve"> out, and we had just secured Summer-camp down the week before.  I was in the Gall</w:t>
      </w:r>
      <w:r w:rsidR="00B36338">
        <w:rPr>
          <w:rFonts w:cstheme="minorHAnsi"/>
          <w:sz w:val="28"/>
          <w:szCs w:val="28"/>
        </w:rPr>
        <w:t>e</w:t>
      </w:r>
      <w:r w:rsidR="00C47442" w:rsidRPr="00C47442">
        <w:rPr>
          <w:rFonts w:cstheme="minorHAnsi"/>
          <w:sz w:val="28"/>
          <w:szCs w:val="28"/>
        </w:rPr>
        <w:t xml:space="preserve">y having lunch when I heard somebody drop a glass. Looked over, and one of my guys had bumped into Rodney; it was his glass that dropped.  Well, he decided he wants to make it into a thing. Gets up in my man's facing saying </w:t>
      </w:r>
      <w:proofErr w:type="spellStart"/>
      <w:r w:rsidR="00C47442" w:rsidRPr="00C47442">
        <w:rPr>
          <w:rFonts w:cstheme="minorHAnsi"/>
          <w:sz w:val="28"/>
          <w:szCs w:val="28"/>
        </w:rPr>
        <w:t>F'ing</w:t>
      </w:r>
      <w:proofErr w:type="spellEnd"/>
      <w:r w:rsidR="00C47442" w:rsidRPr="00C47442">
        <w:rPr>
          <w:rFonts w:cstheme="minorHAnsi"/>
          <w:sz w:val="28"/>
          <w:szCs w:val="28"/>
        </w:rPr>
        <w:t xml:space="preserve"> DeWalts this and </w:t>
      </w:r>
      <w:proofErr w:type="spellStart"/>
      <w:r w:rsidR="00C47442" w:rsidRPr="00C47442">
        <w:rPr>
          <w:rFonts w:cstheme="minorHAnsi"/>
          <w:sz w:val="28"/>
          <w:szCs w:val="28"/>
        </w:rPr>
        <w:t>F'ing</w:t>
      </w:r>
      <w:proofErr w:type="spellEnd"/>
      <w:r w:rsidR="00C47442" w:rsidRPr="00C47442">
        <w:rPr>
          <w:rFonts w:cstheme="minorHAnsi"/>
          <w:sz w:val="28"/>
          <w:szCs w:val="28"/>
        </w:rPr>
        <w:t xml:space="preserve"> DeWalts that. We all stupid knuckle draggers who don't have any business being </w:t>
      </w:r>
      <w:r w:rsidR="005A4BA3">
        <w:rPr>
          <w:rFonts w:cstheme="minorHAnsi"/>
          <w:sz w:val="28"/>
          <w:szCs w:val="28"/>
        </w:rPr>
        <w:t>…</w:t>
      </w:r>
      <w:r w:rsidR="00C47442" w:rsidRPr="00C47442">
        <w:rPr>
          <w:rFonts w:cstheme="minorHAnsi"/>
          <w:sz w:val="28"/>
          <w:szCs w:val="28"/>
        </w:rPr>
        <w:t xml:space="preserve">whatever. The man had hate in his heart and no respect for people. </w:t>
      </w:r>
    </w:p>
    <w:p w14:paraId="798AC578" w14:textId="77777777" w:rsidR="00C47442" w:rsidRDefault="00C47442" w:rsidP="00E7564D">
      <w:pPr>
        <w:tabs>
          <w:tab w:val="left" w:pos="720"/>
          <w:tab w:val="left" w:pos="2160"/>
          <w:tab w:val="left" w:pos="3600"/>
          <w:tab w:val="left" w:pos="4320"/>
        </w:tabs>
        <w:rPr>
          <w:rFonts w:cstheme="minorHAnsi"/>
          <w:sz w:val="28"/>
          <w:szCs w:val="28"/>
        </w:rPr>
      </w:pPr>
    </w:p>
    <w:p w14:paraId="5BC67591" w14:textId="77777777" w:rsidR="00B30350" w:rsidRDefault="00B30350" w:rsidP="00E7564D">
      <w:pPr>
        <w:tabs>
          <w:tab w:val="left" w:pos="720"/>
          <w:tab w:val="left" w:pos="2160"/>
          <w:tab w:val="left" w:pos="3600"/>
          <w:tab w:val="left" w:pos="4320"/>
        </w:tabs>
        <w:rPr>
          <w:rFonts w:cstheme="minorHAnsi"/>
          <w:sz w:val="28"/>
          <w:szCs w:val="28"/>
        </w:rPr>
      </w:pPr>
    </w:p>
    <w:p w14:paraId="679927F2" w14:textId="77777777" w:rsidR="00B30350" w:rsidRDefault="00B30350" w:rsidP="00E7564D">
      <w:pPr>
        <w:tabs>
          <w:tab w:val="left" w:pos="720"/>
          <w:tab w:val="left" w:pos="2160"/>
          <w:tab w:val="left" w:pos="3600"/>
          <w:tab w:val="left" w:pos="4320"/>
        </w:tabs>
        <w:rPr>
          <w:rFonts w:cstheme="minorHAnsi"/>
          <w:sz w:val="28"/>
          <w:szCs w:val="28"/>
        </w:rPr>
      </w:pPr>
    </w:p>
    <w:p w14:paraId="799E5ACF" w14:textId="77777777" w:rsidR="00C47442" w:rsidRPr="00C47442" w:rsidRDefault="00C47442" w:rsidP="00E7564D">
      <w:pPr>
        <w:tabs>
          <w:tab w:val="left" w:pos="720"/>
          <w:tab w:val="left" w:pos="2160"/>
          <w:tab w:val="left" w:pos="3600"/>
          <w:tab w:val="left" w:pos="4320"/>
        </w:tabs>
        <w:rPr>
          <w:rFonts w:cstheme="minorHAnsi"/>
          <w:sz w:val="28"/>
          <w:szCs w:val="28"/>
        </w:rPr>
      </w:pPr>
    </w:p>
    <w:p w14:paraId="4B0EA69E"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Pr>
          <w:rFonts w:cstheme="minorHAnsi"/>
          <w:sz w:val="28"/>
          <w:szCs w:val="28"/>
        </w:rPr>
        <w:t>:</w:t>
      </w:r>
      <w:r>
        <w:rPr>
          <w:rFonts w:cstheme="minorHAnsi"/>
          <w:sz w:val="28"/>
          <w:szCs w:val="28"/>
        </w:rPr>
        <w:tab/>
      </w:r>
    </w:p>
    <w:p w14:paraId="0C1AD923" w14:textId="77777777" w:rsidR="00C47442" w:rsidRPr="00C47442" w:rsidRDefault="00C47442" w:rsidP="00B30350">
      <w:pPr>
        <w:tabs>
          <w:tab w:val="left" w:pos="720"/>
          <w:tab w:val="left" w:pos="2160"/>
          <w:tab w:val="left" w:pos="3600"/>
          <w:tab w:val="left" w:pos="4320"/>
        </w:tabs>
        <w:ind w:left="2160"/>
        <w:rPr>
          <w:rFonts w:cstheme="minorHAnsi"/>
          <w:sz w:val="28"/>
          <w:szCs w:val="28"/>
        </w:rPr>
      </w:pPr>
      <w:r w:rsidRPr="00C47442">
        <w:rPr>
          <w:rFonts w:cstheme="minorHAnsi"/>
          <w:sz w:val="28"/>
          <w:szCs w:val="28"/>
        </w:rPr>
        <w:t>Now, my folks raised me right. Taught me the golden rule and right from wrong.  Show respect; you get respect. I honestly believe that Lawman, seriously do! But sometimes</w:t>
      </w:r>
      <w:r w:rsidR="005A4BA3">
        <w:rPr>
          <w:rFonts w:cstheme="minorHAnsi"/>
          <w:sz w:val="28"/>
          <w:szCs w:val="28"/>
        </w:rPr>
        <w:t>…</w:t>
      </w:r>
    </w:p>
    <w:p w14:paraId="7D08D01B" w14:textId="77777777" w:rsidR="00C47442" w:rsidRPr="00C47442" w:rsidRDefault="00C47442" w:rsidP="00E7564D">
      <w:pPr>
        <w:tabs>
          <w:tab w:val="left" w:pos="720"/>
          <w:tab w:val="left" w:pos="2160"/>
          <w:tab w:val="left" w:pos="3600"/>
          <w:tab w:val="left" w:pos="4320"/>
        </w:tabs>
        <w:rPr>
          <w:rFonts w:cstheme="minorHAnsi"/>
          <w:sz w:val="28"/>
          <w:szCs w:val="28"/>
        </w:rPr>
      </w:pPr>
    </w:p>
    <w:p w14:paraId="56248515"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52125869"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curious) </w:t>
      </w:r>
    </w:p>
    <w:p w14:paraId="24D68F8F" w14:textId="77777777" w:rsidR="00C47442" w:rsidRPr="00C47442"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What you do?</w:t>
      </w:r>
    </w:p>
    <w:p w14:paraId="564E2B80" w14:textId="77777777" w:rsidR="00C47442" w:rsidRPr="00C47442" w:rsidRDefault="00C47442" w:rsidP="00E7564D">
      <w:pPr>
        <w:tabs>
          <w:tab w:val="left" w:pos="720"/>
          <w:tab w:val="left" w:pos="2160"/>
          <w:tab w:val="left" w:pos="3600"/>
          <w:tab w:val="left" w:pos="4320"/>
        </w:tabs>
        <w:rPr>
          <w:rFonts w:cstheme="minorHAnsi"/>
          <w:sz w:val="28"/>
          <w:szCs w:val="28"/>
        </w:rPr>
      </w:pPr>
    </w:p>
    <w:p w14:paraId="0FE7C371"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sidR="00C47442" w:rsidRPr="00C47442">
        <w:rPr>
          <w:rFonts w:cstheme="minorHAnsi"/>
          <w:sz w:val="28"/>
          <w:szCs w:val="28"/>
        </w:rPr>
        <w:t>:</w:t>
      </w:r>
      <w:r w:rsidR="00C47442" w:rsidRPr="00C47442">
        <w:rPr>
          <w:rFonts w:cstheme="minorHAnsi"/>
          <w:sz w:val="28"/>
          <w:szCs w:val="28"/>
        </w:rPr>
        <w:tab/>
      </w:r>
    </w:p>
    <w:p w14:paraId="494175C8" w14:textId="77777777" w:rsidR="00B30350" w:rsidRDefault="00B30350"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Not</w:t>
      </w:r>
      <w:r>
        <w:rPr>
          <w:rFonts w:cstheme="minorHAnsi"/>
          <w:sz w:val="28"/>
          <w:szCs w:val="28"/>
        </w:rPr>
        <w:t xml:space="preserve"> boasting, slightly regretful) </w:t>
      </w:r>
    </w:p>
    <w:p w14:paraId="6F50482E" w14:textId="77777777" w:rsidR="00C47442" w:rsidRPr="00C47442" w:rsidRDefault="00C47442" w:rsidP="00B30350">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I got up, walked up behind Rodney, and just let him go on for a bit. (quick chortle) He must have been so mad and focused on my guy he didn't see all the faces around him looking in my direction and stepping back as I walked up.  (cough) That's when he had just started in on how DeWalts were knuckle draggers and stupid.  </w:t>
      </w:r>
      <w:r w:rsidR="00FC70E3">
        <w:rPr>
          <w:rFonts w:cstheme="minorHAnsi"/>
          <w:sz w:val="28"/>
          <w:szCs w:val="28"/>
        </w:rPr>
        <w:t>So</w:t>
      </w:r>
      <w:r w:rsidRPr="00C47442">
        <w:rPr>
          <w:rFonts w:cstheme="minorHAnsi"/>
          <w:sz w:val="28"/>
          <w:szCs w:val="28"/>
        </w:rPr>
        <w:t xml:space="preserve"> I spoke up. Told him</w:t>
      </w:r>
      <w:r w:rsidR="005A4BA3">
        <w:rPr>
          <w:rFonts w:cstheme="minorHAnsi"/>
          <w:sz w:val="28"/>
          <w:szCs w:val="28"/>
        </w:rPr>
        <w:t>…</w:t>
      </w:r>
      <w:r w:rsidRPr="00C47442">
        <w:rPr>
          <w:rFonts w:cstheme="minorHAnsi"/>
          <w:sz w:val="28"/>
          <w:szCs w:val="28"/>
        </w:rPr>
        <w:t xml:space="preserve">that I apologized for not being able to understand him. Told him that I must be stupid, could he face me so I could see him and say that again slowly to me, so </w:t>
      </w:r>
      <w:r w:rsidR="005A4BA3">
        <w:rPr>
          <w:rFonts w:cstheme="minorHAnsi"/>
          <w:sz w:val="28"/>
          <w:szCs w:val="28"/>
        </w:rPr>
        <w:t>…</w:t>
      </w:r>
      <w:r w:rsidRPr="00C47442">
        <w:rPr>
          <w:rFonts w:cstheme="minorHAnsi"/>
          <w:sz w:val="28"/>
          <w:szCs w:val="28"/>
        </w:rPr>
        <w:t xml:space="preserve"> you know, I could stop being stupid and listen.</w:t>
      </w:r>
    </w:p>
    <w:p w14:paraId="75EDF455" w14:textId="77777777" w:rsidR="00C47442" w:rsidRPr="00C47442" w:rsidRDefault="00C47442" w:rsidP="00E7564D">
      <w:pPr>
        <w:tabs>
          <w:tab w:val="left" w:pos="720"/>
          <w:tab w:val="left" w:pos="2160"/>
          <w:tab w:val="left" w:pos="3600"/>
          <w:tab w:val="left" w:pos="4320"/>
        </w:tabs>
        <w:rPr>
          <w:rFonts w:cstheme="minorHAnsi"/>
          <w:sz w:val="28"/>
          <w:szCs w:val="28"/>
        </w:rPr>
      </w:pPr>
    </w:p>
    <w:p w14:paraId="44C3692C"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r>
        <w:rPr>
          <w:rFonts w:cstheme="minorHAnsi"/>
          <w:sz w:val="28"/>
          <w:szCs w:val="28"/>
        </w:rPr>
        <w:tab/>
      </w:r>
    </w:p>
    <w:p w14:paraId="17A6A669" w14:textId="77777777" w:rsidR="00C829FF"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829FF">
        <w:rPr>
          <w:rFonts w:cstheme="minorHAnsi"/>
          <w:sz w:val="28"/>
          <w:szCs w:val="28"/>
        </w:rPr>
        <w:t>Hrmm. Doctor Rodney was …</w:t>
      </w:r>
    </w:p>
    <w:p w14:paraId="6F4AD36C" w14:textId="77777777" w:rsidR="00C829FF" w:rsidRDefault="00C829FF" w:rsidP="00E7564D">
      <w:pPr>
        <w:tabs>
          <w:tab w:val="left" w:pos="720"/>
          <w:tab w:val="left" w:pos="2160"/>
          <w:tab w:val="left" w:pos="3600"/>
          <w:tab w:val="left" w:pos="4320"/>
        </w:tabs>
        <w:rPr>
          <w:rFonts w:cstheme="minorHAnsi"/>
          <w:sz w:val="28"/>
          <w:szCs w:val="28"/>
        </w:rPr>
      </w:pPr>
    </w:p>
    <w:p w14:paraId="249DC8CD" w14:textId="77777777" w:rsidR="00C829FF" w:rsidRDefault="00C829FF" w:rsidP="00E7564D">
      <w:pPr>
        <w:tabs>
          <w:tab w:val="left" w:pos="720"/>
          <w:tab w:val="left" w:pos="2160"/>
          <w:tab w:val="left" w:pos="3600"/>
          <w:tab w:val="left" w:pos="4320"/>
        </w:tabs>
        <w:rPr>
          <w:rFonts w:cstheme="minorHAnsi"/>
          <w:sz w:val="28"/>
          <w:szCs w:val="28"/>
        </w:rPr>
      </w:pPr>
      <w:r>
        <w:rPr>
          <w:rFonts w:cstheme="minorHAnsi"/>
          <w:sz w:val="28"/>
          <w:szCs w:val="28"/>
        </w:rPr>
        <w:tab/>
      </w:r>
      <w:r w:rsidRPr="00C829FF">
        <w:rPr>
          <w:rFonts w:cstheme="minorHAnsi"/>
          <w:sz w:val="28"/>
          <w:szCs w:val="28"/>
          <w:u w:val="single"/>
        </w:rPr>
        <w:t>PAPER FLIP</w:t>
      </w:r>
      <w:r>
        <w:rPr>
          <w:rFonts w:cstheme="minorHAnsi"/>
          <w:sz w:val="28"/>
          <w:szCs w:val="28"/>
        </w:rPr>
        <w:t xml:space="preserve"> </w:t>
      </w:r>
    </w:p>
    <w:p w14:paraId="542D2FF8" w14:textId="77777777" w:rsidR="00C829FF" w:rsidRDefault="00C829FF" w:rsidP="00E7564D">
      <w:pPr>
        <w:tabs>
          <w:tab w:val="left" w:pos="720"/>
          <w:tab w:val="left" w:pos="2160"/>
          <w:tab w:val="left" w:pos="3600"/>
          <w:tab w:val="left" w:pos="4320"/>
        </w:tabs>
        <w:rPr>
          <w:rFonts w:cstheme="minorHAnsi"/>
          <w:sz w:val="28"/>
          <w:szCs w:val="28"/>
        </w:rPr>
      </w:pPr>
    </w:p>
    <w:p w14:paraId="64963294" w14:textId="77777777" w:rsidR="00C829FF" w:rsidRDefault="00C829FF"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711F50C6" w14:textId="77777777" w:rsidR="001E6619" w:rsidRDefault="00C829FF"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5'</w:t>
      </w:r>
      <w:r w:rsidR="001E6619">
        <w:rPr>
          <w:rFonts w:cstheme="minorHAnsi"/>
          <w:sz w:val="28"/>
          <w:szCs w:val="28"/>
        </w:rPr>
        <w:t>9</w:t>
      </w:r>
      <w:r>
        <w:rPr>
          <w:rFonts w:cstheme="minorHAnsi"/>
          <w:sz w:val="28"/>
          <w:szCs w:val="28"/>
        </w:rPr>
        <w:t xml:space="preserve"> and </w:t>
      </w:r>
      <w:r w:rsidR="001E6619">
        <w:rPr>
          <w:rFonts w:cstheme="minorHAnsi"/>
          <w:sz w:val="28"/>
          <w:szCs w:val="28"/>
        </w:rPr>
        <w:t>o</w:t>
      </w:r>
      <w:r>
        <w:rPr>
          <w:rFonts w:cstheme="minorHAnsi"/>
          <w:sz w:val="28"/>
          <w:szCs w:val="28"/>
        </w:rPr>
        <w:t xml:space="preserve">ne hundred sixty-two pounds.  You're….what?  6'6  and </w:t>
      </w:r>
      <w:r w:rsidR="001E6619">
        <w:rPr>
          <w:rFonts w:cstheme="minorHAnsi"/>
          <w:sz w:val="28"/>
          <w:szCs w:val="28"/>
        </w:rPr>
        <w:tab/>
      </w:r>
      <w:r w:rsidR="001E6619">
        <w:rPr>
          <w:rFonts w:cstheme="minorHAnsi"/>
          <w:sz w:val="28"/>
          <w:szCs w:val="28"/>
        </w:rPr>
        <w:tab/>
      </w:r>
      <w:r>
        <w:rPr>
          <w:rFonts w:cstheme="minorHAnsi"/>
          <w:sz w:val="28"/>
          <w:szCs w:val="28"/>
        </w:rPr>
        <w:t>2</w:t>
      </w:r>
      <w:r w:rsidR="001E6619">
        <w:rPr>
          <w:rFonts w:cstheme="minorHAnsi"/>
          <w:sz w:val="28"/>
          <w:szCs w:val="28"/>
        </w:rPr>
        <w:t xml:space="preserve">40? </w:t>
      </w:r>
    </w:p>
    <w:p w14:paraId="596AA32E" w14:textId="77777777" w:rsidR="001E6619" w:rsidRDefault="001E6619" w:rsidP="00E7564D">
      <w:pPr>
        <w:tabs>
          <w:tab w:val="left" w:pos="720"/>
          <w:tab w:val="left" w:pos="2160"/>
          <w:tab w:val="left" w:pos="3600"/>
          <w:tab w:val="left" w:pos="4320"/>
        </w:tabs>
        <w:rPr>
          <w:rFonts w:cstheme="minorHAnsi"/>
          <w:sz w:val="28"/>
          <w:szCs w:val="28"/>
        </w:rPr>
      </w:pPr>
    </w:p>
    <w:p w14:paraId="6B030116" w14:textId="77777777" w:rsidR="001E6619" w:rsidRDefault="001E661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ZEKE</w:t>
      </w:r>
    </w:p>
    <w:p w14:paraId="6D4D9FFA" w14:textId="77777777" w:rsidR="001E6619" w:rsidRDefault="001E661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 xml:space="preserve">6'5 and 260, but I appreciate ya for the compliment! </w:t>
      </w:r>
    </w:p>
    <w:p w14:paraId="55FF24BE" w14:textId="77777777" w:rsidR="001E6619" w:rsidRDefault="001E6619" w:rsidP="00E7564D">
      <w:pPr>
        <w:tabs>
          <w:tab w:val="left" w:pos="720"/>
          <w:tab w:val="left" w:pos="2160"/>
          <w:tab w:val="left" w:pos="3600"/>
          <w:tab w:val="left" w:pos="4320"/>
        </w:tabs>
        <w:rPr>
          <w:rFonts w:cstheme="minorHAnsi"/>
          <w:sz w:val="28"/>
          <w:szCs w:val="28"/>
        </w:rPr>
      </w:pPr>
    </w:p>
    <w:p w14:paraId="38316EA8" w14:textId="77777777" w:rsidR="001E6619" w:rsidRDefault="001E661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5B6EF081" w14:textId="77777777" w:rsidR="00C47442" w:rsidRPr="00C47442" w:rsidRDefault="001E661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G</w:t>
      </w:r>
      <w:r w:rsidR="00C47442" w:rsidRPr="00C47442">
        <w:rPr>
          <w:rFonts w:cstheme="minorHAnsi"/>
          <w:sz w:val="28"/>
          <w:szCs w:val="28"/>
        </w:rPr>
        <w:t>o on.</w:t>
      </w:r>
    </w:p>
    <w:p w14:paraId="4A0D7E06" w14:textId="77777777" w:rsidR="00C47442" w:rsidRPr="00C47442" w:rsidRDefault="00C47442" w:rsidP="00E7564D">
      <w:pPr>
        <w:tabs>
          <w:tab w:val="left" w:pos="720"/>
          <w:tab w:val="left" w:pos="2160"/>
          <w:tab w:val="left" w:pos="3600"/>
          <w:tab w:val="left" w:pos="4320"/>
        </w:tabs>
        <w:rPr>
          <w:rFonts w:cstheme="minorHAnsi"/>
          <w:sz w:val="28"/>
          <w:szCs w:val="28"/>
        </w:rPr>
      </w:pPr>
    </w:p>
    <w:p w14:paraId="02A87B02"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sidR="00C47442" w:rsidRPr="00C47442">
        <w:rPr>
          <w:rFonts w:cstheme="minorHAnsi"/>
          <w:sz w:val="28"/>
          <w:szCs w:val="28"/>
        </w:rPr>
        <w:tab/>
      </w:r>
    </w:p>
    <w:p w14:paraId="1483B281"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trying not to laugh) </w:t>
      </w:r>
    </w:p>
    <w:p w14:paraId="1B63A9E1" w14:textId="77777777" w:rsidR="00C47442" w:rsidRPr="00C47442" w:rsidRDefault="00C47442" w:rsidP="00FC70E3">
      <w:pPr>
        <w:tabs>
          <w:tab w:val="left" w:pos="720"/>
          <w:tab w:val="left" w:pos="2160"/>
          <w:tab w:val="left" w:pos="3600"/>
          <w:tab w:val="left" w:pos="4320"/>
        </w:tabs>
        <w:ind w:left="2160"/>
        <w:rPr>
          <w:rFonts w:cstheme="minorHAnsi"/>
          <w:sz w:val="28"/>
          <w:szCs w:val="28"/>
        </w:rPr>
      </w:pPr>
      <w:r w:rsidRPr="00C47442">
        <w:rPr>
          <w:rFonts w:cstheme="minorHAnsi"/>
          <w:sz w:val="28"/>
          <w:szCs w:val="28"/>
        </w:rPr>
        <w:t>Cat turned bright red and just stormed out of the gall</w:t>
      </w:r>
      <w:r w:rsidR="00985D1A">
        <w:rPr>
          <w:rFonts w:cstheme="minorHAnsi"/>
          <w:sz w:val="28"/>
          <w:szCs w:val="28"/>
        </w:rPr>
        <w:t>e</w:t>
      </w:r>
      <w:r w:rsidRPr="00C47442">
        <w:rPr>
          <w:rFonts w:cstheme="minorHAnsi"/>
          <w:sz w:val="28"/>
          <w:szCs w:val="28"/>
        </w:rPr>
        <w:t>y. Soon as he got out of sight, the whole place started to laugh &amp; applaud.  No way he didn't hear it walking away.</w:t>
      </w:r>
    </w:p>
    <w:p w14:paraId="5978CAE5" w14:textId="77777777" w:rsidR="00C47442" w:rsidRPr="00C47442" w:rsidRDefault="00C47442" w:rsidP="00E7564D">
      <w:pPr>
        <w:tabs>
          <w:tab w:val="left" w:pos="720"/>
          <w:tab w:val="left" w:pos="2160"/>
          <w:tab w:val="left" w:pos="3600"/>
          <w:tab w:val="left" w:pos="4320"/>
        </w:tabs>
        <w:rPr>
          <w:rFonts w:cstheme="minorHAnsi"/>
          <w:sz w:val="28"/>
          <w:szCs w:val="28"/>
        </w:rPr>
      </w:pPr>
    </w:p>
    <w:p w14:paraId="0A0C88D7"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r>
        <w:rPr>
          <w:rFonts w:cstheme="minorHAnsi"/>
          <w:sz w:val="28"/>
          <w:szCs w:val="28"/>
        </w:rPr>
        <w:tab/>
      </w:r>
    </w:p>
    <w:p w14:paraId="1DEA44D3" w14:textId="77777777" w:rsidR="00C47442" w:rsidRPr="00C47442"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That was the end of it?</w:t>
      </w:r>
    </w:p>
    <w:p w14:paraId="3F5F0647" w14:textId="77777777" w:rsidR="00FC70E3" w:rsidRPr="00C47442" w:rsidRDefault="00FC70E3" w:rsidP="00E7564D">
      <w:pPr>
        <w:tabs>
          <w:tab w:val="left" w:pos="720"/>
          <w:tab w:val="left" w:pos="2160"/>
          <w:tab w:val="left" w:pos="3600"/>
          <w:tab w:val="left" w:pos="4320"/>
        </w:tabs>
        <w:rPr>
          <w:rFonts w:cstheme="minorHAnsi"/>
          <w:sz w:val="28"/>
          <w:szCs w:val="28"/>
        </w:rPr>
      </w:pPr>
    </w:p>
    <w:p w14:paraId="3B80B167"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Pr>
          <w:rFonts w:cstheme="minorHAnsi"/>
          <w:sz w:val="28"/>
          <w:szCs w:val="28"/>
        </w:rPr>
        <w:t>:</w:t>
      </w:r>
      <w:r>
        <w:rPr>
          <w:rFonts w:cstheme="minorHAnsi"/>
          <w:sz w:val="28"/>
          <w:szCs w:val="28"/>
        </w:rPr>
        <w:tab/>
      </w:r>
    </w:p>
    <w:p w14:paraId="53228D91" w14:textId="77777777" w:rsidR="00C47442" w:rsidRPr="00C47442" w:rsidRDefault="001E6619" w:rsidP="00FC70E3">
      <w:pPr>
        <w:tabs>
          <w:tab w:val="left" w:pos="720"/>
          <w:tab w:val="left" w:pos="2160"/>
          <w:tab w:val="left" w:pos="3600"/>
          <w:tab w:val="left" w:pos="4320"/>
        </w:tabs>
        <w:ind w:left="2160"/>
        <w:rPr>
          <w:rFonts w:cstheme="minorHAnsi"/>
          <w:sz w:val="28"/>
          <w:szCs w:val="28"/>
        </w:rPr>
      </w:pPr>
      <w:r>
        <w:rPr>
          <w:rFonts w:cstheme="minorHAnsi"/>
          <w:sz w:val="28"/>
          <w:szCs w:val="28"/>
        </w:rPr>
        <w:t>Oh, he tried to get me fired!</w:t>
      </w:r>
      <w:r w:rsidR="00C47442" w:rsidRPr="00C47442">
        <w:rPr>
          <w:rFonts w:cstheme="minorHAnsi"/>
          <w:sz w:val="28"/>
          <w:szCs w:val="28"/>
        </w:rPr>
        <w:t xml:space="preserve"> Said I humiliated him in front of his peers.  But since I never raised a hand, never touched him, </w:t>
      </w:r>
      <w:proofErr w:type="spellStart"/>
      <w:r>
        <w:rPr>
          <w:rFonts w:cstheme="minorHAnsi"/>
          <w:sz w:val="28"/>
          <w:szCs w:val="28"/>
        </w:rPr>
        <w:t>shoooot</w:t>
      </w:r>
      <w:proofErr w:type="spellEnd"/>
      <w:r>
        <w:rPr>
          <w:rFonts w:cstheme="minorHAnsi"/>
          <w:sz w:val="28"/>
          <w:szCs w:val="28"/>
        </w:rPr>
        <w:t>, I</w:t>
      </w:r>
      <w:r w:rsidR="00C47442" w:rsidRPr="00C47442">
        <w:rPr>
          <w:rFonts w:cstheme="minorHAnsi"/>
          <w:sz w:val="28"/>
          <w:szCs w:val="28"/>
        </w:rPr>
        <w:t xml:space="preserve"> didn't even raise my voice</w:t>
      </w:r>
      <w:r>
        <w:rPr>
          <w:rFonts w:cstheme="minorHAnsi"/>
          <w:sz w:val="28"/>
          <w:szCs w:val="28"/>
        </w:rPr>
        <w:t>;</w:t>
      </w:r>
      <w:r w:rsidR="00C47442" w:rsidRPr="00C47442">
        <w:rPr>
          <w:rFonts w:cstheme="minorHAnsi"/>
          <w:sz w:val="28"/>
          <w:szCs w:val="28"/>
        </w:rPr>
        <w:t xml:space="preserve"> *and* there were 10 </w:t>
      </w:r>
      <w:r>
        <w:rPr>
          <w:rFonts w:cstheme="minorHAnsi"/>
          <w:sz w:val="28"/>
          <w:szCs w:val="28"/>
        </w:rPr>
        <w:t>or 11</w:t>
      </w:r>
      <w:r w:rsidR="00C47442" w:rsidRPr="00C47442">
        <w:rPr>
          <w:rFonts w:cstheme="minorHAnsi"/>
          <w:sz w:val="28"/>
          <w:szCs w:val="28"/>
        </w:rPr>
        <w:t xml:space="preserve"> witnesses</w:t>
      </w:r>
      <w:r>
        <w:rPr>
          <w:rFonts w:cstheme="minorHAnsi"/>
          <w:sz w:val="28"/>
          <w:szCs w:val="28"/>
        </w:rPr>
        <w:t xml:space="preserve"> so</w:t>
      </w:r>
      <w:r w:rsidR="00C47442" w:rsidRPr="00C47442">
        <w:rPr>
          <w:rFonts w:cstheme="minorHAnsi"/>
          <w:sz w:val="28"/>
          <w:szCs w:val="28"/>
        </w:rPr>
        <w:t xml:space="preserve"> it was hard for </w:t>
      </w:r>
      <w:r w:rsidR="00702297">
        <w:rPr>
          <w:rFonts w:cstheme="minorHAnsi"/>
          <w:sz w:val="28"/>
          <w:szCs w:val="28"/>
        </w:rPr>
        <w:t>Waynewright</w:t>
      </w:r>
      <w:r w:rsidR="00C47442" w:rsidRPr="00C47442">
        <w:rPr>
          <w:rFonts w:cstheme="minorHAnsi"/>
          <w:sz w:val="28"/>
          <w:szCs w:val="28"/>
        </w:rPr>
        <w:t xml:space="preserve"> to take any action. (ponders) I remember him and Fireman Fred getting into it last year. I think</w:t>
      </w:r>
      <w:r>
        <w:rPr>
          <w:rFonts w:cstheme="minorHAnsi"/>
          <w:sz w:val="28"/>
          <w:szCs w:val="28"/>
        </w:rPr>
        <w:t xml:space="preserve"> it was about… cake or something?</w:t>
      </w:r>
      <w:r w:rsidR="00C47442" w:rsidRPr="00C47442">
        <w:rPr>
          <w:rFonts w:cstheme="minorHAnsi"/>
          <w:sz w:val="28"/>
          <w:szCs w:val="28"/>
        </w:rPr>
        <w:t xml:space="preserve"> (snaps back to present) anyways, after that, things just went back to normal</w:t>
      </w:r>
      <w:r>
        <w:rPr>
          <w:rFonts w:cstheme="minorHAnsi"/>
          <w:sz w:val="28"/>
          <w:szCs w:val="28"/>
        </w:rPr>
        <w:t>,</w:t>
      </w:r>
      <w:r w:rsidR="00C47442" w:rsidRPr="00C47442">
        <w:rPr>
          <w:rFonts w:cstheme="minorHAnsi"/>
          <w:sz w:val="28"/>
          <w:szCs w:val="28"/>
        </w:rPr>
        <w:t xml:space="preserve"> like they </w:t>
      </w:r>
      <w:r w:rsidR="00FC70E3">
        <w:rPr>
          <w:rFonts w:cstheme="minorHAnsi"/>
          <w:sz w:val="28"/>
          <w:szCs w:val="28"/>
        </w:rPr>
        <w:t>always</w:t>
      </w:r>
      <w:r w:rsidR="00C47442" w:rsidRPr="00C47442">
        <w:rPr>
          <w:rFonts w:cstheme="minorHAnsi"/>
          <w:sz w:val="28"/>
          <w:szCs w:val="28"/>
        </w:rPr>
        <w:t xml:space="preserve"> do.</w:t>
      </w:r>
    </w:p>
    <w:p w14:paraId="6F9DC2A6" w14:textId="77777777" w:rsidR="00C47442" w:rsidRPr="00C47442" w:rsidRDefault="00C47442" w:rsidP="00E7564D">
      <w:pPr>
        <w:tabs>
          <w:tab w:val="left" w:pos="720"/>
          <w:tab w:val="left" w:pos="2160"/>
          <w:tab w:val="left" w:pos="3600"/>
          <w:tab w:val="left" w:pos="4320"/>
        </w:tabs>
        <w:rPr>
          <w:rFonts w:cstheme="minorHAnsi"/>
          <w:sz w:val="28"/>
          <w:szCs w:val="28"/>
        </w:rPr>
      </w:pPr>
    </w:p>
    <w:p w14:paraId="12414561"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r>
        <w:rPr>
          <w:rFonts w:cstheme="minorHAnsi"/>
          <w:sz w:val="28"/>
          <w:szCs w:val="28"/>
        </w:rPr>
        <w:tab/>
      </w:r>
    </w:p>
    <w:p w14:paraId="6D0F6371" w14:textId="77777777" w:rsidR="00C47442" w:rsidRPr="00C47442"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Do you remember where you were the night he was killed?</w:t>
      </w:r>
    </w:p>
    <w:p w14:paraId="0266D1A7" w14:textId="77777777" w:rsidR="00C47442" w:rsidRPr="00C47442" w:rsidRDefault="00C47442" w:rsidP="00E7564D">
      <w:pPr>
        <w:tabs>
          <w:tab w:val="left" w:pos="720"/>
          <w:tab w:val="left" w:pos="2160"/>
          <w:tab w:val="left" w:pos="3600"/>
          <w:tab w:val="left" w:pos="4320"/>
        </w:tabs>
        <w:rPr>
          <w:rFonts w:cstheme="minorHAnsi"/>
          <w:sz w:val="28"/>
          <w:szCs w:val="28"/>
        </w:rPr>
      </w:pPr>
    </w:p>
    <w:p w14:paraId="3D85A0DA"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sidR="00C47442" w:rsidRPr="00C47442">
        <w:rPr>
          <w:rFonts w:cstheme="minorHAnsi"/>
          <w:sz w:val="28"/>
          <w:szCs w:val="28"/>
        </w:rPr>
        <w:t>:</w:t>
      </w:r>
      <w:r w:rsidR="00C47442" w:rsidRPr="00C47442">
        <w:rPr>
          <w:rFonts w:cstheme="minorHAnsi"/>
          <w:sz w:val="28"/>
          <w:szCs w:val="28"/>
        </w:rPr>
        <w:tab/>
      </w:r>
    </w:p>
    <w:p w14:paraId="4A7892FB"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firm) </w:t>
      </w:r>
    </w:p>
    <w:p w14:paraId="0EAB721D" w14:textId="77777777" w:rsidR="00C47442" w:rsidRPr="00C47442" w:rsidRDefault="00C47442" w:rsidP="00FC70E3">
      <w:pPr>
        <w:tabs>
          <w:tab w:val="left" w:pos="720"/>
          <w:tab w:val="left" w:pos="2160"/>
          <w:tab w:val="left" w:pos="3600"/>
          <w:tab w:val="left" w:pos="4320"/>
        </w:tabs>
        <w:ind w:left="2160"/>
        <w:rPr>
          <w:rFonts w:cstheme="minorHAnsi"/>
          <w:sz w:val="28"/>
          <w:szCs w:val="28"/>
        </w:rPr>
      </w:pPr>
      <w:r w:rsidRPr="00C47442">
        <w:rPr>
          <w:rFonts w:cstheme="minorHAnsi"/>
          <w:sz w:val="28"/>
          <w:szCs w:val="28"/>
        </w:rPr>
        <w:t>No doubt.  My baby had</w:t>
      </w:r>
      <w:r w:rsidR="00C829FF">
        <w:rPr>
          <w:rFonts w:cstheme="minorHAnsi"/>
          <w:sz w:val="28"/>
          <w:szCs w:val="28"/>
        </w:rPr>
        <w:t xml:space="preserve"> a fan motor stop in the main A-</w:t>
      </w:r>
      <w:r w:rsidRPr="00C47442">
        <w:rPr>
          <w:rFonts w:cstheme="minorHAnsi"/>
          <w:sz w:val="28"/>
          <w:szCs w:val="28"/>
        </w:rPr>
        <w:t>Pod Fan-Room, A-117.  It was later in the afternoon when she stopped running. Since the main mechanical room is right there, I figured we might as well go ahead and get in front of our preventive maintenance schedule. So, I assigned Lou Decker to help me. After our Wednesday Poker game, we took down systems in that area to repair the run capacitor and give everything else a good once over.</w:t>
      </w:r>
    </w:p>
    <w:p w14:paraId="62458E96" w14:textId="77777777" w:rsidR="00C47442" w:rsidRPr="00C47442" w:rsidRDefault="00C47442" w:rsidP="00E7564D">
      <w:pPr>
        <w:tabs>
          <w:tab w:val="left" w:pos="720"/>
          <w:tab w:val="left" w:pos="2160"/>
          <w:tab w:val="left" w:pos="3600"/>
          <w:tab w:val="left" w:pos="4320"/>
        </w:tabs>
        <w:rPr>
          <w:rFonts w:cstheme="minorHAnsi"/>
          <w:sz w:val="28"/>
          <w:szCs w:val="28"/>
        </w:rPr>
      </w:pPr>
    </w:p>
    <w:p w14:paraId="217BF858" w14:textId="77777777" w:rsidR="00C47442" w:rsidRPr="00C47442" w:rsidRDefault="00C47442" w:rsidP="00E7564D">
      <w:pPr>
        <w:tabs>
          <w:tab w:val="left" w:pos="720"/>
          <w:tab w:val="left" w:pos="2160"/>
          <w:tab w:val="left" w:pos="3600"/>
          <w:tab w:val="left" w:pos="4320"/>
        </w:tabs>
        <w:rPr>
          <w:rFonts w:cstheme="minorHAnsi"/>
          <w:sz w:val="28"/>
          <w:szCs w:val="28"/>
          <w:u w:val="single"/>
        </w:rPr>
      </w:pPr>
      <w:r w:rsidRPr="00C47442">
        <w:rPr>
          <w:rFonts w:cstheme="minorHAnsi"/>
          <w:sz w:val="28"/>
          <w:szCs w:val="28"/>
        </w:rPr>
        <w:tab/>
      </w:r>
      <w:r w:rsidRPr="00C47442">
        <w:rPr>
          <w:rFonts w:cstheme="minorHAnsi"/>
          <w:sz w:val="28"/>
          <w:szCs w:val="28"/>
          <w:u w:val="single"/>
        </w:rPr>
        <w:t>RESUMES WRITING IN NOTEBOOK</w:t>
      </w:r>
    </w:p>
    <w:p w14:paraId="2BF3185E" w14:textId="77777777" w:rsidR="00C47442" w:rsidRPr="00C47442" w:rsidRDefault="00C47442" w:rsidP="00E7564D">
      <w:pPr>
        <w:tabs>
          <w:tab w:val="left" w:pos="720"/>
          <w:tab w:val="left" w:pos="2160"/>
          <w:tab w:val="left" w:pos="3600"/>
          <w:tab w:val="left" w:pos="4320"/>
        </w:tabs>
        <w:rPr>
          <w:rFonts w:cstheme="minorHAnsi"/>
          <w:sz w:val="28"/>
          <w:szCs w:val="28"/>
        </w:rPr>
      </w:pPr>
    </w:p>
    <w:p w14:paraId="27FAA42B"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r>
        <w:rPr>
          <w:rFonts w:cstheme="minorHAnsi"/>
          <w:sz w:val="28"/>
          <w:szCs w:val="28"/>
        </w:rPr>
        <w:tab/>
      </w:r>
    </w:p>
    <w:p w14:paraId="5578CD2D" w14:textId="77777777" w:rsidR="00C47442" w:rsidRPr="00C47442"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 xml:space="preserve">How long did that take? </w:t>
      </w:r>
    </w:p>
    <w:p w14:paraId="16642319" w14:textId="77777777" w:rsidR="00C47442" w:rsidRDefault="00C47442" w:rsidP="00E7564D">
      <w:pPr>
        <w:tabs>
          <w:tab w:val="left" w:pos="720"/>
          <w:tab w:val="left" w:pos="2160"/>
          <w:tab w:val="left" w:pos="3600"/>
          <w:tab w:val="left" w:pos="4320"/>
        </w:tabs>
        <w:rPr>
          <w:rFonts w:cstheme="minorHAnsi"/>
          <w:sz w:val="28"/>
          <w:szCs w:val="28"/>
        </w:rPr>
      </w:pPr>
    </w:p>
    <w:p w14:paraId="1AA33134" w14:textId="77777777" w:rsidR="001E6619" w:rsidRPr="00C47442" w:rsidRDefault="001E6619" w:rsidP="00E7564D">
      <w:pPr>
        <w:tabs>
          <w:tab w:val="left" w:pos="720"/>
          <w:tab w:val="left" w:pos="2160"/>
          <w:tab w:val="left" w:pos="3600"/>
          <w:tab w:val="left" w:pos="4320"/>
        </w:tabs>
        <w:rPr>
          <w:rFonts w:cstheme="minorHAnsi"/>
          <w:sz w:val="28"/>
          <w:szCs w:val="28"/>
        </w:rPr>
      </w:pPr>
    </w:p>
    <w:p w14:paraId="01A3576F"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Pr>
          <w:rFonts w:cstheme="minorHAnsi"/>
          <w:sz w:val="28"/>
          <w:szCs w:val="28"/>
        </w:rPr>
        <w:t>:</w:t>
      </w:r>
      <w:r>
        <w:rPr>
          <w:rFonts w:cstheme="minorHAnsi"/>
          <w:sz w:val="28"/>
          <w:szCs w:val="28"/>
        </w:rPr>
        <w:tab/>
      </w:r>
    </w:p>
    <w:p w14:paraId="725DF1FF" w14:textId="77777777" w:rsidR="00C47442" w:rsidRPr="00C47442" w:rsidRDefault="00C47442" w:rsidP="00FC70E3">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Started after poker wrapped up at 9:00PM, </w:t>
      </w:r>
      <w:proofErr w:type="spellStart"/>
      <w:r w:rsidRPr="00C47442">
        <w:rPr>
          <w:rFonts w:cstheme="minorHAnsi"/>
          <w:sz w:val="28"/>
          <w:szCs w:val="28"/>
        </w:rPr>
        <w:t>mmmm</w:t>
      </w:r>
      <w:proofErr w:type="spellEnd"/>
      <w:r w:rsidRPr="00C47442">
        <w:rPr>
          <w:rFonts w:cstheme="minorHAnsi"/>
          <w:sz w:val="28"/>
          <w:szCs w:val="28"/>
        </w:rPr>
        <w:t>, maybe quarter after. Wasn't cleaning up after ourselves until 12:30 or 1AM.</w:t>
      </w:r>
    </w:p>
    <w:p w14:paraId="1919B814" w14:textId="77777777" w:rsidR="00C47442" w:rsidRPr="00C47442" w:rsidRDefault="00C47442" w:rsidP="00E7564D">
      <w:pPr>
        <w:tabs>
          <w:tab w:val="left" w:pos="720"/>
          <w:tab w:val="left" w:pos="2160"/>
          <w:tab w:val="left" w:pos="3600"/>
          <w:tab w:val="left" w:pos="4320"/>
        </w:tabs>
        <w:rPr>
          <w:rFonts w:cstheme="minorHAnsi"/>
          <w:sz w:val="28"/>
          <w:szCs w:val="28"/>
        </w:rPr>
      </w:pPr>
    </w:p>
    <w:p w14:paraId="0AB7A0A0"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r>
        <w:rPr>
          <w:rFonts w:cstheme="minorHAnsi"/>
          <w:sz w:val="28"/>
          <w:szCs w:val="28"/>
        </w:rPr>
        <w:tab/>
      </w:r>
    </w:p>
    <w:p w14:paraId="4199C6EF" w14:textId="77777777" w:rsidR="00C47442" w:rsidRPr="00C47442"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You and Decker together the whole time?</w:t>
      </w:r>
    </w:p>
    <w:p w14:paraId="43718A21" w14:textId="77777777" w:rsidR="00C47442" w:rsidRPr="00C47442" w:rsidRDefault="00C47442" w:rsidP="00E7564D">
      <w:pPr>
        <w:tabs>
          <w:tab w:val="left" w:pos="720"/>
          <w:tab w:val="left" w:pos="2160"/>
          <w:tab w:val="left" w:pos="3600"/>
          <w:tab w:val="left" w:pos="4320"/>
        </w:tabs>
        <w:rPr>
          <w:rFonts w:cstheme="minorHAnsi"/>
          <w:sz w:val="28"/>
          <w:szCs w:val="28"/>
        </w:rPr>
      </w:pPr>
    </w:p>
    <w:p w14:paraId="75CCDC84"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Pr>
          <w:rFonts w:cstheme="minorHAnsi"/>
          <w:sz w:val="28"/>
          <w:szCs w:val="28"/>
        </w:rPr>
        <w:t>:</w:t>
      </w:r>
      <w:r>
        <w:rPr>
          <w:rFonts w:cstheme="minorHAnsi"/>
          <w:sz w:val="28"/>
          <w:szCs w:val="28"/>
        </w:rPr>
        <w:tab/>
      </w:r>
    </w:p>
    <w:p w14:paraId="4F34AD90" w14:textId="77777777" w:rsidR="00C47442" w:rsidRPr="00C47442"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Yeah, Lawman, yeah.</w:t>
      </w:r>
    </w:p>
    <w:p w14:paraId="32F33FA9" w14:textId="77777777" w:rsidR="00C47442" w:rsidRPr="00C47442" w:rsidRDefault="00C47442" w:rsidP="00E7564D">
      <w:pPr>
        <w:tabs>
          <w:tab w:val="left" w:pos="720"/>
          <w:tab w:val="left" w:pos="2160"/>
          <w:tab w:val="left" w:pos="3600"/>
          <w:tab w:val="left" w:pos="4320"/>
        </w:tabs>
        <w:rPr>
          <w:rFonts w:cstheme="minorHAnsi"/>
          <w:sz w:val="28"/>
          <w:szCs w:val="28"/>
        </w:rPr>
      </w:pPr>
    </w:p>
    <w:p w14:paraId="38DE01C6"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37F6D86E"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Satisfied) </w:t>
      </w:r>
    </w:p>
    <w:p w14:paraId="13D9C317" w14:textId="77777777" w:rsidR="00C47442" w:rsidRPr="00C47442"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 xml:space="preserve">OK </w:t>
      </w:r>
      <w:r w:rsidR="00C509AF">
        <w:rPr>
          <w:rFonts w:cstheme="minorHAnsi"/>
          <w:sz w:val="28"/>
          <w:szCs w:val="28"/>
        </w:rPr>
        <w:t>Zeke</w:t>
      </w:r>
      <w:r w:rsidR="005A4BA3">
        <w:rPr>
          <w:rFonts w:cstheme="minorHAnsi"/>
          <w:sz w:val="28"/>
          <w:szCs w:val="28"/>
        </w:rPr>
        <w:t>…</w:t>
      </w:r>
      <w:r w:rsidR="00C47442" w:rsidRPr="00C47442">
        <w:rPr>
          <w:rFonts w:cstheme="minorHAnsi"/>
          <w:sz w:val="28"/>
          <w:szCs w:val="28"/>
        </w:rPr>
        <w:t>I think I'm good here.  If I think of anything else</w:t>
      </w:r>
      <w:r w:rsidR="005A4BA3">
        <w:rPr>
          <w:rFonts w:cstheme="minorHAnsi"/>
          <w:sz w:val="28"/>
          <w:szCs w:val="28"/>
        </w:rPr>
        <w:t>…</w:t>
      </w:r>
    </w:p>
    <w:p w14:paraId="241DF5A4" w14:textId="77777777" w:rsidR="00C47442" w:rsidRPr="00C47442" w:rsidRDefault="00C47442" w:rsidP="00E7564D">
      <w:pPr>
        <w:tabs>
          <w:tab w:val="left" w:pos="720"/>
          <w:tab w:val="left" w:pos="2160"/>
          <w:tab w:val="left" w:pos="3600"/>
          <w:tab w:val="left" w:pos="4320"/>
        </w:tabs>
        <w:rPr>
          <w:rFonts w:cstheme="minorHAnsi"/>
          <w:sz w:val="28"/>
          <w:szCs w:val="28"/>
        </w:rPr>
      </w:pPr>
    </w:p>
    <w:p w14:paraId="2C655578"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sidR="00C47442" w:rsidRPr="00C47442">
        <w:rPr>
          <w:rFonts w:cstheme="minorHAnsi"/>
          <w:sz w:val="28"/>
          <w:szCs w:val="28"/>
        </w:rPr>
        <w:t>:</w:t>
      </w:r>
      <w:r w:rsidR="00C47442" w:rsidRPr="00C47442">
        <w:rPr>
          <w:rFonts w:cstheme="minorHAnsi"/>
          <w:sz w:val="28"/>
          <w:szCs w:val="28"/>
        </w:rPr>
        <w:tab/>
      </w:r>
    </w:p>
    <w:p w14:paraId="468C9B9C"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Cuts him off) </w:t>
      </w:r>
    </w:p>
    <w:p w14:paraId="1B3A804C" w14:textId="77777777" w:rsidR="00C47442" w:rsidRPr="00C47442"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I'm in the Arches unless I'm sleeping or getting my grub on.</w:t>
      </w:r>
    </w:p>
    <w:p w14:paraId="2E58A82C" w14:textId="77777777" w:rsidR="00C47442" w:rsidRPr="00C47442" w:rsidRDefault="00C47442" w:rsidP="00E7564D">
      <w:pPr>
        <w:tabs>
          <w:tab w:val="left" w:pos="720"/>
          <w:tab w:val="left" w:pos="2160"/>
          <w:tab w:val="left" w:pos="3600"/>
          <w:tab w:val="left" w:pos="4320"/>
        </w:tabs>
        <w:rPr>
          <w:rFonts w:cstheme="minorHAnsi"/>
          <w:sz w:val="28"/>
          <w:szCs w:val="28"/>
        </w:rPr>
      </w:pPr>
    </w:p>
    <w:p w14:paraId="1A385B2E" w14:textId="77777777" w:rsidR="00C47442" w:rsidRPr="00FC70E3" w:rsidRDefault="00C47442" w:rsidP="00FC70E3">
      <w:pPr>
        <w:tabs>
          <w:tab w:val="left" w:pos="720"/>
          <w:tab w:val="left" w:pos="2160"/>
          <w:tab w:val="left" w:pos="3600"/>
          <w:tab w:val="left" w:pos="4320"/>
        </w:tabs>
        <w:ind w:left="720"/>
        <w:rPr>
          <w:rFonts w:cstheme="minorHAnsi"/>
          <w:sz w:val="28"/>
          <w:szCs w:val="28"/>
          <w:u w:val="single"/>
        </w:rPr>
      </w:pPr>
      <w:r w:rsidRPr="00FC70E3">
        <w:rPr>
          <w:rFonts w:cstheme="minorHAnsi"/>
          <w:sz w:val="28"/>
          <w:szCs w:val="28"/>
          <w:u w:val="single"/>
        </w:rPr>
        <w:t>SOUND OF CHAIR SCOOTING BACK AND DOOR OPENING, CROWD NOISE OUTSIDE IS HEARD (15%)</w:t>
      </w:r>
    </w:p>
    <w:p w14:paraId="7F0EBA37" w14:textId="77777777" w:rsidR="00C47442" w:rsidRPr="00C47442" w:rsidRDefault="00C47442" w:rsidP="00E7564D">
      <w:pPr>
        <w:tabs>
          <w:tab w:val="left" w:pos="720"/>
          <w:tab w:val="left" w:pos="2160"/>
          <w:tab w:val="left" w:pos="3600"/>
          <w:tab w:val="left" w:pos="4320"/>
        </w:tabs>
        <w:rPr>
          <w:rFonts w:cstheme="minorHAnsi"/>
          <w:sz w:val="28"/>
          <w:szCs w:val="28"/>
        </w:rPr>
      </w:pPr>
    </w:p>
    <w:p w14:paraId="730ACD42"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sidR="00C47442" w:rsidRPr="00C47442">
        <w:rPr>
          <w:rFonts w:cstheme="minorHAnsi"/>
          <w:sz w:val="28"/>
          <w:szCs w:val="28"/>
        </w:rPr>
        <w:t>:</w:t>
      </w:r>
      <w:r w:rsidR="00C47442" w:rsidRPr="00C47442">
        <w:rPr>
          <w:rFonts w:cstheme="minorHAnsi"/>
          <w:sz w:val="28"/>
          <w:szCs w:val="28"/>
        </w:rPr>
        <w:tab/>
      </w:r>
    </w:p>
    <w:p w14:paraId="007151CB"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Curious) </w:t>
      </w:r>
    </w:p>
    <w:p w14:paraId="165B931E" w14:textId="77777777" w:rsidR="00C47442" w:rsidRPr="00C47442"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Hey, Lawman?</w:t>
      </w:r>
    </w:p>
    <w:p w14:paraId="5227AC7B" w14:textId="77777777" w:rsidR="00C47442" w:rsidRPr="00C47442" w:rsidRDefault="00C47442" w:rsidP="00E7564D">
      <w:pPr>
        <w:tabs>
          <w:tab w:val="left" w:pos="720"/>
          <w:tab w:val="left" w:pos="2160"/>
          <w:tab w:val="left" w:pos="3600"/>
          <w:tab w:val="left" w:pos="4320"/>
        </w:tabs>
        <w:rPr>
          <w:rFonts w:cstheme="minorHAnsi"/>
          <w:sz w:val="28"/>
          <w:szCs w:val="28"/>
        </w:rPr>
      </w:pPr>
    </w:p>
    <w:p w14:paraId="5710D412"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3BA48F8E" w14:textId="77777777" w:rsidR="00C47442" w:rsidRPr="00C47442"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looking down at h</w:t>
      </w:r>
      <w:r>
        <w:rPr>
          <w:rFonts w:cstheme="minorHAnsi"/>
          <w:sz w:val="28"/>
          <w:szCs w:val="28"/>
        </w:rPr>
        <w:t xml:space="preserve">is note, not paying attention) </w:t>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Huh?</w:t>
      </w:r>
    </w:p>
    <w:p w14:paraId="33240C55" w14:textId="77777777" w:rsidR="00C47442" w:rsidRPr="00C47442" w:rsidRDefault="00C47442" w:rsidP="00E7564D">
      <w:pPr>
        <w:tabs>
          <w:tab w:val="left" w:pos="720"/>
          <w:tab w:val="left" w:pos="2160"/>
          <w:tab w:val="left" w:pos="3600"/>
          <w:tab w:val="left" w:pos="4320"/>
        </w:tabs>
        <w:rPr>
          <w:rFonts w:cstheme="minorHAnsi"/>
          <w:sz w:val="28"/>
          <w:szCs w:val="28"/>
        </w:rPr>
      </w:pPr>
    </w:p>
    <w:p w14:paraId="08F9F93E"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sidR="00C47442" w:rsidRPr="00C47442">
        <w:rPr>
          <w:rFonts w:cstheme="minorHAnsi"/>
          <w:sz w:val="28"/>
          <w:szCs w:val="28"/>
        </w:rPr>
        <w:t>:</w:t>
      </w:r>
      <w:r w:rsidR="00C47442" w:rsidRPr="00C47442">
        <w:rPr>
          <w:rFonts w:cstheme="minorHAnsi"/>
          <w:sz w:val="28"/>
          <w:szCs w:val="28"/>
        </w:rPr>
        <w:tab/>
      </w:r>
    </w:p>
    <w:p w14:paraId="78DB6343"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Curious) </w:t>
      </w:r>
    </w:p>
    <w:p w14:paraId="137BF3D5" w14:textId="77777777" w:rsidR="00C47442" w:rsidRPr="00C47442"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What happened to your lady?</w:t>
      </w:r>
    </w:p>
    <w:p w14:paraId="1545FAD6" w14:textId="77777777" w:rsidR="00C47442" w:rsidRPr="00C47442" w:rsidRDefault="00C47442" w:rsidP="00E7564D">
      <w:pPr>
        <w:tabs>
          <w:tab w:val="left" w:pos="720"/>
          <w:tab w:val="left" w:pos="2160"/>
          <w:tab w:val="left" w:pos="3600"/>
          <w:tab w:val="left" w:pos="4320"/>
        </w:tabs>
        <w:rPr>
          <w:rFonts w:cstheme="minorHAnsi"/>
          <w:sz w:val="28"/>
          <w:szCs w:val="28"/>
        </w:rPr>
      </w:pPr>
    </w:p>
    <w:p w14:paraId="38B4B005"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06D18636"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Looks up quickly) </w:t>
      </w:r>
    </w:p>
    <w:p w14:paraId="2F1689A7" w14:textId="77777777" w:rsidR="00C47442" w:rsidRPr="00C47442"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What!</w:t>
      </w:r>
    </w:p>
    <w:p w14:paraId="0EABA2D0" w14:textId="77777777" w:rsidR="00C47442" w:rsidRDefault="00C47442" w:rsidP="00E7564D">
      <w:pPr>
        <w:tabs>
          <w:tab w:val="left" w:pos="720"/>
          <w:tab w:val="left" w:pos="2160"/>
          <w:tab w:val="left" w:pos="3600"/>
          <w:tab w:val="left" w:pos="4320"/>
        </w:tabs>
        <w:rPr>
          <w:rFonts w:cstheme="minorHAnsi"/>
          <w:sz w:val="28"/>
          <w:szCs w:val="28"/>
        </w:rPr>
      </w:pPr>
    </w:p>
    <w:p w14:paraId="6991C28D" w14:textId="77777777" w:rsidR="001E6619" w:rsidRPr="00C47442" w:rsidRDefault="001E6619" w:rsidP="00E7564D">
      <w:pPr>
        <w:tabs>
          <w:tab w:val="left" w:pos="720"/>
          <w:tab w:val="left" w:pos="2160"/>
          <w:tab w:val="left" w:pos="3600"/>
          <w:tab w:val="left" w:pos="4320"/>
        </w:tabs>
        <w:rPr>
          <w:rFonts w:cstheme="minorHAnsi"/>
          <w:sz w:val="28"/>
          <w:szCs w:val="28"/>
        </w:rPr>
      </w:pPr>
    </w:p>
    <w:p w14:paraId="17E195E2"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Pr>
          <w:rFonts w:cstheme="minorHAnsi"/>
          <w:sz w:val="28"/>
          <w:szCs w:val="28"/>
        </w:rPr>
        <w:t>:</w:t>
      </w:r>
      <w:r>
        <w:rPr>
          <w:rFonts w:cstheme="minorHAnsi"/>
          <w:sz w:val="28"/>
          <w:szCs w:val="28"/>
        </w:rPr>
        <w:tab/>
      </w:r>
    </w:p>
    <w:p w14:paraId="443FBFD7" w14:textId="77777777" w:rsidR="00C47442" w:rsidRPr="00C47442"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Your Cammy? Ms. Camaro 1968?</w:t>
      </w:r>
    </w:p>
    <w:p w14:paraId="5CAF728C" w14:textId="77777777" w:rsidR="00C47442" w:rsidRPr="00C47442" w:rsidRDefault="00C47442" w:rsidP="00E7564D">
      <w:pPr>
        <w:tabs>
          <w:tab w:val="left" w:pos="720"/>
          <w:tab w:val="left" w:pos="2160"/>
          <w:tab w:val="left" w:pos="3600"/>
          <w:tab w:val="left" w:pos="4320"/>
        </w:tabs>
        <w:rPr>
          <w:rFonts w:cstheme="minorHAnsi"/>
          <w:sz w:val="28"/>
          <w:szCs w:val="28"/>
        </w:rPr>
      </w:pPr>
    </w:p>
    <w:p w14:paraId="51CA3DB9"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56AECC61"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Confusion resolved) </w:t>
      </w:r>
    </w:p>
    <w:p w14:paraId="0AE38DD7" w14:textId="77777777" w:rsidR="00C47442" w:rsidRPr="00C47442" w:rsidRDefault="00C47442" w:rsidP="00FC70E3">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Ohhhhhhhh. (Thinks) Had to sell her. My Dad, back in '96, got really sick. </w:t>
      </w:r>
      <w:r w:rsidR="00A03934">
        <w:rPr>
          <w:rFonts w:cstheme="minorHAnsi"/>
          <w:sz w:val="28"/>
          <w:szCs w:val="28"/>
        </w:rPr>
        <w:t xml:space="preserve">Non-Hodgkin's Lymphoma.  Cancer. (Beat)  </w:t>
      </w:r>
      <w:r w:rsidRPr="00C47442">
        <w:rPr>
          <w:rFonts w:cstheme="minorHAnsi"/>
          <w:sz w:val="28"/>
          <w:szCs w:val="28"/>
        </w:rPr>
        <w:t>Medical bills were piling up;</w:t>
      </w:r>
      <w:r w:rsidR="00A03934">
        <w:rPr>
          <w:rFonts w:cstheme="minorHAnsi"/>
          <w:sz w:val="28"/>
          <w:szCs w:val="28"/>
        </w:rPr>
        <w:t xml:space="preserve"> I couldn't have them mortgaging…I couldn't just; </w:t>
      </w:r>
      <w:r w:rsidRPr="00C47442">
        <w:rPr>
          <w:rFonts w:cstheme="minorHAnsi"/>
          <w:sz w:val="28"/>
          <w:szCs w:val="28"/>
        </w:rPr>
        <w:t>I had to step in to help.</w:t>
      </w:r>
      <w:r w:rsidR="00C829FF">
        <w:rPr>
          <w:rFonts w:cstheme="minorHAnsi"/>
          <w:sz w:val="28"/>
          <w:szCs w:val="28"/>
        </w:rPr>
        <w:t xml:space="preserve">   And on it goes.</w:t>
      </w:r>
    </w:p>
    <w:p w14:paraId="56C53A76" w14:textId="77777777" w:rsidR="00FC70E3" w:rsidRPr="00C47442" w:rsidRDefault="00FC70E3" w:rsidP="00E7564D">
      <w:pPr>
        <w:tabs>
          <w:tab w:val="left" w:pos="720"/>
          <w:tab w:val="left" w:pos="2160"/>
          <w:tab w:val="left" w:pos="3600"/>
          <w:tab w:val="left" w:pos="4320"/>
        </w:tabs>
        <w:rPr>
          <w:rFonts w:cstheme="minorHAnsi"/>
          <w:sz w:val="28"/>
          <w:szCs w:val="28"/>
        </w:rPr>
      </w:pPr>
    </w:p>
    <w:p w14:paraId="67609409"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509AF">
        <w:rPr>
          <w:rFonts w:cstheme="minorHAnsi"/>
          <w:sz w:val="28"/>
          <w:szCs w:val="28"/>
        </w:rPr>
        <w:t>ZEKE</w:t>
      </w:r>
      <w:r w:rsidR="00C47442" w:rsidRPr="00C47442">
        <w:rPr>
          <w:rFonts w:cstheme="minorHAnsi"/>
          <w:sz w:val="28"/>
          <w:szCs w:val="28"/>
        </w:rPr>
        <w:t>:</w:t>
      </w:r>
      <w:r w:rsidR="00C47442" w:rsidRPr="00C47442">
        <w:rPr>
          <w:rFonts w:cstheme="minorHAnsi"/>
          <w:sz w:val="28"/>
          <w:szCs w:val="28"/>
        </w:rPr>
        <w:tab/>
      </w:r>
    </w:p>
    <w:p w14:paraId="7F1C0EEF"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Pr="00C47442">
        <w:rPr>
          <w:rFonts w:cstheme="minorHAnsi"/>
          <w:sz w:val="28"/>
          <w:szCs w:val="28"/>
        </w:rPr>
        <w:t>(respect)</w:t>
      </w:r>
    </w:p>
    <w:p w14:paraId="7275D5B7" w14:textId="77777777" w:rsidR="00C47442" w:rsidRPr="00C47442"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 xml:space="preserve">Family first!  I feel ya. You good people, for a Lawman. </w:t>
      </w:r>
    </w:p>
    <w:p w14:paraId="2D94C717" w14:textId="77777777" w:rsidR="00C47442" w:rsidRPr="00C47442" w:rsidRDefault="00C47442" w:rsidP="00E7564D">
      <w:pPr>
        <w:tabs>
          <w:tab w:val="left" w:pos="720"/>
          <w:tab w:val="left" w:pos="2160"/>
          <w:tab w:val="left" w:pos="3600"/>
          <w:tab w:val="left" w:pos="4320"/>
        </w:tabs>
        <w:rPr>
          <w:rFonts w:cstheme="minorHAnsi"/>
          <w:sz w:val="28"/>
          <w:szCs w:val="28"/>
        </w:rPr>
      </w:pPr>
    </w:p>
    <w:p w14:paraId="3FA68FB4" w14:textId="77777777" w:rsidR="00C47442" w:rsidRPr="00C47442" w:rsidRDefault="00C47442" w:rsidP="00E7564D">
      <w:pPr>
        <w:tabs>
          <w:tab w:val="left" w:pos="720"/>
          <w:tab w:val="left" w:pos="2160"/>
          <w:tab w:val="left" w:pos="3600"/>
          <w:tab w:val="left" w:pos="4320"/>
        </w:tabs>
        <w:rPr>
          <w:rFonts w:cstheme="minorHAnsi"/>
          <w:sz w:val="28"/>
          <w:szCs w:val="28"/>
          <w:u w:val="single"/>
        </w:rPr>
      </w:pPr>
      <w:r w:rsidRPr="00C47442">
        <w:rPr>
          <w:rFonts w:cstheme="minorHAnsi"/>
          <w:sz w:val="28"/>
          <w:szCs w:val="28"/>
        </w:rPr>
        <w:tab/>
      </w:r>
      <w:r w:rsidRPr="00C47442">
        <w:rPr>
          <w:rFonts w:cstheme="minorHAnsi"/>
          <w:sz w:val="28"/>
          <w:szCs w:val="28"/>
          <w:u w:val="single"/>
        </w:rPr>
        <w:t>DOOR CLOSES</w:t>
      </w:r>
    </w:p>
    <w:p w14:paraId="73E3B7C4" w14:textId="77777777" w:rsidR="00C47442" w:rsidRPr="00C47442" w:rsidRDefault="00FC70E3" w:rsidP="00E7564D">
      <w:pPr>
        <w:tabs>
          <w:tab w:val="left" w:pos="720"/>
          <w:tab w:val="left" w:pos="2160"/>
          <w:tab w:val="left" w:pos="3600"/>
          <w:tab w:val="left" w:pos="4320"/>
        </w:tabs>
        <w:rPr>
          <w:rFonts w:cstheme="minorHAnsi"/>
          <w:sz w:val="28"/>
          <w:szCs w:val="28"/>
          <w:u w:val="single"/>
        </w:rPr>
      </w:pPr>
      <w:r>
        <w:rPr>
          <w:rFonts w:cstheme="minorHAnsi"/>
          <w:sz w:val="28"/>
          <w:szCs w:val="28"/>
        </w:rPr>
        <w:tab/>
      </w:r>
      <w:r w:rsidR="00C47442" w:rsidRPr="00C47442">
        <w:rPr>
          <w:rFonts w:cstheme="minorHAnsi"/>
          <w:sz w:val="28"/>
          <w:szCs w:val="28"/>
          <w:u w:val="single"/>
        </w:rPr>
        <w:t>ELECTRONIC BOOP, FEMALE ROBOTIC VOICE – RECORDING  STOPPED</w:t>
      </w:r>
    </w:p>
    <w:p w14:paraId="020DD012" w14:textId="77777777" w:rsidR="00C47442" w:rsidRPr="00C47442" w:rsidRDefault="00FC70E3" w:rsidP="00E7564D">
      <w:pPr>
        <w:tabs>
          <w:tab w:val="left" w:pos="720"/>
          <w:tab w:val="left" w:pos="2160"/>
          <w:tab w:val="left" w:pos="3600"/>
          <w:tab w:val="left" w:pos="4320"/>
        </w:tabs>
        <w:rPr>
          <w:rFonts w:cstheme="minorHAnsi"/>
          <w:sz w:val="28"/>
          <w:szCs w:val="28"/>
          <w:u w:val="single"/>
        </w:rPr>
      </w:pPr>
      <w:r>
        <w:rPr>
          <w:rFonts w:cstheme="minorHAnsi"/>
          <w:sz w:val="28"/>
          <w:szCs w:val="28"/>
        </w:rPr>
        <w:tab/>
      </w:r>
      <w:r w:rsidR="00C47442" w:rsidRPr="00C47442">
        <w:rPr>
          <w:rFonts w:cstheme="minorHAnsi"/>
          <w:sz w:val="28"/>
          <w:szCs w:val="28"/>
          <w:u w:val="single"/>
        </w:rPr>
        <w:t>TWO SECOND PAUSE</w:t>
      </w:r>
    </w:p>
    <w:p w14:paraId="66F3EB5F" w14:textId="77777777" w:rsidR="00C47442" w:rsidRPr="00C47442" w:rsidRDefault="00FC70E3" w:rsidP="00E7564D">
      <w:pPr>
        <w:tabs>
          <w:tab w:val="left" w:pos="720"/>
          <w:tab w:val="left" w:pos="2160"/>
          <w:tab w:val="left" w:pos="3600"/>
          <w:tab w:val="left" w:pos="4320"/>
        </w:tabs>
        <w:rPr>
          <w:rFonts w:cstheme="minorHAnsi"/>
          <w:sz w:val="28"/>
          <w:szCs w:val="28"/>
          <w:u w:val="single"/>
        </w:rPr>
      </w:pPr>
      <w:r>
        <w:rPr>
          <w:rFonts w:cstheme="minorHAnsi"/>
          <w:sz w:val="28"/>
          <w:szCs w:val="28"/>
        </w:rPr>
        <w:tab/>
      </w:r>
      <w:r w:rsidR="00C47442" w:rsidRPr="00C47442">
        <w:rPr>
          <w:rFonts w:cstheme="minorHAnsi"/>
          <w:sz w:val="28"/>
          <w:szCs w:val="28"/>
          <w:u w:val="single"/>
        </w:rPr>
        <w:t>ELECTRONIC BEEP, FEMALE ROBOTIC VOICE – RECORDING  STARTED</w:t>
      </w:r>
    </w:p>
    <w:p w14:paraId="36999B7E" w14:textId="77777777" w:rsidR="00C47442" w:rsidRPr="00C47442" w:rsidRDefault="00C47442" w:rsidP="00E7564D">
      <w:pPr>
        <w:tabs>
          <w:tab w:val="left" w:pos="720"/>
          <w:tab w:val="left" w:pos="2160"/>
          <w:tab w:val="left" w:pos="3600"/>
          <w:tab w:val="left" w:pos="4320"/>
        </w:tabs>
        <w:rPr>
          <w:rFonts w:cstheme="minorHAnsi"/>
          <w:sz w:val="28"/>
          <w:szCs w:val="28"/>
        </w:rPr>
      </w:pPr>
    </w:p>
    <w:p w14:paraId="3DEF048B"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158E252F"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Apologetic) </w:t>
      </w:r>
    </w:p>
    <w:p w14:paraId="09354A01" w14:textId="77777777" w:rsidR="00C47442" w:rsidRPr="00C47442" w:rsidRDefault="00C47442" w:rsidP="00AE5EFB">
      <w:pPr>
        <w:tabs>
          <w:tab w:val="left" w:pos="720"/>
          <w:tab w:val="left" w:pos="2160"/>
          <w:tab w:val="left" w:pos="3600"/>
          <w:tab w:val="left" w:pos="4320"/>
        </w:tabs>
        <w:ind w:left="2160"/>
        <w:rPr>
          <w:rFonts w:cstheme="minorHAnsi"/>
          <w:sz w:val="28"/>
          <w:szCs w:val="28"/>
        </w:rPr>
      </w:pPr>
      <w:r w:rsidRPr="00C47442">
        <w:rPr>
          <w:rFonts w:cstheme="minorHAnsi"/>
          <w:sz w:val="28"/>
          <w:szCs w:val="28"/>
        </w:rPr>
        <w:t>I'm sorry, I'm sorry, gentlemen! I should have activated this before you started and for the official record.  Would you mind please restarting again?</w:t>
      </w:r>
    </w:p>
    <w:p w14:paraId="5C64B83E" w14:textId="77777777" w:rsidR="00C47442" w:rsidRPr="00C47442" w:rsidRDefault="00C47442" w:rsidP="00E7564D">
      <w:pPr>
        <w:tabs>
          <w:tab w:val="left" w:pos="720"/>
          <w:tab w:val="left" w:pos="2160"/>
          <w:tab w:val="left" w:pos="3600"/>
          <w:tab w:val="left" w:pos="4320"/>
        </w:tabs>
        <w:rPr>
          <w:rFonts w:cstheme="minorHAnsi"/>
          <w:sz w:val="28"/>
          <w:szCs w:val="28"/>
        </w:rPr>
      </w:pPr>
    </w:p>
    <w:p w14:paraId="1EFCFEFD"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IT CHRIS:</w:t>
      </w:r>
      <w:r w:rsidR="00C47442" w:rsidRPr="00C47442">
        <w:rPr>
          <w:rFonts w:cstheme="minorHAnsi"/>
          <w:sz w:val="28"/>
          <w:szCs w:val="28"/>
        </w:rPr>
        <w:tab/>
      </w:r>
    </w:p>
    <w:p w14:paraId="6ACEE8EE" w14:textId="77777777" w:rsidR="00FC70E3" w:rsidRDefault="00FC70E3"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Dorkey v</w:t>
      </w:r>
      <w:r>
        <w:rPr>
          <w:rFonts w:cstheme="minorHAnsi"/>
          <w:sz w:val="28"/>
          <w:szCs w:val="28"/>
        </w:rPr>
        <w:t xml:space="preserve">oice) </w:t>
      </w:r>
    </w:p>
    <w:p w14:paraId="1ECAD512" w14:textId="77777777" w:rsidR="00C47442" w:rsidRPr="00C47442" w:rsidRDefault="00C47442" w:rsidP="00AE5EFB">
      <w:pPr>
        <w:tabs>
          <w:tab w:val="left" w:pos="720"/>
          <w:tab w:val="left" w:pos="2160"/>
          <w:tab w:val="left" w:pos="3600"/>
          <w:tab w:val="left" w:pos="4320"/>
        </w:tabs>
        <w:ind w:left="2160"/>
        <w:rPr>
          <w:rFonts w:cstheme="minorHAnsi"/>
          <w:sz w:val="28"/>
          <w:szCs w:val="28"/>
        </w:rPr>
      </w:pPr>
      <w:r w:rsidRPr="00C47442">
        <w:rPr>
          <w:rFonts w:cstheme="minorHAnsi"/>
          <w:sz w:val="28"/>
          <w:szCs w:val="28"/>
        </w:rPr>
        <w:t>No problem Deputy Marshal. As I was saying</w:t>
      </w:r>
      <w:r w:rsidR="005A4BA3">
        <w:rPr>
          <w:rFonts w:cstheme="minorHAnsi"/>
          <w:sz w:val="28"/>
          <w:szCs w:val="28"/>
        </w:rPr>
        <w:t>…</w:t>
      </w:r>
      <w:r w:rsidRPr="00C47442">
        <w:rPr>
          <w:rFonts w:cstheme="minorHAnsi"/>
          <w:sz w:val="28"/>
          <w:szCs w:val="28"/>
        </w:rPr>
        <w:t xml:space="preserve">there is no way to tell you everything on the external drive.  All we can do is give you a partial list of files.  Going into the history and recent folders, we can see files associated with a drive that </w:t>
      </w:r>
      <w:r w:rsidR="001E6619">
        <w:rPr>
          <w:rFonts w:cstheme="minorHAnsi"/>
          <w:sz w:val="28"/>
          <w:szCs w:val="28"/>
        </w:rPr>
        <w:t>weren't</w:t>
      </w:r>
      <w:r w:rsidRPr="00C47442">
        <w:rPr>
          <w:rFonts w:cstheme="minorHAnsi"/>
          <w:sz w:val="28"/>
          <w:szCs w:val="28"/>
        </w:rPr>
        <w:t xml:space="preserve"> housed internal to the laptop. Nor were they to any of the other hard drives found in Dr. Rodney's office.</w:t>
      </w:r>
    </w:p>
    <w:p w14:paraId="665CC883" w14:textId="77777777" w:rsidR="00C47442" w:rsidRPr="00C47442" w:rsidRDefault="00C47442" w:rsidP="00E7564D">
      <w:pPr>
        <w:tabs>
          <w:tab w:val="left" w:pos="720"/>
          <w:tab w:val="left" w:pos="2160"/>
          <w:tab w:val="left" w:pos="3600"/>
          <w:tab w:val="left" w:pos="4320"/>
        </w:tabs>
        <w:rPr>
          <w:rFonts w:cstheme="minorHAnsi"/>
          <w:sz w:val="28"/>
          <w:szCs w:val="28"/>
        </w:rPr>
      </w:pPr>
    </w:p>
    <w:p w14:paraId="1085338B" w14:textId="77777777" w:rsidR="00C47442" w:rsidRPr="00C47442" w:rsidRDefault="00C47442" w:rsidP="00E7564D">
      <w:pPr>
        <w:tabs>
          <w:tab w:val="left" w:pos="720"/>
          <w:tab w:val="left" w:pos="2160"/>
          <w:tab w:val="left" w:pos="3600"/>
          <w:tab w:val="left" w:pos="4320"/>
        </w:tabs>
        <w:rPr>
          <w:rFonts w:cstheme="minorHAnsi"/>
          <w:sz w:val="28"/>
          <w:szCs w:val="28"/>
          <w:u w:val="single"/>
        </w:rPr>
      </w:pPr>
      <w:r w:rsidRPr="00C47442">
        <w:rPr>
          <w:rFonts w:cstheme="minorHAnsi"/>
          <w:sz w:val="28"/>
          <w:szCs w:val="28"/>
        </w:rPr>
        <w:tab/>
      </w:r>
      <w:r w:rsidRPr="00C47442">
        <w:rPr>
          <w:rFonts w:cstheme="minorHAnsi"/>
          <w:sz w:val="28"/>
          <w:szCs w:val="28"/>
          <w:u w:val="single"/>
        </w:rPr>
        <w:t xml:space="preserve">PIECE OF PAPER BEING HANDED OVER </w:t>
      </w:r>
    </w:p>
    <w:p w14:paraId="611708D3" w14:textId="77777777" w:rsidR="00C47442" w:rsidRPr="00C47442" w:rsidRDefault="00C47442" w:rsidP="00E7564D">
      <w:pPr>
        <w:tabs>
          <w:tab w:val="left" w:pos="720"/>
          <w:tab w:val="left" w:pos="2160"/>
          <w:tab w:val="left" w:pos="3600"/>
          <w:tab w:val="left" w:pos="4320"/>
        </w:tabs>
        <w:rPr>
          <w:rFonts w:cstheme="minorHAnsi"/>
          <w:sz w:val="28"/>
          <w:szCs w:val="28"/>
        </w:rPr>
      </w:pPr>
    </w:p>
    <w:p w14:paraId="4BBA82BC"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IT EMERY:</w:t>
      </w:r>
      <w:r w:rsidR="00C47442" w:rsidRPr="00C47442">
        <w:rPr>
          <w:rFonts w:cstheme="minorHAnsi"/>
          <w:sz w:val="28"/>
          <w:szCs w:val="28"/>
        </w:rPr>
        <w:tab/>
      </w:r>
    </w:p>
    <w:p w14:paraId="4D363858"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Dorkier Voice) </w:t>
      </w:r>
    </w:p>
    <w:p w14:paraId="341C5DD6" w14:textId="77777777" w:rsidR="00C47442" w:rsidRPr="00C47442"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Tell him</w:t>
      </w:r>
      <w:r w:rsidR="005A4BA3">
        <w:rPr>
          <w:rFonts w:cstheme="minorHAnsi"/>
          <w:sz w:val="28"/>
          <w:szCs w:val="28"/>
        </w:rPr>
        <w:t>…</w:t>
      </w:r>
      <w:r w:rsidR="00C47442" w:rsidRPr="00C47442">
        <w:rPr>
          <w:rFonts w:cstheme="minorHAnsi"/>
          <w:sz w:val="28"/>
          <w:szCs w:val="28"/>
        </w:rPr>
        <w:t>tell him the good part! (proudly) That was my idea!</w:t>
      </w:r>
    </w:p>
    <w:p w14:paraId="3F48BABA" w14:textId="77777777" w:rsidR="00AE5EFB" w:rsidRPr="00C47442" w:rsidRDefault="00AE5EFB" w:rsidP="00E7564D">
      <w:pPr>
        <w:tabs>
          <w:tab w:val="left" w:pos="720"/>
          <w:tab w:val="left" w:pos="2160"/>
          <w:tab w:val="left" w:pos="3600"/>
          <w:tab w:val="left" w:pos="4320"/>
        </w:tabs>
        <w:rPr>
          <w:rFonts w:cstheme="minorHAnsi"/>
          <w:sz w:val="28"/>
          <w:szCs w:val="28"/>
        </w:rPr>
      </w:pPr>
    </w:p>
    <w:p w14:paraId="64303F32"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IT CHRIS:</w:t>
      </w:r>
      <w:r w:rsidR="00C47442" w:rsidRPr="00C47442">
        <w:rPr>
          <w:rFonts w:cstheme="minorHAnsi"/>
          <w:sz w:val="28"/>
          <w:szCs w:val="28"/>
        </w:rPr>
        <w:tab/>
      </w:r>
    </w:p>
    <w:p w14:paraId="29F541E6"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Dork Voice) </w:t>
      </w:r>
    </w:p>
    <w:p w14:paraId="40EDDB23" w14:textId="77777777" w:rsidR="001E6619" w:rsidRDefault="00C47442" w:rsidP="00AE5EFB">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Take your Adderall Emery, you're spazzing out in front of the feds, I'm getting to it, geese!  </w:t>
      </w:r>
    </w:p>
    <w:p w14:paraId="7FFCAB99" w14:textId="77777777" w:rsidR="001E6619" w:rsidRDefault="001E6619" w:rsidP="00AE5EFB">
      <w:pPr>
        <w:tabs>
          <w:tab w:val="left" w:pos="720"/>
          <w:tab w:val="left" w:pos="2160"/>
          <w:tab w:val="left" w:pos="3600"/>
          <w:tab w:val="left" w:pos="4320"/>
        </w:tabs>
        <w:ind w:left="2160"/>
        <w:rPr>
          <w:rFonts w:cstheme="minorHAnsi"/>
          <w:sz w:val="28"/>
          <w:szCs w:val="28"/>
        </w:rPr>
      </w:pPr>
    </w:p>
    <w:p w14:paraId="1B4FFD47" w14:textId="77777777" w:rsidR="001E6619" w:rsidRPr="001E6619" w:rsidRDefault="001E6619" w:rsidP="001E6619">
      <w:pPr>
        <w:tabs>
          <w:tab w:val="left" w:pos="720"/>
          <w:tab w:val="left" w:pos="2160"/>
          <w:tab w:val="left" w:pos="3600"/>
          <w:tab w:val="left" w:pos="4320"/>
        </w:tabs>
        <w:ind w:left="720"/>
        <w:rPr>
          <w:rFonts w:cstheme="minorHAnsi"/>
          <w:sz w:val="28"/>
          <w:szCs w:val="28"/>
          <w:u w:val="single"/>
        </w:rPr>
      </w:pPr>
      <w:r w:rsidRPr="001E6619">
        <w:rPr>
          <w:rFonts w:cstheme="minorHAnsi"/>
          <w:sz w:val="28"/>
          <w:szCs w:val="28"/>
          <w:u w:val="single"/>
        </w:rPr>
        <w:t>INHALER SOUND</w:t>
      </w:r>
    </w:p>
    <w:p w14:paraId="66B44776" w14:textId="77777777" w:rsidR="001E6619" w:rsidRDefault="001E6619" w:rsidP="00AE5EFB">
      <w:pPr>
        <w:tabs>
          <w:tab w:val="left" w:pos="720"/>
          <w:tab w:val="left" w:pos="2160"/>
          <w:tab w:val="left" w:pos="3600"/>
          <w:tab w:val="left" w:pos="4320"/>
        </w:tabs>
        <w:ind w:left="2160"/>
        <w:rPr>
          <w:rFonts w:cstheme="minorHAnsi"/>
          <w:sz w:val="28"/>
          <w:szCs w:val="28"/>
        </w:rPr>
      </w:pPr>
    </w:p>
    <w:p w14:paraId="2D265C53" w14:textId="77777777" w:rsidR="001E6619" w:rsidRDefault="001E6619" w:rsidP="001E6619">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Pr="00C47442">
        <w:rPr>
          <w:rFonts w:cstheme="minorHAnsi"/>
          <w:sz w:val="28"/>
          <w:szCs w:val="28"/>
        </w:rPr>
        <w:t>IT CHRIS:</w:t>
      </w:r>
      <w:r w:rsidRPr="00C47442">
        <w:rPr>
          <w:rFonts w:cstheme="minorHAnsi"/>
          <w:sz w:val="28"/>
          <w:szCs w:val="28"/>
        </w:rPr>
        <w:tab/>
      </w:r>
    </w:p>
    <w:p w14:paraId="33B0A98E" w14:textId="77777777" w:rsidR="001E6619" w:rsidRDefault="001E6619" w:rsidP="001E6619">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Dork Voice) </w:t>
      </w:r>
    </w:p>
    <w:p w14:paraId="1B65786A" w14:textId="77777777" w:rsidR="00C47442" w:rsidRPr="00C47442" w:rsidRDefault="00C47442" w:rsidP="00AE5EFB">
      <w:pPr>
        <w:tabs>
          <w:tab w:val="left" w:pos="720"/>
          <w:tab w:val="left" w:pos="2160"/>
          <w:tab w:val="left" w:pos="3600"/>
          <w:tab w:val="left" w:pos="4320"/>
        </w:tabs>
        <w:ind w:left="2160"/>
        <w:rPr>
          <w:rFonts w:cstheme="minorHAnsi"/>
          <w:sz w:val="28"/>
          <w:szCs w:val="28"/>
        </w:rPr>
      </w:pPr>
      <w:r w:rsidRPr="00C47442">
        <w:rPr>
          <w:rFonts w:cstheme="minorHAnsi"/>
          <w:sz w:val="28"/>
          <w:szCs w:val="28"/>
        </w:rPr>
        <w:t>So, we checked into his access files and history for the last 72 hours. Nothing unusual and no different than the 72 hours before that. (Acts proud) With one. . .exception!</w:t>
      </w:r>
    </w:p>
    <w:p w14:paraId="1EC94D75" w14:textId="77777777" w:rsidR="00C47442" w:rsidRPr="00C47442" w:rsidRDefault="00C47442" w:rsidP="00E7564D">
      <w:pPr>
        <w:tabs>
          <w:tab w:val="left" w:pos="720"/>
          <w:tab w:val="left" w:pos="2160"/>
          <w:tab w:val="left" w:pos="3600"/>
          <w:tab w:val="left" w:pos="4320"/>
        </w:tabs>
        <w:rPr>
          <w:rFonts w:cstheme="minorHAnsi"/>
          <w:sz w:val="28"/>
          <w:szCs w:val="28"/>
        </w:rPr>
      </w:pPr>
    </w:p>
    <w:p w14:paraId="2BAD37E7"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IT EMERY:</w:t>
      </w:r>
      <w:r w:rsidR="00C47442" w:rsidRPr="00C47442">
        <w:rPr>
          <w:rFonts w:cstheme="minorHAnsi"/>
          <w:sz w:val="28"/>
          <w:szCs w:val="28"/>
        </w:rPr>
        <w:tab/>
      </w:r>
    </w:p>
    <w:p w14:paraId="2F466DD0"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w:t>
      </w:r>
      <w:r>
        <w:rPr>
          <w:rFonts w:cstheme="minorHAnsi"/>
          <w:sz w:val="28"/>
          <w:szCs w:val="28"/>
        </w:rPr>
        <w:t xml:space="preserve">Dorkier Voice, excited) </w:t>
      </w:r>
    </w:p>
    <w:p w14:paraId="3BEF96AF" w14:textId="77777777" w:rsidR="00C47442" w:rsidRPr="00C47442"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Tell him!</w:t>
      </w:r>
    </w:p>
    <w:p w14:paraId="71749468" w14:textId="77777777" w:rsidR="00C47442" w:rsidRPr="00C47442" w:rsidRDefault="00C47442" w:rsidP="00E7564D">
      <w:pPr>
        <w:tabs>
          <w:tab w:val="left" w:pos="720"/>
          <w:tab w:val="left" w:pos="2160"/>
          <w:tab w:val="left" w:pos="3600"/>
          <w:tab w:val="left" w:pos="4320"/>
        </w:tabs>
        <w:rPr>
          <w:rFonts w:cstheme="minorHAnsi"/>
          <w:sz w:val="28"/>
          <w:szCs w:val="28"/>
        </w:rPr>
      </w:pPr>
    </w:p>
    <w:p w14:paraId="206E5C02"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IT CHRIS:</w:t>
      </w:r>
      <w:r w:rsidR="00C47442" w:rsidRPr="00C47442">
        <w:rPr>
          <w:rFonts w:cstheme="minorHAnsi"/>
          <w:sz w:val="28"/>
          <w:szCs w:val="28"/>
        </w:rPr>
        <w:tab/>
      </w:r>
    </w:p>
    <w:p w14:paraId="44CC86BA"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Dork Voice) </w:t>
      </w:r>
    </w:p>
    <w:p w14:paraId="75596AC7" w14:textId="77777777" w:rsidR="00C47442" w:rsidRPr="00C47442" w:rsidRDefault="00C47442" w:rsidP="00AE5EFB">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Can you </w:t>
      </w:r>
      <w:r w:rsidRPr="001E6619">
        <w:rPr>
          <w:rFonts w:cstheme="minorHAnsi"/>
          <w:b/>
          <w:sz w:val="28"/>
          <w:szCs w:val="28"/>
        </w:rPr>
        <w:t>NOT</w:t>
      </w:r>
      <w:r w:rsidRPr="00C47442">
        <w:rPr>
          <w:rFonts w:cstheme="minorHAnsi"/>
          <w:sz w:val="28"/>
          <w:szCs w:val="28"/>
        </w:rPr>
        <w:t xml:space="preserve"> right now, Em, you're going to wet the carpet again!  (Ahem) so</w:t>
      </w:r>
      <w:r w:rsidR="001E6619">
        <w:rPr>
          <w:rFonts w:cstheme="minorHAnsi"/>
          <w:sz w:val="28"/>
          <w:szCs w:val="28"/>
        </w:rPr>
        <w:t>…</w:t>
      </w:r>
      <w:r w:rsidRPr="00C47442">
        <w:rPr>
          <w:rFonts w:cstheme="minorHAnsi"/>
          <w:sz w:val="28"/>
          <w:szCs w:val="28"/>
        </w:rPr>
        <w:t xml:space="preserve"> it occurred to us.</w:t>
      </w:r>
    </w:p>
    <w:p w14:paraId="02625300" w14:textId="77777777" w:rsidR="00C47442" w:rsidRPr="00C47442" w:rsidRDefault="00C47442" w:rsidP="00E7564D">
      <w:pPr>
        <w:tabs>
          <w:tab w:val="left" w:pos="720"/>
          <w:tab w:val="left" w:pos="2160"/>
          <w:tab w:val="left" w:pos="3600"/>
          <w:tab w:val="left" w:pos="4320"/>
        </w:tabs>
        <w:rPr>
          <w:rFonts w:cstheme="minorHAnsi"/>
          <w:sz w:val="28"/>
          <w:szCs w:val="28"/>
        </w:rPr>
      </w:pPr>
    </w:p>
    <w:p w14:paraId="1116E079"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IT EMERY:</w:t>
      </w:r>
      <w:r w:rsidR="00C47442" w:rsidRPr="00C47442">
        <w:rPr>
          <w:rFonts w:cstheme="minorHAnsi"/>
          <w:sz w:val="28"/>
          <w:szCs w:val="28"/>
        </w:rPr>
        <w:tab/>
      </w:r>
    </w:p>
    <w:p w14:paraId="35AE41A6"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w:t>
      </w:r>
      <w:proofErr w:type="spellStart"/>
      <w:r w:rsidR="00C47442" w:rsidRPr="00C47442">
        <w:rPr>
          <w:rFonts w:cstheme="minorHAnsi"/>
          <w:sz w:val="28"/>
          <w:szCs w:val="28"/>
        </w:rPr>
        <w:t>Dokier</w:t>
      </w:r>
      <w:proofErr w:type="spellEnd"/>
      <w:r w:rsidR="00C47442" w:rsidRPr="00C47442">
        <w:rPr>
          <w:rFonts w:cstheme="minorHAnsi"/>
          <w:sz w:val="28"/>
          <w:szCs w:val="28"/>
        </w:rPr>
        <w:t xml:space="preserve"> voice, from behind Chris) </w:t>
      </w:r>
    </w:p>
    <w:p w14:paraId="791956EA" w14:textId="77777777" w:rsidR="00C47442" w:rsidRPr="00C47442"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Me!</w:t>
      </w:r>
    </w:p>
    <w:p w14:paraId="5C285880" w14:textId="77777777" w:rsidR="00C47442" w:rsidRPr="00C47442" w:rsidRDefault="00C47442" w:rsidP="00E7564D">
      <w:pPr>
        <w:tabs>
          <w:tab w:val="left" w:pos="720"/>
          <w:tab w:val="left" w:pos="2160"/>
          <w:tab w:val="left" w:pos="3600"/>
          <w:tab w:val="left" w:pos="4320"/>
        </w:tabs>
        <w:rPr>
          <w:rFonts w:cstheme="minorHAnsi"/>
          <w:sz w:val="28"/>
          <w:szCs w:val="28"/>
        </w:rPr>
      </w:pPr>
    </w:p>
    <w:p w14:paraId="12D80C55"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IT CHRIS:</w:t>
      </w:r>
      <w:r w:rsidR="00C47442" w:rsidRPr="00C47442">
        <w:rPr>
          <w:rFonts w:cstheme="minorHAnsi"/>
          <w:sz w:val="28"/>
          <w:szCs w:val="28"/>
        </w:rPr>
        <w:tab/>
      </w:r>
    </w:p>
    <w:p w14:paraId="055DC697"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Dork Voice, getting angry) </w:t>
      </w:r>
    </w:p>
    <w:p w14:paraId="79983AAF" w14:textId="77777777" w:rsidR="00C47442" w:rsidRPr="00C47442" w:rsidRDefault="00C47442" w:rsidP="00AE5EFB">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That we should cross-reference outgoing emails attachment file names with the names on that list in your hand. </w:t>
      </w:r>
    </w:p>
    <w:p w14:paraId="601055BE" w14:textId="77777777" w:rsidR="00C47442" w:rsidRDefault="00C47442" w:rsidP="00E7564D">
      <w:pPr>
        <w:tabs>
          <w:tab w:val="left" w:pos="720"/>
          <w:tab w:val="left" w:pos="2160"/>
          <w:tab w:val="left" w:pos="3600"/>
          <w:tab w:val="left" w:pos="4320"/>
        </w:tabs>
        <w:rPr>
          <w:rFonts w:cstheme="minorHAnsi"/>
          <w:sz w:val="28"/>
          <w:szCs w:val="28"/>
        </w:rPr>
      </w:pPr>
    </w:p>
    <w:p w14:paraId="6DB631C3" w14:textId="77777777" w:rsidR="001E6619" w:rsidRDefault="001E6619" w:rsidP="00E7564D">
      <w:pPr>
        <w:tabs>
          <w:tab w:val="left" w:pos="720"/>
          <w:tab w:val="left" w:pos="2160"/>
          <w:tab w:val="left" w:pos="3600"/>
          <w:tab w:val="left" w:pos="4320"/>
        </w:tabs>
        <w:rPr>
          <w:rFonts w:cstheme="minorHAnsi"/>
          <w:sz w:val="28"/>
          <w:szCs w:val="28"/>
        </w:rPr>
      </w:pPr>
    </w:p>
    <w:p w14:paraId="019FFA95" w14:textId="77777777" w:rsidR="001E6619" w:rsidRPr="00C47442" w:rsidRDefault="001E6619" w:rsidP="00E7564D">
      <w:pPr>
        <w:tabs>
          <w:tab w:val="left" w:pos="720"/>
          <w:tab w:val="left" w:pos="2160"/>
          <w:tab w:val="left" w:pos="3600"/>
          <w:tab w:val="left" w:pos="4320"/>
        </w:tabs>
        <w:rPr>
          <w:rFonts w:cstheme="minorHAnsi"/>
          <w:sz w:val="28"/>
          <w:szCs w:val="28"/>
        </w:rPr>
      </w:pPr>
    </w:p>
    <w:p w14:paraId="715CD974"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120F213E"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confused) </w:t>
      </w:r>
    </w:p>
    <w:p w14:paraId="697B0E54" w14:textId="77777777" w:rsidR="00C47442" w:rsidRPr="00C47442" w:rsidRDefault="00C47442" w:rsidP="00AE5EFB">
      <w:pPr>
        <w:tabs>
          <w:tab w:val="left" w:pos="720"/>
          <w:tab w:val="left" w:pos="2160"/>
          <w:tab w:val="left" w:pos="3600"/>
          <w:tab w:val="left" w:pos="4320"/>
        </w:tabs>
        <w:ind w:left="2160"/>
        <w:rPr>
          <w:rFonts w:cstheme="minorHAnsi"/>
          <w:sz w:val="28"/>
          <w:szCs w:val="28"/>
        </w:rPr>
      </w:pPr>
      <w:r w:rsidRPr="00C47442">
        <w:rPr>
          <w:rFonts w:cstheme="minorHAnsi"/>
          <w:sz w:val="28"/>
          <w:szCs w:val="28"/>
        </w:rPr>
        <w:t>But from what I hear, scientists are sending off attachments to universities, colleagues</w:t>
      </w:r>
      <w:r w:rsidR="001E6619" w:rsidRPr="00C47442">
        <w:rPr>
          <w:rFonts w:cstheme="minorHAnsi"/>
          <w:sz w:val="28"/>
          <w:szCs w:val="28"/>
        </w:rPr>
        <w:t>, and</w:t>
      </w:r>
      <w:r w:rsidRPr="00C47442">
        <w:rPr>
          <w:rFonts w:cstheme="minorHAnsi"/>
          <w:sz w:val="28"/>
          <w:szCs w:val="28"/>
        </w:rPr>
        <w:t xml:space="preserve"> other research stations?</w:t>
      </w:r>
    </w:p>
    <w:p w14:paraId="30E19F4F" w14:textId="77777777" w:rsidR="00C47442" w:rsidRPr="00C47442" w:rsidRDefault="00C47442" w:rsidP="00E7564D">
      <w:pPr>
        <w:tabs>
          <w:tab w:val="left" w:pos="720"/>
          <w:tab w:val="left" w:pos="2160"/>
          <w:tab w:val="left" w:pos="3600"/>
          <w:tab w:val="left" w:pos="4320"/>
        </w:tabs>
        <w:rPr>
          <w:rFonts w:cstheme="minorHAnsi"/>
          <w:sz w:val="28"/>
          <w:szCs w:val="28"/>
        </w:rPr>
      </w:pPr>
    </w:p>
    <w:p w14:paraId="5AA957AA"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IT CHRIS:</w:t>
      </w:r>
      <w:r w:rsidR="00C47442" w:rsidRPr="00C47442">
        <w:rPr>
          <w:rFonts w:cstheme="minorHAnsi"/>
          <w:sz w:val="28"/>
          <w:szCs w:val="28"/>
        </w:rPr>
        <w:tab/>
      </w:r>
    </w:p>
    <w:p w14:paraId="2D94F6EA"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Dorkey voice) </w:t>
      </w:r>
    </w:p>
    <w:p w14:paraId="46D146E6" w14:textId="77777777" w:rsidR="00C47442" w:rsidRPr="00C47442" w:rsidRDefault="00C47442" w:rsidP="00AE5EFB">
      <w:pPr>
        <w:tabs>
          <w:tab w:val="left" w:pos="720"/>
          <w:tab w:val="left" w:pos="2160"/>
          <w:tab w:val="left" w:pos="3600"/>
          <w:tab w:val="left" w:pos="4320"/>
        </w:tabs>
        <w:ind w:left="2160"/>
        <w:rPr>
          <w:rFonts w:cstheme="minorHAnsi"/>
          <w:sz w:val="28"/>
          <w:szCs w:val="28"/>
        </w:rPr>
      </w:pPr>
      <w:r w:rsidRPr="00C47442">
        <w:rPr>
          <w:rFonts w:cstheme="minorHAnsi"/>
          <w:sz w:val="28"/>
          <w:szCs w:val="28"/>
        </w:rPr>
        <w:t>oh absolutely, and Doctor Rodney was no different! All the files he sent out, we found on the internal hard drive, except for this file!</w:t>
      </w:r>
    </w:p>
    <w:p w14:paraId="6599C1DD" w14:textId="77777777" w:rsidR="005A4BA3" w:rsidRPr="00C47442" w:rsidRDefault="005A4BA3" w:rsidP="00E7564D">
      <w:pPr>
        <w:tabs>
          <w:tab w:val="left" w:pos="720"/>
          <w:tab w:val="left" w:pos="2160"/>
          <w:tab w:val="left" w:pos="3600"/>
          <w:tab w:val="left" w:pos="4320"/>
        </w:tabs>
        <w:rPr>
          <w:rFonts w:cstheme="minorHAnsi"/>
          <w:sz w:val="28"/>
          <w:szCs w:val="28"/>
        </w:rPr>
      </w:pPr>
    </w:p>
    <w:p w14:paraId="56AF3318"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 xml:space="preserve">IT EMERY: </w:t>
      </w:r>
      <w:r w:rsidR="00C47442" w:rsidRPr="00C47442">
        <w:rPr>
          <w:rFonts w:cstheme="minorHAnsi"/>
          <w:sz w:val="28"/>
          <w:szCs w:val="28"/>
        </w:rPr>
        <w:tab/>
      </w:r>
    </w:p>
    <w:p w14:paraId="1A480A92"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Dorkier vo</w:t>
      </w:r>
      <w:r>
        <w:rPr>
          <w:rFonts w:cstheme="minorHAnsi"/>
          <w:sz w:val="28"/>
          <w:szCs w:val="28"/>
        </w:rPr>
        <w:t xml:space="preserve">ice, from behind Chris, Proud) </w:t>
      </w:r>
    </w:p>
    <w:p w14:paraId="58CA3743" w14:textId="77777777" w:rsidR="00C47442" w:rsidRPr="00C47442"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My idea!</w:t>
      </w:r>
    </w:p>
    <w:p w14:paraId="60B6F654" w14:textId="77777777" w:rsidR="00C47442" w:rsidRPr="00C47442" w:rsidRDefault="00C47442" w:rsidP="00E7564D">
      <w:pPr>
        <w:tabs>
          <w:tab w:val="left" w:pos="720"/>
          <w:tab w:val="left" w:pos="2160"/>
          <w:tab w:val="left" w:pos="3600"/>
          <w:tab w:val="left" w:pos="4320"/>
        </w:tabs>
        <w:rPr>
          <w:rFonts w:cstheme="minorHAnsi"/>
          <w:sz w:val="28"/>
          <w:szCs w:val="28"/>
        </w:rPr>
      </w:pPr>
    </w:p>
    <w:p w14:paraId="6614F16B"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IT CHRIS:</w:t>
      </w:r>
      <w:r w:rsidR="00C47442" w:rsidRPr="00C47442">
        <w:rPr>
          <w:rFonts w:cstheme="minorHAnsi"/>
          <w:sz w:val="28"/>
          <w:szCs w:val="28"/>
        </w:rPr>
        <w:tab/>
      </w:r>
    </w:p>
    <w:p w14:paraId="4C7E8E35"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Dorkey voice in a whisp</w:t>
      </w:r>
      <w:r>
        <w:rPr>
          <w:rFonts w:cstheme="minorHAnsi"/>
          <w:sz w:val="28"/>
          <w:szCs w:val="28"/>
        </w:rPr>
        <w:t xml:space="preserve">er to over his shoulder) </w:t>
      </w:r>
    </w:p>
    <w:p w14:paraId="2E225628" w14:textId="77777777" w:rsidR="00C47442" w:rsidRPr="00C47442"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 xml:space="preserve">Shut </w:t>
      </w:r>
      <w:proofErr w:type="spellStart"/>
      <w:r w:rsidR="00C47442" w:rsidRPr="00C47442">
        <w:rPr>
          <w:rFonts w:cstheme="minorHAnsi"/>
          <w:sz w:val="28"/>
          <w:szCs w:val="28"/>
        </w:rPr>
        <w:t>upppppppppp</w:t>
      </w:r>
      <w:proofErr w:type="spellEnd"/>
      <w:r w:rsidR="00C47442" w:rsidRPr="00C47442">
        <w:rPr>
          <w:rFonts w:cstheme="minorHAnsi"/>
          <w:sz w:val="28"/>
          <w:szCs w:val="28"/>
        </w:rPr>
        <w:t>!</w:t>
      </w:r>
    </w:p>
    <w:p w14:paraId="764FFA45" w14:textId="77777777" w:rsidR="00C47442" w:rsidRPr="00C47442" w:rsidRDefault="00C47442" w:rsidP="00E7564D">
      <w:pPr>
        <w:tabs>
          <w:tab w:val="left" w:pos="720"/>
          <w:tab w:val="left" w:pos="2160"/>
          <w:tab w:val="left" w:pos="3600"/>
          <w:tab w:val="left" w:pos="4320"/>
        </w:tabs>
        <w:rPr>
          <w:rFonts w:cstheme="minorHAnsi"/>
          <w:sz w:val="28"/>
          <w:szCs w:val="28"/>
        </w:rPr>
      </w:pPr>
    </w:p>
    <w:p w14:paraId="75411CAE"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5DF6238A"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reading from paper) </w:t>
      </w:r>
    </w:p>
    <w:p w14:paraId="46BE475D" w14:textId="77777777" w:rsidR="00C47442" w:rsidRPr="00C47442"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 xml:space="preserve">Up </w:t>
      </w:r>
      <w:r w:rsidR="00AA1211" w:rsidRPr="00C47442">
        <w:rPr>
          <w:rFonts w:cstheme="minorHAnsi"/>
          <w:sz w:val="28"/>
          <w:szCs w:val="28"/>
        </w:rPr>
        <w:t>triangle</w:t>
      </w:r>
      <w:r w:rsidR="00C47442" w:rsidRPr="00C47442">
        <w:rPr>
          <w:rFonts w:cstheme="minorHAnsi"/>
          <w:sz w:val="28"/>
          <w:szCs w:val="28"/>
        </w:rPr>
        <w:t xml:space="preserve"> thingy, C-D-M Model M-S-P Solved dot Doc.  </w:t>
      </w:r>
      <w:r w:rsidR="001E6619">
        <w:rPr>
          <w:rFonts w:cstheme="minorHAnsi"/>
          <w:sz w:val="28"/>
          <w:szCs w:val="28"/>
        </w:rPr>
        <w:t>..</w:t>
      </w:r>
      <w:r w:rsidR="00C47442" w:rsidRPr="00C47442">
        <w:rPr>
          <w:rFonts w:cstheme="minorHAnsi"/>
          <w:sz w:val="28"/>
          <w:szCs w:val="28"/>
        </w:rPr>
        <w:t xml:space="preserve">Any </w:t>
      </w:r>
      <w:r w:rsidR="001E6619">
        <w:rPr>
          <w:rFonts w:cstheme="minorHAnsi"/>
          <w:sz w:val="28"/>
          <w:szCs w:val="28"/>
        </w:rPr>
        <w:tab/>
      </w:r>
      <w:r w:rsidR="001E6619">
        <w:rPr>
          <w:rFonts w:cstheme="minorHAnsi"/>
          <w:sz w:val="28"/>
          <w:szCs w:val="28"/>
        </w:rPr>
        <w:tab/>
      </w:r>
      <w:r w:rsidR="001E6619">
        <w:rPr>
          <w:rFonts w:cstheme="minorHAnsi"/>
          <w:sz w:val="28"/>
          <w:szCs w:val="28"/>
        </w:rPr>
        <w:tab/>
      </w:r>
      <w:r w:rsidR="00C47442" w:rsidRPr="00C47442">
        <w:rPr>
          <w:rFonts w:cstheme="minorHAnsi"/>
          <w:sz w:val="28"/>
          <w:szCs w:val="28"/>
        </w:rPr>
        <w:t>ideas?</w:t>
      </w:r>
    </w:p>
    <w:p w14:paraId="0CC499A6" w14:textId="77777777" w:rsidR="00C47442" w:rsidRPr="00C47442" w:rsidRDefault="00C47442" w:rsidP="00E7564D">
      <w:pPr>
        <w:tabs>
          <w:tab w:val="left" w:pos="720"/>
          <w:tab w:val="left" w:pos="2160"/>
          <w:tab w:val="left" w:pos="3600"/>
          <w:tab w:val="left" w:pos="4320"/>
        </w:tabs>
        <w:rPr>
          <w:rFonts w:cstheme="minorHAnsi"/>
          <w:sz w:val="28"/>
          <w:szCs w:val="28"/>
        </w:rPr>
      </w:pPr>
    </w:p>
    <w:p w14:paraId="6D472721"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IT CHRIS:</w:t>
      </w:r>
      <w:r w:rsidR="00C47442" w:rsidRPr="00C47442">
        <w:rPr>
          <w:rFonts w:cstheme="minorHAnsi"/>
          <w:sz w:val="28"/>
          <w:szCs w:val="28"/>
        </w:rPr>
        <w:tab/>
      </w:r>
    </w:p>
    <w:p w14:paraId="5DB5152C"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Dorkey voice) </w:t>
      </w:r>
    </w:p>
    <w:p w14:paraId="06FA2050" w14:textId="77777777" w:rsidR="00C47442" w:rsidRPr="00C47442"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proofErr w:type="gramStart"/>
      <w:r w:rsidR="00C47442" w:rsidRPr="00C47442">
        <w:rPr>
          <w:rFonts w:cstheme="minorHAnsi"/>
          <w:sz w:val="28"/>
          <w:szCs w:val="28"/>
        </w:rPr>
        <w:t>None</w:t>
      </w:r>
      <w:proofErr w:type="gramEnd"/>
      <w:r w:rsidR="00C47442" w:rsidRPr="00C47442">
        <w:rPr>
          <w:rFonts w:cstheme="minorHAnsi"/>
          <w:sz w:val="28"/>
          <w:szCs w:val="28"/>
        </w:rPr>
        <w:t xml:space="preserve"> Deputy Marshal, doesn't make sense to me either.</w:t>
      </w:r>
    </w:p>
    <w:p w14:paraId="44B6630C" w14:textId="77777777" w:rsidR="00C47442" w:rsidRPr="00C47442" w:rsidRDefault="00C47442" w:rsidP="00E7564D">
      <w:pPr>
        <w:tabs>
          <w:tab w:val="left" w:pos="720"/>
          <w:tab w:val="left" w:pos="2160"/>
          <w:tab w:val="left" w:pos="3600"/>
          <w:tab w:val="left" w:pos="4320"/>
        </w:tabs>
        <w:rPr>
          <w:rFonts w:cstheme="minorHAnsi"/>
          <w:sz w:val="28"/>
          <w:szCs w:val="28"/>
        </w:rPr>
      </w:pPr>
    </w:p>
    <w:p w14:paraId="24028FDD"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 xml:space="preserve">IT EMERY: </w:t>
      </w:r>
      <w:r w:rsidR="00C47442" w:rsidRPr="00C47442">
        <w:rPr>
          <w:rFonts w:cstheme="minorHAnsi"/>
          <w:sz w:val="28"/>
          <w:szCs w:val="28"/>
        </w:rPr>
        <w:tab/>
      </w:r>
    </w:p>
    <w:p w14:paraId="1155D639"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Dorkier voice, from b</w:t>
      </w:r>
      <w:r>
        <w:rPr>
          <w:rFonts w:cstheme="minorHAnsi"/>
          <w:sz w:val="28"/>
          <w:szCs w:val="28"/>
        </w:rPr>
        <w:t xml:space="preserve">ehind Chris) </w:t>
      </w:r>
    </w:p>
    <w:p w14:paraId="25080061" w14:textId="77777777" w:rsidR="00C47442" w:rsidRPr="00C47442"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US!</w:t>
      </w:r>
    </w:p>
    <w:p w14:paraId="3F036181" w14:textId="77777777" w:rsidR="00C47442" w:rsidRPr="00C47442" w:rsidRDefault="00C47442" w:rsidP="00E7564D">
      <w:pPr>
        <w:tabs>
          <w:tab w:val="left" w:pos="720"/>
          <w:tab w:val="left" w:pos="2160"/>
          <w:tab w:val="left" w:pos="3600"/>
          <w:tab w:val="left" w:pos="4320"/>
        </w:tabs>
        <w:rPr>
          <w:rFonts w:cstheme="minorHAnsi"/>
          <w:sz w:val="28"/>
          <w:szCs w:val="28"/>
        </w:rPr>
      </w:pPr>
    </w:p>
    <w:p w14:paraId="7FC06AA6"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13C86BE0"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curious) </w:t>
      </w:r>
    </w:p>
    <w:p w14:paraId="0ADF36BC" w14:textId="77777777" w:rsidR="00C47442" w:rsidRPr="00C47442"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When was the last time that file was accessed?</w:t>
      </w:r>
    </w:p>
    <w:p w14:paraId="30439347" w14:textId="77777777" w:rsidR="00C47442" w:rsidRDefault="00C47442" w:rsidP="00E7564D">
      <w:pPr>
        <w:tabs>
          <w:tab w:val="left" w:pos="720"/>
          <w:tab w:val="left" w:pos="2160"/>
          <w:tab w:val="left" w:pos="3600"/>
          <w:tab w:val="left" w:pos="4320"/>
        </w:tabs>
        <w:rPr>
          <w:rFonts w:cstheme="minorHAnsi"/>
          <w:sz w:val="28"/>
          <w:szCs w:val="28"/>
        </w:rPr>
      </w:pPr>
    </w:p>
    <w:p w14:paraId="2B75E17D" w14:textId="77777777" w:rsidR="001E6619" w:rsidRDefault="001E6619" w:rsidP="00E7564D">
      <w:pPr>
        <w:tabs>
          <w:tab w:val="left" w:pos="720"/>
          <w:tab w:val="left" w:pos="2160"/>
          <w:tab w:val="left" w:pos="3600"/>
          <w:tab w:val="left" w:pos="4320"/>
        </w:tabs>
        <w:rPr>
          <w:rFonts w:cstheme="minorHAnsi"/>
          <w:sz w:val="28"/>
          <w:szCs w:val="28"/>
        </w:rPr>
      </w:pPr>
    </w:p>
    <w:p w14:paraId="645831F4" w14:textId="77777777" w:rsidR="001E6619" w:rsidRPr="00C47442" w:rsidRDefault="001E6619" w:rsidP="00E7564D">
      <w:pPr>
        <w:tabs>
          <w:tab w:val="left" w:pos="720"/>
          <w:tab w:val="left" w:pos="2160"/>
          <w:tab w:val="left" w:pos="3600"/>
          <w:tab w:val="left" w:pos="4320"/>
        </w:tabs>
        <w:rPr>
          <w:rFonts w:cstheme="minorHAnsi"/>
          <w:sz w:val="28"/>
          <w:szCs w:val="28"/>
        </w:rPr>
      </w:pPr>
    </w:p>
    <w:p w14:paraId="26814AAA"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IT EMERY:</w:t>
      </w:r>
      <w:r w:rsidR="00C47442" w:rsidRPr="00C47442">
        <w:rPr>
          <w:rFonts w:cstheme="minorHAnsi"/>
          <w:sz w:val="28"/>
          <w:szCs w:val="28"/>
        </w:rPr>
        <w:tab/>
      </w:r>
    </w:p>
    <w:p w14:paraId="491A1A3F"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Dorkier voice) </w:t>
      </w:r>
    </w:p>
    <w:p w14:paraId="096DCF76" w14:textId="77777777" w:rsidR="00C47442"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 xml:space="preserve">Oh he </w:t>
      </w:r>
      <w:r w:rsidR="00A03934">
        <w:rPr>
          <w:rFonts w:cstheme="minorHAnsi"/>
          <w:sz w:val="28"/>
          <w:szCs w:val="28"/>
        </w:rPr>
        <w:t>asked! He asked!</w:t>
      </w:r>
      <w:r w:rsidR="00C47442" w:rsidRPr="00C47442">
        <w:rPr>
          <w:rFonts w:cstheme="minorHAnsi"/>
          <w:sz w:val="28"/>
          <w:szCs w:val="28"/>
        </w:rPr>
        <w:t xml:space="preserve"> I knew it</w:t>
      </w:r>
      <w:r w:rsidR="00A03934">
        <w:rPr>
          <w:rFonts w:cstheme="minorHAnsi"/>
          <w:sz w:val="28"/>
          <w:szCs w:val="28"/>
        </w:rPr>
        <w:t>. I win the bet. Pay up noob!</w:t>
      </w:r>
    </w:p>
    <w:p w14:paraId="54BC9CE9" w14:textId="77777777" w:rsidR="00A03934" w:rsidRDefault="00A03934" w:rsidP="00E7564D">
      <w:pPr>
        <w:tabs>
          <w:tab w:val="left" w:pos="720"/>
          <w:tab w:val="left" w:pos="2160"/>
          <w:tab w:val="left" w:pos="3600"/>
          <w:tab w:val="left" w:pos="4320"/>
        </w:tabs>
        <w:rPr>
          <w:rFonts w:cstheme="minorHAnsi"/>
          <w:sz w:val="28"/>
          <w:szCs w:val="28"/>
        </w:rPr>
      </w:pPr>
    </w:p>
    <w:p w14:paraId="62DC7594" w14:textId="77777777" w:rsidR="00A03934" w:rsidRDefault="00A03934"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p>
    <w:p w14:paraId="3E978DED" w14:textId="77777777" w:rsidR="00A03934" w:rsidRDefault="00A03934"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Confused)</w:t>
      </w:r>
    </w:p>
    <w:p w14:paraId="572C8ACC" w14:textId="77777777" w:rsidR="00A03934" w:rsidRPr="00C47442" w:rsidRDefault="00A03934"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What bet?</w:t>
      </w:r>
    </w:p>
    <w:p w14:paraId="62D59BCF" w14:textId="77777777" w:rsidR="00A03934" w:rsidRDefault="00A03934" w:rsidP="00E7564D">
      <w:pPr>
        <w:tabs>
          <w:tab w:val="left" w:pos="720"/>
          <w:tab w:val="left" w:pos="2160"/>
          <w:tab w:val="left" w:pos="3600"/>
          <w:tab w:val="left" w:pos="4320"/>
        </w:tabs>
        <w:rPr>
          <w:rFonts w:cstheme="minorHAnsi"/>
          <w:sz w:val="28"/>
          <w:szCs w:val="28"/>
        </w:rPr>
      </w:pPr>
    </w:p>
    <w:p w14:paraId="37C73D06" w14:textId="77777777" w:rsidR="00A03934" w:rsidRDefault="00A03934"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IT EMERY</w:t>
      </w:r>
    </w:p>
    <w:p w14:paraId="717CED70" w14:textId="77777777" w:rsidR="00A03934" w:rsidRDefault="00A03934"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Dorkier voice)</w:t>
      </w:r>
    </w:p>
    <w:p w14:paraId="60ADCEDB" w14:textId="77777777" w:rsidR="00A03934" w:rsidRDefault="00A03934"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Ha-ha! You said</w:t>
      </w:r>
      <w:r w:rsidR="004A4AE3">
        <w:rPr>
          <w:rFonts w:cstheme="minorHAnsi"/>
          <w:sz w:val="28"/>
          <w:szCs w:val="28"/>
        </w:rPr>
        <w:t>, exact words…</w:t>
      </w:r>
      <w:r>
        <w:rPr>
          <w:rFonts w:cstheme="minorHAnsi"/>
          <w:sz w:val="28"/>
          <w:szCs w:val="28"/>
        </w:rPr>
        <w:t xml:space="preserve"> no square jawed </w:t>
      </w:r>
      <w:r w:rsidR="004A4AE3">
        <w:rPr>
          <w:rFonts w:cstheme="minorHAnsi"/>
          <w:sz w:val="28"/>
          <w:szCs w:val="28"/>
        </w:rPr>
        <w:t xml:space="preserve">cowboy looking like </w:t>
      </w:r>
      <w:r w:rsidR="004A4AE3">
        <w:rPr>
          <w:rFonts w:cstheme="minorHAnsi"/>
          <w:sz w:val="28"/>
          <w:szCs w:val="28"/>
        </w:rPr>
        <w:tab/>
      </w:r>
      <w:r w:rsidR="004A4AE3">
        <w:rPr>
          <w:rFonts w:cstheme="minorHAnsi"/>
          <w:sz w:val="28"/>
          <w:szCs w:val="28"/>
        </w:rPr>
        <w:tab/>
        <w:t xml:space="preserve">he walked off a GQ cover would have half the brain to ask about file </w:t>
      </w:r>
      <w:r w:rsidR="004A4AE3">
        <w:rPr>
          <w:rFonts w:cstheme="minorHAnsi"/>
          <w:sz w:val="28"/>
          <w:szCs w:val="28"/>
        </w:rPr>
        <w:tab/>
      </w:r>
      <w:r w:rsidR="004A4AE3">
        <w:rPr>
          <w:rFonts w:cstheme="minorHAnsi"/>
          <w:sz w:val="28"/>
          <w:szCs w:val="28"/>
        </w:rPr>
        <w:tab/>
        <w:t xml:space="preserve">access protocols.   You lose! </w:t>
      </w:r>
      <w:r w:rsidR="001E6619">
        <w:rPr>
          <w:rFonts w:cstheme="minorHAnsi"/>
          <w:sz w:val="28"/>
          <w:szCs w:val="28"/>
        </w:rPr>
        <w:t xml:space="preserve">Emery wins! </w:t>
      </w:r>
      <w:r w:rsidR="004A4AE3">
        <w:rPr>
          <w:rFonts w:cstheme="minorHAnsi"/>
          <w:sz w:val="28"/>
          <w:szCs w:val="28"/>
        </w:rPr>
        <w:t>Flawless victory!</w:t>
      </w:r>
    </w:p>
    <w:p w14:paraId="06E59A6D" w14:textId="77777777" w:rsidR="00A03934" w:rsidRPr="00C47442" w:rsidRDefault="00A03934" w:rsidP="00E7564D">
      <w:pPr>
        <w:tabs>
          <w:tab w:val="left" w:pos="720"/>
          <w:tab w:val="left" w:pos="2160"/>
          <w:tab w:val="left" w:pos="3600"/>
          <w:tab w:val="left" w:pos="4320"/>
        </w:tabs>
        <w:rPr>
          <w:rFonts w:cstheme="minorHAnsi"/>
          <w:sz w:val="28"/>
          <w:szCs w:val="28"/>
        </w:rPr>
      </w:pPr>
    </w:p>
    <w:p w14:paraId="31620C88"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IT CHRIS:</w:t>
      </w:r>
      <w:r w:rsidR="00C47442" w:rsidRPr="00C47442">
        <w:rPr>
          <w:rFonts w:cstheme="minorHAnsi"/>
          <w:sz w:val="28"/>
          <w:szCs w:val="28"/>
        </w:rPr>
        <w:tab/>
      </w:r>
    </w:p>
    <w:p w14:paraId="19879B72"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Dorkey Voice, Mad) </w:t>
      </w:r>
    </w:p>
    <w:p w14:paraId="02631652" w14:textId="77777777" w:rsidR="00C47442" w:rsidRPr="00C47442" w:rsidRDefault="00C47442" w:rsidP="00AE5EFB">
      <w:pPr>
        <w:tabs>
          <w:tab w:val="left" w:pos="720"/>
          <w:tab w:val="left" w:pos="2160"/>
          <w:tab w:val="left" w:pos="3600"/>
          <w:tab w:val="left" w:pos="4320"/>
        </w:tabs>
        <w:ind w:left="2160"/>
        <w:rPr>
          <w:rFonts w:cstheme="minorHAnsi"/>
          <w:sz w:val="28"/>
          <w:szCs w:val="28"/>
        </w:rPr>
      </w:pPr>
      <w:r w:rsidRPr="00C47442">
        <w:rPr>
          <w:rFonts w:cstheme="minorHAnsi"/>
          <w:sz w:val="28"/>
          <w:szCs w:val="28"/>
        </w:rPr>
        <w:t>For the love of the Shire and all things Tolkien, will you SHUT YOUR PIE HOLE!</w:t>
      </w:r>
    </w:p>
    <w:p w14:paraId="2E5BFA38" w14:textId="77777777" w:rsidR="00C47442" w:rsidRPr="00C47442" w:rsidRDefault="00C47442" w:rsidP="00E7564D">
      <w:pPr>
        <w:tabs>
          <w:tab w:val="left" w:pos="720"/>
          <w:tab w:val="left" w:pos="2160"/>
          <w:tab w:val="left" w:pos="3600"/>
          <w:tab w:val="left" w:pos="4320"/>
        </w:tabs>
        <w:rPr>
          <w:rFonts w:cstheme="minorHAnsi"/>
          <w:sz w:val="28"/>
          <w:szCs w:val="28"/>
        </w:rPr>
      </w:pPr>
    </w:p>
    <w:p w14:paraId="199AF331"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687055CC"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Stern) </w:t>
      </w:r>
    </w:p>
    <w:p w14:paraId="38985963" w14:textId="77777777" w:rsidR="00C47442" w:rsidRPr="00C47442"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Gentlemen!!</w:t>
      </w:r>
    </w:p>
    <w:p w14:paraId="47AA027B" w14:textId="77777777" w:rsidR="00C47442" w:rsidRPr="00C47442" w:rsidRDefault="00C47442" w:rsidP="00E7564D">
      <w:pPr>
        <w:tabs>
          <w:tab w:val="left" w:pos="720"/>
          <w:tab w:val="left" w:pos="2160"/>
          <w:tab w:val="left" w:pos="3600"/>
          <w:tab w:val="left" w:pos="4320"/>
        </w:tabs>
        <w:rPr>
          <w:rFonts w:cstheme="minorHAnsi"/>
          <w:sz w:val="28"/>
          <w:szCs w:val="28"/>
        </w:rPr>
      </w:pPr>
    </w:p>
    <w:p w14:paraId="602E0884"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IT CHRIS:</w:t>
      </w:r>
      <w:r w:rsidR="00C47442" w:rsidRPr="00C47442">
        <w:rPr>
          <w:rFonts w:cstheme="minorHAnsi"/>
          <w:sz w:val="28"/>
          <w:szCs w:val="28"/>
        </w:rPr>
        <w:tab/>
      </w:r>
    </w:p>
    <w:p w14:paraId="61099601"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Dork Voice) </w:t>
      </w:r>
    </w:p>
    <w:p w14:paraId="47CC8D56" w14:textId="77777777" w:rsidR="00C47442" w:rsidRPr="00C47442" w:rsidRDefault="00C47442" w:rsidP="00AE5EFB">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You'll have to excuse my </w:t>
      </w:r>
      <w:r w:rsidR="001B3F73">
        <w:rPr>
          <w:rFonts w:cstheme="minorHAnsi"/>
          <w:sz w:val="28"/>
          <w:szCs w:val="28"/>
        </w:rPr>
        <w:t>colleague</w:t>
      </w:r>
      <w:r w:rsidRPr="00C47442">
        <w:rPr>
          <w:rFonts w:cstheme="minorHAnsi"/>
          <w:sz w:val="28"/>
          <w:szCs w:val="28"/>
        </w:rPr>
        <w:t xml:space="preserve"> here. (whispers) He smoked a chronic once in Jr. High. </w:t>
      </w:r>
    </w:p>
    <w:p w14:paraId="0D570871" w14:textId="77777777" w:rsidR="00C47442" w:rsidRPr="00C47442" w:rsidRDefault="00C47442" w:rsidP="00E7564D">
      <w:pPr>
        <w:tabs>
          <w:tab w:val="left" w:pos="720"/>
          <w:tab w:val="left" w:pos="2160"/>
          <w:tab w:val="left" w:pos="3600"/>
          <w:tab w:val="left" w:pos="4320"/>
        </w:tabs>
        <w:rPr>
          <w:rFonts w:cstheme="minorHAnsi"/>
          <w:sz w:val="28"/>
          <w:szCs w:val="28"/>
        </w:rPr>
      </w:pPr>
    </w:p>
    <w:p w14:paraId="5EEB959D"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r>
        <w:rPr>
          <w:rFonts w:cstheme="minorHAnsi"/>
          <w:sz w:val="28"/>
          <w:szCs w:val="28"/>
        </w:rPr>
        <w:tab/>
      </w:r>
    </w:p>
    <w:p w14:paraId="0ED79B94"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w:t>
      </w:r>
      <w:r w:rsidR="001E6619">
        <w:rPr>
          <w:rFonts w:cstheme="minorHAnsi"/>
          <w:sz w:val="28"/>
          <w:szCs w:val="28"/>
        </w:rPr>
        <w:t>calmly</w:t>
      </w:r>
      <w:r>
        <w:rPr>
          <w:rFonts w:cstheme="minorHAnsi"/>
          <w:sz w:val="28"/>
          <w:szCs w:val="28"/>
        </w:rPr>
        <w:t xml:space="preserve">, but tired) </w:t>
      </w:r>
    </w:p>
    <w:p w14:paraId="007833B1" w14:textId="77777777" w:rsidR="00C47442" w:rsidRPr="00C47442"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The file</w:t>
      </w:r>
      <w:r w:rsidR="005A4BA3">
        <w:rPr>
          <w:rFonts w:cstheme="minorHAnsi"/>
          <w:sz w:val="28"/>
          <w:szCs w:val="28"/>
        </w:rPr>
        <w:t>…</w:t>
      </w:r>
      <w:r w:rsidR="00C47442" w:rsidRPr="00C47442">
        <w:rPr>
          <w:rFonts w:cstheme="minorHAnsi"/>
          <w:sz w:val="28"/>
          <w:szCs w:val="28"/>
        </w:rPr>
        <w:t xml:space="preserve"> accessed?</w:t>
      </w:r>
    </w:p>
    <w:p w14:paraId="1E63C640" w14:textId="77777777" w:rsidR="00C47442" w:rsidRPr="00C47442" w:rsidRDefault="00C47442" w:rsidP="00E7564D">
      <w:pPr>
        <w:tabs>
          <w:tab w:val="left" w:pos="720"/>
          <w:tab w:val="left" w:pos="2160"/>
          <w:tab w:val="left" w:pos="3600"/>
          <w:tab w:val="left" w:pos="4320"/>
        </w:tabs>
        <w:rPr>
          <w:rFonts w:cstheme="minorHAnsi"/>
          <w:sz w:val="28"/>
          <w:szCs w:val="28"/>
        </w:rPr>
      </w:pPr>
    </w:p>
    <w:p w14:paraId="74B93A86"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 xml:space="preserve">IT CHRIS: </w:t>
      </w:r>
      <w:r w:rsidR="00C47442" w:rsidRPr="00C47442">
        <w:rPr>
          <w:rFonts w:cstheme="minorHAnsi"/>
          <w:sz w:val="28"/>
          <w:szCs w:val="28"/>
        </w:rPr>
        <w:tab/>
      </w:r>
    </w:p>
    <w:p w14:paraId="010711A5"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Dorkey Voice) </w:t>
      </w:r>
    </w:p>
    <w:p w14:paraId="073C927B" w14:textId="77777777" w:rsidR="00C47442" w:rsidRPr="00C47442" w:rsidRDefault="00C47442" w:rsidP="00AE5EFB">
      <w:pPr>
        <w:tabs>
          <w:tab w:val="left" w:pos="720"/>
          <w:tab w:val="left" w:pos="2160"/>
          <w:tab w:val="left" w:pos="3600"/>
          <w:tab w:val="left" w:pos="4320"/>
        </w:tabs>
        <w:ind w:left="2160"/>
        <w:rPr>
          <w:rFonts w:cstheme="minorHAnsi"/>
          <w:sz w:val="28"/>
          <w:szCs w:val="28"/>
        </w:rPr>
      </w:pPr>
      <w:r w:rsidRPr="00C47442">
        <w:rPr>
          <w:rFonts w:cstheme="minorHAnsi"/>
          <w:sz w:val="28"/>
          <w:szCs w:val="28"/>
        </w:rPr>
        <w:t>It was attached to an email and attempted to be sent at 11:49PM.  It was attached to an email going to 'Binderclip2071945@MillworkSolutions.co.nz.'</w:t>
      </w:r>
    </w:p>
    <w:p w14:paraId="39CC1A41" w14:textId="77777777" w:rsidR="00C47442" w:rsidRPr="00C47442" w:rsidRDefault="00C47442" w:rsidP="00E7564D">
      <w:pPr>
        <w:tabs>
          <w:tab w:val="left" w:pos="720"/>
          <w:tab w:val="left" w:pos="2160"/>
          <w:tab w:val="left" w:pos="3600"/>
          <w:tab w:val="left" w:pos="4320"/>
        </w:tabs>
        <w:rPr>
          <w:rFonts w:cstheme="minorHAnsi"/>
          <w:sz w:val="28"/>
          <w:szCs w:val="28"/>
        </w:rPr>
      </w:pPr>
    </w:p>
    <w:p w14:paraId="6617FCFA"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r>
        <w:rPr>
          <w:rFonts w:cstheme="minorHAnsi"/>
          <w:sz w:val="28"/>
          <w:szCs w:val="28"/>
        </w:rPr>
        <w:tab/>
      </w:r>
    </w:p>
    <w:p w14:paraId="4150DE62" w14:textId="77777777" w:rsidR="00C47442" w:rsidRPr="00C47442"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New Zealand?</w:t>
      </w:r>
    </w:p>
    <w:p w14:paraId="56702E17" w14:textId="77777777" w:rsidR="00C47442" w:rsidRPr="00C47442" w:rsidRDefault="00C47442" w:rsidP="00E7564D">
      <w:pPr>
        <w:tabs>
          <w:tab w:val="left" w:pos="720"/>
          <w:tab w:val="left" w:pos="2160"/>
          <w:tab w:val="left" w:pos="3600"/>
          <w:tab w:val="left" w:pos="4320"/>
        </w:tabs>
        <w:rPr>
          <w:rFonts w:cstheme="minorHAnsi"/>
          <w:sz w:val="28"/>
          <w:szCs w:val="28"/>
        </w:rPr>
      </w:pPr>
    </w:p>
    <w:p w14:paraId="28A5160D"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IT CHRIS:</w:t>
      </w:r>
      <w:r w:rsidR="00C47442" w:rsidRPr="00C47442">
        <w:rPr>
          <w:rFonts w:cstheme="minorHAnsi"/>
          <w:sz w:val="28"/>
          <w:szCs w:val="28"/>
        </w:rPr>
        <w:tab/>
      </w:r>
    </w:p>
    <w:p w14:paraId="604BC790"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Dorkey Voice) </w:t>
      </w:r>
    </w:p>
    <w:p w14:paraId="5633CD28" w14:textId="77777777" w:rsidR="00C47442" w:rsidRPr="00C47442" w:rsidRDefault="00C47442" w:rsidP="00AE5EFB">
      <w:pPr>
        <w:tabs>
          <w:tab w:val="left" w:pos="720"/>
          <w:tab w:val="left" w:pos="2160"/>
          <w:tab w:val="left" w:pos="3600"/>
          <w:tab w:val="left" w:pos="4320"/>
        </w:tabs>
        <w:ind w:left="2160"/>
        <w:rPr>
          <w:rFonts w:cstheme="minorHAnsi"/>
          <w:sz w:val="28"/>
          <w:szCs w:val="28"/>
        </w:rPr>
      </w:pPr>
      <w:r w:rsidRPr="00C47442">
        <w:rPr>
          <w:rFonts w:cstheme="minorHAnsi"/>
          <w:sz w:val="28"/>
          <w:szCs w:val="28"/>
        </w:rPr>
        <w:t>Home of every filming location for Mr. Peter Jackson's tour de force masterpiece</w:t>
      </w:r>
      <w:r w:rsidR="001E6619">
        <w:rPr>
          <w:rFonts w:cstheme="minorHAnsi"/>
          <w:sz w:val="28"/>
          <w:szCs w:val="28"/>
        </w:rPr>
        <w:t>, Lord of the Rings…</w:t>
      </w:r>
      <w:r w:rsidRPr="00C47442">
        <w:rPr>
          <w:rFonts w:cstheme="minorHAnsi"/>
          <w:sz w:val="28"/>
          <w:szCs w:val="28"/>
        </w:rPr>
        <w:t>. New Zealand!</w:t>
      </w:r>
    </w:p>
    <w:p w14:paraId="1C525C50" w14:textId="77777777" w:rsidR="00C47442" w:rsidRPr="00C47442" w:rsidRDefault="00C47442" w:rsidP="00E7564D">
      <w:pPr>
        <w:tabs>
          <w:tab w:val="left" w:pos="720"/>
          <w:tab w:val="left" w:pos="2160"/>
          <w:tab w:val="left" w:pos="3600"/>
          <w:tab w:val="left" w:pos="4320"/>
        </w:tabs>
        <w:rPr>
          <w:rFonts w:cstheme="minorHAnsi"/>
          <w:sz w:val="28"/>
          <w:szCs w:val="28"/>
        </w:rPr>
      </w:pPr>
    </w:p>
    <w:p w14:paraId="1EAC284E"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4D92F780"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sudden revelation) </w:t>
      </w:r>
    </w:p>
    <w:p w14:paraId="1A2DC810" w14:textId="77777777" w:rsidR="00C47442" w:rsidRPr="00C47442"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Wait</w:t>
      </w:r>
      <w:r w:rsidR="005A4BA3">
        <w:rPr>
          <w:rFonts w:cstheme="minorHAnsi"/>
          <w:sz w:val="28"/>
          <w:szCs w:val="28"/>
        </w:rPr>
        <w:t>…</w:t>
      </w:r>
      <w:r>
        <w:rPr>
          <w:rFonts w:cstheme="minorHAnsi"/>
          <w:sz w:val="28"/>
          <w:szCs w:val="28"/>
        </w:rPr>
        <w:t>you said 'attempted'</w:t>
      </w:r>
      <w:r w:rsidR="00201986">
        <w:rPr>
          <w:rFonts w:cstheme="minorHAnsi"/>
          <w:sz w:val="28"/>
          <w:szCs w:val="28"/>
        </w:rPr>
        <w:t>?</w:t>
      </w:r>
      <w:r>
        <w:rPr>
          <w:rFonts w:cstheme="minorHAnsi"/>
          <w:sz w:val="28"/>
          <w:szCs w:val="28"/>
        </w:rPr>
        <w:t xml:space="preserve"> </w:t>
      </w:r>
    </w:p>
    <w:p w14:paraId="6960CA21" w14:textId="77777777" w:rsidR="00C47442" w:rsidRPr="00C47442" w:rsidRDefault="00C47442" w:rsidP="00E7564D">
      <w:pPr>
        <w:tabs>
          <w:tab w:val="left" w:pos="720"/>
          <w:tab w:val="left" w:pos="2160"/>
          <w:tab w:val="left" w:pos="3600"/>
          <w:tab w:val="left" w:pos="4320"/>
        </w:tabs>
        <w:rPr>
          <w:rFonts w:cstheme="minorHAnsi"/>
          <w:sz w:val="28"/>
          <w:szCs w:val="28"/>
        </w:rPr>
      </w:pPr>
    </w:p>
    <w:p w14:paraId="4137364B"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IT CHRIS:</w:t>
      </w:r>
      <w:r w:rsidR="00C47442" w:rsidRPr="00C47442">
        <w:rPr>
          <w:rFonts w:cstheme="minorHAnsi"/>
          <w:sz w:val="28"/>
          <w:szCs w:val="28"/>
        </w:rPr>
        <w:tab/>
      </w:r>
    </w:p>
    <w:p w14:paraId="7E2AC112"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Dorkey Voice,</w:t>
      </w:r>
      <w:r>
        <w:rPr>
          <w:rFonts w:cstheme="minorHAnsi"/>
          <w:sz w:val="28"/>
          <w:szCs w:val="28"/>
        </w:rPr>
        <w:t xml:space="preserve"> click-click finger gun sound) </w:t>
      </w:r>
    </w:p>
    <w:p w14:paraId="493DC9F9" w14:textId="77777777" w:rsidR="00C47442" w:rsidRPr="00C47442" w:rsidRDefault="00201986" w:rsidP="00AE5EFB">
      <w:pPr>
        <w:tabs>
          <w:tab w:val="left" w:pos="720"/>
          <w:tab w:val="left" w:pos="2160"/>
          <w:tab w:val="left" w:pos="3600"/>
          <w:tab w:val="left" w:pos="4320"/>
        </w:tabs>
        <w:ind w:left="2160"/>
        <w:rPr>
          <w:rFonts w:cstheme="minorHAnsi"/>
          <w:sz w:val="28"/>
          <w:szCs w:val="28"/>
        </w:rPr>
      </w:pPr>
      <w:r>
        <w:rPr>
          <w:rFonts w:cstheme="minorHAnsi"/>
          <w:sz w:val="28"/>
          <w:szCs w:val="28"/>
        </w:rPr>
        <w:t>Exact-a-</w:t>
      </w:r>
      <w:proofErr w:type="spellStart"/>
      <w:r>
        <w:rPr>
          <w:rFonts w:cstheme="minorHAnsi"/>
          <w:sz w:val="28"/>
          <w:szCs w:val="28"/>
        </w:rPr>
        <w:t>m</w:t>
      </w:r>
      <w:r w:rsidR="00C47442" w:rsidRPr="00C47442">
        <w:rPr>
          <w:rFonts w:cstheme="minorHAnsi"/>
          <w:sz w:val="28"/>
          <w:szCs w:val="28"/>
        </w:rPr>
        <w:t>undo</w:t>
      </w:r>
      <w:proofErr w:type="spellEnd"/>
      <w:r w:rsidR="00C47442" w:rsidRPr="00C47442">
        <w:rPr>
          <w:rFonts w:cstheme="minorHAnsi"/>
          <w:sz w:val="28"/>
          <w:szCs w:val="28"/>
        </w:rPr>
        <w:t>! The transfer was terminated on the senders end at 11:57PM, which</w:t>
      </w:r>
      <w:r w:rsidR="005A4BA3">
        <w:rPr>
          <w:rFonts w:cstheme="minorHAnsi"/>
          <w:sz w:val="28"/>
          <w:szCs w:val="28"/>
        </w:rPr>
        <w:t>…</w:t>
      </w:r>
      <w:r w:rsidR="00C47442" w:rsidRPr="00C47442">
        <w:rPr>
          <w:rFonts w:cstheme="minorHAnsi"/>
          <w:sz w:val="28"/>
          <w:szCs w:val="28"/>
        </w:rPr>
        <w:t xml:space="preserve"> (chuckle to himself) hmm hrmm </w:t>
      </w:r>
      <w:proofErr w:type="spellStart"/>
      <w:r w:rsidR="00C47442" w:rsidRPr="00C47442">
        <w:rPr>
          <w:rFonts w:cstheme="minorHAnsi"/>
          <w:sz w:val="28"/>
          <w:szCs w:val="28"/>
        </w:rPr>
        <w:t>hrmm</w:t>
      </w:r>
      <w:proofErr w:type="spellEnd"/>
      <w:r w:rsidR="00C47442" w:rsidRPr="00C47442">
        <w:rPr>
          <w:rFonts w:cstheme="minorHAnsi"/>
          <w:sz w:val="28"/>
          <w:szCs w:val="28"/>
        </w:rPr>
        <w:t xml:space="preserve"> was the exact same time that</w:t>
      </w:r>
      <w:r w:rsidR="005A4BA3">
        <w:rPr>
          <w:rFonts w:cstheme="minorHAnsi"/>
          <w:sz w:val="28"/>
          <w:szCs w:val="28"/>
        </w:rPr>
        <w:t>…?</w:t>
      </w:r>
    </w:p>
    <w:p w14:paraId="627A27A7" w14:textId="77777777" w:rsidR="00AE5EFB" w:rsidRPr="00C47442" w:rsidRDefault="00AE5EFB" w:rsidP="00E7564D">
      <w:pPr>
        <w:tabs>
          <w:tab w:val="left" w:pos="720"/>
          <w:tab w:val="left" w:pos="2160"/>
          <w:tab w:val="left" w:pos="3600"/>
          <w:tab w:val="left" w:pos="4320"/>
        </w:tabs>
        <w:rPr>
          <w:rFonts w:cstheme="minorHAnsi"/>
          <w:sz w:val="28"/>
          <w:szCs w:val="28"/>
        </w:rPr>
      </w:pPr>
    </w:p>
    <w:p w14:paraId="0350157A"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IT EMERY:</w:t>
      </w:r>
      <w:r w:rsidR="00C47442" w:rsidRPr="00C47442">
        <w:rPr>
          <w:rFonts w:cstheme="minorHAnsi"/>
          <w:sz w:val="28"/>
          <w:szCs w:val="28"/>
        </w:rPr>
        <w:tab/>
      </w:r>
    </w:p>
    <w:p w14:paraId="32549AB3"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Dorkier voice) </w:t>
      </w:r>
    </w:p>
    <w:p w14:paraId="72BF9367" w14:textId="77777777" w:rsidR="00C47442" w:rsidRPr="00C47442" w:rsidRDefault="00201986" w:rsidP="00AE5EFB">
      <w:pPr>
        <w:tabs>
          <w:tab w:val="left" w:pos="720"/>
          <w:tab w:val="left" w:pos="2160"/>
          <w:tab w:val="left" w:pos="3600"/>
          <w:tab w:val="left" w:pos="4320"/>
        </w:tabs>
        <w:ind w:left="2160"/>
        <w:rPr>
          <w:rFonts w:cstheme="minorHAnsi"/>
          <w:sz w:val="28"/>
          <w:szCs w:val="28"/>
        </w:rPr>
      </w:pPr>
      <w:r>
        <w:rPr>
          <w:rFonts w:cstheme="minorHAnsi"/>
          <w:sz w:val="28"/>
          <w:szCs w:val="28"/>
        </w:rPr>
        <w:t>The external drive was u</w:t>
      </w:r>
      <w:r w:rsidR="00C47442" w:rsidRPr="00C47442">
        <w:rPr>
          <w:rFonts w:cstheme="minorHAnsi"/>
          <w:sz w:val="28"/>
          <w:szCs w:val="28"/>
        </w:rPr>
        <w:t xml:space="preserve">nplugged!! (suddenly sad) but they didn't properly eject first!  That can cause serious damage to your drive's integrity. </w:t>
      </w:r>
    </w:p>
    <w:p w14:paraId="3A86C71C" w14:textId="77777777" w:rsidR="00C47442" w:rsidRPr="00C47442" w:rsidRDefault="00C47442" w:rsidP="00E7564D">
      <w:pPr>
        <w:tabs>
          <w:tab w:val="left" w:pos="720"/>
          <w:tab w:val="left" w:pos="2160"/>
          <w:tab w:val="left" w:pos="3600"/>
          <w:tab w:val="left" w:pos="4320"/>
        </w:tabs>
        <w:rPr>
          <w:rFonts w:cstheme="minorHAnsi"/>
          <w:sz w:val="28"/>
          <w:szCs w:val="28"/>
        </w:rPr>
      </w:pPr>
    </w:p>
    <w:p w14:paraId="5F915E34"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IT CHRIS:</w:t>
      </w:r>
      <w:r w:rsidR="00C47442" w:rsidRPr="00C47442">
        <w:rPr>
          <w:rFonts w:cstheme="minorHAnsi"/>
          <w:sz w:val="28"/>
          <w:szCs w:val="28"/>
        </w:rPr>
        <w:tab/>
      </w:r>
    </w:p>
    <w:p w14:paraId="66D7D358"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Dork Voice, Mad) </w:t>
      </w:r>
    </w:p>
    <w:p w14:paraId="00D3CABD" w14:textId="77777777" w:rsidR="00C47442" w:rsidRPr="00C47442"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 xml:space="preserve">I wanted </w:t>
      </w:r>
      <w:r w:rsidR="00C47442" w:rsidRPr="00201986">
        <w:rPr>
          <w:rFonts w:cstheme="minorHAnsi"/>
          <w:b/>
          <w:sz w:val="28"/>
          <w:szCs w:val="28"/>
        </w:rPr>
        <w:t>HIM</w:t>
      </w:r>
      <w:r w:rsidR="00201986">
        <w:rPr>
          <w:rFonts w:cstheme="minorHAnsi"/>
          <w:sz w:val="28"/>
          <w:szCs w:val="28"/>
        </w:rPr>
        <w:t xml:space="preserve"> to answer E</w:t>
      </w:r>
      <w:r w:rsidR="00C47442" w:rsidRPr="00C47442">
        <w:rPr>
          <w:rFonts w:cstheme="minorHAnsi"/>
          <w:sz w:val="28"/>
          <w:szCs w:val="28"/>
        </w:rPr>
        <w:t>m!</w:t>
      </w:r>
    </w:p>
    <w:p w14:paraId="58155A20" w14:textId="77777777" w:rsidR="00C47442" w:rsidRPr="00C47442" w:rsidRDefault="00C47442" w:rsidP="00E7564D">
      <w:pPr>
        <w:tabs>
          <w:tab w:val="left" w:pos="720"/>
          <w:tab w:val="left" w:pos="2160"/>
          <w:tab w:val="left" w:pos="3600"/>
          <w:tab w:val="left" w:pos="4320"/>
        </w:tabs>
        <w:rPr>
          <w:rFonts w:cstheme="minorHAnsi"/>
          <w:sz w:val="28"/>
          <w:szCs w:val="28"/>
        </w:rPr>
      </w:pPr>
    </w:p>
    <w:p w14:paraId="462F5092"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2032D944"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inquiring) </w:t>
      </w:r>
    </w:p>
    <w:p w14:paraId="59C5D294" w14:textId="77777777" w:rsidR="00C47442" w:rsidRPr="00C47442"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 xml:space="preserve">So if the file never got sent, did anybody ever re-try later? </w:t>
      </w:r>
    </w:p>
    <w:p w14:paraId="152C5F8B" w14:textId="77777777" w:rsidR="00C47442" w:rsidRDefault="00C47442" w:rsidP="00E7564D">
      <w:pPr>
        <w:tabs>
          <w:tab w:val="left" w:pos="720"/>
          <w:tab w:val="left" w:pos="2160"/>
          <w:tab w:val="left" w:pos="3600"/>
          <w:tab w:val="left" w:pos="4320"/>
        </w:tabs>
        <w:rPr>
          <w:rFonts w:cstheme="minorHAnsi"/>
          <w:sz w:val="28"/>
          <w:szCs w:val="28"/>
        </w:rPr>
      </w:pPr>
    </w:p>
    <w:p w14:paraId="625A20ED" w14:textId="77777777" w:rsidR="00DB4A3D" w:rsidRDefault="00DB4A3D" w:rsidP="00E7564D">
      <w:pPr>
        <w:tabs>
          <w:tab w:val="left" w:pos="720"/>
          <w:tab w:val="left" w:pos="2160"/>
          <w:tab w:val="left" w:pos="3600"/>
          <w:tab w:val="left" w:pos="4320"/>
        </w:tabs>
        <w:rPr>
          <w:rFonts w:cstheme="minorHAnsi"/>
          <w:sz w:val="28"/>
          <w:szCs w:val="28"/>
        </w:rPr>
      </w:pPr>
    </w:p>
    <w:p w14:paraId="36ADFE3D" w14:textId="77777777" w:rsidR="00DB4A3D" w:rsidRDefault="00DB4A3D" w:rsidP="00E7564D">
      <w:pPr>
        <w:tabs>
          <w:tab w:val="left" w:pos="720"/>
          <w:tab w:val="left" w:pos="2160"/>
          <w:tab w:val="left" w:pos="3600"/>
          <w:tab w:val="left" w:pos="4320"/>
        </w:tabs>
        <w:rPr>
          <w:rFonts w:cstheme="minorHAnsi"/>
          <w:sz w:val="28"/>
          <w:szCs w:val="28"/>
        </w:rPr>
      </w:pPr>
    </w:p>
    <w:p w14:paraId="4BFF3157" w14:textId="77777777" w:rsidR="00DB4A3D" w:rsidRDefault="00DB4A3D" w:rsidP="00E7564D">
      <w:pPr>
        <w:tabs>
          <w:tab w:val="left" w:pos="720"/>
          <w:tab w:val="left" w:pos="2160"/>
          <w:tab w:val="left" w:pos="3600"/>
          <w:tab w:val="left" w:pos="4320"/>
        </w:tabs>
        <w:rPr>
          <w:rFonts w:cstheme="minorHAnsi"/>
          <w:sz w:val="28"/>
          <w:szCs w:val="28"/>
        </w:rPr>
      </w:pPr>
    </w:p>
    <w:p w14:paraId="1814C5E0" w14:textId="77777777" w:rsidR="00DB4A3D" w:rsidRPr="00C47442" w:rsidRDefault="00DB4A3D" w:rsidP="00E7564D">
      <w:pPr>
        <w:tabs>
          <w:tab w:val="left" w:pos="720"/>
          <w:tab w:val="left" w:pos="2160"/>
          <w:tab w:val="left" w:pos="3600"/>
          <w:tab w:val="left" w:pos="4320"/>
        </w:tabs>
        <w:rPr>
          <w:rFonts w:cstheme="minorHAnsi"/>
          <w:sz w:val="28"/>
          <w:szCs w:val="28"/>
        </w:rPr>
      </w:pPr>
    </w:p>
    <w:p w14:paraId="6FF7F219"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IT CHRIS:</w:t>
      </w:r>
      <w:r w:rsidR="00C47442" w:rsidRPr="00C47442">
        <w:rPr>
          <w:rFonts w:cstheme="minorHAnsi"/>
          <w:sz w:val="28"/>
          <w:szCs w:val="28"/>
        </w:rPr>
        <w:tab/>
      </w:r>
    </w:p>
    <w:p w14:paraId="160F8D1D"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Dork Voice) </w:t>
      </w:r>
    </w:p>
    <w:p w14:paraId="6DA557E4" w14:textId="77777777" w:rsidR="00C47442" w:rsidRPr="00C47442" w:rsidRDefault="00C47442" w:rsidP="00AE5EFB">
      <w:pPr>
        <w:tabs>
          <w:tab w:val="left" w:pos="720"/>
          <w:tab w:val="left" w:pos="2160"/>
          <w:tab w:val="left" w:pos="3600"/>
          <w:tab w:val="left" w:pos="4320"/>
        </w:tabs>
        <w:ind w:left="2160"/>
        <w:rPr>
          <w:rFonts w:cstheme="minorHAnsi"/>
          <w:sz w:val="28"/>
          <w:szCs w:val="28"/>
        </w:rPr>
      </w:pPr>
      <w:r w:rsidRPr="00C47442">
        <w:rPr>
          <w:rFonts w:cstheme="minorHAnsi"/>
          <w:sz w:val="28"/>
          <w:szCs w:val="28"/>
        </w:rPr>
        <w:t>No. We check</w:t>
      </w:r>
      <w:r w:rsidR="00DB4A3D">
        <w:rPr>
          <w:rFonts w:cstheme="minorHAnsi"/>
          <w:sz w:val="28"/>
          <w:szCs w:val="28"/>
        </w:rPr>
        <w:t>ed</w:t>
      </w:r>
      <w:r w:rsidRPr="00C47442">
        <w:rPr>
          <w:rFonts w:cstheme="minorHAnsi"/>
          <w:sz w:val="28"/>
          <w:szCs w:val="28"/>
        </w:rPr>
        <w:t xml:space="preserve"> all outgoing email logs, and no file by that name has been sent.  Nothing even close to the size of that file has been attempted, not even after lifeline deployed.</w:t>
      </w:r>
    </w:p>
    <w:p w14:paraId="7B29B52B" w14:textId="77777777" w:rsidR="00DB4A3D" w:rsidRDefault="00DB4A3D" w:rsidP="00E7564D">
      <w:pPr>
        <w:tabs>
          <w:tab w:val="left" w:pos="720"/>
          <w:tab w:val="left" w:pos="2160"/>
          <w:tab w:val="left" w:pos="3600"/>
          <w:tab w:val="left" w:pos="4320"/>
        </w:tabs>
        <w:rPr>
          <w:rFonts w:cstheme="minorHAnsi"/>
          <w:sz w:val="28"/>
          <w:szCs w:val="28"/>
        </w:rPr>
      </w:pPr>
    </w:p>
    <w:p w14:paraId="0A182FAE"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5CE9DFD4"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thinking out loud)</w:t>
      </w:r>
    </w:p>
    <w:p w14:paraId="133CBC02" w14:textId="77777777" w:rsidR="00C47442" w:rsidRPr="00C47442" w:rsidRDefault="00C47442" w:rsidP="00AE5EFB">
      <w:pPr>
        <w:tabs>
          <w:tab w:val="left" w:pos="720"/>
          <w:tab w:val="left" w:pos="2160"/>
          <w:tab w:val="left" w:pos="3600"/>
          <w:tab w:val="left" w:pos="4320"/>
        </w:tabs>
        <w:ind w:left="2160"/>
        <w:rPr>
          <w:rFonts w:cstheme="minorHAnsi"/>
          <w:sz w:val="28"/>
          <w:szCs w:val="28"/>
        </w:rPr>
      </w:pPr>
      <w:r w:rsidRPr="00C47442">
        <w:rPr>
          <w:rFonts w:cstheme="minorHAnsi"/>
          <w:sz w:val="28"/>
          <w:szCs w:val="28"/>
        </w:rPr>
        <w:t>Which I'm assuming means whoever has it will try to re-transmit now that lifeline is operational or carry it off the station on their way back.  (ponders a second) Gentlemen, can you set up some way to detect when a file with that name or that size is attempted to be sent out?</w:t>
      </w:r>
    </w:p>
    <w:p w14:paraId="1C055319" w14:textId="77777777" w:rsidR="00C47442" w:rsidRPr="00C47442" w:rsidRDefault="00C47442" w:rsidP="00E7564D">
      <w:pPr>
        <w:tabs>
          <w:tab w:val="left" w:pos="720"/>
          <w:tab w:val="left" w:pos="2160"/>
          <w:tab w:val="left" w:pos="3600"/>
          <w:tab w:val="left" w:pos="4320"/>
        </w:tabs>
        <w:rPr>
          <w:rFonts w:cstheme="minorHAnsi"/>
          <w:sz w:val="28"/>
          <w:szCs w:val="28"/>
        </w:rPr>
      </w:pPr>
    </w:p>
    <w:p w14:paraId="1351ACAB"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IT CHRIS:</w:t>
      </w:r>
      <w:r w:rsidR="00C47442" w:rsidRPr="00C47442">
        <w:rPr>
          <w:rFonts w:cstheme="minorHAnsi"/>
          <w:sz w:val="28"/>
          <w:szCs w:val="28"/>
        </w:rPr>
        <w:tab/>
      </w:r>
    </w:p>
    <w:p w14:paraId="3F59D3A5"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Dork voice, Proud) </w:t>
      </w:r>
    </w:p>
    <w:p w14:paraId="74192B44" w14:textId="77777777" w:rsidR="00C47442" w:rsidRPr="00C47442"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 xml:space="preserve">Already implemented, Deputy Marshal! </w:t>
      </w:r>
    </w:p>
    <w:p w14:paraId="049DD71A" w14:textId="77777777" w:rsidR="00C47442" w:rsidRPr="00C47442" w:rsidRDefault="00C47442" w:rsidP="00E7564D">
      <w:pPr>
        <w:tabs>
          <w:tab w:val="left" w:pos="720"/>
          <w:tab w:val="left" w:pos="2160"/>
          <w:tab w:val="left" w:pos="3600"/>
          <w:tab w:val="left" w:pos="4320"/>
        </w:tabs>
        <w:rPr>
          <w:rFonts w:cstheme="minorHAnsi"/>
          <w:sz w:val="28"/>
          <w:szCs w:val="28"/>
        </w:rPr>
      </w:pPr>
    </w:p>
    <w:p w14:paraId="3651BC9D" w14:textId="77777777" w:rsidR="00AE5EFB" w:rsidRDefault="00AE5EFB"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r>
        <w:rPr>
          <w:rFonts w:cstheme="minorHAnsi"/>
          <w:sz w:val="28"/>
          <w:szCs w:val="28"/>
        </w:rPr>
        <w:tab/>
      </w:r>
    </w:p>
    <w:p w14:paraId="78BDA767" w14:textId="77777777" w:rsidR="00C47442" w:rsidRPr="00C47442" w:rsidRDefault="00DB4A3D"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AE5EFB">
        <w:rPr>
          <w:rFonts w:cstheme="minorHAnsi"/>
          <w:sz w:val="28"/>
          <w:szCs w:val="28"/>
        </w:rPr>
        <w:t>Excellent work, Gentlemen.</w:t>
      </w:r>
    </w:p>
    <w:p w14:paraId="1ECC087D" w14:textId="77777777" w:rsidR="00AE5EFB" w:rsidRPr="00C47442" w:rsidRDefault="00AE5EFB" w:rsidP="00E7564D">
      <w:pPr>
        <w:tabs>
          <w:tab w:val="left" w:pos="720"/>
          <w:tab w:val="left" w:pos="2160"/>
          <w:tab w:val="left" w:pos="3600"/>
          <w:tab w:val="left" w:pos="4320"/>
        </w:tabs>
        <w:rPr>
          <w:rFonts w:cstheme="minorHAnsi"/>
          <w:sz w:val="28"/>
          <w:szCs w:val="28"/>
        </w:rPr>
      </w:pPr>
    </w:p>
    <w:p w14:paraId="146E76CF"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IT EMERY:</w:t>
      </w:r>
      <w:r w:rsidR="00C47442" w:rsidRPr="00C47442">
        <w:rPr>
          <w:rFonts w:cstheme="minorHAnsi"/>
          <w:sz w:val="28"/>
          <w:szCs w:val="28"/>
        </w:rPr>
        <w:tab/>
      </w:r>
    </w:p>
    <w:p w14:paraId="6CD09D0B"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Dorkier vo</w:t>
      </w:r>
      <w:r>
        <w:rPr>
          <w:rFonts w:cstheme="minorHAnsi"/>
          <w:sz w:val="28"/>
          <w:szCs w:val="28"/>
        </w:rPr>
        <w:t xml:space="preserve">ice, shouting from a distance) </w:t>
      </w:r>
    </w:p>
    <w:p w14:paraId="1A259188" w14:textId="77777777" w:rsidR="00C47442" w:rsidRPr="00C47442"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My Idea!!</w:t>
      </w:r>
    </w:p>
    <w:p w14:paraId="2E4CBC7D" w14:textId="77777777" w:rsidR="00C47442" w:rsidRPr="00C47442" w:rsidRDefault="00C47442" w:rsidP="00E7564D">
      <w:pPr>
        <w:tabs>
          <w:tab w:val="left" w:pos="720"/>
          <w:tab w:val="left" w:pos="2160"/>
          <w:tab w:val="left" w:pos="3600"/>
          <w:tab w:val="left" w:pos="4320"/>
        </w:tabs>
        <w:rPr>
          <w:rFonts w:cstheme="minorHAnsi"/>
          <w:sz w:val="28"/>
          <w:szCs w:val="28"/>
        </w:rPr>
      </w:pPr>
    </w:p>
    <w:p w14:paraId="50E7D616" w14:textId="77777777" w:rsidR="00C47442" w:rsidRPr="00C47442" w:rsidRDefault="00C47442" w:rsidP="00E7564D">
      <w:pPr>
        <w:tabs>
          <w:tab w:val="left" w:pos="720"/>
          <w:tab w:val="left" w:pos="2160"/>
          <w:tab w:val="left" w:pos="3600"/>
          <w:tab w:val="left" w:pos="4320"/>
        </w:tabs>
        <w:rPr>
          <w:rFonts w:cstheme="minorHAnsi"/>
          <w:sz w:val="28"/>
          <w:szCs w:val="28"/>
        </w:rPr>
      </w:pPr>
    </w:p>
    <w:p w14:paraId="690CD930" w14:textId="77777777" w:rsidR="00C47442" w:rsidRPr="00C47442" w:rsidRDefault="005A4BA3" w:rsidP="00E7564D">
      <w:pPr>
        <w:tabs>
          <w:tab w:val="left" w:pos="720"/>
          <w:tab w:val="left" w:pos="2160"/>
          <w:tab w:val="left" w:pos="3600"/>
          <w:tab w:val="left" w:pos="4320"/>
        </w:tabs>
        <w:rPr>
          <w:rFonts w:cstheme="minorHAnsi"/>
          <w:sz w:val="28"/>
          <w:szCs w:val="28"/>
          <w:u w:val="single"/>
        </w:rPr>
      </w:pPr>
      <w:r>
        <w:rPr>
          <w:rFonts w:cstheme="minorHAnsi"/>
          <w:sz w:val="28"/>
          <w:szCs w:val="28"/>
        </w:rPr>
        <w:tab/>
      </w:r>
      <w:r w:rsidR="00C47442" w:rsidRPr="00C47442">
        <w:rPr>
          <w:rFonts w:cstheme="minorHAnsi"/>
          <w:sz w:val="28"/>
          <w:szCs w:val="28"/>
          <w:u w:val="single"/>
        </w:rPr>
        <w:t>ELECTRONIC BOOP, FEMALE ROBOTIC VOICE – RECORDING  STOPPED</w:t>
      </w:r>
    </w:p>
    <w:p w14:paraId="2CF5066B" w14:textId="77777777" w:rsidR="00C47442" w:rsidRPr="00C47442" w:rsidRDefault="00C47442" w:rsidP="005A4BA3">
      <w:pPr>
        <w:tabs>
          <w:tab w:val="left" w:pos="720"/>
          <w:tab w:val="left" w:pos="2160"/>
          <w:tab w:val="left" w:pos="3600"/>
          <w:tab w:val="left" w:pos="4320"/>
        </w:tabs>
        <w:ind w:left="720"/>
        <w:rPr>
          <w:rFonts w:cstheme="minorHAnsi"/>
          <w:sz w:val="28"/>
          <w:szCs w:val="28"/>
          <w:u w:val="single"/>
        </w:rPr>
      </w:pPr>
      <w:r w:rsidRPr="00C47442">
        <w:rPr>
          <w:rFonts w:cstheme="minorHAnsi"/>
          <w:sz w:val="28"/>
          <w:szCs w:val="28"/>
          <w:u w:val="single"/>
        </w:rPr>
        <w:t>TWO SECONDS</w:t>
      </w:r>
    </w:p>
    <w:p w14:paraId="4F03F3A3" w14:textId="77777777" w:rsidR="00C47442" w:rsidRPr="00C47442" w:rsidRDefault="00C47442" w:rsidP="005A4BA3">
      <w:pPr>
        <w:tabs>
          <w:tab w:val="left" w:pos="720"/>
          <w:tab w:val="left" w:pos="2160"/>
          <w:tab w:val="left" w:pos="3600"/>
          <w:tab w:val="left" w:pos="4320"/>
        </w:tabs>
        <w:ind w:left="720"/>
        <w:rPr>
          <w:rFonts w:cstheme="minorHAnsi"/>
          <w:sz w:val="28"/>
          <w:szCs w:val="28"/>
          <w:u w:val="single"/>
        </w:rPr>
      </w:pPr>
      <w:r w:rsidRPr="00C47442">
        <w:rPr>
          <w:rFonts w:cstheme="minorHAnsi"/>
          <w:sz w:val="28"/>
          <w:szCs w:val="28"/>
          <w:u w:val="single"/>
        </w:rPr>
        <w:t>ELECTRONIC BEEP, FEMALE ROBOTIC VOICE – RECORDING  STARTED</w:t>
      </w:r>
    </w:p>
    <w:p w14:paraId="65A699F7" w14:textId="77777777" w:rsidR="00C47442" w:rsidRPr="00C47442" w:rsidRDefault="00C47442" w:rsidP="005A4BA3">
      <w:pPr>
        <w:tabs>
          <w:tab w:val="left" w:pos="720"/>
          <w:tab w:val="left" w:pos="2160"/>
          <w:tab w:val="left" w:pos="3600"/>
          <w:tab w:val="left" w:pos="4320"/>
        </w:tabs>
        <w:ind w:left="720"/>
        <w:rPr>
          <w:rFonts w:cstheme="minorHAnsi"/>
          <w:sz w:val="28"/>
          <w:szCs w:val="28"/>
        </w:rPr>
      </w:pPr>
    </w:p>
    <w:p w14:paraId="436D8C32" w14:textId="77777777" w:rsidR="00C47442" w:rsidRPr="002B5067" w:rsidRDefault="00C47442" w:rsidP="005A4BA3">
      <w:pPr>
        <w:tabs>
          <w:tab w:val="left" w:pos="720"/>
          <w:tab w:val="left" w:pos="2160"/>
          <w:tab w:val="left" w:pos="3600"/>
          <w:tab w:val="left" w:pos="4320"/>
        </w:tabs>
        <w:ind w:left="720"/>
        <w:rPr>
          <w:rFonts w:cstheme="minorHAnsi"/>
          <w:sz w:val="28"/>
          <w:szCs w:val="28"/>
          <w:u w:val="single"/>
        </w:rPr>
      </w:pPr>
      <w:r w:rsidRPr="002B5067">
        <w:rPr>
          <w:rFonts w:cstheme="minorHAnsi"/>
          <w:sz w:val="28"/>
          <w:szCs w:val="28"/>
          <w:u w:val="single"/>
        </w:rPr>
        <w:t xml:space="preserve">SOUND OF WALKING DOWN HALLWAY, MINOR CROWD NOISES WALKING DOWN THE DA STAIRCASE AND SOFT MUSIC PLAYS. A QUIET FEMALE VOICE CAN BE HEARD AND GROWS IN VOLUME AS WE APPROACH.  </w:t>
      </w:r>
    </w:p>
    <w:p w14:paraId="5CA8307B" w14:textId="77777777" w:rsidR="00C47442" w:rsidRPr="00C47442" w:rsidRDefault="00C47442" w:rsidP="005A4BA3">
      <w:pPr>
        <w:tabs>
          <w:tab w:val="left" w:pos="720"/>
          <w:tab w:val="left" w:pos="2160"/>
          <w:tab w:val="left" w:pos="3600"/>
          <w:tab w:val="left" w:pos="4320"/>
        </w:tabs>
        <w:ind w:left="720"/>
        <w:rPr>
          <w:rFonts w:cstheme="minorHAnsi"/>
          <w:sz w:val="28"/>
          <w:szCs w:val="28"/>
        </w:rPr>
      </w:pPr>
    </w:p>
    <w:p w14:paraId="3B58C21D" w14:textId="77777777" w:rsidR="00C47442" w:rsidRPr="002B5067" w:rsidRDefault="00C47442" w:rsidP="005A4BA3">
      <w:pPr>
        <w:tabs>
          <w:tab w:val="left" w:pos="720"/>
          <w:tab w:val="left" w:pos="2160"/>
          <w:tab w:val="left" w:pos="3600"/>
          <w:tab w:val="left" w:pos="4320"/>
        </w:tabs>
        <w:ind w:left="720"/>
        <w:rPr>
          <w:rFonts w:cstheme="minorHAnsi"/>
          <w:sz w:val="28"/>
          <w:szCs w:val="28"/>
          <w:u w:val="single"/>
        </w:rPr>
      </w:pPr>
      <w:r w:rsidRPr="002B5067">
        <w:rPr>
          <w:rFonts w:cstheme="minorHAnsi"/>
          <w:sz w:val="28"/>
          <w:szCs w:val="28"/>
          <w:u w:val="single"/>
        </w:rPr>
        <w:t xml:space="preserve">TWO LOOPS OF START OF </w:t>
      </w:r>
      <w:r w:rsidR="00991BB9">
        <w:rPr>
          <w:rFonts w:cstheme="minorHAnsi"/>
          <w:sz w:val="28"/>
          <w:szCs w:val="28"/>
          <w:u w:val="single"/>
        </w:rPr>
        <w:t xml:space="preserve">SONG: </w:t>
      </w:r>
      <w:r w:rsidRPr="002B5067">
        <w:rPr>
          <w:rFonts w:cstheme="minorHAnsi"/>
          <w:sz w:val="28"/>
          <w:szCs w:val="28"/>
          <w:u w:val="single"/>
        </w:rPr>
        <w:t>GIRL</w:t>
      </w:r>
      <w:r w:rsidR="00991BB9">
        <w:rPr>
          <w:rFonts w:cstheme="minorHAnsi"/>
          <w:sz w:val="28"/>
          <w:szCs w:val="28"/>
          <w:u w:val="single"/>
        </w:rPr>
        <w:t>-</w:t>
      </w:r>
      <w:r w:rsidRPr="002B5067">
        <w:rPr>
          <w:rFonts w:cstheme="minorHAnsi"/>
          <w:sz w:val="28"/>
          <w:szCs w:val="28"/>
          <w:u w:val="single"/>
        </w:rPr>
        <w:t>CRUSH BEFORE SHE STARTS. FOUR OR FIVE WORDS IN, SHE STOPS. JUST THE MUSIC CONTINUES</w:t>
      </w:r>
    </w:p>
    <w:p w14:paraId="571BADCC" w14:textId="77777777" w:rsidR="00C47442" w:rsidRDefault="00C47442" w:rsidP="00E7564D">
      <w:pPr>
        <w:tabs>
          <w:tab w:val="left" w:pos="720"/>
          <w:tab w:val="left" w:pos="2160"/>
          <w:tab w:val="left" w:pos="3600"/>
          <w:tab w:val="left" w:pos="4320"/>
        </w:tabs>
        <w:rPr>
          <w:rFonts w:cstheme="minorHAnsi"/>
          <w:sz w:val="28"/>
          <w:szCs w:val="28"/>
        </w:rPr>
      </w:pPr>
    </w:p>
    <w:p w14:paraId="5BE74E17" w14:textId="77777777" w:rsidR="004A4AE3" w:rsidRDefault="004A4AE3" w:rsidP="00E7564D">
      <w:pPr>
        <w:tabs>
          <w:tab w:val="left" w:pos="720"/>
          <w:tab w:val="left" w:pos="2160"/>
          <w:tab w:val="left" w:pos="3600"/>
          <w:tab w:val="left" w:pos="4320"/>
        </w:tabs>
        <w:rPr>
          <w:rFonts w:cstheme="minorHAnsi"/>
          <w:sz w:val="28"/>
          <w:szCs w:val="28"/>
        </w:rPr>
      </w:pPr>
    </w:p>
    <w:p w14:paraId="53ABA02C" w14:textId="77777777" w:rsidR="004A4AE3" w:rsidRDefault="004A4AE3" w:rsidP="00E7564D">
      <w:pPr>
        <w:tabs>
          <w:tab w:val="left" w:pos="720"/>
          <w:tab w:val="left" w:pos="2160"/>
          <w:tab w:val="left" w:pos="3600"/>
          <w:tab w:val="left" w:pos="4320"/>
        </w:tabs>
        <w:rPr>
          <w:rFonts w:cstheme="minorHAnsi"/>
          <w:sz w:val="28"/>
          <w:szCs w:val="28"/>
        </w:rPr>
      </w:pPr>
    </w:p>
    <w:p w14:paraId="7A2C8D53" w14:textId="77777777" w:rsidR="004A4AE3" w:rsidRDefault="004A4AE3" w:rsidP="00E7564D">
      <w:pPr>
        <w:tabs>
          <w:tab w:val="left" w:pos="720"/>
          <w:tab w:val="left" w:pos="2160"/>
          <w:tab w:val="left" w:pos="3600"/>
          <w:tab w:val="left" w:pos="4320"/>
        </w:tabs>
        <w:rPr>
          <w:rFonts w:cstheme="minorHAnsi"/>
          <w:sz w:val="28"/>
          <w:szCs w:val="28"/>
        </w:rPr>
      </w:pPr>
    </w:p>
    <w:p w14:paraId="1A36A516" w14:textId="77777777" w:rsidR="004A4AE3" w:rsidRDefault="004A4AE3" w:rsidP="00E7564D">
      <w:pPr>
        <w:tabs>
          <w:tab w:val="left" w:pos="720"/>
          <w:tab w:val="left" w:pos="2160"/>
          <w:tab w:val="left" w:pos="3600"/>
          <w:tab w:val="left" w:pos="4320"/>
        </w:tabs>
        <w:rPr>
          <w:rFonts w:cstheme="minorHAnsi"/>
          <w:sz w:val="28"/>
          <w:szCs w:val="28"/>
        </w:rPr>
      </w:pPr>
    </w:p>
    <w:p w14:paraId="3D68011A" w14:textId="77777777" w:rsidR="004A4AE3" w:rsidRPr="00C47442" w:rsidRDefault="004A4AE3" w:rsidP="00E7564D">
      <w:pPr>
        <w:tabs>
          <w:tab w:val="left" w:pos="720"/>
          <w:tab w:val="left" w:pos="2160"/>
          <w:tab w:val="left" w:pos="3600"/>
          <w:tab w:val="left" w:pos="4320"/>
        </w:tabs>
        <w:rPr>
          <w:rFonts w:cstheme="minorHAnsi"/>
          <w:sz w:val="28"/>
          <w:szCs w:val="28"/>
        </w:rPr>
      </w:pPr>
    </w:p>
    <w:p w14:paraId="59FF208E"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2B90C6D2"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Apologetic) </w:t>
      </w:r>
    </w:p>
    <w:p w14:paraId="6C283AF5" w14:textId="77777777" w:rsidR="00C47442" w:rsidRPr="00C47442"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I'm Sorry Dr. Jennings, I didn't mean</w:t>
      </w:r>
      <w:r w:rsidR="005A4BA3">
        <w:rPr>
          <w:rFonts w:cstheme="minorHAnsi"/>
          <w:sz w:val="28"/>
          <w:szCs w:val="28"/>
        </w:rPr>
        <w:t>…</w:t>
      </w:r>
    </w:p>
    <w:p w14:paraId="5E6AAC95" w14:textId="77777777" w:rsidR="00C47442" w:rsidRPr="00C47442" w:rsidRDefault="00C47442" w:rsidP="00E7564D">
      <w:pPr>
        <w:tabs>
          <w:tab w:val="left" w:pos="720"/>
          <w:tab w:val="left" w:pos="2160"/>
          <w:tab w:val="left" w:pos="3600"/>
          <w:tab w:val="left" w:pos="4320"/>
        </w:tabs>
        <w:rPr>
          <w:rFonts w:cstheme="minorHAnsi"/>
          <w:sz w:val="28"/>
          <w:szCs w:val="28"/>
        </w:rPr>
      </w:pPr>
    </w:p>
    <w:p w14:paraId="3D6BB967"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KENDRA</w:t>
      </w:r>
      <w:r w:rsidR="00C47442" w:rsidRPr="00C47442">
        <w:rPr>
          <w:rFonts w:cstheme="minorHAnsi"/>
          <w:sz w:val="28"/>
          <w:szCs w:val="28"/>
        </w:rPr>
        <w:tab/>
      </w:r>
    </w:p>
    <w:p w14:paraId="68B4861F"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Mortified) </w:t>
      </w:r>
    </w:p>
    <w:p w14:paraId="708A4E11" w14:textId="77777777" w:rsidR="00C47442" w:rsidRPr="00C47442"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I'm SOOOO Embarrassed!  I</w:t>
      </w:r>
      <w:r w:rsidR="005A4BA3">
        <w:rPr>
          <w:rFonts w:cstheme="minorHAnsi"/>
          <w:sz w:val="28"/>
          <w:szCs w:val="28"/>
        </w:rPr>
        <w:t>…</w:t>
      </w:r>
      <w:r w:rsidR="00C47442" w:rsidRPr="00C47442">
        <w:rPr>
          <w:rFonts w:cstheme="minorHAnsi"/>
          <w:sz w:val="28"/>
          <w:szCs w:val="28"/>
        </w:rPr>
        <w:t>I need to</w:t>
      </w:r>
      <w:r w:rsidR="005A4BA3">
        <w:rPr>
          <w:rFonts w:cstheme="minorHAnsi"/>
          <w:sz w:val="28"/>
          <w:szCs w:val="28"/>
        </w:rPr>
        <w:t>…</w:t>
      </w:r>
      <w:r w:rsidR="00C47442" w:rsidRPr="00C47442">
        <w:rPr>
          <w:rFonts w:cstheme="minorHAnsi"/>
          <w:sz w:val="28"/>
          <w:szCs w:val="28"/>
        </w:rPr>
        <w:t xml:space="preserve"> </w:t>
      </w:r>
    </w:p>
    <w:p w14:paraId="04E1D738" w14:textId="77777777" w:rsidR="00C47442" w:rsidRPr="00C47442" w:rsidRDefault="00C47442" w:rsidP="00E7564D">
      <w:pPr>
        <w:tabs>
          <w:tab w:val="left" w:pos="720"/>
          <w:tab w:val="left" w:pos="2160"/>
          <w:tab w:val="left" w:pos="3600"/>
          <w:tab w:val="left" w:pos="4320"/>
        </w:tabs>
        <w:rPr>
          <w:rFonts w:cstheme="minorHAnsi"/>
          <w:sz w:val="28"/>
          <w:szCs w:val="28"/>
        </w:rPr>
      </w:pPr>
    </w:p>
    <w:p w14:paraId="670A282D"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0BB44654"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Hurried) </w:t>
      </w:r>
    </w:p>
    <w:p w14:paraId="1DFAC149" w14:textId="77777777" w:rsidR="00C47442" w:rsidRPr="00C47442" w:rsidRDefault="00C47442" w:rsidP="00991BB9">
      <w:pPr>
        <w:tabs>
          <w:tab w:val="left" w:pos="720"/>
          <w:tab w:val="left" w:pos="2160"/>
          <w:tab w:val="left" w:pos="3600"/>
          <w:tab w:val="left" w:pos="4320"/>
        </w:tabs>
        <w:ind w:left="2160"/>
        <w:rPr>
          <w:rFonts w:cstheme="minorHAnsi"/>
          <w:sz w:val="28"/>
          <w:szCs w:val="28"/>
        </w:rPr>
      </w:pPr>
      <w:r w:rsidRPr="00C47442">
        <w:rPr>
          <w:rFonts w:cstheme="minorHAnsi"/>
          <w:sz w:val="28"/>
          <w:szCs w:val="28"/>
        </w:rPr>
        <w:t>Wait, wait, please!  Just give me two minutes.  I have two things to say, and I hope you let me say them. You don't even have to respond, just</w:t>
      </w:r>
      <w:r w:rsidR="005A4BA3">
        <w:rPr>
          <w:rFonts w:cstheme="minorHAnsi"/>
          <w:sz w:val="28"/>
          <w:szCs w:val="28"/>
        </w:rPr>
        <w:t>…</w:t>
      </w:r>
      <w:r w:rsidRPr="00C47442">
        <w:rPr>
          <w:rFonts w:cstheme="minorHAnsi"/>
          <w:sz w:val="28"/>
          <w:szCs w:val="28"/>
        </w:rPr>
        <w:t>listen.  Would that be OK with you?</w:t>
      </w:r>
    </w:p>
    <w:p w14:paraId="37D5CCE9" w14:textId="77777777" w:rsidR="00C47442" w:rsidRPr="00C47442" w:rsidRDefault="00C47442" w:rsidP="00E7564D">
      <w:pPr>
        <w:tabs>
          <w:tab w:val="left" w:pos="720"/>
          <w:tab w:val="left" w:pos="2160"/>
          <w:tab w:val="left" w:pos="3600"/>
          <w:tab w:val="left" w:pos="4320"/>
        </w:tabs>
        <w:rPr>
          <w:rFonts w:cstheme="minorHAnsi"/>
          <w:sz w:val="28"/>
          <w:szCs w:val="28"/>
        </w:rPr>
      </w:pPr>
    </w:p>
    <w:p w14:paraId="2022D3BF"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KENDRA</w:t>
      </w:r>
      <w:r w:rsidR="00C47442" w:rsidRPr="00C47442">
        <w:rPr>
          <w:rFonts w:cstheme="minorHAnsi"/>
          <w:sz w:val="28"/>
          <w:szCs w:val="28"/>
        </w:rPr>
        <w:tab/>
      </w:r>
    </w:p>
    <w:p w14:paraId="73221CB4"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 xml:space="preserve">(Nervously)  </w:t>
      </w:r>
    </w:p>
    <w:p w14:paraId="7EB408D1" w14:textId="77777777" w:rsidR="00C47442" w:rsidRPr="00C47442"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proofErr w:type="spellStart"/>
      <w:r w:rsidR="00C47442" w:rsidRPr="00C47442">
        <w:rPr>
          <w:rFonts w:cstheme="minorHAnsi"/>
          <w:sz w:val="28"/>
          <w:szCs w:val="28"/>
        </w:rPr>
        <w:t>MmmHmm</w:t>
      </w:r>
      <w:proofErr w:type="spellEnd"/>
      <w:r w:rsidR="00C47442" w:rsidRPr="00C47442">
        <w:rPr>
          <w:rFonts w:cstheme="minorHAnsi"/>
          <w:sz w:val="28"/>
          <w:szCs w:val="28"/>
        </w:rPr>
        <w:t xml:space="preserve">. </w:t>
      </w:r>
    </w:p>
    <w:p w14:paraId="5BC33BA0" w14:textId="77777777" w:rsidR="00991BB9" w:rsidRPr="00C47442" w:rsidRDefault="00991BB9" w:rsidP="00E7564D">
      <w:pPr>
        <w:tabs>
          <w:tab w:val="left" w:pos="720"/>
          <w:tab w:val="left" w:pos="2160"/>
          <w:tab w:val="left" w:pos="3600"/>
          <w:tab w:val="left" w:pos="4320"/>
        </w:tabs>
        <w:rPr>
          <w:rFonts w:cstheme="minorHAnsi"/>
          <w:sz w:val="28"/>
          <w:szCs w:val="28"/>
        </w:rPr>
      </w:pPr>
    </w:p>
    <w:p w14:paraId="6BD35325"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2529B378"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Sincere) </w:t>
      </w:r>
    </w:p>
    <w:p w14:paraId="4BD6D431" w14:textId="77777777" w:rsidR="00C47442" w:rsidRPr="00C47442" w:rsidRDefault="00C47442" w:rsidP="00991BB9">
      <w:pPr>
        <w:tabs>
          <w:tab w:val="left" w:pos="720"/>
          <w:tab w:val="left" w:pos="2160"/>
          <w:tab w:val="left" w:pos="3600"/>
          <w:tab w:val="left" w:pos="4320"/>
        </w:tabs>
        <w:ind w:left="2160"/>
        <w:rPr>
          <w:rFonts w:cstheme="minorHAnsi"/>
          <w:sz w:val="28"/>
          <w:szCs w:val="28"/>
        </w:rPr>
      </w:pPr>
      <w:r w:rsidRPr="00C47442">
        <w:rPr>
          <w:rFonts w:cstheme="minorHAnsi"/>
          <w:sz w:val="28"/>
          <w:szCs w:val="28"/>
        </w:rPr>
        <w:t>Thank you, Doctor.  One. I wanted to apologize for the other day, our first meeting.  It never occurred to me to introduce myself as a US Deputy Marshal. I don't think I've ever met anybody like</w:t>
      </w:r>
      <w:r w:rsidR="005A4BA3">
        <w:rPr>
          <w:rFonts w:cstheme="minorHAnsi"/>
          <w:sz w:val="28"/>
          <w:szCs w:val="28"/>
        </w:rPr>
        <w:t>…</w:t>
      </w:r>
      <w:r w:rsidRPr="00C47442">
        <w:rPr>
          <w:rFonts w:cstheme="minorHAnsi"/>
          <w:sz w:val="28"/>
          <w:szCs w:val="28"/>
        </w:rPr>
        <w:t xml:space="preserve">I mean to say. . .that I don't think I ever had a first meeting go quite like that. </w:t>
      </w:r>
    </w:p>
    <w:p w14:paraId="0B972E3A" w14:textId="77777777" w:rsidR="00C47442" w:rsidRPr="00C47442" w:rsidRDefault="00C47442" w:rsidP="00E7564D">
      <w:pPr>
        <w:tabs>
          <w:tab w:val="left" w:pos="720"/>
          <w:tab w:val="left" w:pos="2160"/>
          <w:tab w:val="left" w:pos="3600"/>
          <w:tab w:val="left" w:pos="4320"/>
        </w:tabs>
        <w:rPr>
          <w:rFonts w:cstheme="minorHAnsi"/>
          <w:sz w:val="28"/>
          <w:szCs w:val="28"/>
        </w:rPr>
      </w:pPr>
    </w:p>
    <w:p w14:paraId="41D5130E" w14:textId="77777777" w:rsidR="00C47442" w:rsidRPr="002B5067" w:rsidRDefault="002B5067" w:rsidP="00E7564D">
      <w:pPr>
        <w:tabs>
          <w:tab w:val="left" w:pos="720"/>
          <w:tab w:val="left" w:pos="2160"/>
          <w:tab w:val="left" w:pos="3600"/>
          <w:tab w:val="left" w:pos="4320"/>
        </w:tabs>
        <w:rPr>
          <w:rFonts w:cstheme="minorHAnsi"/>
          <w:sz w:val="28"/>
          <w:szCs w:val="28"/>
          <w:u w:val="single"/>
        </w:rPr>
      </w:pPr>
      <w:r>
        <w:rPr>
          <w:rFonts w:cstheme="minorHAnsi"/>
          <w:sz w:val="28"/>
          <w:szCs w:val="28"/>
        </w:rPr>
        <w:tab/>
      </w:r>
      <w:r w:rsidRPr="002B5067">
        <w:rPr>
          <w:rFonts w:cstheme="minorHAnsi"/>
          <w:sz w:val="28"/>
          <w:szCs w:val="28"/>
          <w:u w:val="single"/>
        </w:rPr>
        <w:t>2 SECONDS OF SILENCE</w:t>
      </w:r>
    </w:p>
    <w:p w14:paraId="2648CB77" w14:textId="77777777" w:rsidR="00C47442" w:rsidRPr="00C47442" w:rsidRDefault="00C47442" w:rsidP="00E7564D">
      <w:pPr>
        <w:tabs>
          <w:tab w:val="left" w:pos="720"/>
          <w:tab w:val="left" w:pos="2160"/>
          <w:tab w:val="left" w:pos="3600"/>
          <w:tab w:val="left" w:pos="4320"/>
        </w:tabs>
        <w:rPr>
          <w:rFonts w:cstheme="minorHAnsi"/>
          <w:sz w:val="28"/>
          <w:szCs w:val="28"/>
        </w:rPr>
      </w:pPr>
    </w:p>
    <w:p w14:paraId="51B263BB"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r>
        <w:rPr>
          <w:rFonts w:cstheme="minorHAnsi"/>
          <w:sz w:val="28"/>
          <w:szCs w:val="28"/>
        </w:rPr>
        <w:tab/>
      </w:r>
    </w:p>
    <w:p w14:paraId="43A8CC0F" w14:textId="77777777" w:rsidR="00C47442" w:rsidRPr="00C47442" w:rsidRDefault="00C47442" w:rsidP="00991BB9">
      <w:pPr>
        <w:tabs>
          <w:tab w:val="left" w:pos="720"/>
          <w:tab w:val="left" w:pos="2160"/>
          <w:tab w:val="left" w:pos="3600"/>
          <w:tab w:val="left" w:pos="4320"/>
        </w:tabs>
        <w:ind w:left="2160"/>
        <w:rPr>
          <w:rFonts w:cstheme="minorHAnsi"/>
          <w:sz w:val="28"/>
          <w:szCs w:val="28"/>
        </w:rPr>
      </w:pPr>
      <w:r w:rsidRPr="00C47442">
        <w:rPr>
          <w:rFonts w:cstheme="minorHAnsi"/>
          <w:sz w:val="28"/>
          <w:szCs w:val="28"/>
        </w:rPr>
        <w:t>It took me off guard, off-balance.  Not me excusing myself! Just. . .</w:t>
      </w:r>
      <w:proofErr w:type="gramStart"/>
      <w:r w:rsidRPr="00C47442">
        <w:rPr>
          <w:rFonts w:cstheme="minorHAnsi"/>
          <w:sz w:val="28"/>
          <w:szCs w:val="28"/>
        </w:rPr>
        <w:t>offering an explanation of</w:t>
      </w:r>
      <w:proofErr w:type="gramEnd"/>
      <w:r w:rsidRPr="00C47442">
        <w:rPr>
          <w:rFonts w:cstheme="minorHAnsi"/>
          <w:sz w:val="28"/>
          <w:szCs w:val="28"/>
        </w:rPr>
        <w:t xml:space="preserve"> how I was wrong.</w:t>
      </w:r>
    </w:p>
    <w:p w14:paraId="3DA92E18" w14:textId="77777777" w:rsidR="00C47442" w:rsidRPr="00C47442" w:rsidRDefault="00C47442" w:rsidP="00E7564D">
      <w:pPr>
        <w:tabs>
          <w:tab w:val="left" w:pos="720"/>
          <w:tab w:val="left" w:pos="2160"/>
          <w:tab w:val="left" w:pos="3600"/>
          <w:tab w:val="left" w:pos="4320"/>
        </w:tabs>
        <w:rPr>
          <w:rFonts w:cstheme="minorHAnsi"/>
          <w:sz w:val="28"/>
          <w:szCs w:val="28"/>
        </w:rPr>
      </w:pPr>
    </w:p>
    <w:p w14:paraId="1E5A35F9"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KENDRA:</w:t>
      </w:r>
      <w:r w:rsidR="00C47442" w:rsidRPr="00C47442">
        <w:rPr>
          <w:rFonts w:cstheme="minorHAnsi"/>
          <w:sz w:val="28"/>
          <w:szCs w:val="28"/>
        </w:rPr>
        <w:tab/>
      </w:r>
    </w:p>
    <w:p w14:paraId="05D5507A"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Low, Almo</w:t>
      </w:r>
      <w:r>
        <w:rPr>
          <w:rFonts w:cstheme="minorHAnsi"/>
          <w:sz w:val="28"/>
          <w:szCs w:val="28"/>
        </w:rPr>
        <w:t xml:space="preserve">st a whisper) </w:t>
      </w:r>
    </w:p>
    <w:p w14:paraId="637D0294" w14:textId="77777777" w:rsidR="00C47442" w:rsidRPr="00C47442"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two?</w:t>
      </w:r>
    </w:p>
    <w:p w14:paraId="4DD8D2B0" w14:textId="77777777" w:rsidR="00C47442" w:rsidRDefault="00C47442" w:rsidP="00E7564D">
      <w:pPr>
        <w:tabs>
          <w:tab w:val="left" w:pos="720"/>
          <w:tab w:val="left" w:pos="2160"/>
          <w:tab w:val="left" w:pos="3600"/>
          <w:tab w:val="left" w:pos="4320"/>
        </w:tabs>
        <w:rPr>
          <w:rFonts w:cstheme="minorHAnsi"/>
          <w:sz w:val="28"/>
          <w:szCs w:val="28"/>
        </w:rPr>
      </w:pPr>
    </w:p>
    <w:p w14:paraId="12178B7F" w14:textId="77777777" w:rsidR="004A4AE3" w:rsidRPr="00C47442" w:rsidRDefault="004A4AE3" w:rsidP="00E7564D">
      <w:pPr>
        <w:tabs>
          <w:tab w:val="left" w:pos="720"/>
          <w:tab w:val="left" w:pos="2160"/>
          <w:tab w:val="left" w:pos="3600"/>
          <w:tab w:val="left" w:pos="4320"/>
        </w:tabs>
        <w:rPr>
          <w:rFonts w:cstheme="minorHAnsi"/>
          <w:sz w:val="28"/>
          <w:szCs w:val="28"/>
        </w:rPr>
      </w:pPr>
    </w:p>
    <w:p w14:paraId="2C4F4DA5"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796289DB"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 xml:space="preserve">(deep breath) </w:t>
      </w:r>
    </w:p>
    <w:p w14:paraId="544F8B5F" w14:textId="77777777" w:rsidR="00C47442" w:rsidRPr="00C47442" w:rsidRDefault="00C47442" w:rsidP="00991BB9">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Two. We're scheduled for our formal interview on Dr. Rodney's Homicide.  That </w:t>
      </w:r>
      <w:proofErr w:type="gramStart"/>
      <w:r w:rsidRPr="00C47442">
        <w:rPr>
          <w:rFonts w:cstheme="minorHAnsi"/>
          <w:sz w:val="28"/>
          <w:szCs w:val="28"/>
        </w:rPr>
        <w:t>said, and</w:t>
      </w:r>
      <w:proofErr w:type="gramEnd"/>
      <w:r w:rsidRPr="00C47442">
        <w:rPr>
          <w:rFonts w:cstheme="minorHAnsi"/>
          <w:sz w:val="28"/>
          <w:szCs w:val="28"/>
        </w:rPr>
        <w:t xml:space="preserve"> given your. . .given how I want to make sure you're comfortable and not distressed, I had an idea on how we could make this less stressful.</w:t>
      </w:r>
    </w:p>
    <w:p w14:paraId="0AA29C3F" w14:textId="77777777" w:rsidR="00C47442" w:rsidRPr="00C47442" w:rsidRDefault="00C47442" w:rsidP="00E7564D">
      <w:pPr>
        <w:tabs>
          <w:tab w:val="left" w:pos="720"/>
          <w:tab w:val="left" w:pos="2160"/>
          <w:tab w:val="left" w:pos="3600"/>
          <w:tab w:val="left" w:pos="4320"/>
        </w:tabs>
        <w:rPr>
          <w:rFonts w:cstheme="minorHAnsi"/>
          <w:sz w:val="28"/>
          <w:szCs w:val="28"/>
        </w:rPr>
      </w:pPr>
    </w:p>
    <w:p w14:paraId="1B50E379"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KENDRA:</w:t>
      </w:r>
      <w:r w:rsidR="00C47442" w:rsidRPr="00C47442">
        <w:rPr>
          <w:rFonts w:cstheme="minorHAnsi"/>
          <w:sz w:val="28"/>
          <w:szCs w:val="28"/>
        </w:rPr>
        <w:tab/>
      </w:r>
    </w:p>
    <w:p w14:paraId="0933507C"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low) </w:t>
      </w:r>
    </w:p>
    <w:p w14:paraId="10A34904" w14:textId="77777777" w:rsidR="00C47442" w:rsidRPr="00C47442"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proofErr w:type="spellStart"/>
      <w:r w:rsidR="00C47442" w:rsidRPr="00C47442">
        <w:rPr>
          <w:rFonts w:cstheme="minorHAnsi"/>
          <w:sz w:val="28"/>
          <w:szCs w:val="28"/>
        </w:rPr>
        <w:t>Mmmhmm</w:t>
      </w:r>
      <w:proofErr w:type="spellEnd"/>
      <w:r w:rsidR="00C47442" w:rsidRPr="00C47442">
        <w:rPr>
          <w:rFonts w:cstheme="minorHAnsi"/>
          <w:sz w:val="28"/>
          <w:szCs w:val="28"/>
        </w:rPr>
        <w:t xml:space="preserve">? </w:t>
      </w:r>
    </w:p>
    <w:p w14:paraId="6334D91F" w14:textId="77777777" w:rsidR="00C47442" w:rsidRPr="00C47442" w:rsidRDefault="00C47442" w:rsidP="00E7564D">
      <w:pPr>
        <w:tabs>
          <w:tab w:val="left" w:pos="720"/>
          <w:tab w:val="left" w:pos="2160"/>
          <w:tab w:val="left" w:pos="3600"/>
          <w:tab w:val="left" w:pos="4320"/>
        </w:tabs>
        <w:rPr>
          <w:rFonts w:cstheme="minorHAnsi"/>
          <w:sz w:val="28"/>
          <w:szCs w:val="28"/>
        </w:rPr>
      </w:pPr>
    </w:p>
    <w:p w14:paraId="7D7A5CB7"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r>
        <w:rPr>
          <w:rFonts w:cstheme="minorHAnsi"/>
          <w:sz w:val="28"/>
          <w:szCs w:val="28"/>
        </w:rPr>
        <w:tab/>
      </w:r>
    </w:p>
    <w:p w14:paraId="5A43CC3E" w14:textId="77777777" w:rsidR="00C47442" w:rsidRPr="00C47442" w:rsidRDefault="00C47442" w:rsidP="00991BB9">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Our chat isn't set until 18:00Hrs. I still have a few things to work out. Still, if you'll come to the small conference room, I promise you, you'll have the entire room to yourself, nobody else with you to get anxious about. </w:t>
      </w:r>
    </w:p>
    <w:p w14:paraId="75FF58C9" w14:textId="77777777" w:rsidR="00991BB9" w:rsidRPr="00C47442" w:rsidRDefault="00991BB9" w:rsidP="00E7564D">
      <w:pPr>
        <w:tabs>
          <w:tab w:val="left" w:pos="720"/>
          <w:tab w:val="left" w:pos="2160"/>
          <w:tab w:val="left" w:pos="3600"/>
          <w:tab w:val="left" w:pos="4320"/>
        </w:tabs>
        <w:rPr>
          <w:rFonts w:cstheme="minorHAnsi"/>
          <w:sz w:val="28"/>
          <w:szCs w:val="28"/>
        </w:rPr>
      </w:pPr>
    </w:p>
    <w:p w14:paraId="5FFE174C"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KENDRA:</w:t>
      </w:r>
      <w:r w:rsidR="00C47442" w:rsidRPr="00C47442">
        <w:rPr>
          <w:rFonts w:cstheme="minorHAnsi"/>
          <w:sz w:val="28"/>
          <w:szCs w:val="28"/>
        </w:rPr>
        <w:tab/>
      </w:r>
    </w:p>
    <w:p w14:paraId="31D09740"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 xml:space="preserve">(Low). </w:t>
      </w:r>
    </w:p>
    <w:p w14:paraId="2A474785" w14:textId="77777777" w:rsidR="00C47442" w:rsidRPr="00C47442"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Fine</w:t>
      </w:r>
      <w:r w:rsidR="005A4BA3">
        <w:rPr>
          <w:rFonts w:cstheme="minorHAnsi"/>
          <w:sz w:val="28"/>
          <w:szCs w:val="28"/>
        </w:rPr>
        <w:t>…</w:t>
      </w:r>
      <w:r w:rsidR="00C47442" w:rsidRPr="00C47442">
        <w:rPr>
          <w:rFonts w:cstheme="minorHAnsi"/>
          <w:sz w:val="28"/>
          <w:szCs w:val="28"/>
        </w:rPr>
        <w:t xml:space="preserve"> I need to</w:t>
      </w:r>
      <w:r w:rsidR="005A4BA3">
        <w:rPr>
          <w:rFonts w:cstheme="minorHAnsi"/>
          <w:sz w:val="28"/>
          <w:szCs w:val="28"/>
        </w:rPr>
        <w:t>…</w:t>
      </w:r>
    </w:p>
    <w:p w14:paraId="0B8F87EB" w14:textId="77777777" w:rsidR="00C47442" w:rsidRPr="00C47442" w:rsidRDefault="00C47442" w:rsidP="00E7564D">
      <w:pPr>
        <w:tabs>
          <w:tab w:val="left" w:pos="720"/>
          <w:tab w:val="left" w:pos="2160"/>
          <w:tab w:val="left" w:pos="3600"/>
          <w:tab w:val="left" w:pos="4320"/>
        </w:tabs>
        <w:rPr>
          <w:rFonts w:cstheme="minorHAnsi"/>
          <w:sz w:val="28"/>
          <w:szCs w:val="28"/>
        </w:rPr>
      </w:pPr>
    </w:p>
    <w:p w14:paraId="1C5E0A9B"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r>
        <w:rPr>
          <w:rFonts w:cstheme="minorHAnsi"/>
          <w:sz w:val="28"/>
          <w:szCs w:val="28"/>
        </w:rPr>
        <w:tab/>
      </w:r>
    </w:p>
    <w:p w14:paraId="5EC993AE" w14:textId="77777777" w:rsidR="00C47442" w:rsidRPr="00C47442"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 xml:space="preserve">Of course, I understand. . </w:t>
      </w:r>
    </w:p>
    <w:p w14:paraId="76335CF7" w14:textId="77777777" w:rsidR="00C47442" w:rsidRPr="00C47442" w:rsidRDefault="00C47442" w:rsidP="00E7564D">
      <w:pPr>
        <w:tabs>
          <w:tab w:val="left" w:pos="720"/>
          <w:tab w:val="left" w:pos="2160"/>
          <w:tab w:val="left" w:pos="3600"/>
          <w:tab w:val="left" w:pos="4320"/>
        </w:tabs>
        <w:rPr>
          <w:rFonts w:cstheme="minorHAnsi"/>
          <w:sz w:val="28"/>
          <w:szCs w:val="28"/>
        </w:rPr>
      </w:pPr>
    </w:p>
    <w:p w14:paraId="2B825902" w14:textId="77777777" w:rsidR="00C47442" w:rsidRPr="002B5067" w:rsidRDefault="005A4BA3" w:rsidP="00E7564D">
      <w:pPr>
        <w:tabs>
          <w:tab w:val="left" w:pos="720"/>
          <w:tab w:val="left" w:pos="2160"/>
          <w:tab w:val="left" w:pos="3600"/>
          <w:tab w:val="left" w:pos="4320"/>
        </w:tabs>
        <w:rPr>
          <w:rFonts w:cstheme="minorHAnsi"/>
          <w:sz w:val="28"/>
          <w:szCs w:val="28"/>
          <w:u w:val="single"/>
        </w:rPr>
      </w:pPr>
      <w:r>
        <w:rPr>
          <w:rFonts w:cstheme="minorHAnsi"/>
          <w:sz w:val="28"/>
          <w:szCs w:val="28"/>
        </w:rPr>
        <w:tab/>
      </w:r>
      <w:r w:rsidR="00C47442" w:rsidRPr="002B5067">
        <w:rPr>
          <w:rFonts w:cstheme="minorHAnsi"/>
          <w:sz w:val="28"/>
          <w:szCs w:val="28"/>
          <w:u w:val="single"/>
        </w:rPr>
        <w:t>HURRIED SHUFFLING APPROACHING THE MIC AND DOOR OPENING</w:t>
      </w:r>
    </w:p>
    <w:p w14:paraId="429D5D25" w14:textId="77777777" w:rsidR="00C47442" w:rsidRPr="00C47442" w:rsidRDefault="00C47442" w:rsidP="00E7564D">
      <w:pPr>
        <w:tabs>
          <w:tab w:val="left" w:pos="720"/>
          <w:tab w:val="left" w:pos="2160"/>
          <w:tab w:val="left" w:pos="3600"/>
          <w:tab w:val="left" w:pos="4320"/>
        </w:tabs>
        <w:rPr>
          <w:rFonts w:cstheme="minorHAnsi"/>
          <w:sz w:val="28"/>
          <w:szCs w:val="28"/>
        </w:rPr>
      </w:pPr>
    </w:p>
    <w:p w14:paraId="2A0B2FDB"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0A37AF1E"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hurried) </w:t>
      </w:r>
    </w:p>
    <w:p w14:paraId="1545BB1D" w14:textId="77777777" w:rsidR="00C47442" w:rsidRPr="00C47442"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Your singing is beautiful, Doctor!</w:t>
      </w:r>
    </w:p>
    <w:p w14:paraId="2F27F744" w14:textId="77777777" w:rsidR="00C47442" w:rsidRDefault="00C47442" w:rsidP="00E7564D">
      <w:pPr>
        <w:tabs>
          <w:tab w:val="left" w:pos="720"/>
          <w:tab w:val="left" w:pos="2160"/>
          <w:tab w:val="left" w:pos="3600"/>
          <w:tab w:val="left" w:pos="4320"/>
        </w:tabs>
        <w:rPr>
          <w:rFonts w:cstheme="minorHAnsi"/>
          <w:sz w:val="28"/>
          <w:szCs w:val="28"/>
        </w:rPr>
      </w:pPr>
    </w:p>
    <w:p w14:paraId="2B45BA3B" w14:textId="77777777" w:rsidR="00DB4A3D" w:rsidRDefault="00DB4A3D" w:rsidP="00E7564D">
      <w:pPr>
        <w:tabs>
          <w:tab w:val="left" w:pos="720"/>
          <w:tab w:val="left" w:pos="2160"/>
          <w:tab w:val="left" w:pos="3600"/>
          <w:tab w:val="left" w:pos="4320"/>
        </w:tabs>
        <w:rPr>
          <w:rFonts w:cstheme="minorHAnsi"/>
          <w:sz w:val="28"/>
          <w:szCs w:val="28"/>
        </w:rPr>
      </w:pPr>
    </w:p>
    <w:p w14:paraId="2D062AB3" w14:textId="77777777" w:rsidR="00DB4A3D" w:rsidRPr="00C47442" w:rsidRDefault="00DB4A3D" w:rsidP="00E7564D">
      <w:pPr>
        <w:tabs>
          <w:tab w:val="left" w:pos="720"/>
          <w:tab w:val="left" w:pos="2160"/>
          <w:tab w:val="left" w:pos="3600"/>
          <w:tab w:val="left" w:pos="4320"/>
        </w:tabs>
        <w:rPr>
          <w:rFonts w:cstheme="minorHAnsi"/>
          <w:sz w:val="28"/>
          <w:szCs w:val="28"/>
        </w:rPr>
      </w:pPr>
    </w:p>
    <w:p w14:paraId="60A0D085"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KENDRA:</w:t>
      </w:r>
      <w:r w:rsidR="00C47442" w:rsidRPr="00C47442">
        <w:rPr>
          <w:rFonts w:cstheme="minorHAnsi"/>
          <w:sz w:val="28"/>
          <w:szCs w:val="28"/>
        </w:rPr>
        <w:tab/>
      </w:r>
    </w:p>
    <w:p w14:paraId="146C60B3"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confused, low) </w:t>
      </w:r>
    </w:p>
    <w:p w14:paraId="1CC67976" w14:textId="77777777" w:rsidR="00C47442" w:rsidRPr="00C47442"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What?</w:t>
      </w:r>
    </w:p>
    <w:p w14:paraId="052E73D2" w14:textId="77777777" w:rsidR="004A4AE3" w:rsidRPr="00C47442" w:rsidRDefault="004A4AE3" w:rsidP="00E7564D">
      <w:pPr>
        <w:tabs>
          <w:tab w:val="left" w:pos="720"/>
          <w:tab w:val="left" w:pos="2160"/>
          <w:tab w:val="left" w:pos="3600"/>
          <w:tab w:val="left" w:pos="4320"/>
        </w:tabs>
        <w:rPr>
          <w:rFonts w:cstheme="minorHAnsi"/>
          <w:sz w:val="28"/>
          <w:szCs w:val="28"/>
        </w:rPr>
      </w:pPr>
    </w:p>
    <w:p w14:paraId="621DEB7F"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r>
        <w:rPr>
          <w:rFonts w:cstheme="minorHAnsi"/>
          <w:sz w:val="28"/>
          <w:szCs w:val="28"/>
        </w:rPr>
        <w:tab/>
      </w:r>
    </w:p>
    <w:p w14:paraId="30E0476C" w14:textId="77777777" w:rsidR="00C47442" w:rsidRPr="00C47442"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I only heard a few seconds, but what I did hear</w:t>
      </w:r>
      <w:r w:rsidR="005A4BA3">
        <w:rPr>
          <w:rFonts w:cstheme="minorHAnsi"/>
          <w:sz w:val="28"/>
          <w:szCs w:val="28"/>
        </w:rPr>
        <w:t>…(</w:t>
      </w:r>
      <w:r w:rsidR="00C47442" w:rsidRPr="00C47442">
        <w:rPr>
          <w:rFonts w:cstheme="minorHAnsi"/>
          <w:sz w:val="28"/>
          <w:szCs w:val="28"/>
        </w:rPr>
        <w:t>genuine) WOW!</w:t>
      </w:r>
    </w:p>
    <w:p w14:paraId="2720BD5F" w14:textId="77777777" w:rsidR="00C47442" w:rsidRPr="00C47442" w:rsidRDefault="00C47442" w:rsidP="00E7564D">
      <w:pPr>
        <w:tabs>
          <w:tab w:val="left" w:pos="720"/>
          <w:tab w:val="left" w:pos="2160"/>
          <w:tab w:val="left" w:pos="3600"/>
          <w:tab w:val="left" w:pos="4320"/>
        </w:tabs>
        <w:rPr>
          <w:rFonts w:cstheme="minorHAnsi"/>
          <w:sz w:val="28"/>
          <w:szCs w:val="28"/>
        </w:rPr>
      </w:pPr>
    </w:p>
    <w:p w14:paraId="2E0DB5C3"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 xml:space="preserve">KENDRA: </w:t>
      </w:r>
      <w:r w:rsidR="00C47442" w:rsidRPr="00C47442">
        <w:rPr>
          <w:rFonts w:cstheme="minorHAnsi"/>
          <w:sz w:val="28"/>
          <w:szCs w:val="28"/>
        </w:rPr>
        <w:tab/>
      </w:r>
    </w:p>
    <w:p w14:paraId="5F02C1EB" w14:textId="77777777" w:rsidR="00991BB9"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Shyly, Flattered) </w:t>
      </w:r>
    </w:p>
    <w:p w14:paraId="07D64A89" w14:textId="77777777" w:rsidR="00C47442" w:rsidRPr="00C47442" w:rsidRDefault="00991BB9"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Thank you.</w:t>
      </w:r>
    </w:p>
    <w:p w14:paraId="42F62E67" w14:textId="77777777" w:rsidR="00C47442" w:rsidRPr="00C47442" w:rsidRDefault="00C47442" w:rsidP="00E7564D">
      <w:pPr>
        <w:tabs>
          <w:tab w:val="left" w:pos="720"/>
          <w:tab w:val="left" w:pos="2160"/>
          <w:tab w:val="left" w:pos="3600"/>
          <w:tab w:val="left" w:pos="4320"/>
        </w:tabs>
        <w:rPr>
          <w:rFonts w:cstheme="minorHAnsi"/>
          <w:sz w:val="28"/>
          <w:szCs w:val="28"/>
        </w:rPr>
      </w:pPr>
    </w:p>
    <w:p w14:paraId="795F0DF1" w14:textId="77777777" w:rsidR="00C47442" w:rsidRPr="002B5067" w:rsidRDefault="00C47442" w:rsidP="00E7564D">
      <w:pPr>
        <w:tabs>
          <w:tab w:val="left" w:pos="720"/>
          <w:tab w:val="left" w:pos="2160"/>
          <w:tab w:val="left" w:pos="3600"/>
          <w:tab w:val="left" w:pos="4320"/>
        </w:tabs>
        <w:rPr>
          <w:rFonts w:cstheme="minorHAnsi"/>
          <w:sz w:val="28"/>
          <w:szCs w:val="28"/>
          <w:u w:val="single"/>
        </w:rPr>
      </w:pPr>
      <w:r w:rsidRPr="00C47442">
        <w:rPr>
          <w:rFonts w:cstheme="minorHAnsi"/>
          <w:sz w:val="28"/>
          <w:szCs w:val="28"/>
        </w:rPr>
        <w:tab/>
      </w:r>
      <w:r w:rsidRPr="002B5067">
        <w:rPr>
          <w:rFonts w:cstheme="minorHAnsi"/>
          <w:sz w:val="28"/>
          <w:szCs w:val="28"/>
          <w:u w:val="single"/>
        </w:rPr>
        <w:t xml:space="preserve">DOOR CLOSES </w:t>
      </w:r>
    </w:p>
    <w:p w14:paraId="4EA6BF4D" w14:textId="77777777" w:rsidR="00C47442" w:rsidRPr="002B5067" w:rsidRDefault="00991BB9" w:rsidP="00E7564D">
      <w:pPr>
        <w:tabs>
          <w:tab w:val="left" w:pos="720"/>
          <w:tab w:val="left" w:pos="2160"/>
          <w:tab w:val="left" w:pos="3600"/>
          <w:tab w:val="left" w:pos="4320"/>
        </w:tabs>
        <w:rPr>
          <w:rFonts w:cstheme="minorHAnsi"/>
          <w:sz w:val="28"/>
          <w:szCs w:val="28"/>
          <w:u w:val="single"/>
        </w:rPr>
      </w:pPr>
      <w:r>
        <w:rPr>
          <w:rFonts w:cstheme="minorHAnsi"/>
          <w:sz w:val="28"/>
          <w:szCs w:val="28"/>
        </w:rPr>
        <w:tab/>
      </w:r>
      <w:r w:rsidR="00C47442" w:rsidRPr="002B5067">
        <w:rPr>
          <w:rFonts w:cstheme="minorHAnsi"/>
          <w:sz w:val="28"/>
          <w:szCs w:val="28"/>
          <w:u w:val="single"/>
        </w:rPr>
        <w:t>FEW SECONDS SILENCE</w:t>
      </w:r>
    </w:p>
    <w:p w14:paraId="6E05C443" w14:textId="77777777" w:rsidR="00C47442" w:rsidRPr="002B5067" w:rsidRDefault="00991BB9" w:rsidP="00E7564D">
      <w:pPr>
        <w:tabs>
          <w:tab w:val="left" w:pos="720"/>
          <w:tab w:val="left" w:pos="2160"/>
          <w:tab w:val="left" w:pos="3600"/>
          <w:tab w:val="left" w:pos="4320"/>
        </w:tabs>
        <w:rPr>
          <w:rFonts w:cstheme="minorHAnsi"/>
          <w:sz w:val="28"/>
          <w:szCs w:val="28"/>
          <w:u w:val="single"/>
        </w:rPr>
      </w:pPr>
      <w:r>
        <w:rPr>
          <w:rFonts w:cstheme="minorHAnsi"/>
          <w:sz w:val="28"/>
          <w:szCs w:val="28"/>
        </w:rPr>
        <w:tab/>
      </w:r>
      <w:r w:rsidR="00C47442" w:rsidRPr="002B5067">
        <w:rPr>
          <w:rFonts w:cstheme="minorHAnsi"/>
          <w:sz w:val="28"/>
          <w:szCs w:val="28"/>
          <w:u w:val="single"/>
        </w:rPr>
        <w:t>ELECTRONIC BEEP</w:t>
      </w:r>
    </w:p>
    <w:p w14:paraId="6E472FA1" w14:textId="77777777" w:rsidR="00C47442" w:rsidRPr="00C47442" w:rsidRDefault="00C47442" w:rsidP="00E7564D">
      <w:pPr>
        <w:tabs>
          <w:tab w:val="left" w:pos="720"/>
          <w:tab w:val="left" w:pos="2160"/>
          <w:tab w:val="left" w:pos="3600"/>
          <w:tab w:val="left" w:pos="4320"/>
        </w:tabs>
        <w:rPr>
          <w:rFonts w:cstheme="minorHAnsi"/>
          <w:sz w:val="28"/>
          <w:szCs w:val="28"/>
        </w:rPr>
      </w:pPr>
    </w:p>
    <w:p w14:paraId="3BFB25E8"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2CE9F6D8"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 </w:t>
      </w:r>
    </w:p>
    <w:p w14:paraId="26AF93D6" w14:textId="77777777" w:rsidR="00C47442" w:rsidRPr="00C47442" w:rsidRDefault="00C47442" w:rsidP="00A52378">
      <w:pPr>
        <w:tabs>
          <w:tab w:val="left" w:pos="720"/>
          <w:tab w:val="left" w:pos="2160"/>
          <w:tab w:val="left" w:pos="3600"/>
          <w:tab w:val="left" w:pos="4320"/>
        </w:tabs>
        <w:ind w:left="2160"/>
        <w:rPr>
          <w:rFonts w:cstheme="minorHAnsi"/>
          <w:sz w:val="28"/>
          <w:szCs w:val="28"/>
        </w:rPr>
      </w:pPr>
      <w:r w:rsidRPr="00C47442">
        <w:rPr>
          <w:rFonts w:cstheme="minorHAnsi"/>
          <w:sz w:val="28"/>
          <w:szCs w:val="28"/>
        </w:rPr>
        <w:t>I remember; I think it was Homer's Odyssey, where the sirens of the sea would lure in unexpecting sailors. Singing hypnotically until they steered their boats onto the rocks, allowing the Sirens to (spookily) Devour their souls!!  (sig</w:t>
      </w:r>
      <w:r w:rsidR="00DB4A3D">
        <w:rPr>
          <w:rFonts w:cstheme="minorHAnsi"/>
          <w:sz w:val="28"/>
          <w:szCs w:val="28"/>
        </w:rPr>
        <w:t>h) I don't think she's an evil s</w:t>
      </w:r>
      <w:r w:rsidRPr="00C47442">
        <w:rPr>
          <w:rFonts w:cstheme="minorHAnsi"/>
          <w:sz w:val="28"/>
          <w:szCs w:val="28"/>
        </w:rPr>
        <w:t>iren Diane, nor do I believe in souls, but she did entice with her voice. It's truly a shame she doesn't share her singing with others.!</w:t>
      </w:r>
    </w:p>
    <w:p w14:paraId="38C74AA4" w14:textId="77777777" w:rsidR="00C47442" w:rsidRPr="00C47442" w:rsidRDefault="00C47442" w:rsidP="00E7564D">
      <w:pPr>
        <w:tabs>
          <w:tab w:val="left" w:pos="720"/>
          <w:tab w:val="left" w:pos="2160"/>
          <w:tab w:val="left" w:pos="3600"/>
          <w:tab w:val="left" w:pos="4320"/>
        </w:tabs>
        <w:rPr>
          <w:rFonts w:cstheme="minorHAnsi"/>
          <w:sz w:val="28"/>
          <w:szCs w:val="28"/>
        </w:rPr>
      </w:pPr>
    </w:p>
    <w:p w14:paraId="50873D82" w14:textId="77777777" w:rsidR="00A52378" w:rsidRDefault="00C47442" w:rsidP="00E7564D">
      <w:pPr>
        <w:tabs>
          <w:tab w:val="left" w:pos="720"/>
          <w:tab w:val="left" w:pos="2160"/>
          <w:tab w:val="left" w:pos="3600"/>
          <w:tab w:val="left" w:pos="4320"/>
        </w:tabs>
        <w:rPr>
          <w:rFonts w:cstheme="minorHAnsi"/>
          <w:sz w:val="28"/>
          <w:szCs w:val="28"/>
        </w:rPr>
      </w:pPr>
      <w:r w:rsidRPr="00C47442">
        <w:rPr>
          <w:rFonts w:cstheme="minorHAnsi"/>
          <w:sz w:val="28"/>
          <w:szCs w:val="28"/>
        </w:rPr>
        <w:tab/>
      </w:r>
    </w:p>
    <w:p w14:paraId="6F4F8C73" w14:textId="77777777" w:rsidR="00C47442" w:rsidRPr="002B5067" w:rsidRDefault="00A52378" w:rsidP="00E7564D">
      <w:pPr>
        <w:tabs>
          <w:tab w:val="left" w:pos="720"/>
          <w:tab w:val="left" w:pos="2160"/>
          <w:tab w:val="left" w:pos="3600"/>
          <w:tab w:val="left" w:pos="4320"/>
        </w:tabs>
        <w:rPr>
          <w:rFonts w:cstheme="minorHAnsi"/>
          <w:sz w:val="28"/>
          <w:szCs w:val="28"/>
          <w:u w:val="single"/>
        </w:rPr>
      </w:pPr>
      <w:r>
        <w:rPr>
          <w:rFonts w:cstheme="minorHAnsi"/>
          <w:sz w:val="28"/>
          <w:szCs w:val="28"/>
        </w:rPr>
        <w:tab/>
      </w:r>
      <w:r w:rsidR="00C47442" w:rsidRPr="002B5067">
        <w:rPr>
          <w:rFonts w:cstheme="minorHAnsi"/>
          <w:sz w:val="28"/>
          <w:szCs w:val="28"/>
          <w:u w:val="single"/>
        </w:rPr>
        <w:t>DRINK WATER</w:t>
      </w:r>
    </w:p>
    <w:p w14:paraId="59CC0B04" w14:textId="77777777" w:rsidR="00C47442" w:rsidRPr="00C47442" w:rsidRDefault="00C47442" w:rsidP="00E7564D">
      <w:pPr>
        <w:tabs>
          <w:tab w:val="left" w:pos="720"/>
          <w:tab w:val="left" w:pos="2160"/>
          <w:tab w:val="left" w:pos="3600"/>
          <w:tab w:val="left" w:pos="4320"/>
        </w:tabs>
        <w:rPr>
          <w:rFonts w:cstheme="minorHAnsi"/>
          <w:sz w:val="28"/>
          <w:szCs w:val="28"/>
        </w:rPr>
      </w:pPr>
    </w:p>
    <w:p w14:paraId="03CF803C"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4A7720DD"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 </w:t>
      </w:r>
    </w:p>
    <w:p w14:paraId="5734986C" w14:textId="77777777" w:rsidR="00C47442" w:rsidRPr="00C47442" w:rsidRDefault="00C47442" w:rsidP="00A52378">
      <w:pPr>
        <w:tabs>
          <w:tab w:val="left" w:pos="720"/>
          <w:tab w:val="left" w:pos="2160"/>
          <w:tab w:val="left" w:pos="3600"/>
          <w:tab w:val="left" w:pos="4320"/>
        </w:tabs>
        <w:ind w:left="2160"/>
        <w:rPr>
          <w:rFonts w:cstheme="minorHAnsi"/>
          <w:sz w:val="28"/>
          <w:szCs w:val="28"/>
        </w:rPr>
      </w:pPr>
      <w:r w:rsidRPr="00C47442">
        <w:rPr>
          <w:rFonts w:cstheme="minorHAnsi"/>
          <w:sz w:val="28"/>
          <w:szCs w:val="28"/>
        </w:rPr>
        <w:t>I can already hear your voice in my head, Diane! (high pitch female imitation) Don't get attached, Bass. You're only there a few months, Bass. We don't get involved during an investigation, Bass.  What about</w:t>
      </w:r>
      <w:r w:rsidR="00EA77B8">
        <w:rPr>
          <w:rFonts w:cstheme="minorHAnsi"/>
          <w:sz w:val="28"/>
          <w:szCs w:val="28"/>
        </w:rPr>
        <w:t>…(</w:t>
      </w:r>
      <w:r w:rsidRPr="00C47442">
        <w:rPr>
          <w:rFonts w:cstheme="minorHAnsi"/>
          <w:sz w:val="28"/>
          <w:szCs w:val="28"/>
        </w:rPr>
        <w:t>pause, suddenly somber. No more imitation) What about your wife</w:t>
      </w:r>
      <w:r w:rsidR="00EA77B8">
        <w:rPr>
          <w:rFonts w:cstheme="minorHAnsi"/>
          <w:sz w:val="28"/>
          <w:szCs w:val="28"/>
        </w:rPr>
        <w:t>…</w:t>
      </w:r>
      <w:r w:rsidRPr="00C47442">
        <w:rPr>
          <w:rFonts w:cstheme="minorHAnsi"/>
          <w:sz w:val="28"/>
          <w:szCs w:val="28"/>
        </w:rPr>
        <w:t>Bass?  (Pause) It's not as if I stopped loving her. Not like. . .she'll always have a place in my heart! We</w:t>
      </w:r>
      <w:r w:rsidR="00EA77B8">
        <w:rPr>
          <w:rFonts w:cstheme="minorHAnsi"/>
          <w:sz w:val="28"/>
          <w:szCs w:val="28"/>
        </w:rPr>
        <w:t>…</w:t>
      </w:r>
      <w:r w:rsidRPr="00C47442">
        <w:rPr>
          <w:rFonts w:cstheme="minorHAnsi"/>
          <w:sz w:val="28"/>
          <w:szCs w:val="28"/>
        </w:rPr>
        <w:t xml:space="preserve">we were only ever together for 5 years, married for 3 of those. (curious) I told you </w:t>
      </w:r>
      <w:r w:rsidRPr="00C47442">
        <w:rPr>
          <w:rFonts w:cstheme="minorHAnsi"/>
          <w:sz w:val="28"/>
          <w:szCs w:val="28"/>
        </w:rPr>
        <w:lastRenderedPageBreak/>
        <w:t>that</w:t>
      </w:r>
      <w:r w:rsidR="00DB4A3D">
        <w:rPr>
          <w:rFonts w:cstheme="minorHAnsi"/>
          <w:sz w:val="28"/>
          <w:szCs w:val="28"/>
        </w:rPr>
        <w:t xml:space="preserve">, right Diane?  (sigh) Anyway, </w:t>
      </w:r>
      <w:r w:rsidRPr="00C47442">
        <w:rPr>
          <w:rFonts w:cstheme="minorHAnsi"/>
          <w:sz w:val="28"/>
          <w:szCs w:val="28"/>
        </w:rPr>
        <w:t>is interest in another woman</w:t>
      </w:r>
      <w:r w:rsidR="00DB4A3D">
        <w:rPr>
          <w:rFonts w:cstheme="minorHAnsi"/>
          <w:sz w:val="28"/>
          <w:szCs w:val="28"/>
        </w:rPr>
        <w:t>,</w:t>
      </w:r>
      <w:r w:rsidRPr="00C47442">
        <w:rPr>
          <w:rFonts w:cstheme="minorHAnsi"/>
          <w:sz w:val="28"/>
          <w:szCs w:val="28"/>
        </w:rPr>
        <w:t xml:space="preserve"> betraying her memory when</w:t>
      </w:r>
      <w:r w:rsidR="00EA77B8">
        <w:rPr>
          <w:rFonts w:cstheme="minorHAnsi"/>
          <w:sz w:val="28"/>
          <w:szCs w:val="28"/>
        </w:rPr>
        <w:t>…</w:t>
      </w:r>
      <w:r w:rsidRPr="00C47442">
        <w:rPr>
          <w:rFonts w:cstheme="minorHAnsi"/>
          <w:sz w:val="28"/>
          <w:szCs w:val="28"/>
        </w:rPr>
        <w:t>all I have left *</w:t>
      </w:r>
      <w:r w:rsidR="00E44ECC">
        <w:rPr>
          <w:rFonts w:cstheme="minorHAnsi"/>
          <w:sz w:val="28"/>
          <w:szCs w:val="28"/>
        </w:rPr>
        <w:t>are</w:t>
      </w:r>
      <w:r w:rsidRPr="00C47442">
        <w:rPr>
          <w:rFonts w:cstheme="minorHAnsi"/>
          <w:sz w:val="28"/>
          <w:szCs w:val="28"/>
        </w:rPr>
        <w:t xml:space="preserve">* memories? </w:t>
      </w:r>
    </w:p>
    <w:p w14:paraId="17C854C8" w14:textId="77777777" w:rsidR="00C47442" w:rsidRPr="00C47442" w:rsidRDefault="00C47442" w:rsidP="00E7564D">
      <w:pPr>
        <w:tabs>
          <w:tab w:val="left" w:pos="720"/>
          <w:tab w:val="left" w:pos="2160"/>
          <w:tab w:val="left" w:pos="3600"/>
          <w:tab w:val="left" w:pos="4320"/>
        </w:tabs>
        <w:rPr>
          <w:rFonts w:cstheme="minorHAnsi"/>
          <w:sz w:val="28"/>
          <w:szCs w:val="28"/>
        </w:rPr>
      </w:pPr>
    </w:p>
    <w:p w14:paraId="7B69458F" w14:textId="77777777" w:rsidR="00C47442" w:rsidRPr="002B5067" w:rsidRDefault="00A52378" w:rsidP="00E7564D">
      <w:pPr>
        <w:tabs>
          <w:tab w:val="left" w:pos="720"/>
          <w:tab w:val="left" w:pos="2160"/>
          <w:tab w:val="left" w:pos="3600"/>
          <w:tab w:val="left" w:pos="4320"/>
        </w:tabs>
        <w:rPr>
          <w:rFonts w:cstheme="minorHAnsi"/>
          <w:sz w:val="28"/>
          <w:szCs w:val="28"/>
          <w:u w:val="single"/>
        </w:rPr>
      </w:pPr>
      <w:r w:rsidRPr="00A52378">
        <w:rPr>
          <w:rFonts w:cstheme="minorHAnsi"/>
          <w:sz w:val="28"/>
          <w:szCs w:val="28"/>
        </w:rPr>
        <w:tab/>
      </w:r>
      <w:r w:rsidR="00C47442" w:rsidRPr="002B5067">
        <w:rPr>
          <w:rFonts w:cstheme="minorHAnsi"/>
          <w:sz w:val="28"/>
          <w:szCs w:val="28"/>
          <w:u w:val="single"/>
        </w:rPr>
        <w:t>PA IN DISTANCE</w:t>
      </w:r>
    </w:p>
    <w:p w14:paraId="29FCBE4D" w14:textId="77777777" w:rsidR="004A4AE3" w:rsidRDefault="004A4AE3" w:rsidP="00E7564D">
      <w:pPr>
        <w:tabs>
          <w:tab w:val="left" w:pos="720"/>
          <w:tab w:val="left" w:pos="2160"/>
          <w:tab w:val="left" w:pos="3600"/>
          <w:tab w:val="left" w:pos="4320"/>
        </w:tabs>
        <w:rPr>
          <w:rFonts w:cstheme="minorHAnsi"/>
          <w:sz w:val="28"/>
          <w:szCs w:val="28"/>
        </w:rPr>
      </w:pPr>
    </w:p>
    <w:p w14:paraId="601D5641"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15404B">
        <w:rPr>
          <w:rFonts w:cstheme="minorHAnsi"/>
          <w:sz w:val="28"/>
          <w:szCs w:val="28"/>
        </w:rPr>
        <w:t>CHERYL-LYNN</w:t>
      </w:r>
      <w:r w:rsidR="00C47442" w:rsidRPr="00C47442">
        <w:rPr>
          <w:rFonts w:cstheme="minorHAnsi"/>
          <w:sz w:val="28"/>
          <w:szCs w:val="28"/>
        </w:rPr>
        <w:t>:</w:t>
      </w:r>
      <w:r w:rsidR="00C47442" w:rsidRPr="00C47442">
        <w:rPr>
          <w:rFonts w:cstheme="minorHAnsi"/>
          <w:sz w:val="28"/>
          <w:szCs w:val="28"/>
        </w:rPr>
        <w:tab/>
      </w:r>
    </w:p>
    <w:p w14:paraId="6082E3FD"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VO/PA/Muffled behind the doo</w:t>
      </w:r>
      <w:r>
        <w:rPr>
          <w:rFonts w:cstheme="minorHAnsi"/>
          <w:sz w:val="28"/>
          <w:szCs w:val="28"/>
        </w:rPr>
        <w:t xml:space="preserve">r but Audible) </w:t>
      </w:r>
    </w:p>
    <w:p w14:paraId="18713BBA" w14:textId="77777777" w:rsidR="00C47442" w:rsidRPr="00C47442" w:rsidRDefault="00DB4A3D" w:rsidP="00A52378">
      <w:pPr>
        <w:tabs>
          <w:tab w:val="left" w:pos="720"/>
          <w:tab w:val="left" w:pos="2160"/>
          <w:tab w:val="left" w:pos="3600"/>
          <w:tab w:val="left" w:pos="4320"/>
        </w:tabs>
        <w:ind w:left="2160"/>
        <w:rPr>
          <w:rFonts w:cstheme="minorHAnsi"/>
          <w:sz w:val="28"/>
          <w:szCs w:val="28"/>
        </w:rPr>
      </w:pPr>
      <w:r>
        <w:rPr>
          <w:rFonts w:cstheme="minorHAnsi"/>
          <w:sz w:val="28"/>
          <w:szCs w:val="28"/>
        </w:rPr>
        <w:t>Doctor Shumway, d</w:t>
      </w:r>
      <w:r w:rsidR="00C47442" w:rsidRPr="00C47442">
        <w:rPr>
          <w:rFonts w:cstheme="minorHAnsi"/>
          <w:sz w:val="28"/>
          <w:szCs w:val="28"/>
        </w:rPr>
        <w:t xml:space="preserve">arlin, would you please call 4128? Doctor Shumway 4128. Thank </w:t>
      </w:r>
      <w:proofErr w:type="spellStart"/>
      <w:r w:rsidR="00C47442" w:rsidRPr="00C47442">
        <w:rPr>
          <w:rFonts w:cstheme="minorHAnsi"/>
          <w:sz w:val="28"/>
          <w:szCs w:val="28"/>
        </w:rPr>
        <w:t>youuuuuuuuuu</w:t>
      </w:r>
      <w:proofErr w:type="spellEnd"/>
    </w:p>
    <w:p w14:paraId="4B0D07BE" w14:textId="77777777" w:rsidR="00C47442" w:rsidRDefault="00C47442" w:rsidP="00E7564D">
      <w:pPr>
        <w:tabs>
          <w:tab w:val="left" w:pos="720"/>
          <w:tab w:val="left" w:pos="2160"/>
          <w:tab w:val="left" w:pos="3600"/>
          <w:tab w:val="left" w:pos="4320"/>
        </w:tabs>
        <w:rPr>
          <w:rFonts w:cstheme="minorHAnsi"/>
          <w:sz w:val="28"/>
          <w:szCs w:val="28"/>
        </w:rPr>
      </w:pPr>
    </w:p>
    <w:p w14:paraId="4DEECE34"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5D6973FC"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 (sniff) </w:t>
      </w:r>
    </w:p>
    <w:p w14:paraId="3193753F" w14:textId="77777777" w:rsidR="00C47442" w:rsidRPr="00C47442" w:rsidRDefault="00C47442" w:rsidP="00A52378">
      <w:pPr>
        <w:tabs>
          <w:tab w:val="left" w:pos="720"/>
          <w:tab w:val="left" w:pos="2160"/>
          <w:tab w:val="left" w:pos="3600"/>
          <w:tab w:val="left" w:pos="4320"/>
        </w:tabs>
        <w:ind w:left="2160"/>
        <w:rPr>
          <w:rFonts w:cstheme="minorHAnsi"/>
          <w:sz w:val="28"/>
          <w:szCs w:val="28"/>
        </w:rPr>
      </w:pPr>
      <w:r w:rsidRPr="00C47442">
        <w:rPr>
          <w:rFonts w:cstheme="minorHAnsi"/>
          <w:sz w:val="28"/>
          <w:szCs w:val="28"/>
        </w:rPr>
        <w:t>Sorry to get all maudlin on you, Diane. (FORMAL) Marshal Godwin provided resul</w:t>
      </w:r>
      <w:r w:rsidR="001B3F73">
        <w:rPr>
          <w:rFonts w:cstheme="minorHAnsi"/>
          <w:sz w:val="28"/>
          <w:szCs w:val="28"/>
        </w:rPr>
        <w:t>ts of the background check of Sa</w:t>
      </w:r>
      <w:r w:rsidRPr="00C47442">
        <w:rPr>
          <w:rFonts w:cstheme="minorHAnsi"/>
          <w:sz w:val="28"/>
          <w:szCs w:val="28"/>
        </w:rPr>
        <w:t xml:space="preserve">ndra </w:t>
      </w:r>
      <w:r w:rsidR="001B3F73" w:rsidRPr="00B50B15">
        <w:rPr>
          <w:sz w:val="28"/>
          <w:szCs w:val="28"/>
        </w:rPr>
        <w:t>Derecha</w:t>
      </w:r>
      <w:r w:rsidRPr="00C47442">
        <w:rPr>
          <w:rFonts w:cstheme="minorHAnsi"/>
          <w:sz w:val="28"/>
          <w:szCs w:val="28"/>
        </w:rPr>
        <w:t>; all results returned with negative hits.  The suspect is not listed on any present databases, fingerprint archives, nor video archive footage. This is perplexing me. (Informal) And by the way, Diane, I assume I have you to thank for getting Charlie to expedite that. So</w:t>
      </w:r>
      <w:r w:rsidR="00EA77B8">
        <w:rPr>
          <w:rFonts w:cstheme="minorHAnsi"/>
          <w:sz w:val="28"/>
          <w:szCs w:val="28"/>
        </w:rPr>
        <w:t>…</w:t>
      </w:r>
      <w:r w:rsidRPr="00C47442">
        <w:rPr>
          <w:rFonts w:cstheme="minorHAnsi"/>
          <w:sz w:val="28"/>
          <w:szCs w:val="28"/>
        </w:rPr>
        <w:t xml:space="preserve"> thank you! (Formal) Per request from NSF and the Beauregard-Lowing I've been</w:t>
      </w:r>
      <w:r w:rsidR="00EA77B8">
        <w:rPr>
          <w:rFonts w:cstheme="minorHAnsi"/>
          <w:sz w:val="28"/>
          <w:szCs w:val="28"/>
        </w:rPr>
        <w:t>…</w:t>
      </w:r>
      <w:r w:rsidRPr="00C47442">
        <w:rPr>
          <w:rFonts w:cstheme="minorHAnsi"/>
          <w:sz w:val="28"/>
          <w:szCs w:val="28"/>
        </w:rPr>
        <w:t>asked</w:t>
      </w:r>
      <w:r w:rsidR="00EA77B8">
        <w:rPr>
          <w:rFonts w:cstheme="minorHAnsi"/>
          <w:sz w:val="28"/>
          <w:szCs w:val="28"/>
        </w:rPr>
        <w:t>…</w:t>
      </w:r>
      <w:r w:rsidRPr="00C47442">
        <w:rPr>
          <w:rFonts w:cstheme="minorHAnsi"/>
          <w:sz w:val="28"/>
          <w:szCs w:val="28"/>
        </w:rPr>
        <w:t xml:space="preserve"> to clear an initial number of 42 winterovers who have solid alibis or other reasons to remove them from consideration in the investigation. To that end, I have to provide five names. Four of them were scheduled to return to the states and are doing so now. </w:t>
      </w:r>
    </w:p>
    <w:p w14:paraId="0105BE8B" w14:textId="77777777" w:rsidR="00C47442" w:rsidRPr="00C47442" w:rsidRDefault="00C47442" w:rsidP="00E7564D">
      <w:pPr>
        <w:tabs>
          <w:tab w:val="left" w:pos="720"/>
          <w:tab w:val="left" w:pos="2160"/>
          <w:tab w:val="left" w:pos="3600"/>
          <w:tab w:val="left" w:pos="4320"/>
        </w:tabs>
        <w:rPr>
          <w:rFonts w:cstheme="minorHAnsi"/>
          <w:sz w:val="28"/>
          <w:szCs w:val="28"/>
        </w:rPr>
      </w:pPr>
    </w:p>
    <w:p w14:paraId="546B8701" w14:textId="77777777" w:rsidR="00C47442" w:rsidRPr="002B5067" w:rsidRDefault="00C47442" w:rsidP="00E7564D">
      <w:pPr>
        <w:tabs>
          <w:tab w:val="left" w:pos="720"/>
          <w:tab w:val="left" w:pos="2160"/>
          <w:tab w:val="left" w:pos="3600"/>
          <w:tab w:val="left" w:pos="4320"/>
        </w:tabs>
        <w:rPr>
          <w:rFonts w:cstheme="minorHAnsi"/>
          <w:sz w:val="28"/>
          <w:szCs w:val="28"/>
          <w:u w:val="single"/>
        </w:rPr>
      </w:pPr>
      <w:r w:rsidRPr="00C47442">
        <w:rPr>
          <w:rFonts w:cstheme="minorHAnsi"/>
          <w:sz w:val="28"/>
          <w:szCs w:val="28"/>
        </w:rPr>
        <w:tab/>
      </w:r>
      <w:r w:rsidRPr="002B5067">
        <w:rPr>
          <w:rFonts w:cstheme="minorHAnsi"/>
          <w:sz w:val="28"/>
          <w:szCs w:val="28"/>
          <w:u w:val="single"/>
        </w:rPr>
        <w:t>DRINK WATER</w:t>
      </w:r>
    </w:p>
    <w:p w14:paraId="3C270728" w14:textId="77777777" w:rsidR="00C47442" w:rsidRPr="00C47442" w:rsidRDefault="00C47442" w:rsidP="00E7564D">
      <w:pPr>
        <w:tabs>
          <w:tab w:val="left" w:pos="720"/>
          <w:tab w:val="left" w:pos="2160"/>
          <w:tab w:val="left" w:pos="3600"/>
          <w:tab w:val="left" w:pos="4320"/>
        </w:tabs>
        <w:rPr>
          <w:rFonts w:cstheme="minorHAnsi"/>
          <w:sz w:val="28"/>
          <w:szCs w:val="28"/>
        </w:rPr>
      </w:pPr>
    </w:p>
    <w:p w14:paraId="404A6E03"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026B32D3"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VO) (Formal) </w:t>
      </w:r>
    </w:p>
    <w:p w14:paraId="658971F0" w14:textId="77777777" w:rsidR="00C47442" w:rsidRPr="00C47442" w:rsidRDefault="00DB4A3D" w:rsidP="00A52378">
      <w:pPr>
        <w:tabs>
          <w:tab w:val="left" w:pos="720"/>
          <w:tab w:val="left" w:pos="2160"/>
          <w:tab w:val="left" w:pos="3600"/>
          <w:tab w:val="left" w:pos="4320"/>
        </w:tabs>
        <w:ind w:left="2160"/>
        <w:rPr>
          <w:rFonts w:cstheme="minorHAnsi"/>
          <w:sz w:val="28"/>
          <w:szCs w:val="28"/>
        </w:rPr>
      </w:pPr>
      <w:r>
        <w:rPr>
          <w:rFonts w:cstheme="minorHAnsi"/>
          <w:sz w:val="28"/>
          <w:szCs w:val="28"/>
        </w:rPr>
        <w:t>L</w:t>
      </w:r>
      <w:r w:rsidR="00C47442" w:rsidRPr="00C47442">
        <w:rPr>
          <w:rFonts w:cstheme="minorHAnsi"/>
          <w:sz w:val="28"/>
          <w:szCs w:val="28"/>
        </w:rPr>
        <w:t xml:space="preserve">ast interview of the day in 30 minutes. After that I can start necessary paperwork and hopefully get some </w:t>
      </w:r>
      <w:r>
        <w:rPr>
          <w:rFonts w:cstheme="minorHAnsi"/>
          <w:sz w:val="28"/>
          <w:szCs w:val="28"/>
        </w:rPr>
        <w:t>chow</w:t>
      </w:r>
      <w:r w:rsidR="00C47442" w:rsidRPr="00C47442">
        <w:rPr>
          <w:rFonts w:cstheme="minorHAnsi"/>
          <w:sz w:val="28"/>
          <w:szCs w:val="28"/>
        </w:rPr>
        <w:t xml:space="preserve"> in before 60 minutes</w:t>
      </w:r>
      <w:r w:rsidR="00A52378">
        <w:rPr>
          <w:rFonts w:cstheme="minorHAnsi"/>
          <w:sz w:val="28"/>
          <w:szCs w:val="28"/>
        </w:rPr>
        <w:t xml:space="preserve"> of cardio. End.  (Informal) </w:t>
      </w:r>
      <w:r w:rsidR="00C47442" w:rsidRPr="00C47442">
        <w:rPr>
          <w:rFonts w:cstheme="minorHAnsi"/>
          <w:sz w:val="28"/>
          <w:szCs w:val="28"/>
        </w:rPr>
        <w:t xml:space="preserve">Hey Diane,  I got an email this morning that my </w:t>
      </w:r>
      <w:proofErr w:type="gramStart"/>
      <w:r w:rsidR="00C47442" w:rsidRPr="00C47442">
        <w:rPr>
          <w:rFonts w:cstheme="minorHAnsi"/>
          <w:sz w:val="28"/>
          <w:szCs w:val="28"/>
        </w:rPr>
        <w:t>sat-phone</w:t>
      </w:r>
      <w:proofErr w:type="gramEnd"/>
      <w:r w:rsidR="00C47442" w:rsidRPr="00C47442">
        <w:rPr>
          <w:rFonts w:cstheme="minorHAnsi"/>
          <w:sz w:val="28"/>
          <w:szCs w:val="28"/>
        </w:rPr>
        <w:t xml:space="preserve"> was being expedited.  Again, if this was you </w:t>
      </w:r>
      <w:r w:rsidR="00EA77B8">
        <w:rPr>
          <w:rFonts w:cstheme="minorHAnsi"/>
          <w:sz w:val="28"/>
          <w:szCs w:val="28"/>
        </w:rPr>
        <w:t>…</w:t>
      </w:r>
      <w:r w:rsidR="00C47442" w:rsidRPr="00C47442">
        <w:rPr>
          <w:rFonts w:cstheme="minorHAnsi"/>
          <w:sz w:val="28"/>
          <w:szCs w:val="28"/>
        </w:rPr>
        <w:t xml:space="preserve">you're the best and </w:t>
      </w:r>
      <w:r>
        <w:rPr>
          <w:rFonts w:cstheme="minorHAnsi"/>
          <w:sz w:val="28"/>
          <w:szCs w:val="28"/>
        </w:rPr>
        <w:t xml:space="preserve">you are </w:t>
      </w:r>
      <w:r w:rsidR="00C47442" w:rsidRPr="00C47442">
        <w:rPr>
          <w:rFonts w:cstheme="minorHAnsi"/>
          <w:sz w:val="28"/>
          <w:szCs w:val="28"/>
        </w:rPr>
        <w:t xml:space="preserve">way too good to me! </w:t>
      </w:r>
    </w:p>
    <w:p w14:paraId="64E4E140" w14:textId="77777777" w:rsidR="00C47442" w:rsidRDefault="00C47442" w:rsidP="00E7564D">
      <w:pPr>
        <w:tabs>
          <w:tab w:val="left" w:pos="720"/>
          <w:tab w:val="left" w:pos="2160"/>
          <w:tab w:val="left" w:pos="3600"/>
          <w:tab w:val="left" w:pos="4320"/>
        </w:tabs>
        <w:rPr>
          <w:rFonts w:cstheme="minorHAnsi"/>
          <w:sz w:val="28"/>
          <w:szCs w:val="28"/>
        </w:rPr>
      </w:pPr>
    </w:p>
    <w:p w14:paraId="3BA235A8" w14:textId="77777777" w:rsidR="004A4AE3" w:rsidRDefault="004A4AE3" w:rsidP="00E7564D">
      <w:pPr>
        <w:tabs>
          <w:tab w:val="left" w:pos="720"/>
          <w:tab w:val="left" w:pos="2160"/>
          <w:tab w:val="left" w:pos="3600"/>
          <w:tab w:val="left" w:pos="4320"/>
        </w:tabs>
        <w:rPr>
          <w:rFonts w:cstheme="minorHAnsi"/>
          <w:sz w:val="28"/>
          <w:szCs w:val="28"/>
        </w:rPr>
      </w:pPr>
    </w:p>
    <w:p w14:paraId="58F14CF7" w14:textId="77777777" w:rsidR="004A4AE3" w:rsidRDefault="004A4AE3" w:rsidP="00E7564D">
      <w:pPr>
        <w:tabs>
          <w:tab w:val="left" w:pos="720"/>
          <w:tab w:val="left" w:pos="2160"/>
          <w:tab w:val="left" w:pos="3600"/>
          <w:tab w:val="left" w:pos="4320"/>
        </w:tabs>
        <w:rPr>
          <w:rFonts w:cstheme="minorHAnsi"/>
          <w:sz w:val="28"/>
          <w:szCs w:val="28"/>
        </w:rPr>
      </w:pPr>
    </w:p>
    <w:p w14:paraId="3C227EE4" w14:textId="77777777" w:rsidR="004A4AE3" w:rsidRDefault="004A4AE3" w:rsidP="00E7564D">
      <w:pPr>
        <w:tabs>
          <w:tab w:val="left" w:pos="720"/>
          <w:tab w:val="left" w:pos="2160"/>
          <w:tab w:val="left" w:pos="3600"/>
          <w:tab w:val="left" w:pos="4320"/>
        </w:tabs>
        <w:rPr>
          <w:rFonts w:cstheme="minorHAnsi"/>
          <w:sz w:val="28"/>
          <w:szCs w:val="28"/>
        </w:rPr>
      </w:pPr>
    </w:p>
    <w:p w14:paraId="126ABE88" w14:textId="77777777" w:rsidR="004A4AE3" w:rsidRDefault="004A4AE3" w:rsidP="00E7564D">
      <w:pPr>
        <w:tabs>
          <w:tab w:val="left" w:pos="720"/>
          <w:tab w:val="left" w:pos="2160"/>
          <w:tab w:val="left" w:pos="3600"/>
          <w:tab w:val="left" w:pos="4320"/>
        </w:tabs>
        <w:rPr>
          <w:rFonts w:cstheme="minorHAnsi"/>
          <w:sz w:val="28"/>
          <w:szCs w:val="28"/>
        </w:rPr>
      </w:pPr>
    </w:p>
    <w:p w14:paraId="241C28BF" w14:textId="77777777" w:rsidR="004A4AE3" w:rsidRDefault="004A4AE3" w:rsidP="00E7564D">
      <w:pPr>
        <w:tabs>
          <w:tab w:val="left" w:pos="720"/>
          <w:tab w:val="left" w:pos="2160"/>
          <w:tab w:val="left" w:pos="3600"/>
          <w:tab w:val="left" w:pos="4320"/>
        </w:tabs>
        <w:rPr>
          <w:rFonts w:cstheme="minorHAnsi"/>
          <w:sz w:val="28"/>
          <w:szCs w:val="28"/>
        </w:rPr>
      </w:pPr>
    </w:p>
    <w:p w14:paraId="6753E9D9" w14:textId="77777777" w:rsidR="004A4AE3" w:rsidRPr="00C47442" w:rsidRDefault="004A4AE3" w:rsidP="00E7564D">
      <w:pPr>
        <w:tabs>
          <w:tab w:val="left" w:pos="720"/>
          <w:tab w:val="left" w:pos="2160"/>
          <w:tab w:val="left" w:pos="3600"/>
          <w:tab w:val="left" w:pos="4320"/>
        </w:tabs>
        <w:rPr>
          <w:rFonts w:cstheme="minorHAnsi"/>
          <w:sz w:val="28"/>
          <w:szCs w:val="28"/>
        </w:rPr>
      </w:pPr>
    </w:p>
    <w:p w14:paraId="193F0818" w14:textId="77777777" w:rsidR="00C47442" w:rsidRPr="002B5067" w:rsidRDefault="00C47442" w:rsidP="00E7564D">
      <w:pPr>
        <w:tabs>
          <w:tab w:val="left" w:pos="720"/>
          <w:tab w:val="left" w:pos="2160"/>
          <w:tab w:val="left" w:pos="3600"/>
          <w:tab w:val="left" w:pos="4320"/>
        </w:tabs>
        <w:rPr>
          <w:rFonts w:cstheme="minorHAnsi"/>
          <w:sz w:val="28"/>
          <w:szCs w:val="28"/>
          <w:u w:val="single"/>
        </w:rPr>
      </w:pPr>
      <w:r w:rsidRPr="00C47442">
        <w:rPr>
          <w:rFonts w:cstheme="minorHAnsi"/>
          <w:sz w:val="28"/>
          <w:szCs w:val="28"/>
        </w:rPr>
        <w:tab/>
      </w:r>
      <w:r w:rsidRPr="002B5067">
        <w:rPr>
          <w:rFonts w:cstheme="minorHAnsi"/>
          <w:sz w:val="28"/>
          <w:szCs w:val="28"/>
          <w:u w:val="single"/>
        </w:rPr>
        <w:t xml:space="preserve">ELECTRONIC BOOP. </w:t>
      </w:r>
    </w:p>
    <w:p w14:paraId="22264787" w14:textId="77777777" w:rsidR="00C47442" w:rsidRPr="002B5067" w:rsidRDefault="00A52378" w:rsidP="00E7564D">
      <w:pPr>
        <w:tabs>
          <w:tab w:val="left" w:pos="720"/>
          <w:tab w:val="left" w:pos="2160"/>
          <w:tab w:val="left" w:pos="3600"/>
          <w:tab w:val="left" w:pos="4320"/>
        </w:tabs>
        <w:rPr>
          <w:rFonts w:cstheme="minorHAnsi"/>
          <w:sz w:val="28"/>
          <w:szCs w:val="28"/>
          <w:u w:val="single"/>
        </w:rPr>
      </w:pPr>
      <w:r>
        <w:rPr>
          <w:rFonts w:cstheme="minorHAnsi"/>
          <w:sz w:val="28"/>
          <w:szCs w:val="28"/>
        </w:rPr>
        <w:tab/>
      </w:r>
      <w:r w:rsidR="00C47442" w:rsidRPr="002B5067">
        <w:rPr>
          <w:rFonts w:cstheme="minorHAnsi"/>
          <w:sz w:val="28"/>
          <w:szCs w:val="28"/>
          <w:u w:val="single"/>
        </w:rPr>
        <w:t>TWO SECONDS SILENCE</w:t>
      </w:r>
    </w:p>
    <w:p w14:paraId="3192D279" w14:textId="77777777" w:rsidR="00C47442" w:rsidRPr="002B5067" w:rsidRDefault="00A52378" w:rsidP="00E7564D">
      <w:pPr>
        <w:tabs>
          <w:tab w:val="left" w:pos="720"/>
          <w:tab w:val="left" w:pos="2160"/>
          <w:tab w:val="left" w:pos="3600"/>
          <w:tab w:val="left" w:pos="4320"/>
        </w:tabs>
        <w:rPr>
          <w:rFonts w:cstheme="minorHAnsi"/>
          <w:sz w:val="28"/>
          <w:szCs w:val="28"/>
          <w:u w:val="single"/>
        </w:rPr>
      </w:pPr>
      <w:r>
        <w:rPr>
          <w:rFonts w:cstheme="minorHAnsi"/>
          <w:sz w:val="28"/>
          <w:szCs w:val="28"/>
        </w:rPr>
        <w:tab/>
      </w:r>
      <w:r>
        <w:rPr>
          <w:rFonts w:cstheme="minorHAnsi"/>
          <w:sz w:val="28"/>
          <w:szCs w:val="28"/>
          <w:u w:val="single"/>
        </w:rPr>
        <w:t xml:space="preserve">SKYPE </w:t>
      </w:r>
      <w:r w:rsidR="00C47442" w:rsidRPr="002B5067">
        <w:rPr>
          <w:rFonts w:cstheme="minorHAnsi"/>
          <w:sz w:val="28"/>
          <w:szCs w:val="28"/>
          <w:u w:val="single"/>
        </w:rPr>
        <w:t xml:space="preserve"> SOUND DIALING, THEN ANSWER</w:t>
      </w:r>
    </w:p>
    <w:p w14:paraId="68A129EC" w14:textId="77777777" w:rsidR="00C47442" w:rsidRPr="00C47442" w:rsidRDefault="00C47442" w:rsidP="00E7564D">
      <w:pPr>
        <w:tabs>
          <w:tab w:val="left" w:pos="720"/>
          <w:tab w:val="left" w:pos="2160"/>
          <w:tab w:val="left" w:pos="3600"/>
          <w:tab w:val="left" w:pos="4320"/>
        </w:tabs>
        <w:rPr>
          <w:rFonts w:cstheme="minorHAnsi"/>
          <w:sz w:val="28"/>
          <w:szCs w:val="28"/>
        </w:rPr>
      </w:pPr>
    </w:p>
    <w:p w14:paraId="09D224E5"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KENDRA:</w:t>
      </w:r>
      <w:r w:rsidR="00C47442" w:rsidRPr="00C47442">
        <w:rPr>
          <w:rFonts w:cstheme="minorHAnsi"/>
          <w:sz w:val="28"/>
          <w:szCs w:val="28"/>
        </w:rPr>
        <w:tab/>
      </w:r>
    </w:p>
    <w:p w14:paraId="5DDE16B8"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surprised) </w:t>
      </w:r>
    </w:p>
    <w:p w14:paraId="2C1A6D28" w14:textId="77777777" w:rsidR="00C47442" w:rsidRPr="00C47442"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Hello?</w:t>
      </w:r>
    </w:p>
    <w:p w14:paraId="0CDA68FB"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31FA29AB"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Usual quality Skype sound.) </w:t>
      </w:r>
    </w:p>
    <w:p w14:paraId="651D5FB5" w14:textId="77777777" w:rsidR="00C47442" w:rsidRPr="00C47442" w:rsidRDefault="00C47442" w:rsidP="00A52378">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Good evening, Doctor.  I hope you </w:t>
      </w:r>
      <w:r w:rsidR="00DB4A3D">
        <w:rPr>
          <w:rFonts w:cstheme="minorHAnsi"/>
          <w:sz w:val="28"/>
          <w:szCs w:val="28"/>
        </w:rPr>
        <w:t xml:space="preserve">don't </w:t>
      </w:r>
      <w:r w:rsidRPr="00C47442">
        <w:rPr>
          <w:rFonts w:cstheme="minorHAnsi"/>
          <w:sz w:val="28"/>
          <w:szCs w:val="28"/>
        </w:rPr>
        <w:t>mind me taking the liberty. I had the IT guys set up laptops in that conference room and in my office on the other side of the wall!</w:t>
      </w:r>
    </w:p>
    <w:p w14:paraId="32ED93BF" w14:textId="77777777" w:rsidR="00C47442" w:rsidRPr="00C47442" w:rsidRDefault="00C47442" w:rsidP="00E7564D">
      <w:pPr>
        <w:tabs>
          <w:tab w:val="left" w:pos="720"/>
          <w:tab w:val="left" w:pos="2160"/>
          <w:tab w:val="left" w:pos="3600"/>
          <w:tab w:val="left" w:pos="4320"/>
        </w:tabs>
        <w:rPr>
          <w:rFonts w:cstheme="minorHAnsi"/>
          <w:sz w:val="28"/>
          <w:szCs w:val="28"/>
        </w:rPr>
      </w:pPr>
    </w:p>
    <w:p w14:paraId="5F49DCED"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KENDRA:</w:t>
      </w:r>
      <w:r w:rsidR="00C47442" w:rsidRPr="00C47442">
        <w:rPr>
          <w:rFonts w:cstheme="minorHAnsi"/>
          <w:sz w:val="28"/>
          <w:szCs w:val="28"/>
        </w:rPr>
        <w:tab/>
      </w:r>
    </w:p>
    <w:p w14:paraId="2FAD686F"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ask</w:t>
      </w:r>
      <w:r>
        <w:rPr>
          <w:rFonts w:cstheme="minorHAnsi"/>
          <w:sz w:val="28"/>
          <w:szCs w:val="28"/>
        </w:rPr>
        <w:t xml:space="preserve">ing, low voice but not as shy) </w:t>
      </w:r>
    </w:p>
    <w:p w14:paraId="2A8C393A" w14:textId="77777777" w:rsidR="00C47442" w:rsidRPr="00C47442"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You had them tape over the camera?</w:t>
      </w:r>
    </w:p>
    <w:p w14:paraId="607C23CF" w14:textId="77777777" w:rsidR="00C47442" w:rsidRPr="00C47442" w:rsidRDefault="00C47442" w:rsidP="00E7564D">
      <w:pPr>
        <w:tabs>
          <w:tab w:val="left" w:pos="720"/>
          <w:tab w:val="left" w:pos="2160"/>
          <w:tab w:val="left" w:pos="3600"/>
          <w:tab w:val="left" w:pos="4320"/>
        </w:tabs>
        <w:rPr>
          <w:rFonts w:cstheme="minorHAnsi"/>
          <w:sz w:val="28"/>
          <w:szCs w:val="28"/>
        </w:rPr>
      </w:pPr>
    </w:p>
    <w:p w14:paraId="1576AFD1"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BASS:</w:t>
      </w:r>
      <w:r>
        <w:rPr>
          <w:rFonts w:cstheme="minorHAnsi"/>
          <w:sz w:val="28"/>
          <w:szCs w:val="28"/>
        </w:rPr>
        <w:tab/>
      </w:r>
    </w:p>
    <w:p w14:paraId="0543A2D2" w14:textId="77777777" w:rsidR="00C47442" w:rsidRPr="00C47442" w:rsidRDefault="00C47442" w:rsidP="00A52378">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I figured it might help to relax you if nobody could see you. In reality or on screen. </w:t>
      </w:r>
    </w:p>
    <w:p w14:paraId="0ECA071E" w14:textId="77777777" w:rsidR="00C47442" w:rsidRPr="00C47442" w:rsidRDefault="00C47442" w:rsidP="00E7564D">
      <w:pPr>
        <w:tabs>
          <w:tab w:val="left" w:pos="720"/>
          <w:tab w:val="left" w:pos="2160"/>
          <w:tab w:val="left" w:pos="3600"/>
          <w:tab w:val="left" w:pos="4320"/>
        </w:tabs>
        <w:rPr>
          <w:rFonts w:cstheme="minorHAnsi"/>
          <w:sz w:val="28"/>
          <w:szCs w:val="28"/>
        </w:rPr>
      </w:pPr>
    </w:p>
    <w:p w14:paraId="777FBF8B"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KENDRA:</w:t>
      </w:r>
      <w:r w:rsidR="00C47442" w:rsidRPr="00C47442">
        <w:rPr>
          <w:rFonts w:cstheme="minorHAnsi"/>
          <w:sz w:val="28"/>
          <w:szCs w:val="28"/>
        </w:rPr>
        <w:tab/>
      </w:r>
    </w:p>
    <w:p w14:paraId="7AE439CB"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flabbergasted) </w:t>
      </w:r>
    </w:p>
    <w:p w14:paraId="208A1C28" w14:textId="77777777" w:rsidR="00C47442" w:rsidRPr="00C47442"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I</w:t>
      </w:r>
      <w:r w:rsidR="00EA77B8">
        <w:rPr>
          <w:rFonts w:cstheme="minorHAnsi"/>
          <w:sz w:val="28"/>
          <w:szCs w:val="28"/>
        </w:rPr>
        <w:t>…</w:t>
      </w:r>
      <w:r w:rsidR="00C47442" w:rsidRPr="00C47442">
        <w:rPr>
          <w:rFonts w:cstheme="minorHAnsi"/>
          <w:sz w:val="28"/>
          <w:szCs w:val="28"/>
        </w:rPr>
        <w:t xml:space="preserve"> I can</w:t>
      </w:r>
      <w:r w:rsidR="00EA77B8">
        <w:rPr>
          <w:rFonts w:cstheme="minorHAnsi"/>
          <w:sz w:val="28"/>
          <w:szCs w:val="28"/>
        </w:rPr>
        <w:t>…</w:t>
      </w:r>
    </w:p>
    <w:p w14:paraId="6D66E44C" w14:textId="77777777" w:rsidR="00C47442" w:rsidRPr="00C47442" w:rsidRDefault="00C47442" w:rsidP="00E7564D">
      <w:pPr>
        <w:tabs>
          <w:tab w:val="left" w:pos="720"/>
          <w:tab w:val="left" w:pos="2160"/>
          <w:tab w:val="left" w:pos="3600"/>
          <w:tab w:val="left" w:pos="4320"/>
        </w:tabs>
        <w:rPr>
          <w:rFonts w:cstheme="minorHAnsi"/>
          <w:sz w:val="28"/>
          <w:szCs w:val="28"/>
        </w:rPr>
      </w:pPr>
    </w:p>
    <w:p w14:paraId="1F51398A"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0A191543"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 xml:space="preserve">(Suddenly </w:t>
      </w:r>
      <w:r>
        <w:rPr>
          <w:rFonts w:cstheme="minorHAnsi"/>
          <w:sz w:val="28"/>
          <w:szCs w:val="28"/>
        </w:rPr>
        <w:t xml:space="preserve">remembers) </w:t>
      </w:r>
    </w:p>
    <w:p w14:paraId="7F5172AB" w14:textId="77777777" w:rsidR="00C47442" w:rsidRPr="00C47442" w:rsidRDefault="00EA77B8" w:rsidP="00A52378">
      <w:pPr>
        <w:tabs>
          <w:tab w:val="left" w:pos="720"/>
          <w:tab w:val="left" w:pos="2160"/>
          <w:tab w:val="left" w:pos="3600"/>
          <w:tab w:val="left" w:pos="4320"/>
        </w:tabs>
        <w:ind w:left="2160"/>
        <w:rPr>
          <w:rFonts w:cstheme="minorHAnsi"/>
          <w:sz w:val="28"/>
          <w:szCs w:val="28"/>
        </w:rPr>
      </w:pPr>
      <w:r>
        <w:rPr>
          <w:rFonts w:cstheme="minorHAnsi"/>
          <w:sz w:val="28"/>
          <w:szCs w:val="28"/>
        </w:rPr>
        <w:t>Oh, hey…</w:t>
      </w:r>
      <w:r w:rsidR="00C47442" w:rsidRPr="00C47442">
        <w:rPr>
          <w:rFonts w:cstheme="minorHAnsi"/>
          <w:sz w:val="28"/>
          <w:szCs w:val="28"/>
        </w:rPr>
        <w:t>before you start, I'm supposed to make sure you know all your rights so</w:t>
      </w:r>
      <w:r>
        <w:rPr>
          <w:rFonts w:cstheme="minorHAnsi"/>
          <w:sz w:val="28"/>
          <w:szCs w:val="28"/>
        </w:rPr>
        <w:t>…</w:t>
      </w:r>
      <w:r w:rsidR="00C47442" w:rsidRPr="00C47442">
        <w:rPr>
          <w:rFonts w:cstheme="minorHAnsi"/>
          <w:sz w:val="28"/>
          <w:szCs w:val="28"/>
        </w:rPr>
        <w:t>bear with me</w:t>
      </w:r>
      <w:r>
        <w:rPr>
          <w:rFonts w:cstheme="minorHAnsi"/>
          <w:sz w:val="28"/>
          <w:szCs w:val="28"/>
        </w:rPr>
        <w:t>…(</w:t>
      </w:r>
      <w:r w:rsidR="00C47442" w:rsidRPr="00C47442">
        <w:rPr>
          <w:rFonts w:cstheme="minorHAnsi"/>
          <w:sz w:val="28"/>
          <w:szCs w:val="28"/>
        </w:rPr>
        <w:t>Ahem). If you can just read that piece of paper in the folder to the right while I get my notebook out</w:t>
      </w:r>
    </w:p>
    <w:p w14:paraId="72A90753" w14:textId="77777777" w:rsidR="00C47442" w:rsidRPr="00C47442" w:rsidRDefault="00C47442" w:rsidP="00E7564D">
      <w:pPr>
        <w:tabs>
          <w:tab w:val="left" w:pos="720"/>
          <w:tab w:val="left" w:pos="2160"/>
          <w:tab w:val="left" w:pos="3600"/>
          <w:tab w:val="left" w:pos="4320"/>
        </w:tabs>
        <w:rPr>
          <w:rFonts w:cstheme="minorHAnsi"/>
          <w:sz w:val="28"/>
          <w:szCs w:val="28"/>
        </w:rPr>
      </w:pPr>
    </w:p>
    <w:p w14:paraId="598AE912" w14:textId="77777777" w:rsidR="004A4AE3" w:rsidRPr="00DB4A3D" w:rsidRDefault="00C47442" w:rsidP="00E7564D">
      <w:pPr>
        <w:tabs>
          <w:tab w:val="left" w:pos="720"/>
          <w:tab w:val="left" w:pos="2160"/>
          <w:tab w:val="left" w:pos="3600"/>
          <w:tab w:val="left" w:pos="4320"/>
        </w:tabs>
        <w:rPr>
          <w:rFonts w:cstheme="minorHAnsi"/>
          <w:sz w:val="28"/>
          <w:szCs w:val="28"/>
          <w:u w:val="single"/>
        </w:rPr>
      </w:pPr>
      <w:r w:rsidRPr="00C47442">
        <w:rPr>
          <w:rFonts w:cstheme="minorHAnsi"/>
          <w:sz w:val="28"/>
          <w:szCs w:val="28"/>
        </w:rPr>
        <w:tab/>
      </w:r>
      <w:r w:rsidRPr="002B5067">
        <w:rPr>
          <w:rFonts w:cstheme="minorHAnsi"/>
          <w:sz w:val="28"/>
          <w:szCs w:val="28"/>
          <w:u w:val="single"/>
        </w:rPr>
        <w:t>PAPER FLIP</w:t>
      </w:r>
    </w:p>
    <w:p w14:paraId="411C435C"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p>
    <w:p w14:paraId="745108DE"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t>(</w:t>
      </w:r>
      <w:r w:rsidRPr="00C47442">
        <w:rPr>
          <w:rFonts w:cstheme="minorHAnsi"/>
          <w:sz w:val="28"/>
          <w:szCs w:val="28"/>
        </w:rPr>
        <w:t xml:space="preserve"> </w:t>
      </w:r>
      <w:r w:rsidR="00C47442" w:rsidRPr="00C47442">
        <w:rPr>
          <w:rFonts w:cstheme="minorHAnsi"/>
          <w:sz w:val="28"/>
          <w:szCs w:val="28"/>
        </w:rPr>
        <w:t>F</w:t>
      </w:r>
      <w:r>
        <w:rPr>
          <w:rFonts w:cstheme="minorHAnsi"/>
          <w:sz w:val="28"/>
          <w:szCs w:val="28"/>
        </w:rPr>
        <w:t xml:space="preserve">ormal) </w:t>
      </w:r>
    </w:p>
    <w:p w14:paraId="63CE34CB" w14:textId="77777777" w:rsidR="00C47442" w:rsidRPr="00C47442" w:rsidRDefault="00C47442" w:rsidP="00A52378">
      <w:pPr>
        <w:tabs>
          <w:tab w:val="left" w:pos="720"/>
          <w:tab w:val="left" w:pos="2160"/>
          <w:tab w:val="left" w:pos="3600"/>
          <w:tab w:val="left" w:pos="4320"/>
        </w:tabs>
        <w:ind w:left="2160"/>
        <w:rPr>
          <w:rFonts w:cstheme="minorHAnsi"/>
          <w:sz w:val="28"/>
          <w:szCs w:val="28"/>
        </w:rPr>
      </w:pPr>
      <w:r w:rsidRPr="00C47442">
        <w:rPr>
          <w:rFonts w:cstheme="minorHAnsi"/>
          <w:sz w:val="28"/>
          <w:szCs w:val="28"/>
        </w:rPr>
        <w:t>Ok</w:t>
      </w:r>
      <w:r w:rsidR="00EA77B8">
        <w:rPr>
          <w:rFonts w:cstheme="minorHAnsi"/>
          <w:sz w:val="28"/>
          <w:szCs w:val="28"/>
        </w:rPr>
        <w:t>…</w:t>
      </w:r>
      <w:r w:rsidRPr="00C47442">
        <w:rPr>
          <w:rFonts w:cstheme="minorHAnsi"/>
          <w:sz w:val="28"/>
          <w:szCs w:val="28"/>
        </w:rPr>
        <w:t xml:space="preserve"> Interview. October 11th, 2021; 18:04 Hrs, local time. US Deputy Marshal Bass Marlow conducting the questioning.  In a conference room, B-224 Is Doctor Kendra Jennings to be interviewed over Skype.  S</w:t>
      </w:r>
      <w:r w:rsidR="00A52378">
        <w:rPr>
          <w:rFonts w:cstheme="minorHAnsi"/>
          <w:sz w:val="28"/>
          <w:szCs w:val="28"/>
        </w:rPr>
        <w:t>cientist and researcher at the D</w:t>
      </w:r>
      <w:r w:rsidRPr="00C47442">
        <w:rPr>
          <w:rFonts w:cstheme="minorHAnsi"/>
          <w:sz w:val="28"/>
          <w:szCs w:val="28"/>
        </w:rPr>
        <w:t>ark Sector Lab, South Pole Telescope of Amundsen-Scott Research Station.  Doctor, for the record, can you please state your name?</w:t>
      </w:r>
    </w:p>
    <w:p w14:paraId="78CC2B3B" w14:textId="77777777" w:rsidR="00C47442" w:rsidRPr="00C47442" w:rsidRDefault="00C47442" w:rsidP="00E7564D">
      <w:pPr>
        <w:tabs>
          <w:tab w:val="left" w:pos="720"/>
          <w:tab w:val="left" w:pos="2160"/>
          <w:tab w:val="left" w:pos="3600"/>
          <w:tab w:val="left" w:pos="4320"/>
        </w:tabs>
        <w:rPr>
          <w:rFonts w:cstheme="minorHAnsi"/>
          <w:sz w:val="28"/>
          <w:szCs w:val="28"/>
        </w:rPr>
      </w:pPr>
    </w:p>
    <w:p w14:paraId="4BA36E52"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KENDRA:</w:t>
      </w:r>
      <w:r w:rsidR="00C47442" w:rsidRPr="00C47442">
        <w:rPr>
          <w:rFonts w:cstheme="minorHAnsi"/>
          <w:sz w:val="28"/>
          <w:szCs w:val="28"/>
        </w:rPr>
        <w:tab/>
      </w:r>
    </w:p>
    <w:p w14:paraId="57CC0B3E"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Almost teary-eyed) </w:t>
      </w:r>
    </w:p>
    <w:p w14:paraId="49D81FFE" w14:textId="77777777" w:rsidR="00C47442" w:rsidRPr="00C47442"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t>Kendra!</w:t>
      </w:r>
    </w:p>
    <w:p w14:paraId="03501E48" w14:textId="77777777" w:rsidR="00C47442" w:rsidRPr="00C47442" w:rsidRDefault="00C47442" w:rsidP="00E7564D">
      <w:pPr>
        <w:tabs>
          <w:tab w:val="left" w:pos="720"/>
          <w:tab w:val="left" w:pos="2160"/>
          <w:tab w:val="left" w:pos="3600"/>
          <w:tab w:val="left" w:pos="4320"/>
        </w:tabs>
        <w:rPr>
          <w:rFonts w:cstheme="minorHAnsi"/>
          <w:sz w:val="28"/>
          <w:szCs w:val="28"/>
        </w:rPr>
      </w:pPr>
    </w:p>
    <w:p w14:paraId="33A65CD1"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 xml:space="preserve">BASS: </w:t>
      </w:r>
      <w:r w:rsidR="00C47442" w:rsidRPr="00C47442">
        <w:rPr>
          <w:rFonts w:cstheme="minorHAnsi"/>
          <w:sz w:val="28"/>
          <w:szCs w:val="28"/>
        </w:rPr>
        <w:tab/>
      </w:r>
    </w:p>
    <w:p w14:paraId="10437B4C"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w:t>
      </w:r>
      <w:r w:rsidR="002B5067" w:rsidRPr="00C47442">
        <w:rPr>
          <w:rFonts w:cstheme="minorHAnsi"/>
          <w:sz w:val="28"/>
          <w:szCs w:val="28"/>
        </w:rPr>
        <w:t>Gently</w:t>
      </w:r>
      <w:r>
        <w:rPr>
          <w:rFonts w:cstheme="minorHAnsi"/>
          <w:sz w:val="28"/>
          <w:szCs w:val="28"/>
        </w:rPr>
        <w:t xml:space="preserve">) </w:t>
      </w:r>
    </w:p>
    <w:p w14:paraId="07DDD407" w14:textId="77777777" w:rsidR="00C47442" w:rsidRPr="00C47442"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I need your full name and title, Doctor, for the record.</w:t>
      </w:r>
    </w:p>
    <w:p w14:paraId="641BB39C" w14:textId="77777777" w:rsidR="00C47442" w:rsidRPr="00C47442" w:rsidRDefault="00C47442" w:rsidP="00E7564D">
      <w:pPr>
        <w:tabs>
          <w:tab w:val="left" w:pos="720"/>
          <w:tab w:val="left" w:pos="2160"/>
          <w:tab w:val="left" w:pos="3600"/>
          <w:tab w:val="left" w:pos="4320"/>
        </w:tabs>
        <w:rPr>
          <w:rFonts w:cstheme="minorHAnsi"/>
          <w:sz w:val="28"/>
          <w:szCs w:val="28"/>
        </w:rPr>
      </w:pPr>
    </w:p>
    <w:p w14:paraId="15C641D0"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t>KENDRA:</w:t>
      </w:r>
    </w:p>
    <w:p w14:paraId="71D78FBE"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Teary)</w:t>
      </w:r>
      <w:r>
        <w:rPr>
          <w:rFonts w:cstheme="minorHAnsi"/>
          <w:sz w:val="28"/>
          <w:szCs w:val="28"/>
        </w:rPr>
        <w:t xml:space="preserve"> </w:t>
      </w:r>
    </w:p>
    <w:p w14:paraId="75B25B4A" w14:textId="77777777" w:rsidR="00C47442" w:rsidRPr="00C47442" w:rsidRDefault="00C47442" w:rsidP="00A52378">
      <w:pPr>
        <w:tabs>
          <w:tab w:val="left" w:pos="720"/>
          <w:tab w:val="left" w:pos="2160"/>
          <w:tab w:val="left" w:pos="3600"/>
          <w:tab w:val="left" w:pos="4320"/>
        </w:tabs>
        <w:ind w:left="2160"/>
        <w:rPr>
          <w:rFonts w:cstheme="minorHAnsi"/>
          <w:sz w:val="28"/>
          <w:szCs w:val="28"/>
        </w:rPr>
      </w:pPr>
      <w:r w:rsidRPr="00C47442">
        <w:rPr>
          <w:rFonts w:cstheme="minorHAnsi"/>
          <w:sz w:val="28"/>
          <w:szCs w:val="28"/>
        </w:rPr>
        <w:t>No</w:t>
      </w:r>
      <w:r w:rsidR="00EA77B8">
        <w:rPr>
          <w:rFonts w:cstheme="minorHAnsi"/>
          <w:sz w:val="28"/>
          <w:szCs w:val="28"/>
        </w:rPr>
        <w:t>…</w:t>
      </w:r>
      <w:r w:rsidRPr="00C47442">
        <w:rPr>
          <w:rFonts w:cstheme="minorHAnsi"/>
          <w:sz w:val="28"/>
          <w:szCs w:val="28"/>
        </w:rPr>
        <w:t xml:space="preserve"> (sudden realization) I mean, yes</w:t>
      </w:r>
      <w:r w:rsidR="00EA77B8">
        <w:rPr>
          <w:rFonts w:cstheme="minorHAnsi"/>
          <w:sz w:val="28"/>
          <w:szCs w:val="28"/>
        </w:rPr>
        <w:t>…</w:t>
      </w:r>
      <w:r w:rsidRPr="00C47442">
        <w:rPr>
          <w:rFonts w:cstheme="minorHAnsi"/>
          <w:sz w:val="28"/>
          <w:szCs w:val="28"/>
        </w:rPr>
        <w:t xml:space="preserve">of course I'll give that you in a second, but </w:t>
      </w:r>
      <w:r w:rsidR="00EA77B8">
        <w:rPr>
          <w:rFonts w:cstheme="minorHAnsi"/>
          <w:sz w:val="28"/>
          <w:szCs w:val="28"/>
        </w:rPr>
        <w:t>…</w:t>
      </w:r>
      <w:r w:rsidRPr="00C47442">
        <w:rPr>
          <w:rFonts w:cstheme="minorHAnsi"/>
          <w:sz w:val="28"/>
          <w:szCs w:val="28"/>
        </w:rPr>
        <w:t>what I mean to say is</w:t>
      </w:r>
      <w:r w:rsidR="00EA77B8">
        <w:rPr>
          <w:rFonts w:cstheme="minorHAnsi"/>
          <w:sz w:val="28"/>
          <w:szCs w:val="28"/>
        </w:rPr>
        <w:t>…</w:t>
      </w:r>
      <w:r w:rsidRPr="00C47442">
        <w:rPr>
          <w:rFonts w:cstheme="minorHAnsi"/>
          <w:sz w:val="28"/>
          <w:szCs w:val="28"/>
        </w:rPr>
        <w:t>I'd like for you to please just call me Kendra!  Please.</w:t>
      </w:r>
    </w:p>
    <w:p w14:paraId="56651C0B" w14:textId="77777777" w:rsidR="00C47442" w:rsidRPr="00C47442" w:rsidRDefault="00C47442" w:rsidP="00E7564D">
      <w:pPr>
        <w:tabs>
          <w:tab w:val="left" w:pos="720"/>
          <w:tab w:val="left" w:pos="2160"/>
          <w:tab w:val="left" w:pos="3600"/>
          <w:tab w:val="left" w:pos="4320"/>
        </w:tabs>
        <w:rPr>
          <w:rFonts w:cstheme="minorHAnsi"/>
          <w:sz w:val="28"/>
          <w:szCs w:val="28"/>
        </w:rPr>
      </w:pPr>
    </w:p>
    <w:p w14:paraId="7FF1BD11"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77EF24AA"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happy) </w:t>
      </w:r>
    </w:p>
    <w:p w14:paraId="2C5E98C0" w14:textId="77777777" w:rsidR="00C47442" w:rsidRPr="00C47442" w:rsidRDefault="00C47442" w:rsidP="00A52378">
      <w:pPr>
        <w:tabs>
          <w:tab w:val="left" w:pos="720"/>
          <w:tab w:val="left" w:pos="2160"/>
          <w:tab w:val="left" w:pos="3600"/>
          <w:tab w:val="left" w:pos="4320"/>
        </w:tabs>
        <w:ind w:left="2160"/>
        <w:rPr>
          <w:rFonts w:cstheme="minorHAnsi"/>
          <w:sz w:val="28"/>
          <w:szCs w:val="28"/>
        </w:rPr>
      </w:pPr>
      <w:r w:rsidRPr="00C47442">
        <w:rPr>
          <w:rFonts w:cstheme="minorHAnsi"/>
          <w:sz w:val="28"/>
          <w:szCs w:val="28"/>
        </w:rPr>
        <w:t>Absolutely, I'll have to use your title in the official interview, but otherwise</w:t>
      </w:r>
      <w:r w:rsidR="00EA77B8">
        <w:rPr>
          <w:rFonts w:cstheme="minorHAnsi"/>
          <w:sz w:val="28"/>
          <w:szCs w:val="28"/>
        </w:rPr>
        <w:t>…</w:t>
      </w:r>
      <w:r w:rsidRPr="00C47442">
        <w:rPr>
          <w:rFonts w:cstheme="minorHAnsi"/>
          <w:sz w:val="28"/>
          <w:szCs w:val="28"/>
        </w:rPr>
        <w:t>Kendra. Please then, just Bass.</w:t>
      </w:r>
    </w:p>
    <w:p w14:paraId="4416D57E" w14:textId="77777777" w:rsidR="00C47442" w:rsidRPr="00C47442" w:rsidRDefault="00C47442" w:rsidP="00E7564D">
      <w:pPr>
        <w:tabs>
          <w:tab w:val="left" w:pos="720"/>
          <w:tab w:val="left" w:pos="2160"/>
          <w:tab w:val="left" w:pos="3600"/>
          <w:tab w:val="left" w:pos="4320"/>
        </w:tabs>
        <w:rPr>
          <w:rFonts w:cstheme="minorHAnsi"/>
          <w:sz w:val="28"/>
          <w:szCs w:val="28"/>
        </w:rPr>
      </w:pPr>
    </w:p>
    <w:p w14:paraId="3B091126"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KENDRA:</w:t>
      </w:r>
      <w:r w:rsidR="00C47442" w:rsidRPr="00C47442">
        <w:rPr>
          <w:rFonts w:cstheme="minorHAnsi"/>
          <w:sz w:val="28"/>
          <w:szCs w:val="28"/>
        </w:rPr>
        <w:tab/>
      </w:r>
    </w:p>
    <w:p w14:paraId="65E3B87E"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sniffling, wiping away tears) </w:t>
      </w:r>
    </w:p>
    <w:p w14:paraId="6C29A3DF" w14:textId="77777777" w:rsidR="00C47442" w:rsidRPr="00C47442"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Thank you.</w:t>
      </w:r>
    </w:p>
    <w:p w14:paraId="148083A5" w14:textId="77777777" w:rsidR="00C47442" w:rsidRPr="00C47442" w:rsidRDefault="00C47442" w:rsidP="00E7564D">
      <w:pPr>
        <w:tabs>
          <w:tab w:val="left" w:pos="720"/>
          <w:tab w:val="left" w:pos="2160"/>
          <w:tab w:val="left" w:pos="3600"/>
          <w:tab w:val="left" w:pos="4320"/>
        </w:tabs>
        <w:rPr>
          <w:rFonts w:cstheme="minorHAnsi"/>
          <w:sz w:val="28"/>
          <w:szCs w:val="28"/>
        </w:rPr>
      </w:pPr>
    </w:p>
    <w:p w14:paraId="21471E7F"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4069A18A"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confused) </w:t>
      </w:r>
    </w:p>
    <w:p w14:paraId="2F66F5D6" w14:textId="77777777" w:rsidR="00C47442" w:rsidRPr="00C47442"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For what?</w:t>
      </w:r>
    </w:p>
    <w:p w14:paraId="1BF1F041" w14:textId="77777777" w:rsidR="00C47442" w:rsidRDefault="00C47442" w:rsidP="00E7564D">
      <w:pPr>
        <w:tabs>
          <w:tab w:val="left" w:pos="720"/>
          <w:tab w:val="left" w:pos="2160"/>
          <w:tab w:val="left" w:pos="3600"/>
          <w:tab w:val="left" w:pos="4320"/>
        </w:tabs>
        <w:rPr>
          <w:rFonts w:cstheme="minorHAnsi"/>
          <w:sz w:val="28"/>
          <w:szCs w:val="28"/>
        </w:rPr>
      </w:pPr>
    </w:p>
    <w:p w14:paraId="2B9ABB77" w14:textId="77777777" w:rsidR="00DB4A3D" w:rsidRPr="00C47442" w:rsidRDefault="00DB4A3D" w:rsidP="00E7564D">
      <w:pPr>
        <w:tabs>
          <w:tab w:val="left" w:pos="720"/>
          <w:tab w:val="left" w:pos="2160"/>
          <w:tab w:val="left" w:pos="3600"/>
          <w:tab w:val="left" w:pos="4320"/>
        </w:tabs>
        <w:rPr>
          <w:rFonts w:cstheme="minorHAnsi"/>
          <w:sz w:val="28"/>
          <w:szCs w:val="28"/>
        </w:rPr>
      </w:pPr>
    </w:p>
    <w:p w14:paraId="6A169381"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KENDRA:</w:t>
      </w:r>
      <w:r w:rsidR="00C47442" w:rsidRPr="00C47442">
        <w:rPr>
          <w:rFonts w:cstheme="minorHAnsi"/>
          <w:sz w:val="28"/>
          <w:szCs w:val="28"/>
        </w:rPr>
        <w:tab/>
      </w:r>
    </w:p>
    <w:p w14:paraId="7F259C71"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lastRenderedPageBreak/>
        <w:tab/>
      </w:r>
      <w:r>
        <w:rPr>
          <w:rFonts w:cstheme="minorHAnsi"/>
          <w:sz w:val="28"/>
          <w:szCs w:val="28"/>
        </w:rPr>
        <w:tab/>
      </w:r>
      <w:r>
        <w:rPr>
          <w:rFonts w:cstheme="minorHAnsi"/>
          <w:sz w:val="28"/>
          <w:szCs w:val="28"/>
        </w:rPr>
        <w:tab/>
        <w:t xml:space="preserve">(more wiping away tears, nose) </w:t>
      </w:r>
    </w:p>
    <w:p w14:paraId="60EFA06C" w14:textId="77777777" w:rsidR="00C47442" w:rsidRPr="00C47442" w:rsidRDefault="00C47442" w:rsidP="00A52378">
      <w:pPr>
        <w:tabs>
          <w:tab w:val="left" w:pos="720"/>
          <w:tab w:val="left" w:pos="2160"/>
          <w:tab w:val="left" w:pos="3600"/>
          <w:tab w:val="left" w:pos="4320"/>
        </w:tabs>
        <w:ind w:left="2160"/>
        <w:rPr>
          <w:rFonts w:cstheme="minorHAnsi"/>
          <w:sz w:val="28"/>
          <w:szCs w:val="28"/>
        </w:rPr>
      </w:pPr>
      <w:r w:rsidRPr="00C47442">
        <w:rPr>
          <w:rFonts w:cstheme="minorHAnsi"/>
          <w:sz w:val="28"/>
          <w:szCs w:val="28"/>
        </w:rPr>
        <w:t>Nobody has been this considerate to me</w:t>
      </w:r>
      <w:r w:rsidR="00EA77B8">
        <w:rPr>
          <w:rFonts w:cstheme="minorHAnsi"/>
          <w:sz w:val="28"/>
          <w:szCs w:val="28"/>
        </w:rPr>
        <w:t>…</w:t>
      </w:r>
      <w:r w:rsidRPr="00C47442">
        <w:rPr>
          <w:rFonts w:cstheme="minorHAnsi"/>
          <w:sz w:val="28"/>
          <w:szCs w:val="28"/>
        </w:rPr>
        <w:t xml:space="preserve">for a long time.  Nobody has </w:t>
      </w:r>
      <w:r w:rsidR="00A52378">
        <w:rPr>
          <w:rFonts w:cstheme="minorHAnsi"/>
          <w:sz w:val="28"/>
          <w:szCs w:val="28"/>
        </w:rPr>
        <w:t>made</w:t>
      </w:r>
      <w:r w:rsidRPr="00C47442">
        <w:rPr>
          <w:rFonts w:cstheme="minorHAnsi"/>
          <w:sz w:val="28"/>
          <w:szCs w:val="28"/>
        </w:rPr>
        <w:t xml:space="preserve"> this much effort</w:t>
      </w:r>
      <w:r w:rsidR="00EA77B8">
        <w:rPr>
          <w:rFonts w:cstheme="minorHAnsi"/>
          <w:sz w:val="28"/>
          <w:szCs w:val="28"/>
        </w:rPr>
        <w:t>…</w:t>
      </w:r>
      <w:r w:rsidRPr="00C47442">
        <w:rPr>
          <w:rFonts w:cstheme="minorHAnsi"/>
          <w:sz w:val="28"/>
          <w:szCs w:val="28"/>
        </w:rPr>
        <w:t>for me.  Thank You.</w:t>
      </w:r>
    </w:p>
    <w:p w14:paraId="63EA355C"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r w:rsidR="00C47442" w:rsidRPr="00C47442">
        <w:rPr>
          <w:rFonts w:cstheme="minorHAnsi"/>
          <w:sz w:val="28"/>
          <w:szCs w:val="28"/>
        </w:rPr>
        <w:tab/>
      </w:r>
    </w:p>
    <w:p w14:paraId="2B0DFA5E"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t xml:space="preserve">(Sincere) </w:t>
      </w:r>
    </w:p>
    <w:p w14:paraId="524AA9DC" w14:textId="77777777" w:rsidR="00C47442"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sidR="00C47442" w:rsidRPr="00C47442">
        <w:rPr>
          <w:rFonts w:cstheme="minorHAnsi"/>
          <w:sz w:val="28"/>
          <w:szCs w:val="28"/>
        </w:rPr>
        <w:t>You are most welcome, Kendra.  Now (Ahem), full</w:t>
      </w:r>
      <w:r w:rsidR="00EA77B8">
        <w:rPr>
          <w:rFonts w:cstheme="minorHAnsi"/>
          <w:sz w:val="28"/>
          <w:szCs w:val="28"/>
        </w:rPr>
        <w:t>…</w:t>
      </w:r>
    </w:p>
    <w:p w14:paraId="1563423A" w14:textId="77777777" w:rsidR="00A52378" w:rsidRPr="00C47442" w:rsidRDefault="00A52378" w:rsidP="00E7564D">
      <w:pPr>
        <w:tabs>
          <w:tab w:val="left" w:pos="720"/>
          <w:tab w:val="left" w:pos="2160"/>
          <w:tab w:val="left" w:pos="3600"/>
          <w:tab w:val="left" w:pos="4320"/>
        </w:tabs>
        <w:rPr>
          <w:rFonts w:cstheme="minorHAnsi"/>
          <w:sz w:val="28"/>
          <w:szCs w:val="28"/>
        </w:rPr>
      </w:pPr>
    </w:p>
    <w:p w14:paraId="1BF074BA"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KENDRA:</w:t>
      </w:r>
      <w:r w:rsidR="00C47442" w:rsidRPr="00C47442">
        <w:rPr>
          <w:rFonts w:cstheme="minorHAnsi"/>
          <w:sz w:val="28"/>
          <w:szCs w:val="28"/>
        </w:rPr>
        <w:tab/>
      </w:r>
    </w:p>
    <w:p w14:paraId="72BACC3F"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collects h</w:t>
      </w:r>
      <w:r>
        <w:rPr>
          <w:rFonts w:cstheme="minorHAnsi"/>
          <w:sz w:val="28"/>
          <w:szCs w:val="28"/>
        </w:rPr>
        <w:t xml:space="preserve">erself, clears throat, sniffs) </w:t>
      </w:r>
    </w:p>
    <w:p w14:paraId="033A9470" w14:textId="77777777" w:rsidR="00C47442" w:rsidRPr="00C47442" w:rsidRDefault="00C47442" w:rsidP="00A52378">
      <w:pPr>
        <w:tabs>
          <w:tab w:val="left" w:pos="720"/>
          <w:tab w:val="left" w:pos="2160"/>
          <w:tab w:val="left" w:pos="3600"/>
          <w:tab w:val="left" w:pos="4320"/>
        </w:tabs>
        <w:ind w:left="2160"/>
        <w:rPr>
          <w:rFonts w:cstheme="minorHAnsi"/>
          <w:sz w:val="28"/>
          <w:szCs w:val="28"/>
        </w:rPr>
      </w:pPr>
      <w:r w:rsidRPr="00C47442">
        <w:rPr>
          <w:rFonts w:cstheme="minorHAnsi"/>
          <w:sz w:val="28"/>
          <w:szCs w:val="28"/>
        </w:rPr>
        <w:t xml:space="preserve">Dr. Kendra </w:t>
      </w:r>
      <w:r w:rsidR="00A52378">
        <w:rPr>
          <w:rFonts w:cstheme="minorHAnsi"/>
          <w:sz w:val="28"/>
          <w:szCs w:val="28"/>
        </w:rPr>
        <w:t xml:space="preserve">Rene </w:t>
      </w:r>
      <w:r w:rsidR="0000382F">
        <w:rPr>
          <w:rFonts w:cstheme="minorHAnsi"/>
          <w:sz w:val="28"/>
          <w:szCs w:val="28"/>
        </w:rPr>
        <w:t>Jennings</w:t>
      </w:r>
      <w:r w:rsidRPr="00C47442">
        <w:rPr>
          <w:rFonts w:cstheme="minorHAnsi"/>
          <w:sz w:val="28"/>
          <w:szCs w:val="28"/>
        </w:rPr>
        <w:t>. Ph.D. with doctorates in Quantum Physics and Cosmology. I work in the Dark Sector Lab at A.S. research center.</w:t>
      </w:r>
    </w:p>
    <w:p w14:paraId="795D306D" w14:textId="77777777" w:rsidR="00C47442" w:rsidRPr="00C47442" w:rsidRDefault="00C47442" w:rsidP="00E7564D">
      <w:pPr>
        <w:tabs>
          <w:tab w:val="left" w:pos="720"/>
          <w:tab w:val="left" w:pos="2160"/>
          <w:tab w:val="left" w:pos="3600"/>
          <w:tab w:val="left" w:pos="4320"/>
        </w:tabs>
        <w:rPr>
          <w:rFonts w:cstheme="minorHAnsi"/>
          <w:sz w:val="28"/>
          <w:szCs w:val="28"/>
        </w:rPr>
      </w:pPr>
    </w:p>
    <w:p w14:paraId="0717B818" w14:textId="77777777" w:rsidR="00A52378" w:rsidRPr="00A52378" w:rsidRDefault="00A52378" w:rsidP="00E7564D">
      <w:pPr>
        <w:tabs>
          <w:tab w:val="left" w:pos="720"/>
          <w:tab w:val="left" w:pos="2160"/>
          <w:tab w:val="left" w:pos="3600"/>
          <w:tab w:val="left" w:pos="4320"/>
        </w:tabs>
        <w:rPr>
          <w:rFonts w:cstheme="minorHAnsi"/>
          <w:sz w:val="28"/>
          <w:szCs w:val="28"/>
          <w:u w:val="single"/>
        </w:rPr>
      </w:pPr>
      <w:r>
        <w:rPr>
          <w:rFonts w:cstheme="minorHAnsi"/>
          <w:sz w:val="28"/>
          <w:szCs w:val="28"/>
        </w:rPr>
        <w:tab/>
      </w:r>
      <w:r w:rsidRPr="00A52378">
        <w:rPr>
          <w:rFonts w:cstheme="minorHAnsi"/>
          <w:sz w:val="28"/>
          <w:szCs w:val="28"/>
          <w:u w:val="single"/>
        </w:rPr>
        <w:t>BEGIN FADE OUT</w:t>
      </w:r>
      <w:r w:rsidRPr="00A52378">
        <w:rPr>
          <w:rFonts w:cstheme="minorHAnsi"/>
          <w:sz w:val="28"/>
          <w:szCs w:val="28"/>
        </w:rPr>
        <w:tab/>
      </w:r>
      <w:r w:rsidRPr="00A52378">
        <w:rPr>
          <w:rFonts w:cstheme="minorHAnsi"/>
          <w:sz w:val="28"/>
          <w:szCs w:val="28"/>
        </w:rPr>
        <w:tab/>
      </w:r>
      <w:r w:rsidRPr="00A52378">
        <w:rPr>
          <w:rFonts w:cstheme="minorHAnsi"/>
          <w:sz w:val="28"/>
          <w:szCs w:val="28"/>
        </w:rPr>
        <w:tab/>
      </w:r>
      <w:r w:rsidRPr="00A52378">
        <w:rPr>
          <w:rFonts w:cstheme="minorHAnsi"/>
          <w:sz w:val="28"/>
          <w:szCs w:val="28"/>
        </w:rPr>
        <w:tab/>
      </w:r>
    </w:p>
    <w:p w14:paraId="33FE29BE" w14:textId="77777777" w:rsidR="00A52378" w:rsidRDefault="00A52378" w:rsidP="00E7564D">
      <w:pPr>
        <w:tabs>
          <w:tab w:val="left" w:pos="720"/>
          <w:tab w:val="left" w:pos="2160"/>
          <w:tab w:val="left" w:pos="3600"/>
          <w:tab w:val="left" w:pos="4320"/>
        </w:tabs>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C47442" w:rsidRPr="00C47442">
        <w:rPr>
          <w:rFonts w:cstheme="minorHAnsi"/>
          <w:sz w:val="28"/>
          <w:szCs w:val="28"/>
        </w:rPr>
        <w:t>BASS:</w:t>
      </w:r>
    </w:p>
    <w:p w14:paraId="38941A44" w14:textId="77777777" w:rsidR="00C47442" w:rsidRPr="00C47442" w:rsidRDefault="00C47442" w:rsidP="00A52378">
      <w:pPr>
        <w:tabs>
          <w:tab w:val="left" w:pos="720"/>
          <w:tab w:val="left" w:pos="2160"/>
          <w:tab w:val="left" w:pos="3600"/>
          <w:tab w:val="left" w:pos="4320"/>
        </w:tabs>
        <w:ind w:left="2160"/>
        <w:rPr>
          <w:rFonts w:cstheme="minorHAnsi"/>
          <w:sz w:val="28"/>
          <w:szCs w:val="28"/>
        </w:rPr>
      </w:pPr>
      <w:r w:rsidRPr="00C47442">
        <w:rPr>
          <w:rFonts w:cstheme="minorHAnsi"/>
          <w:sz w:val="28"/>
          <w:szCs w:val="28"/>
        </w:rPr>
        <w:t>Doctor, Can you describe to me in detail your relationship with the deceased, Doctor Mark Rodney and where you re</w:t>
      </w:r>
      <w:r w:rsidR="00EA77B8">
        <w:rPr>
          <w:rFonts w:cstheme="minorHAnsi"/>
          <w:sz w:val="28"/>
          <w:szCs w:val="28"/>
        </w:rPr>
        <w:t>call yourself being the evening…</w:t>
      </w:r>
    </w:p>
    <w:p w14:paraId="24C07E0B" w14:textId="77777777" w:rsidR="00C47442" w:rsidRPr="00C47442" w:rsidRDefault="00C47442" w:rsidP="00E7564D">
      <w:pPr>
        <w:tabs>
          <w:tab w:val="left" w:pos="720"/>
          <w:tab w:val="left" w:pos="2160"/>
          <w:tab w:val="left" w:pos="3600"/>
          <w:tab w:val="left" w:pos="4320"/>
        </w:tabs>
        <w:rPr>
          <w:rFonts w:cstheme="minorHAnsi"/>
          <w:sz w:val="28"/>
          <w:szCs w:val="28"/>
        </w:rPr>
      </w:pPr>
    </w:p>
    <w:p w14:paraId="07B02F96" w14:textId="77777777" w:rsidR="00F4131A" w:rsidRPr="00F4131A" w:rsidRDefault="00C47442" w:rsidP="00E7564D">
      <w:pPr>
        <w:tabs>
          <w:tab w:val="left" w:pos="720"/>
          <w:tab w:val="left" w:pos="2160"/>
          <w:tab w:val="left" w:pos="3600"/>
          <w:tab w:val="left" w:pos="4320"/>
        </w:tabs>
        <w:rPr>
          <w:rFonts w:cstheme="minorHAnsi"/>
          <w:sz w:val="28"/>
          <w:szCs w:val="28"/>
        </w:rPr>
      </w:pPr>
      <w:r w:rsidRPr="00C47442">
        <w:rPr>
          <w:rFonts w:cstheme="minorHAnsi"/>
          <w:sz w:val="28"/>
          <w:szCs w:val="28"/>
        </w:rPr>
        <w:t>(Outtro and credits</w:t>
      </w:r>
      <w:r w:rsidR="00EA77B8" w:rsidRPr="00C47442">
        <w:rPr>
          <w:rFonts w:cstheme="minorHAnsi"/>
          <w:sz w:val="28"/>
          <w:szCs w:val="28"/>
        </w:rPr>
        <w:t>.)</w:t>
      </w:r>
    </w:p>
    <w:sectPr w:rsidR="00F4131A" w:rsidRPr="00F4131A" w:rsidSect="009017ED">
      <w:footerReference w:type="even" r:id="rId6"/>
      <w:footerReference w:type="default" r:id="rId7"/>
      <w:pgSz w:w="12240" w:h="15840"/>
      <w:pgMar w:top="1440" w:right="90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AA5841" w14:textId="77777777" w:rsidR="00085870" w:rsidRDefault="00085870" w:rsidP="00911F70">
      <w:r>
        <w:separator/>
      </w:r>
    </w:p>
  </w:endnote>
  <w:endnote w:type="continuationSeparator" w:id="0">
    <w:p w14:paraId="4AFEA322" w14:textId="77777777" w:rsidR="00085870" w:rsidRDefault="00085870" w:rsidP="00911F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20396341"/>
      <w:docPartObj>
        <w:docPartGallery w:val="Page Numbers (Bottom of Page)"/>
        <w:docPartUnique/>
      </w:docPartObj>
    </w:sdtPr>
    <w:sdtContent>
      <w:p w14:paraId="4CB7CEDC" w14:textId="77777777" w:rsidR="00A03934" w:rsidRDefault="00A03934" w:rsidP="00BC3B1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87B5EC" w14:textId="77777777" w:rsidR="00A03934" w:rsidRDefault="00A03934" w:rsidP="00911F7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09406760"/>
      <w:docPartObj>
        <w:docPartGallery w:val="Page Numbers (Bottom of Page)"/>
        <w:docPartUnique/>
      </w:docPartObj>
    </w:sdtPr>
    <w:sdtContent>
      <w:p w14:paraId="1CAB6951" w14:textId="77777777" w:rsidR="00A03934" w:rsidRDefault="00A03934" w:rsidP="00BC3B1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36BCF">
          <w:rPr>
            <w:rStyle w:val="PageNumber"/>
            <w:noProof/>
          </w:rPr>
          <w:t>31</w:t>
        </w:r>
        <w:r>
          <w:rPr>
            <w:rStyle w:val="PageNumber"/>
          </w:rPr>
          <w:fldChar w:fldCharType="end"/>
        </w:r>
      </w:p>
    </w:sdtContent>
  </w:sdt>
  <w:p w14:paraId="76F410BB" w14:textId="77777777" w:rsidR="00A03934" w:rsidRDefault="00A03934" w:rsidP="00911F7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1689C9" w14:textId="77777777" w:rsidR="00085870" w:rsidRDefault="00085870" w:rsidP="00911F70">
      <w:r>
        <w:separator/>
      </w:r>
    </w:p>
  </w:footnote>
  <w:footnote w:type="continuationSeparator" w:id="0">
    <w:p w14:paraId="5C812F49" w14:textId="77777777" w:rsidR="00085870" w:rsidRDefault="00085870" w:rsidP="00911F7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SwMDU0ABLGZmYmRko6SsGpxcWZ+XkgBYbGtQCcHiVfLQAAAA=="/>
  </w:docVars>
  <w:rsids>
    <w:rsidRoot w:val="0042547B"/>
    <w:rsid w:val="00002951"/>
    <w:rsid w:val="0000382F"/>
    <w:rsid w:val="000139B3"/>
    <w:rsid w:val="00014029"/>
    <w:rsid w:val="0001680D"/>
    <w:rsid w:val="000223E0"/>
    <w:rsid w:val="000246EE"/>
    <w:rsid w:val="00027EDE"/>
    <w:rsid w:val="000554DF"/>
    <w:rsid w:val="000675F5"/>
    <w:rsid w:val="000714C2"/>
    <w:rsid w:val="00071763"/>
    <w:rsid w:val="00081163"/>
    <w:rsid w:val="00085870"/>
    <w:rsid w:val="000B1233"/>
    <w:rsid w:val="000B50EB"/>
    <w:rsid w:val="000C51ED"/>
    <w:rsid w:val="000D2A4D"/>
    <w:rsid w:val="000D69C0"/>
    <w:rsid w:val="000E33EB"/>
    <w:rsid w:val="000F5198"/>
    <w:rsid w:val="0010390B"/>
    <w:rsid w:val="0010635F"/>
    <w:rsid w:val="001077F3"/>
    <w:rsid w:val="00107D8C"/>
    <w:rsid w:val="00125CB4"/>
    <w:rsid w:val="00126CE0"/>
    <w:rsid w:val="00132764"/>
    <w:rsid w:val="0014475E"/>
    <w:rsid w:val="00147F68"/>
    <w:rsid w:val="0015210E"/>
    <w:rsid w:val="0015404B"/>
    <w:rsid w:val="00154783"/>
    <w:rsid w:val="001572F2"/>
    <w:rsid w:val="00160356"/>
    <w:rsid w:val="001622BB"/>
    <w:rsid w:val="0018681F"/>
    <w:rsid w:val="001A01FB"/>
    <w:rsid w:val="001B3F73"/>
    <w:rsid w:val="001B4B61"/>
    <w:rsid w:val="001C3169"/>
    <w:rsid w:val="001C6D00"/>
    <w:rsid w:val="001D076C"/>
    <w:rsid w:val="001D1145"/>
    <w:rsid w:val="001D16C2"/>
    <w:rsid w:val="001D48AA"/>
    <w:rsid w:val="001D64B2"/>
    <w:rsid w:val="001E2195"/>
    <w:rsid w:val="001E3E23"/>
    <w:rsid w:val="001E4525"/>
    <w:rsid w:val="001E6619"/>
    <w:rsid w:val="001F0DB9"/>
    <w:rsid w:val="00201986"/>
    <w:rsid w:val="00202D43"/>
    <w:rsid w:val="00202F29"/>
    <w:rsid w:val="002070DF"/>
    <w:rsid w:val="0020768B"/>
    <w:rsid w:val="002100C3"/>
    <w:rsid w:val="002219CB"/>
    <w:rsid w:val="00240749"/>
    <w:rsid w:val="00253BDE"/>
    <w:rsid w:val="00256457"/>
    <w:rsid w:val="00261938"/>
    <w:rsid w:val="002769B2"/>
    <w:rsid w:val="002859BE"/>
    <w:rsid w:val="00287C5F"/>
    <w:rsid w:val="00295A41"/>
    <w:rsid w:val="002A05D6"/>
    <w:rsid w:val="002A1F21"/>
    <w:rsid w:val="002A2BDA"/>
    <w:rsid w:val="002B10E1"/>
    <w:rsid w:val="002B5067"/>
    <w:rsid w:val="002C5DFD"/>
    <w:rsid w:val="002D1BD4"/>
    <w:rsid w:val="002D375B"/>
    <w:rsid w:val="002D4ACB"/>
    <w:rsid w:val="002D6A72"/>
    <w:rsid w:val="00300505"/>
    <w:rsid w:val="00302821"/>
    <w:rsid w:val="00304FC2"/>
    <w:rsid w:val="003223C2"/>
    <w:rsid w:val="00345F85"/>
    <w:rsid w:val="00367A9D"/>
    <w:rsid w:val="00371417"/>
    <w:rsid w:val="00376262"/>
    <w:rsid w:val="003828EE"/>
    <w:rsid w:val="003B2416"/>
    <w:rsid w:val="003C545C"/>
    <w:rsid w:val="003C7863"/>
    <w:rsid w:val="003D0A93"/>
    <w:rsid w:val="003E59FB"/>
    <w:rsid w:val="003E7093"/>
    <w:rsid w:val="003F663E"/>
    <w:rsid w:val="00406AAC"/>
    <w:rsid w:val="0041685D"/>
    <w:rsid w:val="00416CD3"/>
    <w:rsid w:val="00424FC5"/>
    <w:rsid w:val="0042547B"/>
    <w:rsid w:val="00427D47"/>
    <w:rsid w:val="00430491"/>
    <w:rsid w:val="004341B0"/>
    <w:rsid w:val="00436243"/>
    <w:rsid w:val="004523DE"/>
    <w:rsid w:val="00463AA5"/>
    <w:rsid w:val="00464FC3"/>
    <w:rsid w:val="004677F8"/>
    <w:rsid w:val="00471B42"/>
    <w:rsid w:val="004825A7"/>
    <w:rsid w:val="00483CE8"/>
    <w:rsid w:val="004903F8"/>
    <w:rsid w:val="004A0F52"/>
    <w:rsid w:val="004A2F60"/>
    <w:rsid w:val="004A4AE3"/>
    <w:rsid w:val="004A5989"/>
    <w:rsid w:val="004D06F6"/>
    <w:rsid w:val="004D7590"/>
    <w:rsid w:val="004E235C"/>
    <w:rsid w:val="004F5A72"/>
    <w:rsid w:val="004F731C"/>
    <w:rsid w:val="005011C9"/>
    <w:rsid w:val="0050466D"/>
    <w:rsid w:val="00505D16"/>
    <w:rsid w:val="005123BA"/>
    <w:rsid w:val="0052068A"/>
    <w:rsid w:val="005238EE"/>
    <w:rsid w:val="00531390"/>
    <w:rsid w:val="00531D7D"/>
    <w:rsid w:val="00552A77"/>
    <w:rsid w:val="00556597"/>
    <w:rsid w:val="005620F9"/>
    <w:rsid w:val="00571DE6"/>
    <w:rsid w:val="00572F3E"/>
    <w:rsid w:val="00572F62"/>
    <w:rsid w:val="00572FDF"/>
    <w:rsid w:val="005740D7"/>
    <w:rsid w:val="005747CD"/>
    <w:rsid w:val="00577D90"/>
    <w:rsid w:val="0058788A"/>
    <w:rsid w:val="00590494"/>
    <w:rsid w:val="0059223D"/>
    <w:rsid w:val="005A1582"/>
    <w:rsid w:val="005A2BC3"/>
    <w:rsid w:val="005A4BA3"/>
    <w:rsid w:val="005A4E13"/>
    <w:rsid w:val="005A7BB1"/>
    <w:rsid w:val="005B09F9"/>
    <w:rsid w:val="005C47DE"/>
    <w:rsid w:val="005C6697"/>
    <w:rsid w:val="005D0F83"/>
    <w:rsid w:val="005D58AE"/>
    <w:rsid w:val="005E0039"/>
    <w:rsid w:val="005E2408"/>
    <w:rsid w:val="005F0AD7"/>
    <w:rsid w:val="005F3DF7"/>
    <w:rsid w:val="005F76CA"/>
    <w:rsid w:val="006007F6"/>
    <w:rsid w:val="006164E9"/>
    <w:rsid w:val="00623B35"/>
    <w:rsid w:val="006273D9"/>
    <w:rsid w:val="006302A5"/>
    <w:rsid w:val="00636CFD"/>
    <w:rsid w:val="006409B6"/>
    <w:rsid w:val="00642C68"/>
    <w:rsid w:val="00655E23"/>
    <w:rsid w:val="00673205"/>
    <w:rsid w:val="006949C9"/>
    <w:rsid w:val="006A55DA"/>
    <w:rsid w:val="006B2BC6"/>
    <w:rsid w:val="006B3EE8"/>
    <w:rsid w:val="006B7924"/>
    <w:rsid w:val="006C0AF5"/>
    <w:rsid w:val="006C7D4B"/>
    <w:rsid w:val="006D2B02"/>
    <w:rsid w:val="006D4A31"/>
    <w:rsid w:val="006D7751"/>
    <w:rsid w:val="006E3BE5"/>
    <w:rsid w:val="006F4637"/>
    <w:rsid w:val="00702297"/>
    <w:rsid w:val="007070A8"/>
    <w:rsid w:val="00711062"/>
    <w:rsid w:val="0071604E"/>
    <w:rsid w:val="00717162"/>
    <w:rsid w:val="007174BA"/>
    <w:rsid w:val="00741C6D"/>
    <w:rsid w:val="00746EA1"/>
    <w:rsid w:val="007476DC"/>
    <w:rsid w:val="007566F5"/>
    <w:rsid w:val="00770BE3"/>
    <w:rsid w:val="00791B07"/>
    <w:rsid w:val="00795506"/>
    <w:rsid w:val="00795D48"/>
    <w:rsid w:val="007979DC"/>
    <w:rsid w:val="007A1CE3"/>
    <w:rsid w:val="007B2F27"/>
    <w:rsid w:val="007C4A66"/>
    <w:rsid w:val="007C5FD5"/>
    <w:rsid w:val="007D1050"/>
    <w:rsid w:val="007E666D"/>
    <w:rsid w:val="007F057A"/>
    <w:rsid w:val="007F10E1"/>
    <w:rsid w:val="007F57C6"/>
    <w:rsid w:val="00805C68"/>
    <w:rsid w:val="00823121"/>
    <w:rsid w:val="00825B8C"/>
    <w:rsid w:val="00832482"/>
    <w:rsid w:val="00846817"/>
    <w:rsid w:val="008513A5"/>
    <w:rsid w:val="008520EB"/>
    <w:rsid w:val="008539A3"/>
    <w:rsid w:val="00856CF3"/>
    <w:rsid w:val="00862900"/>
    <w:rsid w:val="008641DC"/>
    <w:rsid w:val="0086516D"/>
    <w:rsid w:val="00865C86"/>
    <w:rsid w:val="0088324B"/>
    <w:rsid w:val="0089153B"/>
    <w:rsid w:val="008964DF"/>
    <w:rsid w:val="00896512"/>
    <w:rsid w:val="00897196"/>
    <w:rsid w:val="008A5856"/>
    <w:rsid w:val="008C7418"/>
    <w:rsid w:val="008D332F"/>
    <w:rsid w:val="008D6F67"/>
    <w:rsid w:val="008E5FB5"/>
    <w:rsid w:val="008F2518"/>
    <w:rsid w:val="009017ED"/>
    <w:rsid w:val="00911F70"/>
    <w:rsid w:val="00916595"/>
    <w:rsid w:val="00922165"/>
    <w:rsid w:val="00930BE6"/>
    <w:rsid w:val="00942BBB"/>
    <w:rsid w:val="00944DC7"/>
    <w:rsid w:val="00946538"/>
    <w:rsid w:val="00951AB1"/>
    <w:rsid w:val="00956AF8"/>
    <w:rsid w:val="00985D1A"/>
    <w:rsid w:val="00991A82"/>
    <w:rsid w:val="00991BB9"/>
    <w:rsid w:val="00993831"/>
    <w:rsid w:val="0099520F"/>
    <w:rsid w:val="009A4A5E"/>
    <w:rsid w:val="009B0722"/>
    <w:rsid w:val="009C09B8"/>
    <w:rsid w:val="009D1A9F"/>
    <w:rsid w:val="009F6128"/>
    <w:rsid w:val="00A0181F"/>
    <w:rsid w:val="00A03934"/>
    <w:rsid w:val="00A205BF"/>
    <w:rsid w:val="00A21E07"/>
    <w:rsid w:val="00A33440"/>
    <w:rsid w:val="00A44697"/>
    <w:rsid w:val="00A44D35"/>
    <w:rsid w:val="00A46A99"/>
    <w:rsid w:val="00A52378"/>
    <w:rsid w:val="00A5555D"/>
    <w:rsid w:val="00A56A3C"/>
    <w:rsid w:val="00A64D4F"/>
    <w:rsid w:val="00A6663C"/>
    <w:rsid w:val="00A85B43"/>
    <w:rsid w:val="00AA1211"/>
    <w:rsid w:val="00AB63A3"/>
    <w:rsid w:val="00AE5EFB"/>
    <w:rsid w:val="00AF0E7D"/>
    <w:rsid w:val="00AF3964"/>
    <w:rsid w:val="00AF4D79"/>
    <w:rsid w:val="00B058E5"/>
    <w:rsid w:val="00B05B9E"/>
    <w:rsid w:val="00B2176C"/>
    <w:rsid w:val="00B30350"/>
    <w:rsid w:val="00B338CA"/>
    <w:rsid w:val="00B36338"/>
    <w:rsid w:val="00B470F4"/>
    <w:rsid w:val="00B50B15"/>
    <w:rsid w:val="00B54BE3"/>
    <w:rsid w:val="00B66B60"/>
    <w:rsid w:val="00B72B8B"/>
    <w:rsid w:val="00B77907"/>
    <w:rsid w:val="00BA01CB"/>
    <w:rsid w:val="00BA02AC"/>
    <w:rsid w:val="00BC3A44"/>
    <w:rsid w:val="00BC3B10"/>
    <w:rsid w:val="00BD20E5"/>
    <w:rsid w:val="00BD3718"/>
    <w:rsid w:val="00BE6107"/>
    <w:rsid w:val="00BF2CED"/>
    <w:rsid w:val="00C16E3C"/>
    <w:rsid w:val="00C2183A"/>
    <w:rsid w:val="00C232F9"/>
    <w:rsid w:val="00C25E2C"/>
    <w:rsid w:val="00C31B71"/>
    <w:rsid w:val="00C31F19"/>
    <w:rsid w:val="00C32BA3"/>
    <w:rsid w:val="00C339C8"/>
    <w:rsid w:val="00C41B03"/>
    <w:rsid w:val="00C47442"/>
    <w:rsid w:val="00C509AF"/>
    <w:rsid w:val="00C54DBE"/>
    <w:rsid w:val="00C551BD"/>
    <w:rsid w:val="00C6070F"/>
    <w:rsid w:val="00C622BF"/>
    <w:rsid w:val="00C65A6F"/>
    <w:rsid w:val="00C7531F"/>
    <w:rsid w:val="00C829FF"/>
    <w:rsid w:val="00C91AB5"/>
    <w:rsid w:val="00C955D4"/>
    <w:rsid w:val="00CB1E82"/>
    <w:rsid w:val="00CC0327"/>
    <w:rsid w:val="00CC1469"/>
    <w:rsid w:val="00CC4290"/>
    <w:rsid w:val="00CD1BAB"/>
    <w:rsid w:val="00CD2C94"/>
    <w:rsid w:val="00CD31F9"/>
    <w:rsid w:val="00CE0188"/>
    <w:rsid w:val="00CF41D5"/>
    <w:rsid w:val="00CF707B"/>
    <w:rsid w:val="00D15E60"/>
    <w:rsid w:val="00D43CD4"/>
    <w:rsid w:val="00D45114"/>
    <w:rsid w:val="00D50C3B"/>
    <w:rsid w:val="00D66447"/>
    <w:rsid w:val="00D705B6"/>
    <w:rsid w:val="00D71962"/>
    <w:rsid w:val="00D77587"/>
    <w:rsid w:val="00D9132E"/>
    <w:rsid w:val="00D946E4"/>
    <w:rsid w:val="00D96A46"/>
    <w:rsid w:val="00DA54B9"/>
    <w:rsid w:val="00DB422E"/>
    <w:rsid w:val="00DB4A3D"/>
    <w:rsid w:val="00DC0F1F"/>
    <w:rsid w:val="00DE6BCF"/>
    <w:rsid w:val="00DF5880"/>
    <w:rsid w:val="00E124ED"/>
    <w:rsid w:val="00E1328A"/>
    <w:rsid w:val="00E161FB"/>
    <w:rsid w:val="00E213E6"/>
    <w:rsid w:val="00E22370"/>
    <w:rsid w:val="00E34B69"/>
    <w:rsid w:val="00E35996"/>
    <w:rsid w:val="00E36BCF"/>
    <w:rsid w:val="00E44ECC"/>
    <w:rsid w:val="00E47278"/>
    <w:rsid w:val="00E5779D"/>
    <w:rsid w:val="00E57BE4"/>
    <w:rsid w:val="00E647FF"/>
    <w:rsid w:val="00E673E1"/>
    <w:rsid w:val="00E7564D"/>
    <w:rsid w:val="00E868CF"/>
    <w:rsid w:val="00E9269A"/>
    <w:rsid w:val="00EA2CE6"/>
    <w:rsid w:val="00EA3C15"/>
    <w:rsid w:val="00EA414D"/>
    <w:rsid w:val="00EA77B8"/>
    <w:rsid w:val="00EB6CD6"/>
    <w:rsid w:val="00EC44A0"/>
    <w:rsid w:val="00EC69C8"/>
    <w:rsid w:val="00EC7CF5"/>
    <w:rsid w:val="00ED0F2D"/>
    <w:rsid w:val="00EE3698"/>
    <w:rsid w:val="00EE3975"/>
    <w:rsid w:val="00EE5EE8"/>
    <w:rsid w:val="00EF2918"/>
    <w:rsid w:val="00EF4BBC"/>
    <w:rsid w:val="00F016C9"/>
    <w:rsid w:val="00F06B1F"/>
    <w:rsid w:val="00F17FF8"/>
    <w:rsid w:val="00F4131A"/>
    <w:rsid w:val="00F51A0F"/>
    <w:rsid w:val="00F57DD2"/>
    <w:rsid w:val="00F600E1"/>
    <w:rsid w:val="00F61074"/>
    <w:rsid w:val="00F63C51"/>
    <w:rsid w:val="00F66982"/>
    <w:rsid w:val="00F707CB"/>
    <w:rsid w:val="00F77506"/>
    <w:rsid w:val="00F80364"/>
    <w:rsid w:val="00FA3461"/>
    <w:rsid w:val="00FC5B9D"/>
    <w:rsid w:val="00FC6583"/>
    <w:rsid w:val="00FC70E3"/>
    <w:rsid w:val="00FC725E"/>
    <w:rsid w:val="00FC743B"/>
    <w:rsid w:val="00FC7A26"/>
    <w:rsid w:val="00FE3F37"/>
    <w:rsid w:val="00FE683F"/>
    <w:rsid w:val="00FE7D95"/>
    <w:rsid w:val="00FF00B3"/>
    <w:rsid w:val="00FF0BBC"/>
    <w:rsid w:val="00FF44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8C7DF"/>
  <w15:docId w15:val="{AC42934B-B9A1-1B4B-98DD-A98589706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7D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B7924"/>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semiHidden/>
    <w:unhideWhenUsed/>
    <w:rsid w:val="006B7924"/>
    <w:rPr>
      <w:color w:val="0000FF"/>
      <w:u w:val="single"/>
    </w:rPr>
  </w:style>
  <w:style w:type="character" w:customStyle="1" w:styleId="apple-converted-space">
    <w:name w:val="apple-converted-space"/>
    <w:basedOn w:val="DefaultParagraphFont"/>
    <w:rsid w:val="006B7924"/>
  </w:style>
  <w:style w:type="paragraph" w:styleId="BalloonText">
    <w:name w:val="Balloon Text"/>
    <w:basedOn w:val="Normal"/>
    <w:link w:val="BalloonTextChar"/>
    <w:uiPriority w:val="99"/>
    <w:semiHidden/>
    <w:unhideWhenUsed/>
    <w:rsid w:val="008641DC"/>
    <w:rPr>
      <w:rFonts w:ascii="Tahoma" w:hAnsi="Tahoma" w:cs="Tahoma"/>
      <w:sz w:val="16"/>
      <w:szCs w:val="16"/>
    </w:rPr>
  </w:style>
  <w:style w:type="character" w:customStyle="1" w:styleId="BalloonTextChar">
    <w:name w:val="Balloon Text Char"/>
    <w:basedOn w:val="DefaultParagraphFont"/>
    <w:link w:val="BalloonText"/>
    <w:uiPriority w:val="99"/>
    <w:semiHidden/>
    <w:rsid w:val="008641DC"/>
    <w:rPr>
      <w:rFonts w:ascii="Tahoma" w:hAnsi="Tahoma" w:cs="Tahoma"/>
      <w:sz w:val="16"/>
      <w:szCs w:val="16"/>
    </w:rPr>
  </w:style>
  <w:style w:type="character" w:styleId="Emphasis">
    <w:name w:val="Emphasis"/>
    <w:basedOn w:val="DefaultParagraphFont"/>
    <w:uiPriority w:val="20"/>
    <w:qFormat/>
    <w:rsid w:val="002A1F21"/>
    <w:rPr>
      <w:i/>
      <w:iCs/>
    </w:rPr>
  </w:style>
  <w:style w:type="paragraph" w:styleId="Footer">
    <w:name w:val="footer"/>
    <w:basedOn w:val="Normal"/>
    <w:link w:val="FooterChar"/>
    <w:uiPriority w:val="99"/>
    <w:unhideWhenUsed/>
    <w:rsid w:val="00911F70"/>
    <w:pPr>
      <w:tabs>
        <w:tab w:val="center" w:pos="4680"/>
        <w:tab w:val="right" w:pos="9360"/>
      </w:tabs>
    </w:pPr>
  </w:style>
  <w:style w:type="character" w:customStyle="1" w:styleId="FooterChar">
    <w:name w:val="Footer Char"/>
    <w:basedOn w:val="DefaultParagraphFont"/>
    <w:link w:val="Footer"/>
    <w:uiPriority w:val="99"/>
    <w:rsid w:val="00911F70"/>
  </w:style>
  <w:style w:type="character" w:styleId="PageNumber">
    <w:name w:val="page number"/>
    <w:basedOn w:val="DefaultParagraphFont"/>
    <w:uiPriority w:val="99"/>
    <w:semiHidden/>
    <w:unhideWhenUsed/>
    <w:rsid w:val="00911F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956623">
      <w:bodyDiv w:val="1"/>
      <w:marLeft w:val="0"/>
      <w:marRight w:val="0"/>
      <w:marTop w:val="0"/>
      <w:marBottom w:val="0"/>
      <w:divBdr>
        <w:top w:val="none" w:sz="0" w:space="0" w:color="auto"/>
        <w:left w:val="none" w:sz="0" w:space="0" w:color="auto"/>
        <w:bottom w:val="none" w:sz="0" w:space="0" w:color="auto"/>
        <w:right w:val="none" w:sz="0" w:space="0" w:color="auto"/>
      </w:divBdr>
      <w:divsChild>
        <w:div w:id="1490363348">
          <w:marLeft w:val="0"/>
          <w:marRight w:val="0"/>
          <w:marTop w:val="0"/>
          <w:marBottom w:val="0"/>
          <w:divBdr>
            <w:top w:val="none" w:sz="0" w:space="0" w:color="auto"/>
            <w:left w:val="none" w:sz="0" w:space="0" w:color="auto"/>
            <w:bottom w:val="none" w:sz="0" w:space="0" w:color="auto"/>
            <w:right w:val="none" w:sz="0" w:space="0" w:color="auto"/>
          </w:divBdr>
        </w:div>
      </w:divsChild>
    </w:div>
    <w:div w:id="812335684">
      <w:bodyDiv w:val="1"/>
      <w:marLeft w:val="0"/>
      <w:marRight w:val="0"/>
      <w:marTop w:val="0"/>
      <w:marBottom w:val="0"/>
      <w:divBdr>
        <w:top w:val="none" w:sz="0" w:space="0" w:color="auto"/>
        <w:left w:val="none" w:sz="0" w:space="0" w:color="auto"/>
        <w:bottom w:val="none" w:sz="0" w:space="0" w:color="auto"/>
        <w:right w:val="none" w:sz="0" w:space="0" w:color="auto"/>
      </w:divBdr>
    </w:div>
    <w:div w:id="1327856690">
      <w:bodyDiv w:val="1"/>
      <w:marLeft w:val="0"/>
      <w:marRight w:val="0"/>
      <w:marTop w:val="0"/>
      <w:marBottom w:val="0"/>
      <w:divBdr>
        <w:top w:val="none" w:sz="0" w:space="0" w:color="auto"/>
        <w:left w:val="none" w:sz="0" w:space="0" w:color="auto"/>
        <w:bottom w:val="none" w:sz="0" w:space="0" w:color="auto"/>
        <w:right w:val="none" w:sz="0" w:space="0" w:color="auto"/>
      </w:divBdr>
    </w:div>
    <w:div w:id="1515920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2</TotalTime>
  <Pages>31</Pages>
  <Words>4450</Words>
  <Characters>2537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dley, Brian M. (Brian)</dc:creator>
  <cp:lastModifiedBy>Amundsen Scott</cp:lastModifiedBy>
  <cp:revision>84</cp:revision>
  <cp:lastPrinted>2021-03-21T16:31:00Z</cp:lastPrinted>
  <dcterms:created xsi:type="dcterms:W3CDTF">2021-03-23T01:28:00Z</dcterms:created>
  <dcterms:modified xsi:type="dcterms:W3CDTF">2024-11-23T15:27:00Z</dcterms:modified>
</cp:coreProperties>
</file>